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CC65B25"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w:t>
      </w:r>
      <w:r w:rsidR="00BA1F5A">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C4523C5"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A1F5A">
        <w:rPr>
          <w:rFonts w:ascii="Arial" w:eastAsia="Arial" w:hAnsi="Arial" w:cs="Arial"/>
          <w:sz w:val="24"/>
          <w:szCs w:val="24"/>
        </w:rPr>
        <w:t>31</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4E8D2B36" w14:textId="5153DF24"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D73E4">
        <w:rPr>
          <w:rFonts w:ascii="Arial" w:eastAsia="Arial" w:hAnsi="Arial" w:cs="Arial"/>
          <w:b/>
          <w:color w:val="0070C0"/>
          <w:sz w:val="24"/>
          <w:szCs w:val="24"/>
        </w:rPr>
        <w:t>31</w:t>
      </w:r>
      <w:r w:rsidR="003F0D8F" w:rsidRPr="00DD73E4">
        <w:rPr>
          <w:rFonts w:ascii="Arial" w:eastAsia="Arial" w:hAnsi="Arial" w:cs="Arial"/>
          <w:b/>
          <w:color w:val="0070C0"/>
          <w:sz w:val="24"/>
          <w:szCs w:val="24"/>
        </w:rPr>
        <w:t xml:space="preserve"> </w:t>
      </w:r>
      <w:r w:rsidR="00511830" w:rsidRPr="00DD73E4">
        <w:rPr>
          <w:rFonts w:ascii="Arial" w:eastAsia="Arial" w:hAnsi="Arial" w:cs="Arial"/>
          <w:b/>
          <w:color w:val="0070C0"/>
          <w:sz w:val="24"/>
          <w:szCs w:val="24"/>
        </w:rPr>
        <w:t xml:space="preserve">March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D73E4" w:rsidRPr="00DD73E4">
        <w:rPr>
          <w:rFonts w:ascii="Arial" w:eastAsia="Arial" w:hAnsi="Arial" w:cs="Arial"/>
          <w:b/>
          <w:color w:val="0070C0"/>
          <w:sz w:val="24"/>
          <w:szCs w:val="24"/>
        </w:rPr>
        <w:t>747,288</w:t>
      </w:r>
      <w:r w:rsidR="00867AA1" w:rsidRPr="00DD73E4">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DD73E4" w:rsidRPr="00DD73E4">
        <w:rPr>
          <w:rFonts w:ascii="Arial" w:eastAsia="Arial" w:hAnsi="Arial" w:cs="Arial"/>
          <w:b/>
          <w:color w:val="0070C0"/>
          <w:sz w:val="24"/>
          <w:szCs w:val="24"/>
        </w:rPr>
        <w:t>130,245</w:t>
      </w:r>
      <w:r w:rsidR="00867AA1" w:rsidRPr="00DD73E4">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DD73E4">
        <w:rPr>
          <w:rFonts w:ascii="Arial" w:eastAsia="Arial" w:hAnsi="Arial" w:cs="Arial"/>
          <w:b/>
          <w:color w:val="0070C0"/>
          <w:sz w:val="24"/>
          <w:szCs w:val="24"/>
        </w:rPr>
        <w:t>603,746</w:t>
      </w:r>
      <w:r w:rsidR="00867AA1" w:rsidRPr="00DD73E4">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DD73E4" w:rsidRPr="00DD73E4">
        <w:rPr>
          <w:rFonts w:ascii="Arial" w:eastAsia="Arial" w:hAnsi="Arial" w:cs="Arial"/>
          <w:b/>
          <w:color w:val="0070C0"/>
          <w:sz w:val="24"/>
          <w:szCs w:val="24"/>
        </w:rPr>
        <w:t>13,297</w:t>
      </w:r>
      <w:r w:rsidR="00867AA1" w:rsidRPr="00DD73E4">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3507C0A" w14:textId="458C8822" w:rsidR="005B7AF6" w:rsidRDefault="003E4C18" w:rsidP="00216879">
      <w:pPr>
        <w:widowControl/>
        <w:spacing w:after="0" w:line="240" w:lineRule="auto"/>
        <w:contextualSpacing/>
        <w:jc w:val="right"/>
        <w:rPr>
          <w:rFonts w:ascii="Arial" w:eastAsia="Arial" w:hAnsi="Arial" w:cs="Arial"/>
          <w:i/>
          <w:color w:val="0070C0"/>
          <w:sz w:val="16"/>
          <w:szCs w:val="16"/>
        </w:rPr>
      </w:pPr>
      <w:bookmarkStart w:id="0" w:name="_GoBack"/>
      <w:bookmarkEnd w:id="0"/>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w:t>
      </w:r>
      <w:r w:rsidR="00DD73E4">
        <w:rPr>
          <w:rFonts w:ascii="Arial" w:eastAsia="Arial" w:hAnsi="Arial" w:cs="Arial"/>
          <w:i/>
          <w:color w:val="0070C0"/>
          <w:sz w:val="16"/>
          <w:szCs w:val="16"/>
        </w:rPr>
        <w:t>2</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A415A43" w:rsidR="009702AE" w:rsidRPr="00BD7446"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BD7446">
        <w:rPr>
          <w:rFonts w:ascii="Arial" w:eastAsia="Arial" w:hAnsi="Arial" w:cs="Arial"/>
          <w:sz w:val="24"/>
          <w:szCs w:val="24"/>
        </w:rPr>
        <w:t>A</w:t>
      </w:r>
      <w:r w:rsidR="00D16141" w:rsidRPr="00BD7446">
        <w:rPr>
          <w:rFonts w:ascii="Arial" w:eastAsia="Arial" w:hAnsi="Arial" w:cs="Arial"/>
          <w:sz w:val="24"/>
          <w:szCs w:val="24"/>
        </w:rPr>
        <w:t xml:space="preserve"> </w:t>
      </w:r>
      <w:r w:rsidRPr="00BD7446">
        <w:rPr>
          <w:rFonts w:ascii="Arial" w:eastAsia="Arial" w:hAnsi="Arial" w:cs="Arial"/>
          <w:sz w:val="24"/>
          <w:szCs w:val="24"/>
        </w:rPr>
        <w:t>total</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b/>
          <w:bCs/>
          <w:sz w:val="24"/>
          <w:szCs w:val="24"/>
        </w:rPr>
        <w:t xml:space="preserve"> </w:t>
      </w:r>
      <w:r w:rsidR="004652C8" w:rsidRPr="00DE0DDF">
        <w:rPr>
          <w:rFonts w:ascii="Arial" w:eastAsia="Arial" w:hAnsi="Arial" w:cs="Arial"/>
          <w:b/>
          <w:color w:val="0070C0"/>
          <w:sz w:val="24"/>
          <w:szCs w:val="24"/>
        </w:rPr>
        <w:t>₱</w:t>
      </w:r>
      <w:r w:rsidR="00C204E5" w:rsidRPr="00C204E5">
        <w:rPr>
          <w:rFonts w:ascii="Arial" w:eastAsia="Arial" w:hAnsi="Arial" w:cs="Arial"/>
          <w:b/>
          <w:bCs/>
          <w:color w:val="0070C0"/>
          <w:sz w:val="24"/>
          <w:szCs w:val="24"/>
        </w:rPr>
        <w:t xml:space="preserve">2,081,240,767.62 </w:t>
      </w:r>
      <w:r w:rsidRPr="00BD7446">
        <w:rPr>
          <w:rFonts w:ascii="Arial" w:eastAsia="Arial" w:hAnsi="Arial" w:cs="Arial"/>
          <w:sz w:val="24"/>
          <w:szCs w:val="24"/>
        </w:rPr>
        <w:t>worth</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sz w:val="24"/>
          <w:szCs w:val="24"/>
        </w:rPr>
        <w:t xml:space="preserve"> </w:t>
      </w:r>
      <w:r w:rsidRPr="00BD7446">
        <w:rPr>
          <w:rFonts w:ascii="Arial" w:eastAsia="Arial" w:hAnsi="Arial" w:cs="Arial"/>
          <w:sz w:val="24"/>
          <w:szCs w:val="24"/>
        </w:rPr>
        <w:t>assistance</w:t>
      </w:r>
      <w:r w:rsidR="00D16141" w:rsidRPr="00BD7446">
        <w:rPr>
          <w:rFonts w:ascii="Arial" w:eastAsia="Arial" w:hAnsi="Arial" w:cs="Arial"/>
          <w:sz w:val="24"/>
          <w:szCs w:val="24"/>
        </w:rPr>
        <w:t xml:space="preserve"> </w:t>
      </w:r>
      <w:r w:rsidRPr="00BD7446">
        <w:rPr>
          <w:rFonts w:ascii="Arial" w:eastAsia="Arial" w:hAnsi="Arial" w:cs="Arial"/>
          <w:sz w:val="24"/>
          <w:szCs w:val="24"/>
        </w:rPr>
        <w:t>was</w:t>
      </w:r>
      <w:r w:rsidR="00D16141" w:rsidRPr="00BD7446">
        <w:rPr>
          <w:rFonts w:ascii="Arial" w:eastAsia="Arial" w:hAnsi="Arial" w:cs="Arial"/>
          <w:sz w:val="24"/>
          <w:szCs w:val="24"/>
        </w:rPr>
        <w:t xml:space="preserve"> </w:t>
      </w:r>
      <w:r w:rsidRPr="00BD7446">
        <w:rPr>
          <w:rFonts w:ascii="Arial" w:eastAsia="Arial" w:hAnsi="Arial" w:cs="Arial"/>
          <w:sz w:val="24"/>
          <w:szCs w:val="24"/>
        </w:rPr>
        <w:t>provided</w:t>
      </w:r>
      <w:r w:rsidR="00D16141" w:rsidRPr="00BD7446">
        <w:rPr>
          <w:rFonts w:ascii="Arial" w:eastAsia="Arial" w:hAnsi="Arial" w:cs="Arial"/>
          <w:sz w:val="24"/>
          <w:szCs w:val="24"/>
        </w:rPr>
        <w:t xml:space="preserve"> </w:t>
      </w:r>
      <w:r w:rsidRPr="00BD7446">
        <w:rPr>
          <w:rFonts w:ascii="Arial" w:eastAsia="Arial" w:hAnsi="Arial" w:cs="Arial"/>
          <w:sz w:val="24"/>
          <w:szCs w:val="24"/>
        </w:rPr>
        <w:t>to</w:t>
      </w:r>
      <w:r w:rsidR="00D16141" w:rsidRPr="00BD7446">
        <w:rPr>
          <w:rFonts w:ascii="Arial" w:eastAsia="Arial" w:hAnsi="Arial" w:cs="Arial"/>
          <w:sz w:val="24"/>
          <w:szCs w:val="24"/>
        </w:rPr>
        <w:t xml:space="preserve"> </w:t>
      </w:r>
      <w:r w:rsidRPr="00BD7446">
        <w:rPr>
          <w:rFonts w:ascii="Arial" w:eastAsia="Arial" w:hAnsi="Arial" w:cs="Arial"/>
          <w:sz w:val="24"/>
          <w:szCs w:val="24"/>
        </w:rPr>
        <w:t>the</w:t>
      </w:r>
      <w:r w:rsidR="00D16141" w:rsidRPr="00BD7446">
        <w:rPr>
          <w:rFonts w:ascii="Arial" w:eastAsia="Arial" w:hAnsi="Arial" w:cs="Arial"/>
          <w:sz w:val="24"/>
          <w:szCs w:val="24"/>
        </w:rPr>
        <w:t xml:space="preserve"> </w:t>
      </w:r>
      <w:r w:rsidRPr="00BD7446">
        <w:rPr>
          <w:rFonts w:ascii="Arial" w:eastAsia="Arial" w:hAnsi="Arial" w:cs="Arial"/>
          <w:sz w:val="24"/>
          <w:szCs w:val="24"/>
        </w:rPr>
        <w:t>families</w:t>
      </w:r>
      <w:r w:rsidR="00D16141" w:rsidRPr="00BD7446">
        <w:rPr>
          <w:rFonts w:ascii="Arial" w:eastAsia="Arial" w:hAnsi="Arial" w:cs="Arial"/>
          <w:sz w:val="24"/>
          <w:szCs w:val="24"/>
        </w:rPr>
        <w:t xml:space="preserve"> </w:t>
      </w:r>
      <w:r w:rsidRPr="00BD7446">
        <w:rPr>
          <w:rFonts w:ascii="Arial" w:eastAsia="Arial" w:hAnsi="Arial" w:cs="Arial"/>
          <w:sz w:val="24"/>
          <w:szCs w:val="24"/>
        </w:rPr>
        <w:t>and</w:t>
      </w:r>
      <w:r w:rsidR="00D16141" w:rsidRPr="00BD7446">
        <w:rPr>
          <w:rFonts w:ascii="Arial" w:eastAsia="Arial" w:hAnsi="Arial" w:cs="Arial"/>
          <w:sz w:val="24"/>
          <w:szCs w:val="24"/>
        </w:rPr>
        <w:t xml:space="preserve"> </w:t>
      </w:r>
      <w:r w:rsidRPr="00BD7446">
        <w:rPr>
          <w:rFonts w:ascii="Arial" w:eastAsia="Arial" w:hAnsi="Arial" w:cs="Arial"/>
          <w:sz w:val="24"/>
          <w:szCs w:val="24"/>
        </w:rPr>
        <w:t>individuals</w:t>
      </w:r>
      <w:r w:rsidR="00D16141" w:rsidRPr="00BD7446">
        <w:rPr>
          <w:rFonts w:ascii="Arial" w:eastAsia="Arial" w:hAnsi="Arial" w:cs="Arial"/>
          <w:sz w:val="24"/>
          <w:szCs w:val="24"/>
        </w:rPr>
        <w:t xml:space="preserve"> </w:t>
      </w:r>
      <w:r w:rsidRPr="00BD7446">
        <w:rPr>
          <w:rFonts w:ascii="Arial" w:eastAsia="Arial" w:hAnsi="Arial" w:cs="Arial"/>
          <w:sz w:val="24"/>
          <w:szCs w:val="24"/>
        </w:rPr>
        <w:t>including</w:t>
      </w:r>
      <w:r w:rsidR="00D16141" w:rsidRPr="00BD7446">
        <w:rPr>
          <w:rFonts w:ascii="Arial" w:eastAsia="Arial" w:hAnsi="Arial" w:cs="Arial"/>
          <w:sz w:val="24"/>
          <w:szCs w:val="24"/>
        </w:rPr>
        <w:t xml:space="preserve"> </w:t>
      </w:r>
      <w:r w:rsidRPr="00BD7446">
        <w:rPr>
          <w:rFonts w:ascii="Arial" w:eastAsia="Arial" w:hAnsi="Arial" w:cs="Arial"/>
          <w:sz w:val="24"/>
          <w:szCs w:val="24"/>
        </w:rPr>
        <w:t>strandees</w:t>
      </w:r>
      <w:r w:rsidR="00D16141" w:rsidRPr="00BD7446">
        <w:rPr>
          <w:rFonts w:ascii="Arial" w:eastAsia="Arial" w:hAnsi="Arial" w:cs="Arial"/>
          <w:sz w:val="24"/>
          <w:szCs w:val="24"/>
        </w:rPr>
        <w:t xml:space="preserve"> </w:t>
      </w:r>
      <w:r w:rsidRPr="00BD7446">
        <w:rPr>
          <w:rFonts w:ascii="Arial" w:eastAsia="Arial" w:hAnsi="Arial" w:cs="Arial"/>
          <w:sz w:val="24"/>
          <w:szCs w:val="24"/>
        </w:rPr>
        <w:t>affected</w:t>
      </w:r>
      <w:r w:rsidR="00D16141" w:rsidRPr="00BD7446">
        <w:rPr>
          <w:rFonts w:ascii="Arial" w:eastAsia="Arial" w:hAnsi="Arial" w:cs="Arial"/>
          <w:sz w:val="24"/>
          <w:szCs w:val="24"/>
        </w:rPr>
        <w:t xml:space="preserve"> </w:t>
      </w:r>
      <w:r w:rsidRPr="00BD7446">
        <w:rPr>
          <w:rFonts w:ascii="Arial" w:eastAsia="Arial" w:hAnsi="Arial" w:cs="Arial"/>
          <w:sz w:val="24"/>
          <w:szCs w:val="24"/>
        </w:rPr>
        <w:t>by</w:t>
      </w:r>
      <w:r w:rsidR="00D16141" w:rsidRPr="00BD7446">
        <w:rPr>
          <w:rFonts w:ascii="Arial" w:eastAsia="Arial" w:hAnsi="Arial" w:cs="Arial"/>
          <w:sz w:val="24"/>
          <w:szCs w:val="24"/>
        </w:rPr>
        <w:t xml:space="preserve"> </w:t>
      </w:r>
      <w:r w:rsidRPr="00BD7446">
        <w:rPr>
          <w:rFonts w:ascii="Arial" w:eastAsia="Arial" w:hAnsi="Arial" w:cs="Arial"/>
          <w:sz w:val="24"/>
          <w:szCs w:val="24"/>
        </w:rPr>
        <w:t>community</w:t>
      </w:r>
      <w:r w:rsidR="00D16141" w:rsidRPr="00BD7446">
        <w:rPr>
          <w:rFonts w:ascii="Arial" w:eastAsia="Arial" w:hAnsi="Arial" w:cs="Arial"/>
          <w:sz w:val="24"/>
          <w:szCs w:val="24"/>
        </w:rPr>
        <w:t xml:space="preserve"> </w:t>
      </w:r>
      <w:r w:rsidRPr="00BD7446">
        <w:rPr>
          <w:rFonts w:ascii="Arial" w:eastAsia="Arial" w:hAnsi="Arial" w:cs="Arial"/>
          <w:sz w:val="24"/>
          <w:szCs w:val="24"/>
        </w:rPr>
        <w:t>quarantine</w:t>
      </w:r>
      <w:r w:rsidR="00D16141" w:rsidRPr="00BD7446">
        <w:rPr>
          <w:rFonts w:ascii="Arial" w:eastAsia="Arial" w:hAnsi="Arial" w:cs="Arial"/>
          <w:sz w:val="24"/>
          <w:szCs w:val="24"/>
        </w:rPr>
        <w:t xml:space="preserve"> </w:t>
      </w:r>
      <w:r w:rsidRPr="00BD7446">
        <w:rPr>
          <w:rFonts w:ascii="Arial" w:eastAsia="Arial" w:hAnsi="Arial" w:cs="Arial"/>
          <w:sz w:val="24"/>
          <w:szCs w:val="24"/>
        </w:rPr>
        <w:t>being</w:t>
      </w:r>
      <w:r w:rsidR="00D16141" w:rsidRPr="00BD7446">
        <w:rPr>
          <w:rFonts w:ascii="Arial" w:eastAsia="Arial" w:hAnsi="Arial" w:cs="Arial"/>
          <w:sz w:val="24"/>
          <w:szCs w:val="24"/>
        </w:rPr>
        <w:t xml:space="preserve"> </w:t>
      </w:r>
      <w:r w:rsidRPr="00BD7446">
        <w:rPr>
          <w:rFonts w:ascii="Arial" w:eastAsia="Arial" w:hAnsi="Arial" w:cs="Arial"/>
          <w:sz w:val="24"/>
          <w:szCs w:val="24"/>
        </w:rPr>
        <w:t>implemented</w:t>
      </w:r>
      <w:r w:rsidR="00D16141" w:rsidRPr="00BD7446">
        <w:rPr>
          <w:rFonts w:ascii="Arial" w:eastAsia="Arial" w:hAnsi="Arial" w:cs="Arial"/>
          <w:sz w:val="24"/>
          <w:szCs w:val="24"/>
        </w:rPr>
        <w:t xml:space="preserve"> </w:t>
      </w:r>
      <w:r w:rsidRPr="00BD7446">
        <w:rPr>
          <w:rFonts w:ascii="Arial" w:eastAsia="Arial" w:hAnsi="Arial" w:cs="Arial"/>
          <w:sz w:val="24"/>
          <w:szCs w:val="24"/>
        </w:rPr>
        <w:t>due</w:t>
      </w:r>
      <w:r w:rsidR="00D16141" w:rsidRPr="00BD7446">
        <w:rPr>
          <w:rFonts w:ascii="Arial" w:eastAsia="Arial" w:hAnsi="Arial" w:cs="Arial"/>
          <w:sz w:val="24"/>
          <w:szCs w:val="24"/>
        </w:rPr>
        <w:t xml:space="preserve"> </w:t>
      </w:r>
      <w:r w:rsidRPr="00BD7446">
        <w:rPr>
          <w:rFonts w:ascii="Arial" w:eastAsia="Arial" w:hAnsi="Arial" w:cs="Arial"/>
          <w:sz w:val="24"/>
          <w:szCs w:val="24"/>
        </w:rPr>
        <w:t>to</w:t>
      </w:r>
      <w:r w:rsidR="00D16141" w:rsidRPr="00BD7446">
        <w:rPr>
          <w:rFonts w:ascii="Arial" w:eastAsia="Arial" w:hAnsi="Arial" w:cs="Arial"/>
          <w:sz w:val="24"/>
          <w:szCs w:val="24"/>
        </w:rPr>
        <w:t xml:space="preserve"> </w:t>
      </w:r>
      <w:r w:rsidRPr="00BD7446">
        <w:rPr>
          <w:rFonts w:ascii="Arial" w:eastAsia="Arial" w:hAnsi="Arial" w:cs="Arial"/>
          <w:sz w:val="24"/>
          <w:szCs w:val="24"/>
        </w:rPr>
        <w:t>COVID-19</w:t>
      </w:r>
      <w:r w:rsidR="00D16141" w:rsidRPr="00BD7446">
        <w:rPr>
          <w:rFonts w:ascii="Arial" w:eastAsia="Arial" w:hAnsi="Arial" w:cs="Arial"/>
          <w:sz w:val="24"/>
          <w:szCs w:val="24"/>
        </w:rPr>
        <w:t xml:space="preserve"> </w:t>
      </w:r>
      <w:r w:rsidRPr="00BD7446">
        <w:rPr>
          <w:rFonts w:ascii="Arial" w:eastAsia="Arial" w:hAnsi="Arial" w:cs="Arial"/>
          <w:sz w:val="24"/>
          <w:szCs w:val="24"/>
        </w:rPr>
        <w:t>pandemic;</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sz w:val="24"/>
          <w:szCs w:val="24"/>
        </w:rPr>
        <w:t xml:space="preserve"> </w:t>
      </w:r>
      <w:r w:rsidRPr="00BD7446">
        <w:rPr>
          <w:rFonts w:ascii="Arial" w:eastAsia="Arial" w:hAnsi="Arial" w:cs="Arial"/>
          <w:sz w:val="24"/>
          <w:szCs w:val="24"/>
        </w:rPr>
        <w:t>which,</w:t>
      </w:r>
      <w:r w:rsidR="00201C7A" w:rsidRPr="00BD7446">
        <w:rPr>
          <w:rFonts w:ascii="Arial" w:eastAsia="Arial" w:hAnsi="Arial" w:cs="Arial"/>
          <w:sz w:val="24"/>
          <w:szCs w:val="24"/>
        </w:rPr>
        <w:t xml:space="preserve"> </w:t>
      </w:r>
      <w:r w:rsidR="00CD47B7" w:rsidRPr="00DE0DDF">
        <w:rPr>
          <w:rFonts w:ascii="Arial" w:eastAsia="Arial" w:hAnsi="Arial" w:cs="Arial"/>
          <w:b/>
          <w:color w:val="0070C0"/>
          <w:sz w:val="24"/>
          <w:szCs w:val="24"/>
        </w:rPr>
        <w:t>₱</w:t>
      </w:r>
      <w:r w:rsidR="00C204E5" w:rsidRPr="00C204E5">
        <w:rPr>
          <w:rFonts w:ascii="Arial" w:eastAsia="Arial" w:hAnsi="Arial" w:cs="Arial"/>
          <w:b/>
          <w:color w:val="0070C0"/>
          <w:sz w:val="24"/>
          <w:szCs w:val="24"/>
        </w:rPr>
        <w:t xml:space="preserve">1,547,228,091.99 </w:t>
      </w:r>
      <w:r w:rsidRPr="00BD7446">
        <w:rPr>
          <w:rFonts w:ascii="Arial" w:eastAsia="Arial" w:hAnsi="Arial" w:cs="Arial"/>
          <w:bCs/>
          <w:sz w:val="24"/>
          <w:szCs w:val="24"/>
        </w:rPr>
        <w:t>was</w:t>
      </w:r>
      <w:r w:rsidR="00D16141" w:rsidRPr="00BD7446">
        <w:rPr>
          <w:rFonts w:ascii="Arial" w:eastAsia="Arial" w:hAnsi="Arial" w:cs="Arial"/>
          <w:sz w:val="24"/>
          <w:szCs w:val="24"/>
        </w:rPr>
        <w:t xml:space="preserve"> </w:t>
      </w:r>
      <w:r w:rsidRPr="00BD7446">
        <w:rPr>
          <w:rFonts w:ascii="Arial" w:eastAsia="Arial" w:hAnsi="Arial" w:cs="Arial"/>
          <w:sz w:val="24"/>
          <w:szCs w:val="24"/>
        </w:rPr>
        <w:t>provided</w:t>
      </w:r>
      <w:r w:rsidR="00D16141" w:rsidRPr="00BD7446">
        <w:rPr>
          <w:rFonts w:ascii="Arial" w:eastAsia="Arial" w:hAnsi="Arial" w:cs="Arial"/>
          <w:sz w:val="24"/>
          <w:szCs w:val="24"/>
        </w:rPr>
        <w:t xml:space="preserve"> </w:t>
      </w:r>
      <w:r w:rsidRPr="00BD7446">
        <w:rPr>
          <w:rFonts w:ascii="Arial" w:eastAsia="Arial" w:hAnsi="Arial" w:cs="Arial"/>
          <w:sz w:val="24"/>
          <w:szCs w:val="24"/>
        </w:rPr>
        <w:t>by</w:t>
      </w:r>
      <w:r w:rsidR="00D16141" w:rsidRPr="00BD7446">
        <w:rPr>
          <w:rFonts w:ascii="Arial" w:eastAsia="Arial" w:hAnsi="Arial" w:cs="Arial"/>
          <w:sz w:val="24"/>
          <w:szCs w:val="24"/>
        </w:rPr>
        <w:t xml:space="preserve"> </w:t>
      </w:r>
      <w:r w:rsidRPr="00C204E5">
        <w:rPr>
          <w:rFonts w:ascii="Arial" w:eastAsia="Arial" w:hAnsi="Arial" w:cs="Arial"/>
          <w:b/>
          <w:color w:val="0070C0"/>
          <w:sz w:val="24"/>
          <w:szCs w:val="24"/>
        </w:rPr>
        <w:t>DSWD</w:t>
      </w:r>
      <w:r w:rsidRPr="00C204E5">
        <w:rPr>
          <w:rFonts w:ascii="Arial" w:eastAsia="Arial" w:hAnsi="Arial" w:cs="Arial"/>
          <w:color w:val="0070C0"/>
          <w:sz w:val="24"/>
          <w:szCs w:val="24"/>
        </w:rPr>
        <w:t>,</w:t>
      </w:r>
      <w:r w:rsidR="00D16141" w:rsidRPr="00C204E5">
        <w:rPr>
          <w:rFonts w:ascii="Arial" w:eastAsia="Arial" w:hAnsi="Arial" w:cs="Arial"/>
          <w:b/>
          <w:color w:val="0070C0"/>
          <w:sz w:val="24"/>
          <w:szCs w:val="24"/>
        </w:rPr>
        <w:t xml:space="preserve"> </w:t>
      </w:r>
      <w:r w:rsidRPr="00BD7446">
        <w:rPr>
          <w:rFonts w:ascii="Arial" w:eastAsia="Arial" w:hAnsi="Arial" w:cs="Arial"/>
          <w:b/>
          <w:sz w:val="24"/>
          <w:szCs w:val="24"/>
        </w:rPr>
        <w:t>₱</w:t>
      </w:r>
      <w:r w:rsidR="00FD37E8" w:rsidRPr="00BD7446">
        <w:rPr>
          <w:rFonts w:ascii="Arial" w:eastAsia="Arial" w:hAnsi="Arial" w:cs="Arial"/>
          <w:b/>
          <w:bCs/>
          <w:sz w:val="24"/>
          <w:szCs w:val="24"/>
        </w:rPr>
        <w:t xml:space="preserve">502,162,265.67 </w:t>
      </w:r>
      <w:r w:rsidRPr="00BD7446">
        <w:rPr>
          <w:rFonts w:ascii="Arial" w:eastAsia="Arial" w:hAnsi="Arial" w:cs="Arial"/>
          <w:sz w:val="24"/>
          <w:szCs w:val="24"/>
        </w:rPr>
        <w:t>from</w:t>
      </w:r>
      <w:r w:rsidR="00D16141" w:rsidRPr="00BD7446">
        <w:rPr>
          <w:rFonts w:ascii="Arial" w:eastAsia="Arial" w:hAnsi="Arial" w:cs="Arial"/>
          <w:sz w:val="24"/>
          <w:szCs w:val="24"/>
        </w:rPr>
        <w:t xml:space="preserve"> </w:t>
      </w:r>
      <w:r w:rsidRPr="00BD7446">
        <w:rPr>
          <w:rFonts w:ascii="Arial" w:eastAsia="Arial" w:hAnsi="Arial" w:cs="Arial"/>
          <w:b/>
          <w:sz w:val="24"/>
          <w:szCs w:val="24"/>
        </w:rPr>
        <w:t>NGOs</w:t>
      </w:r>
      <w:r w:rsidRPr="00BD7446">
        <w:rPr>
          <w:rFonts w:ascii="Arial" w:eastAsia="Arial" w:hAnsi="Arial" w:cs="Arial"/>
          <w:sz w:val="24"/>
          <w:szCs w:val="24"/>
        </w:rPr>
        <w:t>,</w:t>
      </w:r>
      <w:r w:rsidR="00D16141" w:rsidRPr="00BD7446">
        <w:rPr>
          <w:rFonts w:ascii="Arial" w:eastAsia="Arial" w:hAnsi="Arial" w:cs="Arial"/>
          <w:sz w:val="24"/>
          <w:szCs w:val="24"/>
        </w:rPr>
        <w:t xml:space="preserve"> </w:t>
      </w:r>
      <w:r w:rsidRPr="00BD7446">
        <w:rPr>
          <w:rFonts w:ascii="Arial" w:eastAsia="Arial" w:hAnsi="Arial" w:cs="Arial"/>
          <w:sz w:val="24"/>
          <w:szCs w:val="24"/>
        </w:rPr>
        <w:t>and</w:t>
      </w:r>
      <w:r w:rsidR="00D16141" w:rsidRPr="00BD7446">
        <w:rPr>
          <w:rFonts w:ascii="Arial" w:eastAsia="Arial" w:hAnsi="Arial" w:cs="Arial"/>
          <w:sz w:val="24"/>
          <w:szCs w:val="24"/>
        </w:rPr>
        <w:t xml:space="preserve"> </w:t>
      </w:r>
      <w:r w:rsidRPr="00BD7446">
        <w:rPr>
          <w:rFonts w:ascii="Arial" w:eastAsia="Arial" w:hAnsi="Arial" w:cs="Arial"/>
          <w:b/>
          <w:sz w:val="24"/>
          <w:szCs w:val="24"/>
        </w:rPr>
        <w:t>₱</w:t>
      </w:r>
      <w:r w:rsidR="00D67BA9" w:rsidRPr="00BD7446">
        <w:rPr>
          <w:rFonts w:ascii="Arial" w:eastAsia="Arial" w:hAnsi="Arial" w:cs="Arial"/>
          <w:b/>
          <w:bCs/>
          <w:sz w:val="24"/>
          <w:szCs w:val="24"/>
        </w:rPr>
        <w:t>31,850,409.96</w:t>
      </w:r>
      <w:r w:rsidR="00D16141" w:rsidRPr="00BD7446">
        <w:rPr>
          <w:rFonts w:ascii="Arial" w:eastAsia="Arial" w:hAnsi="Arial" w:cs="Arial"/>
          <w:b/>
          <w:bCs/>
          <w:sz w:val="24"/>
          <w:szCs w:val="24"/>
        </w:rPr>
        <w:t xml:space="preserve"> </w:t>
      </w:r>
      <w:r w:rsidRPr="00BD7446">
        <w:rPr>
          <w:rFonts w:ascii="Arial" w:eastAsia="Arial" w:hAnsi="Arial" w:cs="Arial"/>
          <w:sz w:val="24"/>
          <w:szCs w:val="24"/>
        </w:rPr>
        <w:t>from</w:t>
      </w:r>
      <w:r w:rsidR="00D16141" w:rsidRPr="00BD7446">
        <w:rPr>
          <w:rFonts w:ascii="Arial" w:eastAsia="Arial" w:hAnsi="Arial" w:cs="Arial"/>
          <w:sz w:val="24"/>
          <w:szCs w:val="24"/>
        </w:rPr>
        <w:t xml:space="preserve"> </w:t>
      </w:r>
      <w:r w:rsidRPr="00BD7446">
        <w:rPr>
          <w:rFonts w:ascii="Arial" w:eastAsia="Arial" w:hAnsi="Arial" w:cs="Arial"/>
          <w:b/>
          <w:sz w:val="24"/>
          <w:szCs w:val="24"/>
        </w:rPr>
        <w:t>Private</w:t>
      </w:r>
      <w:r w:rsidR="00D16141" w:rsidRPr="00BD7446">
        <w:rPr>
          <w:rFonts w:ascii="Arial" w:eastAsia="Arial" w:hAnsi="Arial" w:cs="Arial"/>
          <w:b/>
          <w:sz w:val="24"/>
          <w:szCs w:val="24"/>
        </w:rPr>
        <w:t xml:space="preserve"> </w:t>
      </w:r>
      <w:r w:rsidRPr="00BD7446">
        <w:rPr>
          <w:rFonts w:ascii="Arial" w:eastAsia="Arial" w:hAnsi="Arial" w:cs="Arial"/>
          <w:b/>
          <w:sz w:val="24"/>
          <w:szCs w:val="24"/>
        </w:rPr>
        <w:t>Partners</w:t>
      </w:r>
      <w:r w:rsidR="00D16141" w:rsidRPr="00BD7446">
        <w:rPr>
          <w:rFonts w:ascii="Arial" w:eastAsia="Arial" w:hAnsi="Arial" w:cs="Arial"/>
          <w:b/>
          <w:sz w:val="20"/>
          <w:szCs w:val="20"/>
        </w:rPr>
        <w:t xml:space="preserve"> </w:t>
      </w:r>
      <w:r w:rsidRPr="00BD7446">
        <w:rPr>
          <w:rFonts w:ascii="Arial" w:eastAsia="Arial" w:hAnsi="Arial" w:cs="Arial"/>
          <w:sz w:val="24"/>
          <w:szCs w:val="24"/>
        </w:rPr>
        <w:t>(see</w:t>
      </w:r>
      <w:r w:rsidR="00D16141" w:rsidRPr="00BD7446">
        <w:rPr>
          <w:rFonts w:ascii="Arial" w:eastAsia="Arial" w:hAnsi="Arial" w:cs="Arial"/>
          <w:sz w:val="24"/>
          <w:szCs w:val="24"/>
        </w:rPr>
        <w:t xml:space="preserve"> </w:t>
      </w:r>
      <w:r w:rsidRPr="00BD7446">
        <w:rPr>
          <w:rFonts w:ascii="Arial" w:eastAsia="Arial" w:hAnsi="Arial" w:cs="Arial"/>
          <w:sz w:val="24"/>
          <w:szCs w:val="24"/>
        </w:rPr>
        <w:t>Table</w:t>
      </w:r>
      <w:r w:rsidR="00D16141" w:rsidRPr="00BD7446">
        <w:rPr>
          <w:rFonts w:ascii="Arial" w:eastAsia="Arial" w:hAnsi="Arial" w:cs="Arial"/>
          <w:sz w:val="24"/>
          <w:szCs w:val="24"/>
        </w:rPr>
        <w:t xml:space="preserve"> </w:t>
      </w:r>
      <w:r w:rsidRPr="00BD7446">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C204E5" w:rsidRPr="00C204E5" w14:paraId="2523C1C8" w14:textId="77777777" w:rsidTr="00C204E5">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FF18DA" w14:textId="77777777" w:rsidR="00C204E5" w:rsidRPr="00C204E5" w:rsidRDefault="00C204E5" w:rsidP="00C204E5">
            <w:pPr>
              <w:widowControl/>
              <w:spacing w:after="0" w:line="240" w:lineRule="auto"/>
              <w:ind w:right="57"/>
              <w:contextualSpacing/>
              <w:jc w:val="center"/>
              <w:rPr>
                <w:rFonts w:ascii="Arial Narrow" w:eastAsia="Times New Roman" w:hAnsi="Arial Narrow"/>
                <w:b/>
                <w:bCs/>
                <w:color w:val="000000"/>
                <w:sz w:val="20"/>
                <w:szCs w:val="20"/>
              </w:rPr>
            </w:pPr>
            <w:r w:rsidRPr="00C204E5">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693503" w14:textId="146D5932"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COST OF ASSISTANCE</w:t>
            </w:r>
          </w:p>
        </w:tc>
      </w:tr>
      <w:tr w:rsidR="00C204E5" w:rsidRPr="00C204E5" w14:paraId="56A997C2" w14:textId="77777777" w:rsidTr="00C204E5">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1B7305" w14:textId="77777777" w:rsidR="00C204E5" w:rsidRPr="00C204E5" w:rsidRDefault="00C204E5" w:rsidP="00C204E5">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9186FDE" w14:textId="201F8769"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9886473" w14:textId="68A9318A"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827095" w14:textId="186583FD"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25F80C" w14:textId="59D521FE"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GRAND TOTAL</w:t>
            </w:r>
          </w:p>
        </w:tc>
      </w:tr>
      <w:tr w:rsidR="00C204E5" w:rsidRPr="00C204E5" w14:paraId="15588D6A" w14:textId="77777777" w:rsidTr="00C204E5">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1A4FF0A" w14:textId="77777777" w:rsidR="00C204E5" w:rsidRPr="00C204E5" w:rsidRDefault="00C204E5" w:rsidP="00C204E5">
            <w:pPr>
              <w:spacing w:after="0" w:line="240" w:lineRule="auto"/>
              <w:ind w:right="57"/>
              <w:contextualSpacing/>
              <w:jc w:val="center"/>
              <w:rPr>
                <w:rFonts w:ascii="Arial Narrow" w:hAnsi="Arial Narrow"/>
                <w:b/>
                <w:bCs/>
                <w:color w:val="000000"/>
                <w:sz w:val="20"/>
                <w:szCs w:val="20"/>
              </w:rPr>
            </w:pPr>
            <w:r w:rsidRPr="00C204E5">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21D8EC37" w14:textId="15C682A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547,228,091.9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9EABBB2" w14:textId="1D695A3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02,162,265.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D2F5A9A" w14:textId="6BE710A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7CB3B5F6" w14:textId="1BCC85A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081,240,767.62 </w:t>
            </w:r>
          </w:p>
        </w:tc>
      </w:tr>
      <w:tr w:rsidR="00C204E5" w:rsidRPr="00C204E5" w14:paraId="12A1B51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35D67B"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0971DE4A" w14:textId="15928EE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59,455,042.53 </w:t>
            </w:r>
          </w:p>
        </w:tc>
        <w:tc>
          <w:tcPr>
            <w:tcW w:w="958" w:type="pct"/>
            <w:tcBorders>
              <w:top w:val="nil"/>
              <w:left w:val="nil"/>
              <w:bottom w:val="single" w:sz="4" w:space="0" w:color="000000"/>
              <w:right w:val="single" w:sz="4" w:space="0" w:color="000000"/>
            </w:tcBorders>
            <w:shd w:val="clear" w:color="A5A5A5" w:fill="A5A5A5"/>
            <w:noWrap/>
            <w:vAlign w:val="bottom"/>
            <w:hideMark/>
          </w:tcPr>
          <w:p w14:paraId="706979CC" w14:textId="094611E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972864E" w14:textId="4C5442D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9970B84" w14:textId="19D09AA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24,865,042.53 </w:t>
            </w:r>
          </w:p>
        </w:tc>
      </w:tr>
      <w:tr w:rsidR="00C204E5" w:rsidRPr="00C204E5" w14:paraId="56F596D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AD5A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570C3A1" w14:textId="6034A389"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52,189,882.37 </w:t>
            </w:r>
          </w:p>
        </w:tc>
        <w:tc>
          <w:tcPr>
            <w:tcW w:w="958" w:type="pct"/>
            <w:tcBorders>
              <w:top w:val="nil"/>
              <w:left w:val="nil"/>
              <w:bottom w:val="single" w:sz="4" w:space="0" w:color="000000"/>
              <w:right w:val="single" w:sz="4" w:space="0" w:color="000000"/>
            </w:tcBorders>
            <w:shd w:val="clear" w:color="auto" w:fill="auto"/>
            <w:noWrap/>
            <w:vAlign w:val="bottom"/>
            <w:hideMark/>
          </w:tcPr>
          <w:p w14:paraId="020DDE85" w14:textId="176F6FF1"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91E3E80" w14:textId="299222C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509875" w14:textId="631BA8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189,882.37 </w:t>
            </w:r>
          </w:p>
        </w:tc>
      </w:tr>
      <w:tr w:rsidR="00C204E5" w:rsidRPr="00C204E5" w14:paraId="6E1F53A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7D9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58431C" w14:textId="4E4B838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25,566,014.36 </w:t>
            </w:r>
          </w:p>
        </w:tc>
        <w:tc>
          <w:tcPr>
            <w:tcW w:w="958" w:type="pct"/>
            <w:tcBorders>
              <w:top w:val="nil"/>
              <w:left w:val="nil"/>
              <w:bottom w:val="single" w:sz="4" w:space="0" w:color="000000"/>
              <w:right w:val="single" w:sz="4" w:space="0" w:color="000000"/>
            </w:tcBorders>
            <w:shd w:val="clear" w:color="auto" w:fill="auto"/>
            <w:noWrap/>
            <w:vAlign w:val="bottom"/>
            <w:hideMark/>
          </w:tcPr>
          <w:p w14:paraId="251345CA" w14:textId="0355ED2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692E32" w14:textId="1A774D4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11E2FDF" w14:textId="56A75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7,666,014.36 </w:t>
            </w:r>
          </w:p>
        </w:tc>
      </w:tr>
      <w:tr w:rsidR="00C204E5" w:rsidRPr="00C204E5" w14:paraId="613D629F"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91F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E8B4F50" w14:textId="58128EE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616E773E" w14:textId="1C76F3F0"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174CA" w14:textId="2BC4F46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4A5F79" w14:textId="79B6AC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022,450.00 </w:t>
            </w:r>
          </w:p>
        </w:tc>
      </w:tr>
      <w:tr w:rsidR="00C204E5" w:rsidRPr="00C204E5" w14:paraId="4B5BFB8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FD5A6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823028" w14:textId="014D5B3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0,789,218.00 </w:t>
            </w:r>
          </w:p>
        </w:tc>
        <w:tc>
          <w:tcPr>
            <w:tcW w:w="958" w:type="pct"/>
            <w:tcBorders>
              <w:top w:val="nil"/>
              <w:left w:val="nil"/>
              <w:bottom w:val="single" w:sz="4" w:space="0" w:color="000000"/>
              <w:right w:val="single" w:sz="4" w:space="0" w:color="000000"/>
            </w:tcBorders>
            <w:shd w:val="clear" w:color="auto" w:fill="auto"/>
            <w:noWrap/>
            <w:vAlign w:val="bottom"/>
            <w:hideMark/>
          </w:tcPr>
          <w:p w14:paraId="017E4959" w14:textId="1677E4E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D09480" w14:textId="291C2A2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0DDE30B" w14:textId="717A73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39,218.00 </w:t>
            </w:r>
          </w:p>
        </w:tc>
      </w:tr>
      <w:tr w:rsidR="00C204E5" w:rsidRPr="00C204E5" w14:paraId="4FAB0C9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CE59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436802" w14:textId="3627171C"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71F9FA8D" w14:textId="785350F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0DEDA8" w14:textId="0F859F9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7631861" w14:textId="4AF107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5,866,619.10 </w:t>
            </w:r>
          </w:p>
        </w:tc>
      </w:tr>
      <w:tr w:rsidR="00C204E5" w:rsidRPr="00C204E5" w14:paraId="30480F6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0FD8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00BEAE" w14:textId="4C92F418"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569FEBDB" w14:textId="294333B4"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817CF" w14:textId="1A057034"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264594" w14:textId="507800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294,620.00 </w:t>
            </w:r>
          </w:p>
        </w:tc>
      </w:tr>
      <w:tr w:rsidR="00C204E5" w:rsidRPr="00C204E5" w14:paraId="206A0C6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8333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6A6D05" w14:textId="711A3104"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1,365,618.00 </w:t>
            </w:r>
          </w:p>
        </w:tc>
        <w:tc>
          <w:tcPr>
            <w:tcW w:w="958" w:type="pct"/>
            <w:tcBorders>
              <w:top w:val="nil"/>
              <w:left w:val="nil"/>
              <w:bottom w:val="single" w:sz="4" w:space="0" w:color="000000"/>
              <w:right w:val="single" w:sz="4" w:space="0" w:color="000000"/>
            </w:tcBorders>
            <w:shd w:val="clear" w:color="auto" w:fill="auto"/>
            <w:noWrap/>
            <w:vAlign w:val="bottom"/>
            <w:hideMark/>
          </w:tcPr>
          <w:p w14:paraId="10E545B1" w14:textId="2272AF5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F47DB" w14:textId="4C27D40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646B02" w14:textId="7C5973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8,808,118.00 </w:t>
            </w:r>
          </w:p>
        </w:tc>
      </w:tr>
      <w:tr w:rsidR="00C204E5" w:rsidRPr="00C204E5" w14:paraId="2B68B17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9F1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659CC6" w14:textId="083D036D"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1,6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B3C21E2" w14:textId="74CE553D"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CECBFA8" w14:textId="1D6DA56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18160BB" w14:textId="0A3E09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663,960.00 </w:t>
            </w:r>
          </w:p>
        </w:tc>
      </w:tr>
      <w:tr w:rsidR="00C204E5" w:rsidRPr="00C204E5" w14:paraId="0887AEF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CD9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D94C37" w14:textId="3C48D193"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DD3BD" w14:textId="093E1181"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FC0D9F2" w14:textId="6CA16A48"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475DC0E" w14:textId="547B80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39,000.00 </w:t>
            </w:r>
          </w:p>
        </w:tc>
      </w:tr>
      <w:tr w:rsidR="00C204E5" w:rsidRPr="00C204E5" w14:paraId="5F78FA8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504E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1BE1D3EF" w14:textId="14AC01E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5,04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18C3C75" w14:textId="2F5CAD6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F83D08" w14:textId="65931B3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D4A1E4B" w14:textId="1AE1BD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964,300.00 </w:t>
            </w:r>
          </w:p>
        </w:tc>
      </w:tr>
      <w:tr w:rsidR="00C204E5" w:rsidRPr="00C204E5" w14:paraId="77F21A2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304B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BC70DE" w14:textId="70375230"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5,873,335.00 </w:t>
            </w:r>
          </w:p>
        </w:tc>
        <w:tc>
          <w:tcPr>
            <w:tcW w:w="958" w:type="pct"/>
            <w:tcBorders>
              <w:top w:val="nil"/>
              <w:left w:val="nil"/>
              <w:bottom w:val="single" w:sz="4" w:space="0" w:color="000000"/>
              <w:right w:val="single" w:sz="4" w:space="0" w:color="000000"/>
            </w:tcBorders>
            <w:shd w:val="clear" w:color="auto" w:fill="auto"/>
            <w:noWrap/>
            <w:vAlign w:val="bottom"/>
            <w:hideMark/>
          </w:tcPr>
          <w:p w14:paraId="6A42B622" w14:textId="24EBC5E5"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C522D1E" w14:textId="518DAC35"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799878E" w14:textId="7B07B8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73,335.00 </w:t>
            </w:r>
          </w:p>
        </w:tc>
      </w:tr>
      <w:tr w:rsidR="00C204E5" w:rsidRPr="00C204E5" w14:paraId="313D2B9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E1C2D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FBFA48" w14:textId="594BE5A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75BD8FFE" w14:textId="10D243BD"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9FC96" w14:textId="236828B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6BBCF8" w14:textId="2C0644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149,984.00 </w:t>
            </w:r>
          </w:p>
        </w:tc>
      </w:tr>
      <w:tr w:rsidR="00C204E5" w:rsidRPr="00C204E5" w14:paraId="189CFBA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E34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E6258E" w14:textId="74CDA60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093B90EE" w14:textId="0FB7AC6E"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D33B3DB" w14:textId="69F6E7C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87B7A4" w14:textId="53E05E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782,540.00 </w:t>
            </w:r>
          </w:p>
        </w:tc>
      </w:tr>
      <w:tr w:rsidR="00C204E5" w:rsidRPr="00C204E5" w14:paraId="2368926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FE1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42355C9" w14:textId="6A4CA6F4"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180,763.60 </w:t>
            </w:r>
          </w:p>
        </w:tc>
        <w:tc>
          <w:tcPr>
            <w:tcW w:w="958" w:type="pct"/>
            <w:tcBorders>
              <w:top w:val="nil"/>
              <w:left w:val="nil"/>
              <w:bottom w:val="single" w:sz="4" w:space="0" w:color="000000"/>
              <w:right w:val="single" w:sz="4" w:space="0" w:color="000000"/>
            </w:tcBorders>
            <w:shd w:val="clear" w:color="auto" w:fill="auto"/>
            <w:noWrap/>
            <w:vAlign w:val="bottom"/>
            <w:hideMark/>
          </w:tcPr>
          <w:p w14:paraId="4A9EE1CD" w14:textId="321A965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4950E2" w14:textId="635B2341"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3B0DF05" w14:textId="76D6CB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80,763.60 </w:t>
            </w:r>
          </w:p>
        </w:tc>
      </w:tr>
      <w:tr w:rsidR="00C204E5" w:rsidRPr="00C204E5" w14:paraId="0585BF3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C4DC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48E9C3" w14:textId="52D6292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16,585,385.80 </w:t>
            </w:r>
          </w:p>
        </w:tc>
        <w:tc>
          <w:tcPr>
            <w:tcW w:w="958" w:type="pct"/>
            <w:tcBorders>
              <w:top w:val="nil"/>
              <w:left w:val="nil"/>
              <w:bottom w:val="single" w:sz="4" w:space="0" w:color="000000"/>
              <w:right w:val="single" w:sz="4" w:space="0" w:color="000000"/>
            </w:tcBorders>
            <w:shd w:val="clear" w:color="auto" w:fill="auto"/>
            <w:noWrap/>
            <w:vAlign w:val="bottom"/>
            <w:hideMark/>
          </w:tcPr>
          <w:p w14:paraId="7C3C9F19" w14:textId="5FB5C476"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B08A4D" w14:textId="308CCB99"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BB68E81" w14:textId="57E479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2,070,385.80 </w:t>
            </w:r>
          </w:p>
        </w:tc>
      </w:tr>
      <w:tr w:rsidR="00C204E5" w:rsidRPr="00C204E5" w14:paraId="6E4EB28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0628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4CB02F" w14:textId="3A0CCA00"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32,061,792.30 </w:t>
            </w:r>
          </w:p>
        </w:tc>
        <w:tc>
          <w:tcPr>
            <w:tcW w:w="958" w:type="pct"/>
            <w:tcBorders>
              <w:top w:val="nil"/>
              <w:left w:val="nil"/>
              <w:bottom w:val="single" w:sz="4" w:space="0" w:color="000000"/>
              <w:right w:val="single" w:sz="4" w:space="0" w:color="000000"/>
            </w:tcBorders>
            <w:shd w:val="clear" w:color="auto" w:fill="auto"/>
            <w:noWrap/>
            <w:vAlign w:val="bottom"/>
            <w:hideMark/>
          </w:tcPr>
          <w:p w14:paraId="130FD451" w14:textId="6C2386D3"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50E7B6" w14:textId="6715C05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7D62B79" w14:textId="1005FB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90,911,792.30 </w:t>
            </w:r>
          </w:p>
        </w:tc>
      </w:tr>
      <w:tr w:rsidR="00C204E5" w:rsidRPr="00C204E5" w14:paraId="3C4DEA9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248C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39D277" w14:textId="570DB4AF"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4,527,260.00 </w:t>
            </w:r>
          </w:p>
        </w:tc>
        <w:tc>
          <w:tcPr>
            <w:tcW w:w="958" w:type="pct"/>
            <w:tcBorders>
              <w:top w:val="nil"/>
              <w:left w:val="nil"/>
              <w:bottom w:val="single" w:sz="4" w:space="0" w:color="000000"/>
              <w:right w:val="single" w:sz="4" w:space="0" w:color="000000"/>
            </w:tcBorders>
            <w:shd w:val="clear" w:color="auto" w:fill="auto"/>
            <w:noWrap/>
            <w:vAlign w:val="bottom"/>
            <w:hideMark/>
          </w:tcPr>
          <w:p w14:paraId="224BD1BC" w14:textId="14C513AA"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9DD1B" w14:textId="02AC277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6448E8" w14:textId="0828FE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27,260.00 </w:t>
            </w:r>
          </w:p>
        </w:tc>
      </w:tr>
      <w:tr w:rsidR="00C204E5" w:rsidRPr="00C204E5" w14:paraId="06F91C9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2E45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3E6EF7" w14:textId="6E1B6F01"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33E4F4" w14:textId="1F4C7132"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E33BB4" w14:textId="1F737023"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1766B25" w14:textId="0CDA0E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7,114,800.00 </w:t>
            </w:r>
          </w:p>
        </w:tc>
      </w:tr>
      <w:tr w:rsidR="00C204E5" w:rsidRPr="00C204E5" w14:paraId="6A17616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C9D460"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2E5175A" w14:textId="3FF473C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4,731,058.18 </w:t>
            </w:r>
          </w:p>
        </w:tc>
        <w:tc>
          <w:tcPr>
            <w:tcW w:w="958" w:type="pct"/>
            <w:tcBorders>
              <w:top w:val="nil"/>
              <w:left w:val="nil"/>
              <w:bottom w:val="single" w:sz="4" w:space="0" w:color="000000"/>
              <w:right w:val="single" w:sz="4" w:space="0" w:color="000000"/>
            </w:tcBorders>
            <w:shd w:val="clear" w:color="A5A5A5" w:fill="A5A5A5"/>
            <w:noWrap/>
            <w:vAlign w:val="bottom"/>
            <w:hideMark/>
          </w:tcPr>
          <w:p w14:paraId="09BDC58B" w14:textId="61335FE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505023E9" w14:textId="5AD19AD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2D7E8740" w14:textId="0E4CEC6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9,387,168.77 </w:t>
            </w:r>
          </w:p>
        </w:tc>
      </w:tr>
      <w:tr w:rsidR="00C204E5" w:rsidRPr="00C204E5" w14:paraId="40089F8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0FE1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1FB4DC" w14:textId="6F63E12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43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66A17DE" w14:textId="0138AEE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225F1D" w14:textId="38C6E1C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A7AF9B" w14:textId="039620C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935,583.38 </w:t>
            </w:r>
          </w:p>
        </w:tc>
      </w:tr>
      <w:tr w:rsidR="00C204E5" w:rsidRPr="00C204E5" w14:paraId="456CB3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BFBA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2A6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4D83AAA" w14:textId="468D12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64F3F16" w14:textId="64B3F1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3409BA" w14:textId="246C7E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62381" w14:textId="57437D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0,000.00 </w:t>
            </w:r>
          </w:p>
        </w:tc>
      </w:tr>
      <w:tr w:rsidR="00C204E5" w:rsidRPr="00C204E5" w14:paraId="71275D8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A923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750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395B125" w14:textId="430FF5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0B9D6C5" w14:textId="17E725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712700" w14:textId="794D6E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1DFE7" w14:textId="31614F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3,092.45 </w:t>
            </w:r>
          </w:p>
        </w:tc>
      </w:tr>
      <w:tr w:rsidR="00C204E5" w:rsidRPr="00C204E5" w14:paraId="6A2DAD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C28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DD7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237E0250" w14:textId="7755DA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2B7B2C" w14:textId="772DD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212519" w14:textId="127008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8E8F4" w14:textId="356E70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7F9051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EAA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76C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56C22E85" w14:textId="72FD59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727F83C6" w14:textId="4D946C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EF2C82" w14:textId="47782C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B2828" w14:textId="43C828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295.58 </w:t>
            </w:r>
          </w:p>
        </w:tc>
      </w:tr>
      <w:tr w:rsidR="00C204E5" w:rsidRPr="00C204E5" w14:paraId="2282A7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1E7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B0A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7146DCF9" w14:textId="2D8F9A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69834B8" w14:textId="2F9D17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2B3ED9" w14:textId="7AE5A7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6FA07" w14:textId="74A393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6,299.20 </w:t>
            </w:r>
          </w:p>
        </w:tc>
      </w:tr>
      <w:tr w:rsidR="00C204E5" w:rsidRPr="00C204E5" w14:paraId="0E9F48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F6C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F5C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4395F749" w14:textId="45F69B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B3C7493" w14:textId="210FC0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510911" w14:textId="7CCAD2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586C1" w14:textId="325183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21783B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593F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910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44FC5A5F" w14:textId="2CAAD1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023B8FE" w14:textId="4A67A2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7CB0E2" w14:textId="6D0F48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A81F3" w14:textId="4A487D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6830AF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A9F9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9D4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0F854344" w14:textId="426113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67239D6" w14:textId="35D899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672167B5" w14:textId="6C2A75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487F6" w14:textId="3DE683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68,551.20 </w:t>
            </w:r>
          </w:p>
        </w:tc>
      </w:tr>
      <w:tr w:rsidR="00C204E5" w:rsidRPr="00C204E5" w14:paraId="335DF8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6FC9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5D2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5C80ACF5" w14:textId="15ADD9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4F781190" w14:textId="6DDF3C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46A3FE" w14:textId="74F27A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E2994" w14:textId="34820D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092.45 </w:t>
            </w:r>
          </w:p>
        </w:tc>
      </w:tr>
      <w:tr w:rsidR="00C204E5" w:rsidRPr="00C204E5" w14:paraId="16F47ED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6B3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8F01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F4F1313" w14:textId="0153F3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79B7147" w14:textId="485E38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55A588" w14:textId="582681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C2C18" w14:textId="4DF665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78E4F4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1F98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2BFB06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5EE01864" w14:textId="524CAF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5614A984" w14:textId="3C1506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B80A16" w14:textId="57701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7E5BA" w14:textId="6E4D10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1,247.70 </w:t>
            </w:r>
          </w:p>
        </w:tc>
      </w:tr>
      <w:tr w:rsidR="00C204E5" w:rsidRPr="00C204E5" w14:paraId="543260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87E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F5F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6AE332F8" w14:textId="5CB025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29274264" w14:textId="3BD3FC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2AB830" w14:textId="578745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8FCAE" w14:textId="359EE4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304.70 </w:t>
            </w:r>
          </w:p>
        </w:tc>
      </w:tr>
      <w:tr w:rsidR="00C204E5" w:rsidRPr="00C204E5" w14:paraId="5AF8E9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1A38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C58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8449EC1" w14:textId="31060E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1B8B1B05" w14:textId="45A0F8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985E8A" w14:textId="36D4C6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FB829" w14:textId="2435C9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96,280.50 </w:t>
            </w:r>
          </w:p>
        </w:tc>
      </w:tr>
      <w:tr w:rsidR="00C204E5" w:rsidRPr="00C204E5" w14:paraId="3048AA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43B8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BC5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D92F02B" w14:textId="58CCF6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59146BE0" w14:textId="5CCBD0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7F7B4A6F" w14:textId="0383E4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39144" w14:textId="6DC3B5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29,385.70 </w:t>
            </w:r>
          </w:p>
        </w:tc>
      </w:tr>
      <w:tr w:rsidR="00C204E5" w:rsidRPr="00C204E5" w14:paraId="7743233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D772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0F6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1E126EC" w14:textId="783AD1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59EEF52" w14:textId="1446DF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D4FF07C" w14:textId="157C60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99AC3" w14:textId="1A2B02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1,333.20 </w:t>
            </w:r>
          </w:p>
        </w:tc>
      </w:tr>
      <w:tr w:rsidR="00C204E5" w:rsidRPr="00C204E5" w14:paraId="37A960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C241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273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B33D578" w14:textId="57039D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E913516" w14:textId="79762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AE5453" w14:textId="7BFDD8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5CAFF" w14:textId="646EE4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1,187.20 </w:t>
            </w:r>
          </w:p>
        </w:tc>
      </w:tr>
      <w:tr w:rsidR="00C204E5" w:rsidRPr="00C204E5" w14:paraId="2629B9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943A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629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3871064E" w14:textId="5E7A7D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30BBCE5" w14:textId="7D5942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5A7FDF" w14:textId="78112C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87052" w14:textId="07A0A7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479F73A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4C6A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6F9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318DE5F" w14:textId="1DAF11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17BA40" w14:textId="4BF41A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511DFE" w14:textId="4E8A79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84C99" w14:textId="4E9DE5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2B33BBC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5BBD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41A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0FAA88B7" w14:textId="2D621F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C4B7CF2" w14:textId="595714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051231" w14:textId="3DA74B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79B75" w14:textId="20AB76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081DD3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84CA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0E6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F7D5BA1" w14:textId="2E39AD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730E37E" w14:textId="2F5BB6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940E80" w14:textId="170445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D010A" w14:textId="7C5EE6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024219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4DEE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94C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3E62386" w14:textId="1B7B3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EED9F01" w14:textId="541278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F9B33E" w14:textId="76BEA7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E2F1C" w14:textId="77EFC6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13.20 </w:t>
            </w:r>
          </w:p>
        </w:tc>
      </w:tr>
      <w:tr w:rsidR="00C204E5" w:rsidRPr="00C204E5" w14:paraId="3B36AA1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BF06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366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60324813" w14:textId="3C8D4F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0403EFBA" w14:textId="17157C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10587C" w14:textId="3D5545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F6370" w14:textId="440444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453.20 </w:t>
            </w:r>
          </w:p>
        </w:tc>
      </w:tr>
      <w:tr w:rsidR="00C204E5" w:rsidRPr="00C204E5" w14:paraId="3DD3B6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7E52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E2C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D55F00C" w14:textId="0CCF26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44E6E376" w14:textId="7A4E1E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B0FD4E" w14:textId="0FF47E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29890" w14:textId="215E3B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578.20 </w:t>
            </w:r>
          </w:p>
        </w:tc>
      </w:tr>
      <w:tr w:rsidR="00C204E5" w:rsidRPr="00C204E5" w14:paraId="5D99C42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C9B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BF8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A3F3EA3" w14:textId="434166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752EBD9" w14:textId="73155D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2ECEC0" w14:textId="5FFE80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EA3AB" w14:textId="6F2CB3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009.70 </w:t>
            </w:r>
          </w:p>
        </w:tc>
      </w:tr>
      <w:tr w:rsidR="00C204E5" w:rsidRPr="00C204E5" w14:paraId="3F77A80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67DEE"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71A0008" w14:textId="704004D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154,594.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B801463" w14:textId="56F046B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9AFFDE" w14:textId="4E7FE65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456C2AF" w14:textId="6001D9A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154,594.08 </w:t>
            </w:r>
          </w:p>
        </w:tc>
      </w:tr>
      <w:tr w:rsidR="00C204E5" w:rsidRPr="00C204E5" w14:paraId="2E1D31F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55F6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6E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6FBBDA95" w14:textId="3BCC8A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280.00 </w:t>
            </w:r>
          </w:p>
        </w:tc>
        <w:tc>
          <w:tcPr>
            <w:tcW w:w="958" w:type="pct"/>
            <w:tcBorders>
              <w:top w:val="nil"/>
              <w:left w:val="nil"/>
              <w:bottom w:val="single" w:sz="4" w:space="0" w:color="000000"/>
              <w:right w:val="single" w:sz="4" w:space="0" w:color="000000"/>
            </w:tcBorders>
            <w:shd w:val="clear" w:color="auto" w:fill="auto"/>
            <w:noWrap/>
            <w:vAlign w:val="bottom"/>
            <w:hideMark/>
          </w:tcPr>
          <w:p w14:paraId="14BD7075" w14:textId="4CBE0E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FE264" w14:textId="095F5B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CDE69" w14:textId="43D11C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280.00 </w:t>
            </w:r>
          </w:p>
        </w:tc>
      </w:tr>
      <w:tr w:rsidR="00C204E5" w:rsidRPr="00C204E5" w14:paraId="37A4596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1D58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A44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1A5E4C5B" w14:textId="6B4FD1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2EA3EFFD" w14:textId="784E5C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A87D6" w14:textId="345145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A0F28" w14:textId="3609C5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1,574.25 </w:t>
            </w:r>
          </w:p>
        </w:tc>
      </w:tr>
      <w:tr w:rsidR="00C204E5" w:rsidRPr="00C204E5" w14:paraId="5215CE5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5D52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EF6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1FDD5628" w14:textId="0DF0B8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93F02BE" w14:textId="7E03A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8EE11" w14:textId="66BBA8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1E11C" w14:textId="398622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860.50 </w:t>
            </w:r>
          </w:p>
        </w:tc>
      </w:tr>
      <w:tr w:rsidR="00C204E5" w:rsidRPr="00C204E5" w14:paraId="1FE6DD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9609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AF5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147BF0E" w14:textId="0E4120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8795A6C" w14:textId="2A11AA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EAF02" w14:textId="7807B2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CCE65" w14:textId="0746A8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53465B5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84A5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83B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E7B05D0" w14:textId="24B2D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209AA40D" w14:textId="2493A7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455FF" w14:textId="6788DC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3F838" w14:textId="32FFFE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285.00 </w:t>
            </w:r>
          </w:p>
        </w:tc>
      </w:tr>
      <w:tr w:rsidR="00C204E5" w:rsidRPr="00C204E5" w14:paraId="3D0A3B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B71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A75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A304083" w14:textId="29164D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9,220.82 </w:t>
            </w:r>
          </w:p>
        </w:tc>
        <w:tc>
          <w:tcPr>
            <w:tcW w:w="958" w:type="pct"/>
            <w:tcBorders>
              <w:top w:val="nil"/>
              <w:left w:val="nil"/>
              <w:bottom w:val="single" w:sz="4" w:space="0" w:color="000000"/>
              <w:right w:val="single" w:sz="4" w:space="0" w:color="000000"/>
            </w:tcBorders>
            <w:shd w:val="clear" w:color="auto" w:fill="auto"/>
            <w:noWrap/>
            <w:vAlign w:val="bottom"/>
            <w:hideMark/>
          </w:tcPr>
          <w:p w14:paraId="7827A087" w14:textId="057D37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64B10" w14:textId="3AF16D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A6D91" w14:textId="716EEC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9,220.82 </w:t>
            </w:r>
          </w:p>
        </w:tc>
      </w:tr>
      <w:tr w:rsidR="00C204E5" w:rsidRPr="00C204E5" w14:paraId="6683A98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5F9E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1BE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24AB15E9" w14:textId="517B82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527442F1" w14:textId="28B605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8F356" w14:textId="6A4209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C17A4" w14:textId="0B8B54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1,931.42 </w:t>
            </w:r>
          </w:p>
        </w:tc>
      </w:tr>
      <w:tr w:rsidR="00C204E5" w:rsidRPr="00C204E5" w14:paraId="78E416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C37D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67C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0B3AA27" w14:textId="4DDB23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77935F06" w14:textId="0F055E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1669B" w14:textId="2E76B4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A4B36" w14:textId="4200EA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31.42 </w:t>
            </w:r>
          </w:p>
        </w:tc>
      </w:tr>
      <w:tr w:rsidR="00C204E5" w:rsidRPr="00C204E5" w14:paraId="4FB774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6F6A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1AF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6668FDF" w14:textId="0282E6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7AA5E37" w14:textId="0576C8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D35BA" w14:textId="0FFB06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300ED" w14:textId="1C0FC6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9,950.25 </w:t>
            </w:r>
          </w:p>
        </w:tc>
      </w:tr>
      <w:tr w:rsidR="00C204E5" w:rsidRPr="00C204E5" w14:paraId="6E75F0D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FAAC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869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36FC2E86" w14:textId="5AA431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0391A113" w14:textId="734B23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D19F1" w14:textId="2FA2B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8E355" w14:textId="13DB9C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9,893.25 </w:t>
            </w:r>
          </w:p>
        </w:tc>
      </w:tr>
      <w:tr w:rsidR="00C204E5" w:rsidRPr="00C204E5" w14:paraId="11AE491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66F4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8EA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2198200" w14:textId="1AB4AF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79D0EBF" w14:textId="7D8163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B7991" w14:textId="41DCAD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3BB1F" w14:textId="31DC1A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2,015.75 </w:t>
            </w:r>
          </w:p>
        </w:tc>
      </w:tr>
      <w:tr w:rsidR="00C204E5" w:rsidRPr="00C204E5" w14:paraId="7FF98B8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6AD01"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7DB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0EC4EDF2" w14:textId="20E3CD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33E90FA4" w14:textId="21D958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9DF4C" w14:textId="3102B8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81C7D" w14:textId="4E374B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007.25 </w:t>
            </w:r>
          </w:p>
        </w:tc>
      </w:tr>
      <w:tr w:rsidR="00C204E5" w:rsidRPr="00C204E5" w14:paraId="5B99E1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82A7"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F4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000E4057" w14:textId="2D3627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DC70A45" w14:textId="5074B5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1C98B" w14:textId="4B9888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D9DC1" w14:textId="1D11FA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065.92 </w:t>
            </w:r>
          </w:p>
        </w:tc>
      </w:tr>
      <w:tr w:rsidR="00C204E5" w:rsidRPr="00C204E5" w14:paraId="7ED96BA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FB8E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4B1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6E6907A3" w14:textId="3F7B21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4E56DE91" w14:textId="3A29EF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53F4F" w14:textId="4C25B8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AA359" w14:textId="034CF0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3,161.78 </w:t>
            </w:r>
          </w:p>
        </w:tc>
      </w:tr>
      <w:tr w:rsidR="00C204E5" w:rsidRPr="00C204E5" w14:paraId="29B61C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44CE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6DC0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08332B72" w14:textId="18A2C7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88,217.48 </w:t>
            </w:r>
          </w:p>
        </w:tc>
        <w:tc>
          <w:tcPr>
            <w:tcW w:w="958" w:type="pct"/>
            <w:tcBorders>
              <w:top w:val="nil"/>
              <w:left w:val="nil"/>
              <w:bottom w:val="single" w:sz="4" w:space="0" w:color="000000"/>
              <w:right w:val="single" w:sz="4" w:space="0" w:color="000000"/>
            </w:tcBorders>
            <w:shd w:val="clear" w:color="auto" w:fill="auto"/>
            <w:noWrap/>
            <w:vAlign w:val="bottom"/>
            <w:hideMark/>
          </w:tcPr>
          <w:p w14:paraId="2E166B6A" w14:textId="0B995E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3816C" w14:textId="52A16F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8E3C0" w14:textId="488143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88,217.48 </w:t>
            </w:r>
          </w:p>
        </w:tc>
      </w:tr>
      <w:tr w:rsidR="00C204E5" w:rsidRPr="00C204E5" w14:paraId="663EAA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3662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3DB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22AFB4C6" w14:textId="0ACE5B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9B6CE7F" w14:textId="06816B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CAB51" w14:textId="6662F5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4F959" w14:textId="016FBD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436.00 </w:t>
            </w:r>
          </w:p>
        </w:tc>
      </w:tr>
      <w:tr w:rsidR="00C204E5" w:rsidRPr="00C204E5" w14:paraId="1B849D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5313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DEA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6A77B442" w14:textId="4A45A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D4B458F" w14:textId="265BC9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842E9" w14:textId="013040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BB4D2" w14:textId="1C2B69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436.00 </w:t>
            </w:r>
          </w:p>
        </w:tc>
      </w:tr>
      <w:tr w:rsidR="00C204E5" w:rsidRPr="00C204E5" w14:paraId="1598CE6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74C5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869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6E22F54" w14:textId="5E64FB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5E3EA6DF" w14:textId="54A823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48E82" w14:textId="6565C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BCE5E" w14:textId="1A481A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799.25 </w:t>
            </w:r>
          </w:p>
        </w:tc>
      </w:tr>
      <w:tr w:rsidR="00C204E5" w:rsidRPr="00C204E5" w14:paraId="1D4E35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23E2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7FD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08074225" w14:textId="61954D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98146DB" w14:textId="0E8055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808FE" w14:textId="754B0B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DAC0C" w14:textId="3F6D2A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42.03 </w:t>
            </w:r>
          </w:p>
        </w:tc>
      </w:tr>
      <w:tr w:rsidR="00C204E5" w:rsidRPr="00C204E5" w14:paraId="35ADBF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6CE5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696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4767F7B4" w14:textId="0D6DCF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7A96A1C8" w14:textId="5927EF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7D59" w14:textId="5F76C6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ABDBC" w14:textId="5EBDA6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015.34 </w:t>
            </w:r>
          </w:p>
        </w:tc>
      </w:tr>
      <w:tr w:rsidR="00C204E5" w:rsidRPr="00C204E5" w14:paraId="0348B3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D070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2C6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51955C8" w14:textId="3E73EE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47FCC4A7" w14:textId="4EF0E4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12331" w14:textId="046D9F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FF78C" w14:textId="3A3542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748.40 </w:t>
            </w:r>
          </w:p>
        </w:tc>
      </w:tr>
      <w:tr w:rsidR="00C204E5" w:rsidRPr="00C204E5" w14:paraId="206D73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B99F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E1F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022923EB" w14:textId="7C36B9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7F538FB6" w14:textId="6BD1FB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D32CE" w14:textId="738791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2D2CA" w14:textId="54BE8C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1,742.25 </w:t>
            </w:r>
          </w:p>
        </w:tc>
      </w:tr>
      <w:tr w:rsidR="00C204E5" w:rsidRPr="00C204E5" w14:paraId="71A6DD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58EE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765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0209EB6" w14:textId="536F49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E7572FF" w14:textId="065093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99A66" w14:textId="79BA5D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4F4FA" w14:textId="391DEF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087AFD7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DD041"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B15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98EFD56" w14:textId="726781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6D998CC1" w14:textId="18F6BA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9B104" w14:textId="1352D1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8A552" w14:textId="7AA55A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381.56 </w:t>
            </w:r>
          </w:p>
        </w:tc>
      </w:tr>
      <w:tr w:rsidR="00C204E5" w:rsidRPr="00C204E5" w14:paraId="06FAD4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AFE1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3CC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A489C17" w14:textId="22A3CA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E98F81F" w14:textId="728A30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387F8" w14:textId="3E173B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3EC3D" w14:textId="12BE27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7C89F4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2363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710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F978EDE" w14:textId="3EA256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4509ACA" w14:textId="19CEDF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EFD70" w14:textId="27FCA6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DAB86" w14:textId="099548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736797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B23E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E07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91C239F" w14:textId="655054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078F608F" w14:textId="50E4E4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8009A" w14:textId="263B28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BE5B0" w14:textId="12E6A2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5,288.89 </w:t>
            </w:r>
          </w:p>
        </w:tc>
      </w:tr>
      <w:tr w:rsidR="00C204E5" w:rsidRPr="00C204E5" w14:paraId="5E1CB8E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1F8A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CD2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4CC22698" w14:textId="6C698B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4F4F847D" w14:textId="7CC586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A7F22" w14:textId="4B3EAD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C1F62" w14:textId="432EA4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166.03 </w:t>
            </w:r>
          </w:p>
        </w:tc>
      </w:tr>
      <w:tr w:rsidR="00C204E5" w:rsidRPr="00C204E5" w14:paraId="3FE884B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D9E7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589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CCABCE3" w14:textId="6339AC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8BD1AA5" w14:textId="3301C5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3FF09" w14:textId="161B8A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BE6F9" w14:textId="77A886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4.28 </w:t>
            </w:r>
          </w:p>
        </w:tc>
      </w:tr>
      <w:tr w:rsidR="00C204E5" w:rsidRPr="00C204E5" w14:paraId="6F0F4E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9664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4C7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F40A994" w14:textId="11588C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6EB68AE0" w14:textId="4ABDCD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A93CE" w14:textId="70A33E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53D5A" w14:textId="54E285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9,451.75 </w:t>
            </w:r>
          </w:p>
        </w:tc>
      </w:tr>
      <w:tr w:rsidR="00C204E5" w:rsidRPr="00C204E5" w14:paraId="2CB252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ED14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F7C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380FC01" w14:textId="0A85CC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6507E43" w14:textId="1E9648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8D09F" w14:textId="5E9F13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8160A" w14:textId="06EC1F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9,640.00 </w:t>
            </w:r>
          </w:p>
        </w:tc>
      </w:tr>
      <w:tr w:rsidR="00C204E5" w:rsidRPr="00C204E5" w14:paraId="4B9FCD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3368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F54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058B5C99" w14:textId="4BBF78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4E6C160C" w14:textId="6590EB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6BA9B" w14:textId="425FDC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18387" w14:textId="66F91C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088.65 </w:t>
            </w:r>
          </w:p>
        </w:tc>
      </w:tr>
      <w:tr w:rsidR="00C204E5" w:rsidRPr="00C204E5" w14:paraId="0FD4DFF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0F53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1C6CA9" w14:textId="4733DA6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964,100.39 </w:t>
            </w:r>
          </w:p>
        </w:tc>
        <w:tc>
          <w:tcPr>
            <w:tcW w:w="958" w:type="pct"/>
            <w:tcBorders>
              <w:top w:val="nil"/>
              <w:left w:val="nil"/>
              <w:bottom w:val="single" w:sz="4" w:space="0" w:color="000000"/>
              <w:right w:val="single" w:sz="4" w:space="0" w:color="000000"/>
            </w:tcBorders>
            <w:shd w:val="clear" w:color="D8D8D8" w:fill="D8D8D8"/>
            <w:noWrap/>
            <w:vAlign w:val="bottom"/>
            <w:hideMark/>
          </w:tcPr>
          <w:p w14:paraId="0D819140" w14:textId="316735F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ADEF7C" w14:textId="3CF7808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C93A78" w14:textId="30A61A3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081,412.03 </w:t>
            </w:r>
          </w:p>
        </w:tc>
      </w:tr>
      <w:tr w:rsidR="00C204E5" w:rsidRPr="00C204E5" w14:paraId="0CD3B5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FEBE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AD8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24D22492" w14:textId="3C1513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CD1A84B" w14:textId="7B0A63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20204" w14:textId="460799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412D7" w14:textId="788B6A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3,830.57 </w:t>
            </w:r>
          </w:p>
        </w:tc>
      </w:tr>
      <w:tr w:rsidR="00C204E5" w:rsidRPr="00C204E5" w14:paraId="503F19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98F5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D96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6EFE791B" w14:textId="253848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3378E3B7" w14:textId="57AA87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4B454" w14:textId="5B8CCD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6D3FA" w14:textId="3C4555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654.03 </w:t>
            </w:r>
          </w:p>
        </w:tc>
      </w:tr>
      <w:tr w:rsidR="00C204E5" w:rsidRPr="00C204E5" w14:paraId="2FAA5CD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D65F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CC8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5F9A7F09" w14:textId="24663F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450862EC" w14:textId="496671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7CBBA" w14:textId="45FE3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F902A" w14:textId="36A883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877.16 </w:t>
            </w:r>
          </w:p>
        </w:tc>
      </w:tr>
      <w:tr w:rsidR="00C204E5" w:rsidRPr="00C204E5" w14:paraId="58FE0E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7BBA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6ED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73028B64" w14:textId="775381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43AA638E" w14:textId="1DAA7F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A0B89" w14:textId="29B5F6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97583" w14:textId="7CD169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5,142.50 </w:t>
            </w:r>
          </w:p>
        </w:tc>
      </w:tr>
      <w:tr w:rsidR="00C204E5" w:rsidRPr="00C204E5" w14:paraId="3B5DF1F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BBA9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23B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4E8E4A69" w14:textId="1D356A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3C98F10" w14:textId="3D871E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22863" w14:textId="1120D0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4340E" w14:textId="46D89A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7290CB1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8C51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D98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36DFAF6E" w14:textId="0F7802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3E59D565" w14:textId="1D5F7D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C53A5" w14:textId="5CFA5F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18D26" w14:textId="65C335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617.14 </w:t>
            </w:r>
          </w:p>
        </w:tc>
      </w:tr>
      <w:tr w:rsidR="00C204E5" w:rsidRPr="00C204E5" w14:paraId="63435C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BF47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F56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843EC43" w14:textId="5A02EA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00CB9625" w14:textId="4AA732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BA7B7" w14:textId="265164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DD9A4" w14:textId="5A1028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6,042.75 </w:t>
            </w:r>
          </w:p>
        </w:tc>
      </w:tr>
      <w:tr w:rsidR="00C204E5" w:rsidRPr="00C204E5" w14:paraId="7113A0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D16F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7F0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649C41D" w14:textId="5FE755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26F54ABA" w14:textId="243A68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09245" w14:textId="0FC6B6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7382C98" w14:textId="2E0069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321.00 </w:t>
            </w:r>
          </w:p>
        </w:tc>
      </w:tr>
      <w:tr w:rsidR="00C204E5" w:rsidRPr="00C204E5" w14:paraId="4040AE4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713E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F93CB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23F4CE5F" w14:textId="73A3A1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19DC671" w14:textId="485546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28BCF" w14:textId="58482E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A44DD" w14:textId="0403F3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6,798.14 </w:t>
            </w:r>
          </w:p>
        </w:tc>
      </w:tr>
      <w:tr w:rsidR="00C204E5" w:rsidRPr="00C204E5" w14:paraId="22108C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A059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4AB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325510F" w14:textId="20BBD7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9A386BD" w14:textId="448EBA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4D5C8" w14:textId="6F5141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A1A51" w14:textId="485C8A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47,764.75 </w:t>
            </w:r>
          </w:p>
        </w:tc>
      </w:tr>
      <w:tr w:rsidR="00C204E5" w:rsidRPr="00C204E5" w14:paraId="4E11D9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1CED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9DD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F3179B7" w14:textId="33BCA8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781713FB" w14:textId="5CE1DC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66E5C" w14:textId="5E74E4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481BB" w14:textId="4FB30F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9,805.12 </w:t>
            </w:r>
          </w:p>
        </w:tc>
      </w:tr>
      <w:tr w:rsidR="00C204E5" w:rsidRPr="00C204E5" w14:paraId="3638D3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677D0"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F32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0CF73989" w14:textId="48EDAC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0366FB6A" w14:textId="7CAA05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7BF4B" w14:textId="50FC02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2530D" w14:textId="6C772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067.50 </w:t>
            </w:r>
          </w:p>
        </w:tc>
      </w:tr>
      <w:tr w:rsidR="00C204E5" w:rsidRPr="00C204E5" w14:paraId="77326F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5251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D946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BE28569" w14:textId="619D8D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4C24F91E" w14:textId="50A410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4175C3EC" w14:textId="6C2951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A0E46" w14:textId="0A50EF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2,598.20 </w:t>
            </w:r>
          </w:p>
        </w:tc>
      </w:tr>
      <w:tr w:rsidR="00C204E5" w:rsidRPr="00C204E5" w14:paraId="3F97A2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FDDB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A1B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1A6DC1B" w14:textId="0DBD09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3956C55C" w14:textId="4886C2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E342F" w14:textId="24EDCF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4E023" w14:textId="3E6A7B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4,162.47 </w:t>
            </w:r>
          </w:p>
        </w:tc>
      </w:tr>
      <w:tr w:rsidR="00C204E5" w:rsidRPr="00C204E5" w14:paraId="553725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548B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317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29974821" w14:textId="5CB68A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2BB6D2B6" w14:textId="2562CF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E56DA" w14:textId="2E6BA1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6AEA7" w14:textId="39CB0A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855.53 </w:t>
            </w:r>
          </w:p>
        </w:tc>
      </w:tr>
      <w:tr w:rsidR="00C204E5" w:rsidRPr="00C204E5" w14:paraId="1757DC1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7D1A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3DB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21D53AE" w14:textId="04FFB2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2A2009C9" w14:textId="7A554B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43A1D" w14:textId="5C518D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6390F" w14:textId="3950ED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8,486.50 </w:t>
            </w:r>
          </w:p>
        </w:tc>
      </w:tr>
      <w:tr w:rsidR="00C204E5" w:rsidRPr="00C204E5" w14:paraId="4F1139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2A6C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442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1E5B85B" w14:textId="3F71BD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24DE4B02" w14:textId="415F65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05E4B" w14:textId="0B1C99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65E69E4" w14:textId="6B7B44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5,530.92 </w:t>
            </w:r>
          </w:p>
        </w:tc>
      </w:tr>
      <w:tr w:rsidR="00C204E5" w:rsidRPr="00C204E5" w14:paraId="7428D7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3FBA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960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A9B6E85" w14:textId="2C625F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17EBCBF2" w14:textId="4AA810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BBE68" w14:textId="2668EE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47E2A" w14:textId="69280F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7,713.75 </w:t>
            </w:r>
          </w:p>
        </w:tc>
      </w:tr>
      <w:tr w:rsidR="00C204E5" w:rsidRPr="00C204E5" w14:paraId="66E27D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7713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076E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2E0E1672" w14:textId="18D338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6D7FD26D" w14:textId="551D2B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89695" w14:textId="763BC1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5BD0D" w14:textId="1B4BD2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8,611.25 </w:t>
            </w:r>
          </w:p>
        </w:tc>
      </w:tr>
      <w:tr w:rsidR="00C204E5" w:rsidRPr="00C204E5" w14:paraId="3819D54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CF9A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2C5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3DD64C4C" w14:textId="12807A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6139E044" w14:textId="711ED3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45D76AF" w14:textId="2D3307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ED338" w14:textId="772DEE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392.75 </w:t>
            </w:r>
          </w:p>
        </w:tc>
      </w:tr>
      <w:tr w:rsidR="00C204E5" w:rsidRPr="00C204E5" w14:paraId="48CC791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8A92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71E80F5" w14:textId="125EE18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73,458.33 </w:t>
            </w:r>
          </w:p>
        </w:tc>
        <w:tc>
          <w:tcPr>
            <w:tcW w:w="958" w:type="pct"/>
            <w:tcBorders>
              <w:top w:val="nil"/>
              <w:left w:val="nil"/>
              <w:bottom w:val="single" w:sz="4" w:space="0" w:color="000000"/>
              <w:right w:val="single" w:sz="4" w:space="0" w:color="000000"/>
            </w:tcBorders>
            <w:shd w:val="clear" w:color="D8D8D8" w:fill="D8D8D8"/>
            <w:noWrap/>
            <w:vAlign w:val="bottom"/>
            <w:hideMark/>
          </w:tcPr>
          <w:p w14:paraId="08460289" w14:textId="678178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00DBF8D9" w14:textId="30D1172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E63D5B" w14:textId="1D5F9F2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2,215,579.28 </w:t>
            </w:r>
          </w:p>
        </w:tc>
      </w:tr>
      <w:tr w:rsidR="00C204E5" w:rsidRPr="00C204E5" w14:paraId="150BE9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E531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57D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134DDE1F" w14:textId="0CE226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1,027.50 </w:t>
            </w:r>
          </w:p>
        </w:tc>
        <w:tc>
          <w:tcPr>
            <w:tcW w:w="958" w:type="pct"/>
            <w:tcBorders>
              <w:top w:val="nil"/>
              <w:left w:val="nil"/>
              <w:bottom w:val="single" w:sz="4" w:space="0" w:color="000000"/>
              <w:right w:val="single" w:sz="4" w:space="0" w:color="000000"/>
            </w:tcBorders>
            <w:shd w:val="clear" w:color="auto" w:fill="auto"/>
            <w:noWrap/>
            <w:vAlign w:val="bottom"/>
            <w:hideMark/>
          </w:tcPr>
          <w:p w14:paraId="2D4F14FE" w14:textId="2B86FC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523EC" w14:textId="09C63C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FF1CB" w14:textId="6E39DB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1,027.50 </w:t>
            </w:r>
          </w:p>
        </w:tc>
      </w:tr>
      <w:tr w:rsidR="00C204E5" w:rsidRPr="00C204E5" w14:paraId="4A3A10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A2E9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A35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06C76695" w14:textId="0DE1B3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2AB70439" w14:textId="79E9AD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9CAFC" w14:textId="2877B4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FBF1" w14:textId="3BF6D0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807.94 </w:t>
            </w:r>
          </w:p>
        </w:tc>
      </w:tr>
      <w:tr w:rsidR="00C204E5" w:rsidRPr="00C204E5" w14:paraId="45BF7E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B21A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627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BFAF08C" w14:textId="2AA8CC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74EB11F5" w14:textId="1DBA88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CE1CE" w14:textId="3F4D8D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F9B23" w14:textId="3CA7CB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8,780.89 </w:t>
            </w:r>
          </w:p>
        </w:tc>
      </w:tr>
      <w:tr w:rsidR="00C204E5" w:rsidRPr="00C204E5" w14:paraId="23B33E1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55BE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3BF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42DCF0A3" w14:textId="4A893A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10876C1" w14:textId="57ED35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0A647" w14:textId="0F1288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7B54D" w14:textId="2FAB17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17A105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0C5A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B695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6C5507FE" w14:textId="0E873C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5208FDD" w14:textId="35FE7C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BDD0A" w14:textId="5DF605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C9B949D" w14:textId="1D6412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08,628.72 </w:t>
            </w:r>
          </w:p>
        </w:tc>
      </w:tr>
      <w:tr w:rsidR="00C204E5" w:rsidRPr="00C204E5" w14:paraId="44F0F9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EED1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AFA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3326FF38" w14:textId="4F65BF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7A19E154" w14:textId="3AB301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6597D" w14:textId="3BC9DE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3E18F" w14:textId="7468DF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392.00 </w:t>
            </w:r>
          </w:p>
        </w:tc>
      </w:tr>
      <w:tr w:rsidR="00C204E5" w:rsidRPr="00C204E5" w14:paraId="209B46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0BDC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E77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06E4B626" w14:textId="52C81B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0F2C8130" w14:textId="6DD502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4B673" w14:textId="5441C1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83377" w14:textId="3BC079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3,928.52 </w:t>
            </w:r>
          </w:p>
        </w:tc>
      </w:tr>
      <w:tr w:rsidR="00C204E5" w:rsidRPr="00C204E5" w14:paraId="617341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5E62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B0D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FF95619" w14:textId="266A8C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B690035" w14:textId="2F88AE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9C64D" w14:textId="1A5DFD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931AB" w14:textId="28BB93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4601A0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CE61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3ED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6AC1E035" w14:textId="4D3051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AC353B5" w14:textId="3242CA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F034C" w14:textId="69DD13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E4B76" w14:textId="632FB7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157.12 </w:t>
            </w:r>
          </w:p>
        </w:tc>
      </w:tr>
      <w:tr w:rsidR="00C204E5" w:rsidRPr="00C204E5" w14:paraId="68DA814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91F4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221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54C914F" w14:textId="7698E7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F3AC5" w14:textId="2447A1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E84CF" w14:textId="420D92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4EA9F2F5" w14:textId="204897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12,800.00 </w:t>
            </w:r>
          </w:p>
        </w:tc>
      </w:tr>
      <w:tr w:rsidR="00C204E5" w:rsidRPr="00C204E5" w14:paraId="1B0900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EB70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00B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E155343" w14:textId="689786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6327DAC6" w14:textId="204E62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0C8EE" w14:textId="56DCEF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2914A0" w14:textId="65440A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4,800.64 </w:t>
            </w:r>
          </w:p>
        </w:tc>
      </w:tr>
      <w:tr w:rsidR="00C204E5" w:rsidRPr="00C204E5" w14:paraId="2469F0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578E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B41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45A9BF5" w14:textId="103518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DEDDA" w14:textId="696F0D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ABAF6" w14:textId="439AF3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7E231F05" w14:textId="767719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4,840.00 </w:t>
            </w:r>
          </w:p>
        </w:tc>
      </w:tr>
      <w:tr w:rsidR="00C204E5" w:rsidRPr="00C204E5" w14:paraId="508136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5481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C8F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61442B1D" w14:textId="1F7D20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36D307" w14:textId="19E599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A5EB4" w14:textId="74D43A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11FEAD8" w14:textId="2659F3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16,520.00 </w:t>
            </w:r>
          </w:p>
        </w:tc>
      </w:tr>
      <w:tr w:rsidR="00C204E5" w:rsidRPr="00C204E5" w14:paraId="7246F15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5603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80A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F3FE06" w14:textId="2A0886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69,645.64 </w:t>
            </w:r>
          </w:p>
        </w:tc>
        <w:tc>
          <w:tcPr>
            <w:tcW w:w="958" w:type="pct"/>
            <w:tcBorders>
              <w:top w:val="nil"/>
              <w:left w:val="nil"/>
              <w:bottom w:val="single" w:sz="4" w:space="0" w:color="000000"/>
              <w:right w:val="single" w:sz="4" w:space="0" w:color="000000"/>
            </w:tcBorders>
            <w:shd w:val="clear" w:color="auto" w:fill="auto"/>
            <w:noWrap/>
            <w:vAlign w:val="bottom"/>
            <w:hideMark/>
          </w:tcPr>
          <w:p w14:paraId="0764D698" w14:textId="1915D8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9315A" w14:textId="738E55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72303" w14:textId="4C592F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69,645.64 </w:t>
            </w:r>
          </w:p>
        </w:tc>
      </w:tr>
      <w:tr w:rsidR="00C204E5" w:rsidRPr="00C204E5" w14:paraId="1296F2D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5B3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8C4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3FE44CB4" w14:textId="5328B5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345F7646" w14:textId="4207B4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92FF3" w14:textId="775DAF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152ED" w14:textId="447FDB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93.39 </w:t>
            </w:r>
          </w:p>
        </w:tc>
      </w:tr>
      <w:tr w:rsidR="00C204E5" w:rsidRPr="00C204E5" w14:paraId="0B3F99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DEF8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BD3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2CA6387" w14:textId="2C4F0F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39590105" w14:textId="6ACAE1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8E187" w14:textId="3278C2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0C12C" w14:textId="170F19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588.75 </w:t>
            </w:r>
          </w:p>
        </w:tc>
      </w:tr>
      <w:tr w:rsidR="00C204E5" w:rsidRPr="00C204E5" w14:paraId="4BA006C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4F3C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8E7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1B1C64D0" w14:textId="0B10B3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2B54434D" w14:textId="349332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69C3D" w14:textId="4559AC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C400" w14:textId="2BFC7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696.12 </w:t>
            </w:r>
          </w:p>
        </w:tc>
      </w:tr>
      <w:tr w:rsidR="00C204E5" w:rsidRPr="00C204E5" w14:paraId="3D152A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18EE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543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214D05BE" w14:textId="374289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22E2078B" w14:textId="5BE324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817D7" w14:textId="79AFB5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783B8" w14:textId="210C15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744.00 </w:t>
            </w:r>
          </w:p>
        </w:tc>
      </w:tr>
      <w:tr w:rsidR="00C204E5" w:rsidRPr="00C204E5" w14:paraId="3B408A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37FC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A69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2EC63260" w14:textId="265FE2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04875CC1" w14:textId="1C2657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DFD5A" w14:textId="14E472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D4A19" w14:textId="2166EA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2,612.20 </w:t>
            </w:r>
          </w:p>
        </w:tc>
      </w:tr>
      <w:tr w:rsidR="00C204E5" w:rsidRPr="00C204E5" w14:paraId="2EA6E31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2E70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5AD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FCBEB92" w14:textId="2F4A98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D193CA5" w14:textId="5364D5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86267" w14:textId="45FFFA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3E8CD" w14:textId="3E9E8C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448.75 </w:t>
            </w:r>
          </w:p>
        </w:tc>
      </w:tr>
      <w:tr w:rsidR="00C204E5" w:rsidRPr="00C204E5" w14:paraId="74751E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2519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16A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4BCEA6E3" w14:textId="5C817F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51E52842" w14:textId="0712A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644FD" w14:textId="0FC3E3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19606" w14:textId="284B08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517.14 </w:t>
            </w:r>
          </w:p>
        </w:tc>
      </w:tr>
      <w:tr w:rsidR="00C204E5" w:rsidRPr="00C204E5" w14:paraId="1091FD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36E7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1245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155C1365" w14:textId="7B9B27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0860D1DA" w14:textId="1DFA94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F489A" w14:textId="7848C6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0FC76" w14:textId="5D865F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3,772.50 </w:t>
            </w:r>
          </w:p>
        </w:tc>
      </w:tr>
      <w:tr w:rsidR="00C204E5" w:rsidRPr="00C204E5" w14:paraId="71C4A8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33D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0CB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54AE9C13" w14:textId="4E0008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A665B6" w14:textId="3F918D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8C4AC" w14:textId="2CC757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DADE2" w14:textId="04D717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1C0D97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457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261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4F95C0ED" w14:textId="4517A5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3F1720EF" w14:textId="4772C7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74CAF" w14:textId="356BD4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5C9F0" w14:textId="7DE1B0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778.00 </w:t>
            </w:r>
          </w:p>
        </w:tc>
      </w:tr>
      <w:tr w:rsidR="00C204E5" w:rsidRPr="00C204E5" w14:paraId="701EF77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D64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FCA5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9A24B11" w14:textId="05906F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268E63" w14:textId="19EAFB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1432F" w14:textId="4F57D3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B2608" w14:textId="6FE3B6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A1D60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791A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C7B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CD56AB8" w14:textId="3F71BE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126BDE20" w14:textId="0C6FFB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53DD4" w14:textId="5BB4DF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1BD70" w14:textId="4FB19D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42.39 </w:t>
            </w:r>
          </w:p>
        </w:tc>
      </w:tr>
      <w:tr w:rsidR="00C204E5" w:rsidRPr="00C204E5" w14:paraId="5EAD4EA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0A80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AAE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5E4CA546" w14:textId="198E27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3D6D5AA0" w14:textId="57E19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A910E" w14:textId="3AB68E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B9344" w14:textId="401644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494.75 </w:t>
            </w:r>
          </w:p>
        </w:tc>
      </w:tr>
      <w:tr w:rsidR="00C204E5" w:rsidRPr="00C204E5" w14:paraId="0A2B9C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E2F6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E90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8EC0CD3" w14:textId="78DDFA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2B4E43A" w14:textId="216E4B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45C4A" w14:textId="6E6D59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546D9" w14:textId="191087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84,211.32 </w:t>
            </w:r>
          </w:p>
        </w:tc>
      </w:tr>
      <w:tr w:rsidR="00C204E5" w:rsidRPr="00C204E5" w14:paraId="23711E3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5270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818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9DC8FD" w14:textId="3D8A93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00345799" w14:textId="2715E4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13935" w14:textId="66A9EE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CA209" w14:textId="5ED76D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677.34 </w:t>
            </w:r>
          </w:p>
        </w:tc>
      </w:tr>
      <w:tr w:rsidR="00C204E5" w:rsidRPr="00C204E5" w14:paraId="044CA75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01F6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2B2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5F23544" w14:textId="6563B5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7F266E4" w14:textId="6C3BF9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215F7" w14:textId="6CCDC2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761B" w14:textId="3A2D97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72761D0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BF9D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D74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31C6D83" w14:textId="13528A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44A200F3" w14:textId="6F04BC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B3343" w14:textId="569C8C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6BA41AB" w14:textId="5314C8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84,179.30 </w:t>
            </w:r>
          </w:p>
        </w:tc>
      </w:tr>
      <w:tr w:rsidR="00C204E5" w:rsidRPr="00C204E5" w14:paraId="1811F3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4829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1B3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54561EB3" w14:textId="4069AB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06E49651" w14:textId="1C065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75A60" w14:textId="66EFF8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2CA26" w14:textId="596246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868.77 </w:t>
            </w:r>
          </w:p>
        </w:tc>
      </w:tr>
      <w:tr w:rsidR="00C204E5" w:rsidRPr="00C204E5" w14:paraId="18D920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3A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6FA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28A4707" w14:textId="28E313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DD3CE14" w14:textId="6B9A73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5BCBD" w14:textId="0FAF6F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69905" w14:textId="188A39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7.14 </w:t>
            </w:r>
          </w:p>
        </w:tc>
      </w:tr>
      <w:tr w:rsidR="00C204E5" w:rsidRPr="00C204E5" w14:paraId="4345CE1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20DC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7F7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3819D8B" w14:textId="09EB2E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5C845" w14:textId="137B0C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0D2AF" w14:textId="58ED88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F78AF" w14:textId="175081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0,000.00 </w:t>
            </w:r>
          </w:p>
        </w:tc>
      </w:tr>
      <w:tr w:rsidR="00C204E5" w:rsidRPr="00C204E5" w14:paraId="523302B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0B74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4E8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BD7728D" w14:textId="5F43A2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23526A29" w14:textId="56FE8C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F5FB1" w14:textId="38EB23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7C6D700" w14:textId="185E52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1,470.00 </w:t>
            </w:r>
          </w:p>
        </w:tc>
      </w:tr>
      <w:tr w:rsidR="00C204E5" w:rsidRPr="00C204E5" w14:paraId="6A8092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B75D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50A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3CEF151" w14:textId="136272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50C567E" w14:textId="2952DE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EDDBD" w14:textId="76427C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D7DD2" w14:textId="179777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140.00 </w:t>
            </w:r>
          </w:p>
        </w:tc>
      </w:tr>
      <w:tr w:rsidR="00C204E5" w:rsidRPr="00C204E5" w14:paraId="294129C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D383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34D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6B51E28" w14:textId="372450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7D52BF1E" w14:textId="709D54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AE9E4" w14:textId="421D75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BC3BF" w14:textId="5E15FC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6,796.75 </w:t>
            </w:r>
          </w:p>
        </w:tc>
      </w:tr>
      <w:tr w:rsidR="00C204E5" w:rsidRPr="00C204E5" w14:paraId="63F072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CF51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32A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670264B6" w14:textId="6F17FF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61DE8FD4" w14:textId="75EE26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09F91" w14:textId="193625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65890" w14:textId="5E8888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632.50 </w:t>
            </w:r>
          </w:p>
        </w:tc>
      </w:tr>
      <w:tr w:rsidR="00C204E5" w:rsidRPr="00C204E5" w14:paraId="1C07BF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181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474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4D33A4A1" w14:textId="5DFE47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13F92E6" w14:textId="3F5B9F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0EF3564D" w14:textId="1E6D2A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28C29" w14:textId="47C8A1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7,084.67 </w:t>
            </w:r>
          </w:p>
        </w:tc>
      </w:tr>
      <w:tr w:rsidR="00C204E5" w:rsidRPr="00C204E5" w14:paraId="4C1847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E9E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E5A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7441F7F1" w14:textId="3AF34E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1D1DA7B" w14:textId="68FE4D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752F7" w14:textId="35B7EA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35F67CA3" w14:textId="5A058B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91,635.50 </w:t>
            </w:r>
          </w:p>
        </w:tc>
      </w:tr>
      <w:tr w:rsidR="00C204E5" w:rsidRPr="00C204E5" w14:paraId="6518C9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7E52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F0D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015CCC76" w14:textId="23AFA5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601C8DC7" w14:textId="1BF361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7ED00" w14:textId="0CA79D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BF8E9" w14:textId="5B6B05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4,253.75 </w:t>
            </w:r>
          </w:p>
        </w:tc>
      </w:tr>
      <w:tr w:rsidR="00C204E5" w:rsidRPr="00C204E5" w14:paraId="2C6B7D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F73D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B52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79CE361D" w14:textId="084C25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6FEEC78" w14:textId="423CCB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2B433" w14:textId="4988BB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487E510" w14:textId="3A70A4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4,668.14 </w:t>
            </w:r>
          </w:p>
        </w:tc>
      </w:tr>
      <w:tr w:rsidR="00C204E5" w:rsidRPr="00C204E5" w14:paraId="0CCAAD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D92B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35E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78B638B9" w14:textId="6BC856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AAF6AA" w14:textId="03B684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58923" w14:textId="07CA67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AD218" w14:textId="1C0A84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0957423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5D866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CF98CC8" w14:textId="2849FF6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0,639,313.49 </w:t>
            </w:r>
          </w:p>
        </w:tc>
        <w:tc>
          <w:tcPr>
            <w:tcW w:w="958" w:type="pct"/>
            <w:tcBorders>
              <w:top w:val="nil"/>
              <w:left w:val="nil"/>
              <w:bottom w:val="single" w:sz="4" w:space="0" w:color="000000"/>
              <w:right w:val="single" w:sz="4" w:space="0" w:color="000000"/>
            </w:tcBorders>
            <w:shd w:val="clear" w:color="A5A5A5" w:fill="A5A5A5"/>
            <w:noWrap/>
            <w:vAlign w:val="bottom"/>
            <w:hideMark/>
          </w:tcPr>
          <w:p w14:paraId="6C9AC86B" w14:textId="37C0EB9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907A311" w14:textId="4596D9F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5076FC3" w14:textId="1AECEE5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0,639,313.49 </w:t>
            </w:r>
          </w:p>
        </w:tc>
      </w:tr>
      <w:tr w:rsidR="00C204E5" w:rsidRPr="00C204E5" w14:paraId="2A084D2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4F30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43D3235" w14:textId="1A3ECA9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ABBF817" w14:textId="30CDB32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296639" w14:textId="7A7DCB4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434058" w14:textId="51C0C20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82,322.08 </w:t>
            </w:r>
          </w:p>
        </w:tc>
      </w:tr>
      <w:tr w:rsidR="00C204E5" w:rsidRPr="00C204E5" w14:paraId="1EF2D2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5B60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5F0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0077DC5" w14:textId="4D5F6E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A70B55F" w14:textId="4D1FD1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AF04D" w14:textId="5A2C3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19E4D" w14:textId="67F36D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949.52 </w:t>
            </w:r>
          </w:p>
        </w:tc>
      </w:tr>
      <w:tr w:rsidR="00C204E5" w:rsidRPr="00C204E5" w14:paraId="13EDE5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413E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B7B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31C732C" w14:textId="52E4B2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157B2379" w14:textId="4E9F8D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C8D2F" w14:textId="22EBA8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10EB3" w14:textId="7B5A63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359.04 </w:t>
            </w:r>
          </w:p>
        </w:tc>
      </w:tr>
      <w:tr w:rsidR="00C204E5" w:rsidRPr="00C204E5" w14:paraId="0C508BC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AD3D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E7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74D282B8" w14:textId="0F2678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AEDC0D5" w14:textId="228F32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B8C1D" w14:textId="0FE4B5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AFB1E" w14:textId="7241B1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1.00 </w:t>
            </w:r>
          </w:p>
        </w:tc>
      </w:tr>
      <w:tr w:rsidR="00C204E5" w:rsidRPr="00C204E5" w14:paraId="1D8386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F685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2FF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6CAB753D" w14:textId="390502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08BD98EE" w14:textId="055F69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087FF" w14:textId="5A4FC9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E41E9" w14:textId="285302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62.52 </w:t>
            </w:r>
          </w:p>
        </w:tc>
      </w:tr>
      <w:tr w:rsidR="00C204E5" w:rsidRPr="00C204E5" w14:paraId="3A7C9A1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1639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0E5CD00" w14:textId="11CB749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434,262.16 </w:t>
            </w:r>
          </w:p>
        </w:tc>
        <w:tc>
          <w:tcPr>
            <w:tcW w:w="958" w:type="pct"/>
            <w:tcBorders>
              <w:top w:val="nil"/>
              <w:left w:val="nil"/>
              <w:bottom w:val="single" w:sz="4" w:space="0" w:color="000000"/>
              <w:right w:val="single" w:sz="4" w:space="0" w:color="000000"/>
            </w:tcBorders>
            <w:shd w:val="clear" w:color="D8D8D8" w:fill="D8D8D8"/>
            <w:noWrap/>
            <w:vAlign w:val="bottom"/>
            <w:hideMark/>
          </w:tcPr>
          <w:p w14:paraId="1AF66799" w14:textId="5E453FF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F10FF3" w14:textId="14478EC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FDE666" w14:textId="5669CC6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434,262.16 </w:t>
            </w:r>
          </w:p>
        </w:tc>
      </w:tr>
      <w:tr w:rsidR="00C204E5" w:rsidRPr="00C204E5" w14:paraId="21167AD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13A2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1C2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2EF5A70" w14:textId="4DC974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33,337.07 </w:t>
            </w:r>
          </w:p>
        </w:tc>
        <w:tc>
          <w:tcPr>
            <w:tcW w:w="958" w:type="pct"/>
            <w:tcBorders>
              <w:top w:val="nil"/>
              <w:left w:val="nil"/>
              <w:bottom w:val="single" w:sz="4" w:space="0" w:color="000000"/>
              <w:right w:val="single" w:sz="4" w:space="0" w:color="000000"/>
            </w:tcBorders>
            <w:shd w:val="clear" w:color="auto" w:fill="auto"/>
            <w:noWrap/>
            <w:vAlign w:val="bottom"/>
            <w:hideMark/>
          </w:tcPr>
          <w:p w14:paraId="336D1C7B" w14:textId="5024AB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A7173" w14:textId="74EDC0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0F46A8" w14:textId="5BF4B1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33,337.07 </w:t>
            </w:r>
          </w:p>
        </w:tc>
      </w:tr>
      <w:tr w:rsidR="00C204E5" w:rsidRPr="00C204E5" w14:paraId="22950D7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4566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3EA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44D83638" w14:textId="2E6E46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5A4CF39" w14:textId="1632E8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E7F1F" w14:textId="118C0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F91B1" w14:textId="159304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4.40 </w:t>
            </w:r>
          </w:p>
        </w:tc>
      </w:tr>
      <w:tr w:rsidR="00C204E5" w:rsidRPr="00C204E5" w14:paraId="317711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16F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519B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0737DE1E" w14:textId="176E9E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0550E291" w14:textId="003FA1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09AF6" w14:textId="743735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59162" w14:textId="51E06E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0,279.32 </w:t>
            </w:r>
          </w:p>
        </w:tc>
      </w:tr>
      <w:tr w:rsidR="00C204E5" w:rsidRPr="00C204E5" w14:paraId="347673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FF4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E51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2D6C3EA1" w14:textId="3E1ECB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2CAB6AD3" w14:textId="7B9337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DED4E" w14:textId="2CA041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59C35" w14:textId="45C5C3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26.36 </w:t>
            </w:r>
          </w:p>
        </w:tc>
      </w:tr>
      <w:tr w:rsidR="00C204E5" w:rsidRPr="00C204E5" w14:paraId="4741C7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86C6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270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00376420" w14:textId="6E0D6D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22.26 </w:t>
            </w:r>
          </w:p>
        </w:tc>
        <w:tc>
          <w:tcPr>
            <w:tcW w:w="958" w:type="pct"/>
            <w:tcBorders>
              <w:top w:val="nil"/>
              <w:left w:val="nil"/>
              <w:bottom w:val="single" w:sz="4" w:space="0" w:color="000000"/>
              <w:right w:val="single" w:sz="4" w:space="0" w:color="000000"/>
            </w:tcBorders>
            <w:shd w:val="clear" w:color="auto" w:fill="auto"/>
            <w:noWrap/>
            <w:vAlign w:val="bottom"/>
            <w:hideMark/>
          </w:tcPr>
          <w:p w14:paraId="6808C35D" w14:textId="38DDE4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BB947" w14:textId="1D18C3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FAFA3" w14:textId="0F51D3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22.26 </w:t>
            </w:r>
          </w:p>
        </w:tc>
      </w:tr>
      <w:tr w:rsidR="00C204E5" w:rsidRPr="00C204E5" w14:paraId="73A0E46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6DC7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3C0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6652AC32" w14:textId="06740B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0CA4D8BA" w14:textId="295D11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B13E4" w14:textId="1B72A0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6CDC5" w14:textId="74805C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6,180.24 </w:t>
            </w:r>
          </w:p>
        </w:tc>
      </w:tr>
      <w:tr w:rsidR="00C204E5" w:rsidRPr="00C204E5" w14:paraId="562376D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6CAC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D6D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0ED295E5" w14:textId="2CC550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3FCD224C" w14:textId="26E721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9889D" w14:textId="5E319A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AC20E" w14:textId="3B19C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09,493.76 </w:t>
            </w:r>
          </w:p>
        </w:tc>
      </w:tr>
      <w:tr w:rsidR="00C204E5" w:rsidRPr="00C204E5" w14:paraId="742209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200C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4856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6EE48E3" w14:textId="73B25D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6E6EF418" w14:textId="35DED0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72F6F" w14:textId="17A50F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392C3" w14:textId="5B60D7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21.00 </w:t>
            </w:r>
          </w:p>
        </w:tc>
      </w:tr>
      <w:tr w:rsidR="00C204E5" w:rsidRPr="00C204E5" w14:paraId="367E97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BD19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4E1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4A415792" w14:textId="70121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7C94C4A" w14:textId="7D51D0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07AF8" w14:textId="3A0C43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2588" w14:textId="1C30F6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76 </w:t>
            </w:r>
          </w:p>
        </w:tc>
      </w:tr>
      <w:tr w:rsidR="00C204E5" w:rsidRPr="00C204E5" w14:paraId="28F3E6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5432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E3E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3C82773" w14:textId="418CE0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5,825.36 </w:t>
            </w:r>
          </w:p>
        </w:tc>
        <w:tc>
          <w:tcPr>
            <w:tcW w:w="958" w:type="pct"/>
            <w:tcBorders>
              <w:top w:val="nil"/>
              <w:left w:val="nil"/>
              <w:bottom w:val="single" w:sz="4" w:space="0" w:color="000000"/>
              <w:right w:val="single" w:sz="4" w:space="0" w:color="000000"/>
            </w:tcBorders>
            <w:shd w:val="clear" w:color="auto" w:fill="auto"/>
            <w:noWrap/>
            <w:vAlign w:val="bottom"/>
            <w:hideMark/>
          </w:tcPr>
          <w:p w14:paraId="509E31C8" w14:textId="488480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898AD" w14:textId="5BE5E7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60893" w14:textId="4829A0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5,825.36 </w:t>
            </w:r>
          </w:p>
        </w:tc>
      </w:tr>
      <w:tr w:rsidR="00C204E5" w:rsidRPr="00C204E5" w14:paraId="19246E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00E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3CF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445DECE0" w14:textId="0D417B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62551DFF" w14:textId="7E3E16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CAA8E" w14:textId="317F61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81182" w14:textId="20BA31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1,054.00 </w:t>
            </w:r>
          </w:p>
        </w:tc>
      </w:tr>
      <w:tr w:rsidR="00C204E5" w:rsidRPr="00C204E5" w14:paraId="5FE52B7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EB8F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A55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D33DA07" w14:textId="05CFB4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35,216.82 </w:t>
            </w:r>
          </w:p>
        </w:tc>
        <w:tc>
          <w:tcPr>
            <w:tcW w:w="958" w:type="pct"/>
            <w:tcBorders>
              <w:top w:val="nil"/>
              <w:left w:val="nil"/>
              <w:bottom w:val="single" w:sz="4" w:space="0" w:color="000000"/>
              <w:right w:val="single" w:sz="4" w:space="0" w:color="000000"/>
            </w:tcBorders>
            <w:shd w:val="clear" w:color="auto" w:fill="auto"/>
            <w:noWrap/>
            <w:vAlign w:val="bottom"/>
            <w:hideMark/>
          </w:tcPr>
          <w:p w14:paraId="193FF71E" w14:textId="1C69E9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7F2B2" w14:textId="14A9A3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6645D" w14:textId="5C6BA2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35,216.82 </w:t>
            </w:r>
          </w:p>
        </w:tc>
      </w:tr>
      <w:tr w:rsidR="00C204E5" w:rsidRPr="00C204E5" w14:paraId="2AE819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21CD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A75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01D1C564" w14:textId="05D84B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78E4154" w14:textId="40A79F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D0F9B" w14:textId="4CAAE8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C80DB" w14:textId="0DDD00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4.40 </w:t>
            </w:r>
          </w:p>
        </w:tc>
      </w:tr>
      <w:tr w:rsidR="00C204E5" w:rsidRPr="00C204E5" w14:paraId="68A3CA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0F8E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93E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00D843BB" w14:textId="1F31E5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3,890.00 </w:t>
            </w:r>
          </w:p>
        </w:tc>
        <w:tc>
          <w:tcPr>
            <w:tcW w:w="958" w:type="pct"/>
            <w:tcBorders>
              <w:top w:val="nil"/>
              <w:left w:val="nil"/>
              <w:bottom w:val="single" w:sz="4" w:space="0" w:color="000000"/>
              <w:right w:val="single" w:sz="4" w:space="0" w:color="000000"/>
            </w:tcBorders>
            <w:shd w:val="clear" w:color="auto" w:fill="auto"/>
            <w:noWrap/>
            <w:vAlign w:val="bottom"/>
            <w:hideMark/>
          </w:tcPr>
          <w:p w14:paraId="03AB071F" w14:textId="4BADF3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CEDDA" w14:textId="07F728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DB55E" w14:textId="6827B7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3,890.00 </w:t>
            </w:r>
          </w:p>
        </w:tc>
      </w:tr>
      <w:tr w:rsidR="00C204E5" w:rsidRPr="00C204E5" w14:paraId="650949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39F3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02D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B6BCE17" w14:textId="491342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889.00 </w:t>
            </w:r>
          </w:p>
        </w:tc>
        <w:tc>
          <w:tcPr>
            <w:tcW w:w="958" w:type="pct"/>
            <w:tcBorders>
              <w:top w:val="nil"/>
              <w:left w:val="nil"/>
              <w:bottom w:val="single" w:sz="4" w:space="0" w:color="000000"/>
              <w:right w:val="single" w:sz="4" w:space="0" w:color="000000"/>
            </w:tcBorders>
            <w:shd w:val="clear" w:color="auto" w:fill="auto"/>
            <w:noWrap/>
            <w:vAlign w:val="bottom"/>
            <w:hideMark/>
          </w:tcPr>
          <w:p w14:paraId="21CE27D1" w14:textId="109B6B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A4048" w14:textId="22611A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115AC" w14:textId="33B308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889.00 </w:t>
            </w:r>
          </w:p>
        </w:tc>
      </w:tr>
      <w:tr w:rsidR="00C204E5" w:rsidRPr="00C204E5" w14:paraId="4A36CD9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DD05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E71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373070EF" w14:textId="437CB2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586941C9" w14:textId="6B1D54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DA85D" w14:textId="793420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0EAA6" w14:textId="391A6A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428.40 </w:t>
            </w:r>
          </w:p>
        </w:tc>
      </w:tr>
      <w:tr w:rsidR="00C204E5" w:rsidRPr="00C204E5" w14:paraId="288DBA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A6AF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6F7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B2FCF91" w14:textId="0DED40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543AD0F4" w14:textId="34A698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F1454" w14:textId="13F7AE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BC5BE" w14:textId="18699B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2,795.70 </w:t>
            </w:r>
          </w:p>
        </w:tc>
      </w:tr>
      <w:tr w:rsidR="00C204E5" w:rsidRPr="00C204E5" w14:paraId="1CD6E7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42DD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EF2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6C2A7CE" w14:textId="48F994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44AC3AEA" w14:textId="256C06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CFBE0" w14:textId="6D63AE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7842F" w14:textId="13C9B6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85.68 </w:t>
            </w:r>
          </w:p>
        </w:tc>
      </w:tr>
      <w:tr w:rsidR="00C204E5" w:rsidRPr="00C204E5" w14:paraId="43D1EF3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2A13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F1B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A6E0045" w14:textId="16FAF7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90D072C" w14:textId="32ECE5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8EDFD" w14:textId="2EF459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ED5EE" w14:textId="340B6E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r>
      <w:tr w:rsidR="00C204E5" w:rsidRPr="00C204E5" w14:paraId="5DE0F9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1FB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FE8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6081A2C2" w14:textId="314BDA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84DDA8B" w14:textId="213A48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6002F" w14:textId="6A299E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1BDF4" w14:textId="57D9C5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r>
      <w:tr w:rsidR="00C204E5" w:rsidRPr="00C204E5" w14:paraId="373528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0F37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8A8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298A7EE" w14:textId="208E4A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656F580F" w14:textId="3CFD3E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2285D" w14:textId="54DB44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36DB9" w14:textId="2E5332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146.22 </w:t>
            </w:r>
          </w:p>
        </w:tc>
      </w:tr>
      <w:tr w:rsidR="00C204E5" w:rsidRPr="00C204E5" w14:paraId="28F41D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DA03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923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4356E1A" w14:textId="0C01B7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00CDB6C9" w14:textId="4354FE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A009A" w14:textId="603757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60E02" w14:textId="0F3BE6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7.00 </w:t>
            </w:r>
          </w:p>
        </w:tc>
      </w:tr>
      <w:tr w:rsidR="00C204E5" w:rsidRPr="00C204E5" w14:paraId="48EF97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40DA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BBC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AF59EE4" w14:textId="11A5DA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1BDD7C0E" w14:textId="69424D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CD5CB" w14:textId="35448A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282C6" w14:textId="2136A0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3,493.45 </w:t>
            </w:r>
          </w:p>
        </w:tc>
      </w:tr>
      <w:tr w:rsidR="00C204E5" w:rsidRPr="00C204E5" w14:paraId="0FC505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65EE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3EB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4C286C8" w14:textId="2F644F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35B96898" w14:textId="42C415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E6311" w14:textId="3BB633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B4077" w14:textId="5EB72C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220.00 </w:t>
            </w:r>
          </w:p>
        </w:tc>
      </w:tr>
      <w:tr w:rsidR="00C204E5" w:rsidRPr="00C204E5" w14:paraId="361DA3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CF0A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9CF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3A775360" w14:textId="7FFC6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EC66E5B" w14:textId="76495F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462C9" w14:textId="2B3531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EAF09" w14:textId="3C355E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3.76 </w:t>
            </w:r>
          </w:p>
        </w:tc>
      </w:tr>
      <w:tr w:rsidR="00C204E5" w:rsidRPr="00C204E5" w14:paraId="4BDBF1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4AE5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230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39195B41" w14:textId="4F01D6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CCE96DF" w14:textId="0F536E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E9CB6" w14:textId="033D86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ED8B1" w14:textId="6C8926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5,558.53 </w:t>
            </w:r>
          </w:p>
        </w:tc>
      </w:tr>
      <w:tr w:rsidR="00C204E5" w:rsidRPr="00C204E5" w14:paraId="3C8D5B2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3E2A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AE1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CA76972" w14:textId="2AD222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4D8520EA" w14:textId="42DFE3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C9D6F" w14:textId="413903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0586F" w14:textId="66BEDC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65.64 </w:t>
            </w:r>
          </w:p>
        </w:tc>
      </w:tr>
      <w:tr w:rsidR="00C204E5" w:rsidRPr="00C204E5" w14:paraId="4DCF18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E2C2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F9C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70BEACB2" w14:textId="3F547D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F40DE4" w14:textId="4C047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5CCF3" w14:textId="038B69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4806A" w14:textId="799A5D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16.88 </w:t>
            </w:r>
          </w:p>
        </w:tc>
      </w:tr>
      <w:tr w:rsidR="00C204E5" w:rsidRPr="00C204E5" w14:paraId="3828C4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E310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C67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0611A3" w14:textId="38EF26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03,129.39 </w:t>
            </w:r>
          </w:p>
        </w:tc>
        <w:tc>
          <w:tcPr>
            <w:tcW w:w="958" w:type="pct"/>
            <w:tcBorders>
              <w:top w:val="nil"/>
              <w:left w:val="nil"/>
              <w:bottom w:val="single" w:sz="4" w:space="0" w:color="000000"/>
              <w:right w:val="single" w:sz="4" w:space="0" w:color="000000"/>
            </w:tcBorders>
            <w:shd w:val="clear" w:color="auto" w:fill="auto"/>
            <w:noWrap/>
            <w:vAlign w:val="bottom"/>
            <w:hideMark/>
          </w:tcPr>
          <w:p w14:paraId="5EDF4C31" w14:textId="390CB3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AD38F" w14:textId="722742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2F408" w14:textId="344952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03,129.39 </w:t>
            </w:r>
          </w:p>
        </w:tc>
      </w:tr>
      <w:tr w:rsidR="00C204E5" w:rsidRPr="00C204E5" w14:paraId="4E77629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41FD3"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675A3BD" w14:textId="0EC009D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266,586.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A176B71" w14:textId="5E14F0B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81A976" w14:textId="6DF04FA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4F04CA" w14:textId="31B2311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266,586.31 </w:t>
            </w:r>
          </w:p>
        </w:tc>
      </w:tr>
      <w:tr w:rsidR="00C204E5" w:rsidRPr="00C204E5" w14:paraId="7F7D48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E374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CC6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10B501E" w14:textId="002EEB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5A0D70C1" w14:textId="5A0CD4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B7EA5" w14:textId="6A3D5F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26544F" w14:textId="633258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97,224.48 </w:t>
            </w:r>
          </w:p>
        </w:tc>
      </w:tr>
      <w:tr w:rsidR="00C204E5" w:rsidRPr="00C204E5" w14:paraId="7BF474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D80E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65D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4E5A90A" w14:textId="1EC143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78,740.81 </w:t>
            </w:r>
          </w:p>
        </w:tc>
        <w:tc>
          <w:tcPr>
            <w:tcW w:w="958" w:type="pct"/>
            <w:tcBorders>
              <w:top w:val="nil"/>
              <w:left w:val="nil"/>
              <w:bottom w:val="single" w:sz="4" w:space="0" w:color="000000"/>
              <w:right w:val="single" w:sz="4" w:space="0" w:color="000000"/>
            </w:tcBorders>
            <w:shd w:val="clear" w:color="auto" w:fill="auto"/>
            <w:noWrap/>
            <w:vAlign w:val="bottom"/>
            <w:hideMark/>
          </w:tcPr>
          <w:p w14:paraId="5992DEFD" w14:textId="494DF4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18180" w14:textId="101F22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1F36C" w14:textId="6A1582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78,740.81 </w:t>
            </w:r>
          </w:p>
        </w:tc>
      </w:tr>
      <w:tr w:rsidR="00C204E5" w:rsidRPr="00C204E5" w14:paraId="05B0B1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47C9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BDE4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218A4F23" w14:textId="5B412F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20ABE4A" w14:textId="70D1DA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30F27" w14:textId="5C5377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8FEB9" w14:textId="29712B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760.66 </w:t>
            </w:r>
          </w:p>
        </w:tc>
      </w:tr>
      <w:tr w:rsidR="00C204E5" w:rsidRPr="00C204E5" w14:paraId="5659AB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5C2D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FA9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2E9EC07" w14:textId="086297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4310A9BA" w14:textId="55741E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C0E99" w14:textId="4A8FD6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8EF1C" w14:textId="1D6B5F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7,457.66 </w:t>
            </w:r>
          </w:p>
        </w:tc>
      </w:tr>
      <w:tr w:rsidR="00C204E5" w:rsidRPr="00C204E5" w14:paraId="6D80AA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3A0B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A48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528A6328" w14:textId="4AB813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220AC748" w14:textId="6ED288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BCF27" w14:textId="6D8FB8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6D546" w14:textId="1EE6F4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7,122.54 </w:t>
            </w:r>
          </w:p>
        </w:tc>
      </w:tr>
      <w:tr w:rsidR="00C204E5" w:rsidRPr="00C204E5" w14:paraId="64AF13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BF86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57A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AFB47C9" w14:textId="196059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24FDD744" w14:textId="2B801D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81F19" w14:textId="2E0CE8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DE24A" w14:textId="0DB056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1,172.06 </w:t>
            </w:r>
          </w:p>
        </w:tc>
      </w:tr>
      <w:tr w:rsidR="00C204E5" w:rsidRPr="00C204E5" w14:paraId="213580A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89DE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D88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0F0850BD" w14:textId="2D3FA5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4D0E1589" w14:textId="4904BC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D0F6C" w14:textId="0F3C67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5763A" w14:textId="494CC4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2,101.16 </w:t>
            </w:r>
          </w:p>
        </w:tc>
      </w:tr>
      <w:tr w:rsidR="00C204E5" w:rsidRPr="00C204E5" w14:paraId="469AD0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5BB5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010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FB8A06E" w14:textId="337472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58EF63E4" w14:textId="0E2821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80A0D" w14:textId="4CC60B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687F6" w14:textId="7AF6ED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077.36 </w:t>
            </w:r>
          </w:p>
        </w:tc>
      </w:tr>
      <w:tr w:rsidR="00C204E5" w:rsidRPr="00C204E5" w14:paraId="1D9374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5A49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8EC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8A654C2" w14:textId="7E8566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400E5857" w14:textId="23BE0F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FCE7C" w14:textId="6B6D05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12C75" w14:textId="0D5175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902.96 </w:t>
            </w:r>
          </w:p>
        </w:tc>
      </w:tr>
      <w:tr w:rsidR="00C204E5" w:rsidRPr="00C204E5" w14:paraId="7D7BD4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16D3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796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1CB7E801" w14:textId="47B6A4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564C2AAE" w14:textId="5AAC7B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E3784" w14:textId="0105FA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A8C9" w14:textId="28C2B8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2,292.66 </w:t>
            </w:r>
          </w:p>
        </w:tc>
      </w:tr>
      <w:tr w:rsidR="00C204E5" w:rsidRPr="00C204E5" w14:paraId="28B58A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CB5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604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9077857" w14:textId="6D5224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509.56 </w:t>
            </w:r>
          </w:p>
        </w:tc>
        <w:tc>
          <w:tcPr>
            <w:tcW w:w="958" w:type="pct"/>
            <w:tcBorders>
              <w:top w:val="nil"/>
              <w:left w:val="nil"/>
              <w:bottom w:val="single" w:sz="4" w:space="0" w:color="000000"/>
              <w:right w:val="single" w:sz="4" w:space="0" w:color="000000"/>
            </w:tcBorders>
            <w:shd w:val="clear" w:color="auto" w:fill="auto"/>
            <w:noWrap/>
            <w:vAlign w:val="bottom"/>
            <w:hideMark/>
          </w:tcPr>
          <w:p w14:paraId="4EA06BDC" w14:textId="073348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6B0FB" w14:textId="210F26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09A20" w14:textId="573464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509.56 </w:t>
            </w:r>
          </w:p>
        </w:tc>
      </w:tr>
      <w:tr w:rsidR="00C204E5" w:rsidRPr="00C204E5" w14:paraId="33431E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7D7E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202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A75E674" w14:textId="307EB2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5816D345" w14:textId="51BB49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3E3D1" w14:textId="54C540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7BC64" w14:textId="43EA0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7,448.42 </w:t>
            </w:r>
          </w:p>
        </w:tc>
      </w:tr>
      <w:tr w:rsidR="00C204E5" w:rsidRPr="00C204E5" w14:paraId="41AC2D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E633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218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5EE9151C" w14:textId="588DB2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2EDBCDD5" w14:textId="2187E9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4251E" w14:textId="4BE7ED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0C758" w14:textId="291D42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26.66 </w:t>
            </w:r>
          </w:p>
        </w:tc>
      </w:tr>
      <w:tr w:rsidR="00C204E5" w:rsidRPr="00C204E5" w14:paraId="0A9962C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93E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9CD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17E92132" w14:textId="0B6ABE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65AB27F8" w14:textId="1CEF79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946C2" w14:textId="1B78D9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C6F5F" w14:textId="6D7FCB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8,775.86 </w:t>
            </w:r>
          </w:p>
        </w:tc>
      </w:tr>
      <w:tr w:rsidR="00C204E5" w:rsidRPr="00C204E5" w14:paraId="59A53D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E7EC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150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506D0884" w14:textId="199A45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01EC7EB5" w14:textId="29490C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5958E" w14:textId="6B6A6A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76471" w14:textId="5D4943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1,260.66 </w:t>
            </w:r>
          </w:p>
        </w:tc>
      </w:tr>
      <w:tr w:rsidR="00C204E5" w:rsidRPr="00C204E5" w14:paraId="73797B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7703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7C8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2123EE5A" w14:textId="7C67B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7A7BBDFF" w14:textId="09CB08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4CE87" w14:textId="0ED3C6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40AA7" w14:textId="295EAB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2,251.04 </w:t>
            </w:r>
          </w:p>
        </w:tc>
      </w:tr>
      <w:tr w:rsidR="00C204E5" w:rsidRPr="00C204E5" w14:paraId="23DAF9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113D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2A2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64DEC39A" w14:textId="776589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5102DBB6" w14:textId="3F4E71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3BD1D" w14:textId="04EF8F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B063D" w14:textId="40CF8A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305.66 </w:t>
            </w:r>
          </w:p>
        </w:tc>
      </w:tr>
      <w:tr w:rsidR="00C204E5" w:rsidRPr="00C204E5" w14:paraId="6458DD1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8249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22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F828F57" w14:textId="03E772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EC1E2BC" w14:textId="2A52F6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40FE0" w14:textId="437118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1EC74" w14:textId="2422C9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8,351.66 </w:t>
            </w:r>
          </w:p>
        </w:tc>
      </w:tr>
      <w:tr w:rsidR="00C204E5" w:rsidRPr="00C204E5" w14:paraId="77477A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6384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A11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582B2B5" w14:textId="2910E8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20EBA26" w14:textId="5CA2D7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808F6" w14:textId="58FA87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CB850" w14:textId="38C0B7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5,337.88 </w:t>
            </w:r>
          </w:p>
        </w:tc>
      </w:tr>
      <w:tr w:rsidR="00C204E5" w:rsidRPr="00C204E5" w14:paraId="191192A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73FD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E99BF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2B451CAB" w14:textId="4E0707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56985E5" w14:textId="54EC2B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25765" w14:textId="76AEBF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F6FD1" w14:textId="7F85DB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301.78 </w:t>
            </w:r>
          </w:p>
        </w:tc>
      </w:tr>
      <w:tr w:rsidR="00C204E5" w:rsidRPr="00C204E5" w14:paraId="4B0460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2B49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765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1418DB2A" w14:textId="5185F2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189C9993" w14:textId="4B1C57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C6289" w14:textId="2F6A2B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CFC35" w14:textId="26C691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1,401.58 </w:t>
            </w:r>
          </w:p>
        </w:tc>
      </w:tr>
      <w:tr w:rsidR="00C204E5" w:rsidRPr="00C204E5" w14:paraId="4137FE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F957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687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2FC03803" w14:textId="0CB86D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C31A2AD" w14:textId="5DBB5A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AD404" w14:textId="4156DF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45905" w14:textId="0897D0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2,339.30 </w:t>
            </w:r>
          </w:p>
        </w:tc>
      </w:tr>
      <w:tr w:rsidR="00C204E5" w:rsidRPr="00C204E5" w14:paraId="63D96C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E79E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896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DE4FEDB" w14:textId="5649DD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2511E33D" w14:textId="406BE3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7602B" w14:textId="403C49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1369F" w14:textId="4292A7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449.16 </w:t>
            </w:r>
          </w:p>
        </w:tc>
      </w:tr>
      <w:tr w:rsidR="00C204E5" w:rsidRPr="00C204E5" w14:paraId="66CA698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B6C3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3F3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2629E04" w14:textId="6C2B27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0C54CA4F" w14:textId="3E7DCB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1FDC9" w14:textId="599EAA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1CDA1" w14:textId="69BB9F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9,573.66 </w:t>
            </w:r>
          </w:p>
        </w:tc>
      </w:tr>
      <w:tr w:rsidR="00C204E5" w:rsidRPr="00C204E5" w14:paraId="045EC1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EA0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1EE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506A11D4" w14:textId="4A0529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103ACCAF" w14:textId="496DB0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B00CF" w14:textId="6E22B7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AD7A0" w14:textId="1834AC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3,329.86 </w:t>
            </w:r>
          </w:p>
        </w:tc>
      </w:tr>
      <w:tr w:rsidR="00C204E5" w:rsidRPr="00C204E5" w14:paraId="1A7E9B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31A8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E62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DDE2255" w14:textId="05B743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DD7E987" w14:textId="2B74F3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6A0EF" w14:textId="2055EE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8AFD6" w14:textId="5978F8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760.66 </w:t>
            </w:r>
          </w:p>
        </w:tc>
      </w:tr>
      <w:tr w:rsidR="00C204E5" w:rsidRPr="00C204E5" w14:paraId="4AB66A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9197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3D8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14EFB64" w14:textId="0FEFE2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2,850.86 </w:t>
            </w:r>
          </w:p>
        </w:tc>
        <w:tc>
          <w:tcPr>
            <w:tcW w:w="958" w:type="pct"/>
            <w:tcBorders>
              <w:top w:val="nil"/>
              <w:left w:val="nil"/>
              <w:bottom w:val="single" w:sz="4" w:space="0" w:color="000000"/>
              <w:right w:val="single" w:sz="4" w:space="0" w:color="000000"/>
            </w:tcBorders>
            <w:shd w:val="clear" w:color="auto" w:fill="auto"/>
            <w:noWrap/>
            <w:vAlign w:val="bottom"/>
            <w:hideMark/>
          </w:tcPr>
          <w:p w14:paraId="4E0EDBF5" w14:textId="3F224A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91B6D" w14:textId="37F95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DE63B" w14:textId="78788B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2,850.86 </w:t>
            </w:r>
          </w:p>
        </w:tc>
      </w:tr>
      <w:tr w:rsidR="00C204E5" w:rsidRPr="00C204E5" w14:paraId="438518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2683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462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8A6C5D7" w14:textId="34D69A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6100A81D" w14:textId="08606C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E46A9" w14:textId="6CD330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9B156" w14:textId="120D53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2,804.54 </w:t>
            </w:r>
          </w:p>
        </w:tc>
      </w:tr>
      <w:tr w:rsidR="00C204E5" w:rsidRPr="00C204E5" w14:paraId="204CED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8808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843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4A7866D5" w14:textId="573778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080DD3E5" w14:textId="186845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6BBDB" w14:textId="6D8E95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174DB" w14:textId="66458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22.76 </w:t>
            </w:r>
          </w:p>
        </w:tc>
      </w:tr>
      <w:tr w:rsidR="00C204E5" w:rsidRPr="00C204E5" w14:paraId="16F00D0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0D9D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0D9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EE353FF" w14:textId="1F4F41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21A2D84" w14:textId="51B698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0C631" w14:textId="27BA0C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02A35" w14:textId="1CF6E1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968.70 </w:t>
            </w:r>
          </w:p>
        </w:tc>
      </w:tr>
      <w:tr w:rsidR="00C204E5" w:rsidRPr="00C204E5" w14:paraId="689BFB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0438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B22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A93ECDE" w14:textId="4A91DD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57F2CFEC" w14:textId="6455A7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F7152" w14:textId="64932D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B0F6F" w14:textId="5A5332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2,555.46 </w:t>
            </w:r>
          </w:p>
        </w:tc>
      </w:tr>
      <w:tr w:rsidR="00C204E5" w:rsidRPr="00C204E5" w14:paraId="729948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A5AB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72C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89318AC" w14:textId="5CE654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6E266E80" w14:textId="605004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A138B" w14:textId="168729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C9CD4" w14:textId="752DE9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873.66 </w:t>
            </w:r>
          </w:p>
        </w:tc>
      </w:tr>
      <w:tr w:rsidR="00C204E5" w:rsidRPr="00C204E5" w14:paraId="099EFD7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1A87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8AA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9B6D4C0" w14:textId="5CDD81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60CCA06" w14:textId="5B7FE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F472E" w14:textId="4E5374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AAB6B" w14:textId="27520F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9,875.66 </w:t>
            </w:r>
          </w:p>
        </w:tc>
      </w:tr>
      <w:tr w:rsidR="00C204E5" w:rsidRPr="00C204E5" w14:paraId="5C91CE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D9C2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CAF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4A29898" w14:textId="6CF0FA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1CC4FA41" w14:textId="02FDFC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14CFB" w14:textId="1E225D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309F5" w14:textId="27AC46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9,068.54 </w:t>
            </w:r>
          </w:p>
        </w:tc>
      </w:tr>
      <w:tr w:rsidR="00C204E5" w:rsidRPr="00C204E5" w14:paraId="3AE42D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BDDD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962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1E874F3" w14:textId="5B39C3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DDB59E1" w14:textId="564492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3F125" w14:textId="1D4659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6DB34" w14:textId="22E350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8,351.66 </w:t>
            </w:r>
          </w:p>
        </w:tc>
      </w:tr>
      <w:tr w:rsidR="00C204E5" w:rsidRPr="00C204E5" w14:paraId="2B2969F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8891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FB8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107F5D5" w14:textId="5CF79B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96EA27A" w14:textId="555673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C01B4" w14:textId="13C9AA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A38FF" w14:textId="18EEEE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6,509.52 </w:t>
            </w:r>
          </w:p>
        </w:tc>
      </w:tr>
      <w:tr w:rsidR="00C204E5" w:rsidRPr="00C204E5" w14:paraId="566DBF3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35F6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FEC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E1FDA1E" w14:textId="389E8A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6FF638D" w14:textId="3A3378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AE9F8" w14:textId="4256F5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EAF74" w14:textId="0F50FA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449.16 </w:t>
            </w:r>
          </w:p>
        </w:tc>
      </w:tr>
      <w:tr w:rsidR="00C204E5" w:rsidRPr="00C204E5" w14:paraId="5FBC2D0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EA00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D81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84D93EB" w14:textId="4C4B0D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3309B20" w14:textId="6745D5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C051A" w14:textId="6C6380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C6E31" w14:textId="67315F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5,480.04 </w:t>
            </w:r>
          </w:p>
        </w:tc>
      </w:tr>
      <w:tr w:rsidR="00C204E5" w:rsidRPr="00C204E5" w14:paraId="4B75124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886F0"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34FD88C5" w14:textId="27CF33C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470,214.48 </w:t>
            </w:r>
          </w:p>
        </w:tc>
        <w:tc>
          <w:tcPr>
            <w:tcW w:w="958" w:type="pct"/>
            <w:tcBorders>
              <w:top w:val="nil"/>
              <w:left w:val="nil"/>
              <w:bottom w:val="single" w:sz="4" w:space="0" w:color="000000"/>
              <w:right w:val="single" w:sz="4" w:space="0" w:color="000000"/>
            </w:tcBorders>
            <w:shd w:val="clear" w:color="D8D8D8" w:fill="D8D8D8"/>
            <w:noWrap/>
            <w:vAlign w:val="bottom"/>
            <w:hideMark/>
          </w:tcPr>
          <w:p w14:paraId="7D74B066" w14:textId="6C1BDFF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A03A29" w14:textId="4C83357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E3E92C" w14:textId="7D5C75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470,214.48 </w:t>
            </w:r>
          </w:p>
        </w:tc>
      </w:tr>
      <w:tr w:rsidR="00C204E5" w:rsidRPr="00C204E5" w14:paraId="6F7E4E9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A21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C40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533F5781" w14:textId="05DB50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400CD085" w14:textId="24E79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8644B" w14:textId="4A1519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51C7341" w14:textId="2E1DA6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9,054,846.90 </w:t>
            </w:r>
          </w:p>
        </w:tc>
      </w:tr>
      <w:tr w:rsidR="00C204E5" w:rsidRPr="00C204E5" w14:paraId="34450B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8F53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4A9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4BDF089F" w14:textId="7EE091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465A90F5" w14:textId="258FD2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7CEA3" w14:textId="7FAFBF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F0F91" w14:textId="075548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036.10 </w:t>
            </w:r>
          </w:p>
        </w:tc>
      </w:tr>
      <w:tr w:rsidR="00C204E5" w:rsidRPr="00C204E5" w14:paraId="1ECC46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53E8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D58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6343AB5" w14:textId="54C969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5CBD17CE" w14:textId="4A3124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722CF" w14:textId="25DD08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F4B66" w14:textId="72C047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3,107.48 </w:t>
            </w:r>
          </w:p>
        </w:tc>
      </w:tr>
      <w:tr w:rsidR="00C204E5" w:rsidRPr="00C204E5" w14:paraId="5820002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E0EF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FEA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57E30344" w14:textId="508C1F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012357" w14:textId="7A2E3C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5A011" w14:textId="0316D6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A6F64" w14:textId="1090B2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000.00 </w:t>
            </w:r>
          </w:p>
        </w:tc>
      </w:tr>
      <w:tr w:rsidR="00C204E5" w:rsidRPr="00C204E5" w14:paraId="174956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3CF0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A5C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15594288" w14:textId="2FC33C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4,224.00 </w:t>
            </w:r>
          </w:p>
        </w:tc>
        <w:tc>
          <w:tcPr>
            <w:tcW w:w="958" w:type="pct"/>
            <w:tcBorders>
              <w:top w:val="nil"/>
              <w:left w:val="nil"/>
              <w:bottom w:val="single" w:sz="4" w:space="0" w:color="000000"/>
              <w:right w:val="single" w:sz="4" w:space="0" w:color="000000"/>
            </w:tcBorders>
            <w:shd w:val="clear" w:color="auto" w:fill="auto"/>
            <w:noWrap/>
            <w:vAlign w:val="bottom"/>
            <w:hideMark/>
          </w:tcPr>
          <w:p w14:paraId="1C5A08F7" w14:textId="64733F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6AFFD" w14:textId="57C08A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A68F6" w14:textId="72836B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4,224.00 </w:t>
            </w:r>
          </w:p>
        </w:tc>
      </w:tr>
      <w:tr w:rsidR="00C204E5" w:rsidRPr="00C204E5" w14:paraId="10A1BF7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4ED0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67B70E9F" w14:textId="041AD2A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285,928.46 </w:t>
            </w:r>
          </w:p>
        </w:tc>
        <w:tc>
          <w:tcPr>
            <w:tcW w:w="958" w:type="pct"/>
            <w:tcBorders>
              <w:top w:val="nil"/>
              <w:left w:val="nil"/>
              <w:bottom w:val="single" w:sz="4" w:space="0" w:color="000000"/>
              <w:right w:val="single" w:sz="4" w:space="0" w:color="000000"/>
            </w:tcBorders>
            <w:shd w:val="clear" w:color="D8D8D8" w:fill="D8D8D8"/>
            <w:noWrap/>
            <w:vAlign w:val="bottom"/>
            <w:hideMark/>
          </w:tcPr>
          <w:p w14:paraId="74B8D030" w14:textId="1ABB16A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7A6E3" w14:textId="743BD06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6A5092" w14:textId="31A0148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285,928.46 </w:t>
            </w:r>
          </w:p>
        </w:tc>
      </w:tr>
      <w:tr w:rsidR="00C204E5" w:rsidRPr="00C204E5" w14:paraId="0D0294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BFF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515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DF95B2C" w14:textId="062851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422B974D" w14:textId="533EA1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84987" w14:textId="6B9F52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0990BD" w14:textId="30732F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19,253.56 </w:t>
            </w:r>
          </w:p>
        </w:tc>
      </w:tr>
      <w:tr w:rsidR="00C204E5" w:rsidRPr="00C204E5" w14:paraId="0E37B8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9C2A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D94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48AE3B30" w14:textId="0BAEED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2180A5" w14:textId="0B4422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11C79" w14:textId="5A3904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E2253" w14:textId="5A4151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000.00 </w:t>
            </w:r>
          </w:p>
        </w:tc>
      </w:tr>
      <w:tr w:rsidR="00C204E5" w:rsidRPr="00C204E5" w14:paraId="02BC048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361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F63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107EE034" w14:textId="29C14B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6E6BD8E5" w14:textId="296855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CB743" w14:textId="19C1F5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F58BB" w14:textId="0C841E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3,782.90 </w:t>
            </w:r>
          </w:p>
        </w:tc>
      </w:tr>
      <w:tr w:rsidR="00C204E5" w:rsidRPr="00C204E5" w14:paraId="279D916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5AB6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D16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75944284" w14:textId="4D718B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817.00 </w:t>
            </w:r>
          </w:p>
        </w:tc>
        <w:tc>
          <w:tcPr>
            <w:tcW w:w="958" w:type="pct"/>
            <w:tcBorders>
              <w:top w:val="nil"/>
              <w:left w:val="nil"/>
              <w:bottom w:val="single" w:sz="4" w:space="0" w:color="000000"/>
              <w:right w:val="single" w:sz="4" w:space="0" w:color="000000"/>
            </w:tcBorders>
            <w:shd w:val="clear" w:color="auto" w:fill="auto"/>
            <w:noWrap/>
            <w:vAlign w:val="bottom"/>
            <w:hideMark/>
          </w:tcPr>
          <w:p w14:paraId="53C8AAED" w14:textId="2AD7B6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2325E" w14:textId="5B4420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32C0B" w14:textId="269F9C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817.00 </w:t>
            </w:r>
          </w:p>
        </w:tc>
      </w:tr>
      <w:tr w:rsidR="00C204E5" w:rsidRPr="00C204E5" w14:paraId="50C9A9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06D3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BC6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62827B11" w14:textId="4247C4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097.00 </w:t>
            </w:r>
          </w:p>
        </w:tc>
        <w:tc>
          <w:tcPr>
            <w:tcW w:w="958" w:type="pct"/>
            <w:tcBorders>
              <w:top w:val="nil"/>
              <w:left w:val="nil"/>
              <w:bottom w:val="single" w:sz="4" w:space="0" w:color="000000"/>
              <w:right w:val="single" w:sz="4" w:space="0" w:color="000000"/>
            </w:tcBorders>
            <w:shd w:val="clear" w:color="auto" w:fill="auto"/>
            <w:noWrap/>
            <w:vAlign w:val="bottom"/>
            <w:hideMark/>
          </w:tcPr>
          <w:p w14:paraId="42B81CE2" w14:textId="03BC2C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8DE8C" w14:textId="309847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E6F89" w14:textId="128C1D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097.00 </w:t>
            </w:r>
          </w:p>
        </w:tc>
      </w:tr>
      <w:tr w:rsidR="00C204E5" w:rsidRPr="00C204E5" w14:paraId="6086373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A68B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FCA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77725DA" w14:textId="7989DD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10F40FAA" w14:textId="2AD0FD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99CB5" w14:textId="3A50BE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DD58C" w14:textId="59A52E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486.00 </w:t>
            </w:r>
          </w:p>
        </w:tc>
      </w:tr>
      <w:tr w:rsidR="00C204E5" w:rsidRPr="00C204E5" w14:paraId="7F84BE7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0631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723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7B3F6426" w14:textId="0ADB33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492.00 </w:t>
            </w:r>
          </w:p>
        </w:tc>
        <w:tc>
          <w:tcPr>
            <w:tcW w:w="958" w:type="pct"/>
            <w:tcBorders>
              <w:top w:val="nil"/>
              <w:left w:val="nil"/>
              <w:bottom w:val="single" w:sz="4" w:space="0" w:color="000000"/>
              <w:right w:val="single" w:sz="4" w:space="0" w:color="000000"/>
            </w:tcBorders>
            <w:shd w:val="clear" w:color="auto" w:fill="auto"/>
            <w:noWrap/>
            <w:vAlign w:val="bottom"/>
            <w:hideMark/>
          </w:tcPr>
          <w:p w14:paraId="49F1FE37" w14:textId="4902ED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259EC" w14:textId="183980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099AF" w14:textId="14FA55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7,492.00 </w:t>
            </w:r>
          </w:p>
        </w:tc>
      </w:tr>
      <w:tr w:rsidR="00C204E5" w:rsidRPr="00C204E5" w14:paraId="3984480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8AD62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346A5F5" w14:textId="61E2142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5,687,724.31 </w:t>
            </w:r>
          </w:p>
        </w:tc>
        <w:tc>
          <w:tcPr>
            <w:tcW w:w="958" w:type="pct"/>
            <w:tcBorders>
              <w:top w:val="nil"/>
              <w:left w:val="nil"/>
              <w:bottom w:val="single" w:sz="4" w:space="0" w:color="000000"/>
              <w:right w:val="single" w:sz="4" w:space="0" w:color="000000"/>
            </w:tcBorders>
            <w:shd w:val="clear" w:color="A5A5A5" w:fill="A5A5A5"/>
            <w:noWrap/>
            <w:vAlign w:val="bottom"/>
            <w:hideMark/>
          </w:tcPr>
          <w:p w14:paraId="0859714A" w14:textId="0ACE7D6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A5BC9B8" w14:textId="6E83D1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568DA1" w14:textId="4484ED3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5,687,724.31 </w:t>
            </w:r>
          </w:p>
        </w:tc>
      </w:tr>
      <w:tr w:rsidR="00C204E5" w:rsidRPr="00C204E5" w14:paraId="0073761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B4B7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C1C07A6" w14:textId="62F4F04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5E5435" w14:textId="1FA9D6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D1341E" w14:textId="6264DE8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C94BF2" w14:textId="4FEBB4A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503,670.00 </w:t>
            </w:r>
          </w:p>
        </w:tc>
      </w:tr>
      <w:tr w:rsidR="00C204E5" w:rsidRPr="00C204E5" w14:paraId="526E1F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5BE2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8C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41002D42" w14:textId="277D0A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ED52667" w14:textId="6A18CA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F06B3" w14:textId="7D4250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0CD3B" w14:textId="7CE9FD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750.00 </w:t>
            </w:r>
          </w:p>
        </w:tc>
      </w:tr>
      <w:tr w:rsidR="00C204E5" w:rsidRPr="00C204E5" w14:paraId="36CEAB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9031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7ED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89D32C8" w14:textId="6420B3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1B20BA2" w14:textId="33DA65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50BAF" w14:textId="3C7804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E1D81" w14:textId="09FBE9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265.00 </w:t>
            </w:r>
          </w:p>
        </w:tc>
      </w:tr>
      <w:tr w:rsidR="00C204E5" w:rsidRPr="00C204E5" w14:paraId="443CA3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47B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2C5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13B67FDA" w14:textId="693D96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B53874A" w14:textId="412B69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A0B75" w14:textId="59ABF7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65EB9" w14:textId="1F8AE2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r>
      <w:tr w:rsidR="00C204E5" w:rsidRPr="00C204E5" w14:paraId="726E1B9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C78C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2EB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6DC6BDA0" w14:textId="056598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C658DBF" w14:textId="05CB07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BC482" w14:textId="4640FD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E8D42" w14:textId="142BB3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r>
      <w:tr w:rsidR="00C204E5" w:rsidRPr="00C204E5" w14:paraId="4340580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5E2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57C1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6556DCE4" w14:textId="43B038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6502CD" w14:textId="3B6163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9427F" w14:textId="510EAF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8DBAE" w14:textId="3759F2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00.00 </w:t>
            </w:r>
          </w:p>
        </w:tc>
      </w:tr>
      <w:tr w:rsidR="00C204E5" w:rsidRPr="00C204E5" w14:paraId="578E75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D2E9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196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2FAE1E53" w14:textId="16D087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45CE27D3" w14:textId="66C992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AA30C" w14:textId="45C927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DAB39" w14:textId="570942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667.50 </w:t>
            </w:r>
          </w:p>
        </w:tc>
      </w:tr>
      <w:tr w:rsidR="00C204E5" w:rsidRPr="00C204E5" w14:paraId="03FF78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CFBD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66E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3144736" w14:textId="0F1CF5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BFCDE9F" w14:textId="246431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56B47" w14:textId="3D4EAA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163D4" w14:textId="357A23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237.50 </w:t>
            </w:r>
          </w:p>
        </w:tc>
      </w:tr>
      <w:tr w:rsidR="00C204E5" w:rsidRPr="00C204E5" w14:paraId="2656E2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F979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6AE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166E061" w14:textId="6DB1C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2BAC600" w14:textId="0E2306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AC2E4" w14:textId="483AEE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39D50" w14:textId="6E1CB2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237.50 </w:t>
            </w:r>
          </w:p>
        </w:tc>
      </w:tr>
      <w:tr w:rsidR="00C204E5" w:rsidRPr="00C204E5" w14:paraId="25C7EC3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B6D6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EB16FDF" w14:textId="0D54DFF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581D9B4C" w14:textId="12D1FA6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DB91EC" w14:textId="31AE8E2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79C002" w14:textId="72ED226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152,798.69 </w:t>
            </w:r>
          </w:p>
        </w:tc>
      </w:tr>
      <w:tr w:rsidR="00C204E5" w:rsidRPr="00C204E5" w14:paraId="30FDFD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CC7A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41F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A858013" w14:textId="032516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7E8F4000" w14:textId="4818A7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73DCE" w14:textId="6C44C2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AE0C7" w14:textId="0E50A1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04.00 </w:t>
            </w:r>
          </w:p>
        </w:tc>
      </w:tr>
      <w:tr w:rsidR="00C204E5" w:rsidRPr="00C204E5" w14:paraId="5B8334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2800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609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45B90F82" w14:textId="234CB3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6794CB5C" w14:textId="4B3BB3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A8028" w14:textId="29415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3626A" w14:textId="6C7631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4,566.00 </w:t>
            </w:r>
          </w:p>
        </w:tc>
      </w:tr>
      <w:tr w:rsidR="00C204E5" w:rsidRPr="00C204E5" w14:paraId="407FA8F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F7FD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728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504E68B3" w14:textId="4EF257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6B138E6A" w14:textId="53F634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B6E38" w14:textId="5373E7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041F9" w14:textId="6A3BED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919.20 </w:t>
            </w:r>
          </w:p>
        </w:tc>
      </w:tr>
      <w:tr w:rsidR="00C204E5" w:rsidRPr="00C204E5" w14:paraId="251F68C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154A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99D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08489DF8" w14:textId="665F56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4E0DF4D" w14:textId="2244DF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36D42" w14:textId="585652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3401D" w14:textId="7D12E5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0,768.00 </w:t>
            </w:r>
          </w:p>
        </w:tc>
      </w:tr>
      <w:tr w:rsidR="00C204E5" w:rsidRPr="00C204E5" w14:paraId="21F9B92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3AF1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148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01D5D85" w14:textId="0906FE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41999FD7" w14:textId="6095BA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5E3DB" w14:textId="2B85B8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31FDA" w14:textId="142E84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471.25 </w:t>
            </w:r>
          </w:p>
        </w:tc>
      </w:tr>
      <w:tr w:rsidR="00C204E5" w:rsidRPr="00C204E5" w14:paraId="5478F1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FCCA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BF0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F6DD36C" w14:textId="394FEF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1354D29E" w14:textId="70B7B8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0BEF5" w14:textId="3176F7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A8263" w14:textId="4B992C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8,579.98 </w:t>
            </w:r>
          </w:p>
        </w:tc>
      </w:tr>
      <w:tr w:rsidR="00C204E5" w:rsidRPr="00C204E5" w14:paraId="6540D3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3885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166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2064B14F" w14:textId="13C01B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F2E184" w14:textId="21448C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2592C" w14:textId="72AB6A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3CD1E" w14:textId="3CD81D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4,000.00 </w:t>
            </w:r>
          </w:p>
        </w:tc>
      </w:tr>
      <w:tr w:rsidR="00C204E5" w:rsidRPr="00C204E5" w14:paraId="2703ED1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00E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EB0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7E3B8128" w14:textId="402F9A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6DCDB" w14:textId="7FE625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3AB2F" w14:textId="71DE29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AD396" w14:textId="76BECF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4,500.00 </w:t>
            </w:r>
          </w:p>
        </w:tc>
      </w:tr>
      <w:tr w:rsidR="00C204E5" w:rsidRPr="00C204E5" w14:paraId="59B0AEF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B961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B0C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660705BC" w14:textId="0C5C52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673D9FC" w14:textId="339423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E667A" w14:textId="156EE3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E0633" w14:textId="2534AA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4,590.00 </w:t>
            </w:r>
          </w:p>
        </w:tc>
      </w:tr>
      <w:tr w:rsidR="00C204E5" w:rsidRPr="00C204E5" w14:paraId="3AC3F7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5FF4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FC2D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A330089" w14:textId="4FC9ED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1A84B5A" w14:textId="130045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FB5C2" w14:textId="42F15B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C82D5" w14:textId="13CBC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1,025.76 </w:t>
            </w:r>
          </w:p>
        </w:tc>
      </w:tr>
      <w:tr w:rsidR="00C204E5" w:rsidRPr="00C204E5" w14:paraId="3D68251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7E67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143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F8C629B" w14:textId="6A0418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7AFB50B" w14:textId="49053A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12D93" w14:textId="3979BF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E64A6" w14:textId="4E5AFC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9,556.50 </w:t>
            </w:r>
          </w:p>
        </w:tc>
      </w:tr>
      <w:tr w:rsidR="00C204E5" w:rsidRPr="00C204E5" w14:paraId="3EAC14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30B8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E8B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29F9485F" w14:textId="78F9F9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5B5A2CF7" w14:textId="6FDD19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BF25F" w14:textId="1494ED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DFCE8" w14:textId="016CE3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318.00 </w:t>
            </w:r>
          </w:p>
        </w:tc>
      </w:tr>
      <w:tr w:rsidR="00C204E5" w:rsidRPr="00C204E5" w14:paraId="5A60E85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43E9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4312408" w14:textId="528FA7C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852,679.17 </w:t>
            </w:r>
          </w:p>
        </w:tc>
        <w:tc>
          <w:tcPr>
            <w:tcW w:w="958" w:type="pct"/>
            <w:tcBorders>
              <w:top w:val="nil"/>
              <w:left w:val="nil"/>
              <w:bottom w:val="single" w:sz="4" w:space="0" w:color="000000"/>
              <w:right w:val="single" w:sz="4" w:space="0" w:color="000000"/>
            </w:tcBorders>
            <w:shd w:val="clear" w:color="D8D8D8" w:fill="D8D8D8"/>
            <w:noWrap/>
            <w:vAlign w:val="bottom"/>
            <w:hideMark/>
          </w:tcPr>
          <w:p w14:paraId="7C401B32" w14:textId="1F6AB19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605AA1" w14:textId="592661C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581A9EF" w14:textId="0B3B76A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852,679.17 </w:t>
            </w:r>
          </w:p>
        </w:tc>
      </w:tr>
      <w:tr w:rsidR="00C204E5" w:rsidRPr="00C204E5" w14:paraId="57964BB9" w14:textId="77777777" w:rsidTr="00C204E5">
        <w:trPr>
          <w:trHeight w:val="20"/>
        </w:trPr>
        <w:tc>
          <w:tcPr>
            <w:tcW w:w="79" w:type="pct"/>
            <w:tcBorders>
              <w:top w:val="nil"/>
              <w:left w:val="nil"/>
              <w:bottom w:val="single" w:sz="4" w:space="0" w:color="000000"/>
              <w:right w:val="nil"/>
            </w:tcBorders>
            <w:shd w:val="clear" w:color="auto" w:fill="auto"/>
            <w:noWrap/>
            <w:vAlign w:val="bottom"/>
            <w:hideMark/>
          </w:tcPr>
          <w:p w14:paraId="52BDA253"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bottom"/>
            <w:hideMark/>
          </w:tcPr>
          <w:p w14:paraId="500932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BECDF79" w14:textId="40BC92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5D1C4" w14:textId="4BF1D5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D1782" w14:textId="7061A0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CB9EC3" w14:textId="18399B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4,000.00 </w:t>
            </w:r>
          </w:p>
        </w:tc>
      </w:tr>
      <w:tr w:rsidR="00C204E5" w:rsidRPr="00C204E5" w14:paraId="2F0EE5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3CA7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B95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7EF38D56" w14:textId="7BB3BE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082115A" w14:textId="5CBC5D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0A64C" w14:textId="07C3AD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8B46F" w14:textId="271EB6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0.78 </w:t>
            </w:r>
          </w:p>
        </w:tc>
      </w:tr>
      <w:tr w:rsidR="00C204E5" w:rsidRPr="00C204E5" w14:paraId="64FCDD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4F31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EFF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15DE3BD5" w14:textId="465300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09AA2709" w14:textId="12D3AE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830C6" w14:textId="193358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41816" w14:textId="32C8C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249.68 </w:t>
            </w:r>
          </w:p>
        </w:tc>
      </w:tr>
      <w:tr w:rsidR="00C204E5" w:rsidRPr="00C204E5" w14:paraId="78F6AC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7677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96D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AB38689" w14:textId="3976BA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243CDB89" w14:textId="2D0B5E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EDF3A" w14:textId="14B9FE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68059" w14:textId="48FA48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6,535.58 </w:t>
            </w:r>
          </w:p>
        </w:tc>
      </w:tr>
      <w:tr w:rsidR="00C204E5" w:rsidRPr="00C204E5" w14:paraId="1251C2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D1F9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254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192EA323" w14:textId="54B45A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D3523CC" w14:textId="59D2D5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B17C8" w14:textId="324E20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C4938" w14:textId="5065C0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185.84 </w:t>
            </w:r>
          </w:p>
        </w:tc>
      </w:tr>
      <w:tr w:rsidR="00C204E5" w:rsidRPr="00C204E5" w14:paraId="5331AA7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1142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E42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C1AD2EA" w14:textId="6DB2DB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4C1A0AF6" w14:textId="15F672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362CD" w14:textId="0E8C78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2075F" w14:textId="254253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868.08 </w:t>
            </w:r>
          </w:p>
        </w:tc>
      </w:tr>
      <w:tr w:rsidR="00C204E5" w:rsidRPr="00C204E5" w14:paraId="60E3F8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67B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253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03BFEB19" w14:textId="388255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74AAE257" w14:textId="66A93B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A0FA7" w14:textId="670A44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750D0" w14:textId="30F7FE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5,144.53 </w:t>
            </w:r>
          </w:p>
        </w:tc>
      </w:tr>
      <w:tr w:rsidR="00C204E5" w:rsidRPr="00C204E5" w14:paraId="70C062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333E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A25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6D7A808B" w14:textId="7FA736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0FA253CD" w14:textId="600AEE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5AA53" w14:textId="291E7F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41D99" w14:textId="521C07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8,666.92 </w:t>
            </w:r>
          </w:p>
        </w:tc>
      </w:tr>
      <w:tr w:rsidR="00C204E5" w:rsidRPr="00C204E5" w14:paraId="2CD494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1B1B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A67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E34488B" w14:textId="0AD789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6CFBC43" w14:textId="7A3196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61FEC" w14:textId="392FD8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36272" w14:textId="401152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6,200.00 </w:t>
            </w:r>
          </w:p>
        </w:tc>
      </w:tr>
      <w:tr w:rsidR="00C204E5" w:rsidRPr="00C204E5" w14:paraId="10DA86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A207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D97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66BDA10A" w14:textId="716EB6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3D7FAF7" w14:textId="32BFC4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392A5" w14:textId="1587A0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DB7A1" w14:textId="75A511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856.08 </w:t>
            </w:r>
          </w:p>
        </w:tc>
      </w:tr>
      <w:tr w:rsidR="00C204E5" w:rsidRPr="00C204E5" w14:paraId="48A68B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ECB4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886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5C63F2C" w14:textId="567C61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0172622A" w14:textId="5659BD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C9D4F" w14:textId="4C5DCF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B8E14" w14:textId="180C02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5,072.81 </w:t>
            </w:r>
          </w:p>
        </w:tc>
      </w:tr>
      <w:tr w:rsidR="00C204E5" w:rsidRPr="00C204E5" w14:paraId="4B05A50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B6FD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DE3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705AA869" w14:textId="720122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60FBC744" w14:textId="2E3D60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8771C" w14:textId="3E9F38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E4D3A" w14:textId="0B7212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273.85 </w:t>
            </w:r>
          </w:p>
        </w:tc>
      </w:tr>
      <w:tr w:rsidR="00C204E5" w:rsidRPr="00C204E5" w14:paraId="01EFE0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8DA2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5F7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732450C5" w14:textId="27AA32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533B9804" w14:textId="6CAA03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3B46F" w14:textId="4F55F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DDE24" w14:textId="72FC95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4,636.82 </w:t>
            </w:r>
          </w:p>
        </w:tc>
      </w:tr>
      <w:tr w:rsidR="00C204E5" w:rsidRPr="00C204E5" w14:paraId="660D81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164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4F6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6829707" w14:textId="10E484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AE8BDB6" w14:textId="6FC389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2D013" w14:textId="029611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54465" w14:textId="7C95E8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1,013.18 </w:t>
            </w:r>
          </w:p>
        </w:tc>
      </w:tr>
      <w:tr w:rsidR="00C204E5" w:rsidRPr="00C204E5" w14:paraId="5363CD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B53A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4DD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5FBCBFEE" w14:textId="7B092C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671C06D8" w14:textId="784653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F7033" w14:textId="27772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0254D" w14:textId="18C8FE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9,442.04 </w:t>
            </w:r>
          </w:p>
        </w:tc>
      </w:tr>
      <w:tr w:rsidR="00C204E5" w:rsidRPr="00C204E5" w14:paraId="7BCCA0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E4DE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FAA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599C2FCA" w14:textId="0BB1B0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7E24A59" w14:textId="4134F4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B1CBD" w14:textId="6F7844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A416C" w14:textId="4A9A99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642.42 </w:t>
            </w:r>
          </w:p>
        </w:tc>
      </w:tr>
      <w:tr w:rsidR="00C204E5" w:rsidRPr="00C204E5" w14:paraId="0B01C9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3230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477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5D71D17E" w14:textId="5C2CBF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727EAE15" w14:textId="4EFCE3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94E46" w14:textId="6A3E58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C839D" w14:textId="7F50F3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254,859.78 </w:t>
            </w:r>
          </w:p>
        </w:tc>
      </w:tr>
      <w:tr w:rsidR="00C204E5" w:rsidRPr="00C204E5" w14:paraId="0D70A9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1995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491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0C9440D" w14:textId="796369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14446118" w14:textId="76BAAC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D9C4E" w14:textId="0BDD87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213DC" w14:textId="4D52E7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518.74 </w:t>
            </w:r>
          </w:p>
        </w:tc>
      </w:tr>
      <w:tr w:rsidR="00C204E5" w:rsidRPr="00C204E5" w14:paraId="2806AF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9DD4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AF5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BBD556F" w14:textId="62195C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59837584" w14:textId="5722E9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01BE7" w14:textId="732EBD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B2350" w14:textId="20CC82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025.46 </w:t>
            </w:r>
          </w:p>
        </w:tc>
      </w:tr>
      <w:tr w:rsidR="00C204E5" w:rsidRPr="00C204E5" w14:paraId="5B281E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0AE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5DD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33C99D70" w14:textId="74C795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58A9A010" w14:textId="1735F1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E5F80" w14:textId="7237FE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29B99" w14:textId="756B2F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3,445.58 </w:t>
            </w:r>
          </w:p>
        </w:tc>
      </w:tr>
      <w:tr w:rsidR="00C204E5" w:rsidRPr="00C204E5" w14:paraId="2E9858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BF18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DC8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FC50AB0" w14:textId="64E3A9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537DF74" w14:textId="311DB9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40CA1" w14:textId="1C3DE0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54BC4" w14:textId="60B77D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3,821.56 </w:t>
            </w:r>
          </w:p>
        </w:tc>
      </w:tr>
      <w:tr w:rsidR="00C204E5" w:rsidRPr="00C204E5" w14:paraId="4CBEFE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5063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D5E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6234F63F" w14:textId="414117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24D7B71D" w14:textId="6CDDC9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8A06A" w14:textId="49C52C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EC3EC" w14:textId="40BBEC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24,469.92 </w:t>
            </w:r>
          </w:p>
        </w:tc>
      </w:tr>
      <w:tr w:rsidR="00C204E5" w:rsidRPr="00C204E5" w14:paraId="415BA7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9826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C67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C9CBC7F" w14:textId="0C4D93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53F84A26" w14:textId="6D48CC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170F0" w14:textId="0409B8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69EED" w14:textId="14D37E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54,321.68 </w:t>
            </w:r>
          </w:p>
        </w:tc>
      </w:tr>
      <w:tr w:rsidR="00C204E5" w:rsidRPr="00C204E5" w14:paraId="37892C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FD07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E0D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4C5C320" w14:textId="680DD7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1DB62C4" w14:textId="7CB255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8BF42" w14:textId="227213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E40CF" w14:textId="72E2A9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4,437.06 </w:t>
            </w:r>
          </w:p>
        </w:tc>
      </w:tr>
      <w:tr w:rsidR="00C204E5" w:rsidRPr="00C204E5" w14:paraId="0D0FCF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DFD0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0C2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B010B4B" w14:textId="7F65EE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221B1A49" w14:textId="695F99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C1480" w14:textId="7807DC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B2BE6" w14:textId="1CAD64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3,630.78 </w:t>
            </w:r>
          </w:p>
        </w:tc>
      </w:tr>
      <w:tr w:rsidR="00C204E5" w:rsidRPr="00C204E5" w14:paraId="4458CDD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F9D8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4A9B0980" w14:textId="37FFED0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276,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38C85BF3" w14:textId="5F31F37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7C5B0E" w14:textId="6506311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BE29DD" w14:textId="26EAF96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276,707.79 </w:t>
            </w:r>
          </w:p>
        </w:tc>
      </w:tr>
      <w:tr w:rsidR="00C204E5" w:rsidRPr="00C204E5" w14:paraId="594180D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DD80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559E694D" w14:textId="7FD8D1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393AA3DD" w14:textId="160D2D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D168D" w14:textId="178E10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6DAB8" w14:textId="3D89E2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4,723.87 </w:t>
            </w:r>
          </w:p>
        </w:tc>
      </w:tr>
      <w:tr w:rsidR="00C204E5" w:rsidRPr="00C204E5" w14:paraId="186B5B5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964B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9B6C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36065C51" w14:textId="0258E6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2D106FB6" w14:textId="5EEACB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A5C40" w14:textId="1F2FF1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1F9DD" w14:textId="56E94B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9,860.00 </w:t>
            </w:r>
          </w:p>
        </w:tc>
      </w:tr>
      <w:tr w:rsidR="00C204E5" w:rsidRPr="00C204E5" w14:paraId="33E9EA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CF4F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DD2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21411D2C" w14:textId="5DB421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A08E35F" w14:textId="731899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78ACE" w14:textId="0B8F86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4CBC4" w14:textId="4170C5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650.00 </w:t>
            </w:r>
          </w:p>
        </w:tc>
      </w:tr>
      <w:tr w:rsidR="00C204E5" w:rsidRPr="00C204E5" w14:paraId="24EE61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CA77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150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BF0682" w14:textId="5ADB5B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706970C8" w14:textId="59B57B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89468" w14:textId="4F730C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2150E" w14:textId="23D6CD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5,838.92 </w:t>
            </w:r>
          </w:p>
        </w:tc>
      </w:tr>
      <w:tr w:rsidR="00C204E5" w:rsidRPr="00C204E5" w14:paraId="3ED662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3B45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9B9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4560A641" w14:textId="5B75A4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27D6DDD0" w14:textId="71D34B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83200" w14:textId="10554F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3281B" w14:textId="1083BA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3,207.50 </w:t>
            </w:r>
          </w:p>
        </w:tc>
      </w:tr>
      <w:tr w:rsidR="00C204E5" w:rsidRPr="00C204E5" w14:paraId="050EB9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45EA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F52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8897106" w14:textId="7F6988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BC1BD22" w14:textId="161C26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1A5E8" w14:textId="2B1916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685FB" w14:textId="127D1C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2,406.25 </w:t>
            </w:r>
          </w:p>
        </w:tc>
      </w:tr>
      <w:tr w:rsidR="00C204E5" w:rsidRPr="00C204E5" w14:paraId="4C2E6B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7588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D067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2ABDFCFE" w14:textId="501BAD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559F561E" w14:textId="5A0E96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79F6D" w14:textId="320A13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C1355" w14:textId="0D573E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2,131.25 </w:t>
            </w:r>
          </w:p>
        </w:tc>
      </w:tr>
      <w:tr w:rsidR="00C204E5" w:rsidRPr="00C204E5" w14:paraId="51BACE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22CD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E00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5D19F20" w14:textId="1665E7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15D2629F" w14:textId="08E041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E38FD" w14:textId="7D1800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D29D5" w14:textId="1F42FC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3,457.50 </w:t>
            </w:r>
          </w:p>
        </w:tc>
      </w:tr>
      <w:tr w:rsidR="00C204E5" w:rsidRPr="00C204E5" w14:paraId="25457A7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1DA3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D6C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84D339A" w14:textId="733F8C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16893" w14:textId="4B796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589C6" w14:textId="4F5F4C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33783" w14:textId="44FDAA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500.00 </w:t>
            </w:r>
          </w:p>
        </w:tc>
      </w:tr>
      <w:tr w:rsidR="00C204E5" w:rsidRPr="00C204E5" w14:paraId="091E27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864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A155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4BD166C6" w14:textId="497D0B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3B608E4D" w14:textId="2EC668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FE7AF" w14:textId="358657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7D187" w14:textId="0A5135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575.00 </w:t>
            </w:r>
          </w:p>
        </w:tc>
      </w:tr>
      <w:tr w:rsidR="00C204E5" w:rsidRPr="00C204E5" w14:paraId="5FBA0A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3E29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8D2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5730B7A4" w14:textId="4D5BEB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0301F66F" w14:textId="386F12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7AA5B" w14:textId="66A5A5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F6172" w14:textId="12B48E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4,562.50 </w:t>
            </w:r>
          </w:p>
        </w:tc>
      </w:tr>
      <w:tr w:rsidR="00C204E5" w:rsidRPr="00C204E5" w14:paraId="5C9017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C53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2F9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6769861A" w14:textId="349A49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564A9153" w14:textId="3702B9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5FCFD" w14:textId="4674A6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7359A" w14:textId="3354AD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780.00 </w:t>
            </w:r>
          </w:p>
        </w:tc>
      </w:tr>
      <w:tr w:rsidR="00C204E5" w:rsidRPr="00C204E5" w14:paraId="20B8A4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48EC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6739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46CD0EAB" w14:textId="79A072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43B89368" w14:textId="37C9F0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BDC18" w14:textId="27B562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739FE" w14:textId="24B9FE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3,760.00 </w:t>
            </w:r>
          </w:p>
        </w:tc>
      </w:tr>
      <w:tr w:rsidR="00C204E5" w:rsidRPr="00C204E5" w14:paraId="3346D70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483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5E9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2E597E60" w14:textId="28B950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A51F90D" w14:textId="339E5A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C28D5" w14:textId="575B07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76DAA" w14:textId="328F32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r>
      <w:tr w:rsidR="00C204E5" w:rsidRPr="00C204E5" w14:paraId="4DA243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3A08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125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A82831" w14:textId="51603B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91ABC56" w14:textId="4940C9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81599" w14:textId="14309A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146B4" w14:textId="669276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0,825.00 </w:t>
            </w:r>
          </w:p>
        </w:tc>
      </w:tr>
      <w:tr w:rsidR="00C204E5" w:rsidRPr="00C204E5" w14:paraId="2F689F5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522D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7AA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7636ED2" w14:textId="26C137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C9F5517" w14:textId="79E4EF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03549" w14:textId="146CC6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91ADF" w14:textId="2EE05B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r>
      <w:tr w:rsidR="00C204E5" w:rsidRPr="00C204E5" w14:paraId="265C95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5037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345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7799367C" w14:textId="4B95B9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BCC1F3E" w14:textId="788AC7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77273" w14:textId="6FD5C8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E9952" w14:textId="52E3F5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0,825.00 </w:t>
            </w:r>
          </w:p>
        </w:tc>
      </w:tr>
      <w:tr w:rsidR="00C204E5" w:rsidRPr="00C204E5" w14:paraId="299B95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E062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F73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49C40A9" w14:textId="55FE10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96975ED" w14:textId="53B2C8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DD978" w14:textId="0862CC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C984C" w14:textId="1A721E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9,862.50 </w:t>
            </w:r>
          </w:p>
        </w:tc>
      </w:tr>
      <w:tr w:rsidR="00C204E5" w:rsidRPr="00C204E5" w14:paraId="7E75612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B377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C76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5728506" w14:textId="6E2646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60268" w14:textId="53B03E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737B5" w14:textId="64F3B1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0F220" w14:textId="3A590D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100.00 </w:t>
            </w:r>
          </w:p>
        </w:tc>
      </w:tr>
      <w:tr w:rsidR="00C204E5" w:rsidRPr="00C204E5" w14:paraId="1E26EF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D29D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A6B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6963B2" w14:textId="576A9E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7D2245AE" w14:textId="3FC443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80FE2" w14:textId="03CB3B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62BB1" w14:textId="6EAA00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2,887.50 </w:t>
            </w:r>
          </w:p>
        </w:tc>
      </w:tr>
      <w:tr w:rsidR="00C204E5" w:rsidRPr="00C204E5" w14:paraId="2FBD68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F540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67C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416CBE24" w14:textId="1FA006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3C74F43" w14:textId="623184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86B33" w14:textId="0787E2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53D4C" w14:textId="5716E9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100.00 </w:t>
            </w:r>
          </w:p>
        </w:tc>
      </w:tr>
      <w:tr w:rsidR="00C204E5" w:rsidRPr="00C204E5" w14:paraId="19FF9B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2387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D67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D8E4882" w14:textId="5FCD1F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36809113" w14:textId="050C3D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A4450" w14:textId="725FC6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BBD08" w14:textId="6DA68A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530.00 </w:t>
            </w:r>
          </w:p>
        </w:tc>
      </w:tr>
      <w:tr w:rsidR="00C204E5" w:rsidRPr="00C204E5" w14:paraId="005465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CE01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E01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8767838" w14:textId="0C11FF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3EEE925" w14:textId="08699E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2DA06" w14:textId="533B05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3111C" w14:textId="407C41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8,241.25 </w:t>
            </w:r>
          </w:p>
        </w:tc>
      </w:tr>
      <w:tr w:rsidR="00C204E5" w:rsidRPr="00C204E5" w14:paraId="3B6458A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8AC3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495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EF82298" w14:textId="6F75D6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0540BEB" w14:textId="5C5AA0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A0305" w14:textId="4E03D4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2D00C" w14:textId="4985A3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598.75 </w:t>
            </w:r>
          </w:p>
        </w:tc>
      </w:tr>
      <w:tr w:rsidR="00C204E5" w:rsidRPr="00C204E5" w14:paraId="4A92D4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A58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A07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46A33FDE" w14:textId="7AB725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7FD61112" w14:textId="27E43B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9CF2E" w14:textId="6EAF86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E0A6D" w14:textId="61211C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9,810.00 </w:t>
            </w:r>
          </w:p>
        </w:tc>
      </w:tr>
      <w:tr w:rsidR="00C204E5" w:rsidRPr="00C204E5" w14:paraId="281065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0A1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81E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78FD8C51" w14:textId="098ED7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1FCE58E" w14:textId="32D97A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F423D" w14:textId="6218A3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D0D34" w14:textId="33A587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962.50 </w:t>
            </w:r>
          </w:p>
        </w:tc>
      </w:tr>
      <w:tr w:rsidR="00C204E5" w:rsidRPr="00C204E5" w14:paraId="3CB4C5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253E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ABC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3010DC20" w14:textId="29C30D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98388" w14:textId="0C53F5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7ABF5" w14:textId="713C1C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CAEA5" w14:textId="4C3A78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3,000.00 </w:t>
            </w:r>
          </w:p>
        </w:tc>
      </w:tr>
      <w:tr w:rsidR="00C204E5" w:rsidRPr="00C204E5" w14:paraId="5E63735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E773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6306794" w14:textId="01DDE6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127,31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25024" w14:textId="5145ABB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93179" w14:textId="4F69689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7BB1DF" w14:textId="088CAA6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127,313.98 </w:t>
            </w:r>
          </w:p>
        </w:tc>
      </w:tr>
      <w:tr w:rsidR="00C204E5" w:rsidRPr="00C204E5" w14:paraId="0D342DF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4D3E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3663C08B" w14:textId="3800F1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BDE5AA1" w14:textId="1A6294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7ACEE" w14:textId="5C4208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1E327" w14:textId="7C1170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7,340.00 </w:t>
            </w:r>
          </w:p>
        </w:tc>
      </w:tr>
      <w:tr w:rsidR="00C204E5" w:rsidRPr="00C204E5" w14:paraId="34E9BD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3BAD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6B486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8E4606" w14:textId="0BE09E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6B211DAF" w14:textId="1E6339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CA3AE" w14:textId="55BF9C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033A2" w14:textId="58B638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4,521.12 </w:t>
            </w:r>
          </w:p>
        </w:tc>
      </w:tr>
      <w:tr w:rsidR="00C204E5" w:rsidRPr="00C204E5" w14:paraId="16508B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A5D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98BC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1DF4AF28" w14:textId="048E50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4EF06527" w14:textId="122A27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557EA" w14:textId="1A229E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AA88B" w14:textId="66DEAF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88.08 </w:t>
            </w:r>
          </w:p>
        </w:tc>
      </w:tr>
      <w:tr w:rsidR="00C204E5" w:rsidRPr="00C204E5" w14:paraId="7D0C00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F1C5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042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53C4081C" w14:textId="421CC8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277EB52" w14:textId="076B45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B77C3" w14:textId="0DA5D2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E5EEA" w14:textId="5ADAA8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34 </w:t>
            </w:r>
          </w:p>
        </w:tc>
      </w:tr>
      <w:tr w:rsidR="00C204E5" w:rsidRPr="00C204E5" w14:paraId="6B08914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1033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528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67408AD2" w14:textId="18CF3F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21A9AF1" w14:textId="26F41B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6E4AB" w14:textId="10F166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F5B26" w14:textId="7EF0C4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4,439.60 </w:t>
            </w:r>
          </w:p>
        </w:tc>
      </w:tr>
      <w:tr w:rsidR="00C204E5" w:rsidRPr="00C204E5" w14:paraId="2A9C9B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A2DC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B15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3BE7DF59" w14:textId="641374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4970332C" w14:textId="0DC280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7F0A7" w14:textId="24B13D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8366B" w14:textId="655A8E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4,549.68 </w:t>
            </w:r>
          </w:p>
        </w:tc>
      </w:tr>
      <w:tr w:rsidR="00C204E5" w:rsidRPr="00C204E5" w14:paraId="1D6AB8C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7A97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E0E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A8417BF" w14:textId="4E2414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288FCB63" w14:textId="72FDEB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A5601" w14:textId="727486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23152" w14:textId="6C7A54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9,185.44 </w:t>
            </w:r>
          </w:p>
        </w:tc>
      </w:tr>
      <w:tr w:rsidR="00C204E5" w:rsidRPr="00C204E5" w14:paraId="3F7B9A2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0A28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746B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051C7FB" w14:textId="16C6F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C71C3AC" w14:textId="6F2B4F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C6F01" w14:textId="17D722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B6B2F" w14:textId="5CFE24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5.46 </w:t>
            </w:r>
          </w:p>
        </w:tc>
      </w:tr>
      <w:tr w:rsidR="00C204E5" w:rsidRPr="00C204E5" w14:paraId="311373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6A1B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6D3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0CECD688" w14:textId="597352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4EECAA3" w14:textId="3BF29D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0C801" w14:textId="4719C6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57A58" w14:textId="6F6F5C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43.12 </w:t>
            </w:r>
          </w:p>
        </w:tc>
      </w:tr>
      <w:tr w:rsidR="00C204E5" w:rsidRPr="00C204E5" w14:paraId="70E410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ADC9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E68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6FCAF53" w14:textId="423D47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6DEEA68" w14:textId="0285DF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356CC" w14:textId="0A745F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5A0BC" w14:textId="29EE0A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6,052.30 </w:t>
            </w:r>
          </w:p>
        </w:tc>
      </w:tr>
      <w:tr w:rsidR="00C204E5" w:rsidRPr="00C204E5" w14:paraId="02F5A2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7831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DDC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32A31884" w14:textId="69BEEA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35F04D21" w14:textId="1F1171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BC846" w14:textId="1A9561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F04BD" w14:textId="5793D6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5.46 </w:t>
            </w:r>
          </w:p>
        </w:tc>
      </w:tr>
      <w:tr w:rsidR="00C204E5" w:rsidRPr="00C204E5" w14:paraId="20F8545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01D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7FE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304F9F8" w14:textId="733612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0F6805A" w14:textId="38F3BE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6CDB2" w14:textId="36D5EB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DE6B3" w14:textId="2CFAD7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0.14 </w:t>
            </w:r>
          </w:p>
        </w:tc>
      </w:tr>
      <w:tr w:rsidR="00C204E5" w:rsidRPr="00C204E5" w14:paraId="5CEA04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87C5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74E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75856F4" w14:textId="03F8A2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530C9945" w14:textId="6EB024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0C29C" w14:textId="2A0F0A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6ACA6" w14:textId="20B0A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108.00 </w:t>
            </w:r>
          </w:p>
        </w:tc>
      </w:tr>
      <w:tr w:rsidR="00C204E5" w:rsidRPr="00C204E5" w14:paraId="511192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8903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134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03660CE8" w14:textId="4D09BA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7D09D51A" w14:textId="4E93F8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148D1" w14:textId="5BC25F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37C3A" w14:textId="78D8FE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33.26 </w:t>
            </w:r>
          </w:p>
        </w:tc>
      </w:tr>
      <w:tr w:rsidR="00C204E5" w:rsidRPr="00C204E5" w14:paraId="6F883A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F429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A95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462292D" w14:textId="2D8947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64D26A4E" w14:textId="16B431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50CB2" w14:textId="38037B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50B1E" w14:textId="2EAEFC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4,696.14 </w:t>
            </w:r>
          </w:p>
        </w:tc>
      </w:tr>
      <w:tr w:rsidR="00C204E5" w:rsidRPr="00C204E5" w14:paraId="5CD142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9B1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5A7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2EE76B37" w14:textId="463639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7F08E116" w14:textId="349AC3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00D78" w14:textId="0636AF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16D78" w14:textId="3BE259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519.88 </w:t>
            </w:r>
          </w:p>
        </w:tc>
      </w:tr>
      <w:tr w:rsidR="00C204E5" w:rsidRPr="00C204E5" w14:paraId="3F9125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0552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EE2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1D615F7" w14:textId="7F729E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D1556F0" w14:textId="105948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4DD21" w14:textId="6F114F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3FE56" w14:textId="13B29D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3,087.60 </w:t>
            </w:r>
          </w:p>
        </w:tc>
      </w:tr>
      <w:tr w:rsidR="00C204E5" w:rsidRPr="00C204E5" w14:paraId="08EC6DB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886E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C18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D92EB64" w14:textId="1A22E1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185D4701" w14:textId="2843BA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9A583" w14:textId="034B70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F7C9D" w14:textId="5D49ED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8,550.98 </w:t>
            </w:r>
          </w:p>
        </w:tc>
      </w:tr>
      <w:tr w:rsidR="00C204E5" w:rsidRPr="00C204E5" w14:paraId="149AA9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93D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DF5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18C1CE35" w14:textId="756D8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5E1092A1" w14:textId="4B6B84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6205A" w14:textId="0364C0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3EBD1" w14:textId="5D679F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283.02 </w:t>
            </w:r>
          </w:p>
        </w:tc>
      </w:tr>
      <w:tr w:rsidR="00C204E5" w:rsidRPr="00C204E5" w14:paraId="75FDCB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61D2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927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36FCFAB" w14:textId="246747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37EBE6C" w14:textId="0B9B64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BECE8" w14:textId="1B944A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C588C" w14:textId="5549EC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2,628.90 </w:t>
            </w:r>
          </w:p>
        </w:tc>
      </w:tr>
      <w:tr w:rsidR="00C204E5" w:rsidRPr="00C204E5" w14:paraId="4391C0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A828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DA1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96AB042" w14:textId="4DDAD3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CF8AAAB" w14:textId="0EC5F9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84208" w14:textId="482D52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9F391" w14:textId="3D4F6B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0.78 </w:t>
            </w:r>
          </w:p>
        </w:tc>
      </w:tr>
      <w:tr w:rsidR="00C204E5" w:rsidRPr="00C204E5" w14:paraId="484B5E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5F7D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161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5834B2C" w14:textId="2F2C7A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18E78FC8" w14:textId="7B4F1A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3B95C" w14:textId="5488F6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ABFC3" w14:textId="3D4441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2,881.12 </w:t>
            </w:r>
          </w:p>
        </w:tc>
      </w:tr>
      <w:tr w:rsidR="00C204E5" w:rsidRPr="00C204E5" w14:paraId="4B56C6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D8E3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65A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54FEB8BC" w14:textId="2179FA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4B01E8A0" w14:textId="541B32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62448" w14:textId="7704F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AB60C" w14:textId="72381E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21.56 </w:t>
            </w:r>
          </w:p>
        </w:tc>
      </w:tr>
      <w:tr w:rsidR="00C204E5" w:rsidRPr="00C204E5" w14:paraId="76E1665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085EE"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23EEE650" w14:textId="74BFBAA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580,393.43 </w:t>
            </w:r>
          </w:p>
        </w:tc>
        <w:tc>
          <w:tcPr>
            <w:tcW w:w="958" w:type="pct"/>
            <w:tcBorders>
              <w:top w:val="nil"/>
              <w:left w:val="nil"/>
              <w:bottom w:val="single" w:sz="4" w:space="0" w:color="000000"/>
              <w:right w:val="single" w:sz="4" w:space="0" w:color="000000"/>
            </w:tcBorders>
            <w:shd w:val="clear" w:color="D8D8D8" w:fill="D8D8D8"/>
            <w:noWrap/>
            <w:vAlign w:val="bottom"/>
            <w:hideMark/>
          </w:tcPr>
          <w:p w14:paraId="1F063F4A" w14:textId="14235A1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B6C483" w14:textId="7B812AA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9DAC21" w14:textId="267985D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580,393.43 </w:t>
            </w:r>
          </w:p>
        </w:tc>
      </w:tr>
      <w:tr w:rsidR="00C204E5" w:rsidRPr="00C204E5" w14:paraId="12112C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F4D3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18F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75078EB" w14:textId="08AF66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153BB042" w14:textId="1E2577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58222" w14:textId="0EDAF9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E27FE" w14:textId="49ADE0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3,599.40 </w:t>
            </w:r>
          </w:p>
        </w:tc>
      </w:tr>
      <w:tr w:rsidR="00C204E5" w:rsidRPr="00C204E5" w14:paraId="2AA4A2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D427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BD5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ACEFD09" w14:textId="312A47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1CE379B" w14:textId="109831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82061" w14:textId="1A472C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F18BB" w14:textId="7E0D86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2,498.75 </w:t>
            </w:r>
          </w:p>
        </w:tc>
      </w:tr>
      <w:tr w:rsidR="00C204E5" w:rsidRPr="00C204E5" w14:paraId="645E697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D45F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2759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D15FFAA" w14:textId="14DD87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FFE067B" w14:textId="595E8D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B81E9" w14:textId="39A52E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3B0B1" w14:textId="7FEA10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2,890.00 </w:t>
            </w:r>
          </w:p>
        </w:tc>
      </w:tr>
      <w:tr w:rsidR="00C204E5" w:rsidRPr="00C204E5" w14:paraId="1DE6B8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0DB1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2BC0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01553ABC" w14:textId="0D4846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3DBAE303" w14:textId="092F3E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3C414" w14:textId="65D663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61E57" w14:textId="06FC3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44,019.75 </w:t>
            </w:r>
          </w:p>
        </w:tc>
      </w:tr>
      <w:tr w:rsidR="00C204E5" w:rsidRPr="00C204E5" w14:paraId="1E613F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9E8E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9A3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A8C5D9C" w14:textId="1F7495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5F0077C" w14:textId="4018E7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BE368" w14:textId="449287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FF1EF" w14:textId="4C3EBF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4,655.00 </w:t>
            </w:r>
          </w:p>
        </w:tc>
      </w:tr>
      <w:tr w:rsidR="00C204E5" w:rsidRPr="00C204E5" w14:paraId="27D381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D78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943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2578983A" w14:textId="7188E0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E74B114" w14:textId="1133F9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A1518" w14:textId="6B86D0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828D6" w14:textId="4C33B5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9,010.00 </w:t>
            </w:r>
          </w:p>
        </w:tc>
      </w:tr>
      <w:tr w:rsidR="00C204E5" w:rsidRPr="00C204E5" w14:paraId="58D62C3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DD3F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9B8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8A60C85" w14:textId="7AA433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53B050F" w14:textId="25C31E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DF9E0" w14:textId="46C94D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7CFA7" w14:textId="5F13F6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7,362.30 </w:t>
            </w:r>
          </w:p>
        </w:tc>
      </w:tr>
      <w:tr w:rsidR="00C204E5" w:rsidRPr="00C204E5" w14:paraId="03CE8D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BC94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637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2C64F9F2" w14:textId="63AE9A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38D579CD" w14:textId="225F03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E92D9" w14:textId="04E8FF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485D1" w14:textId="75C680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7,467.80 </w:t>
            </w:r>
          </w:p>
        </w:tc>
      </w:tr>
      <w:tr w:rsidR="00C204E5" w:rsidRPr="00C204E5" w14:paraId="7D6BA8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49F7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665B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E78A38D" w14:textId="65A89D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6,309.70 </w:t>
            </w:r>
          </w:p>
        </w:tc>
        <w:tc>
          <w:tcPr>
            <w:tcW w:w="958" w:type="pct"/>
            <w:tcBorders>
              <w:top w:val="nil"/>
              <w:left w:val="nil"/>
              <w:bottom w:val="single" w:sz="4" w:space="0" w:color="000000"/>
              <w:right w:val="single" w:sz="4" w:space="0" w:color="000000"/>
            </w:tcBorders>
            <w:shd w:val="clear" w:color="auto" w:fill="auto"/>
            <w:noWrap/>
            <w:vAlign w:val="bottom"/>
            <w:hideMark/>
          </w:tcPr>
          <w:p w14:paraId="1527270D" w14:textId="0E322C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1D47F" w14:textId="0514B0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1DD82" w14:textId="0C2D2E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6,309.70 </w:t>
            </w:r>
          </w:p>
        </w:tc>
      </w:tr>
      <w:tr w:rsidR="00C204E5" w:rsidRPr="00C204E5" w14:paraId="653FE77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CF28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0A2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AB9951B" w14:textId="103867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2C99ED06" w14:textId="127F4B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6CC35" w14:textId="0250EF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4DC9A" w14:textId="349E29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7,291.40 </w:t>
            </w:r>
          </w:p>
        </w:tc>
      </w:tr>
      <w:tr w:rsidR="00C204E5" w:rsidRPr="00C204E5" w14:paraId="10402F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0CE2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262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5756AD6A" w14:textId="329BC9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3478FBA" w14:textId="0679ED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1B2B4" w14:textId="52BC78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17EF4" w14:textId="51A3CD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765.88 </w:t>
            </w:r>
          </w:p>
        </w:tc>
      </w:tr>
      <w:tr w:rsidR="00C204E5" w:rsidRPr="00C204E5" w14:paraId="278FF3E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CF2B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6FA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4B51A25A" w14:textId="60BD34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15CE3B7A" w14:textId="7B9968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C7690" w14:textId="0B109D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D3179" w14:textId="6EC935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5,548.00 </w:t>
            </w:r>
          </w:p>
        </w:tc>
      </w:tr>
      <w:tr w:rsidR="00C204E5" w:rsidRPr="00C204E5" w14:paraId="181181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BE19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967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45F47FF5" w14:textId="08E5C8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FDDAED2" w14:textId="53C305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89FCF" w14:textId="2032B7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782CB" w14:textId="091F2A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50.00 </w:t>
            </w:r>
          </w:p>
        </w:tc>
      </w:tr>
      <w:tr w:rsidR="00C204E5" w:rsidRPr="00C204E5" w14:paraId="614576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7AC5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A91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362CE10" w14:textId="6901ED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0883426" w14:textId="2CAEB9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564DA" w14:textId="306E81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AF13D" w14:textId="14A54A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8,437.25 </w:t>
            </w:r>
          </w:p>
        </w:tc>
      </w:tr>
      <w:tr w:rsidR="00C204E5" w:rsidRPr="00C204E5" w14:paraId="5DA325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8F45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386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3DA7AA4" w14:textId="32C3DC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3F9F97DB" w14:textId="45A1C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181D3" w14:textId="590901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E709E" w14:textId="6C18DE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953.00 </w:t>
            </w:r>
          </w:p>
        </w:tc>
      </w:tr>
      <w:tr w:rsidR="00C204E5" w:rsidRPr="00C204E5" w14:paraId="627BCB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76F3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2C0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09BE5825" w14:textId="6E16F1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6483EC8" w14:textId="131947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D7976" w14:textId="67E531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998E8" w14:textId="7A781C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8,501.00 </w:t>
            </w:r>
          </w:p>
        </w:tc>
      </w:tr>
      <w:tr w:rsidR="00C204E5" w:rsidRPr="00C204E5" w14:paraId="1F1F7D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FC70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3A5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3B1C5D2" w14:textId="4CEE3A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75FECF58" w14:textId="042629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55CCD" w14:textId="7574EE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60BCD" w14:textId="1D26A2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5,534.20 </w:t>
            </w:r>
          </w:p>
        </w:tc>
      </w:tr>
      <w:tr w:rsidR="00C204E5" w:rsidRPr="00C204E5" w14:paraId="320E502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CBE0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7B217A9" w14:textId="3EB195E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6428C6E" w14:textId="025B341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12303A" w14:textId="134BE3D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D0F9DB" w14:textId="158BBBE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94,161.25 </w:t>
            </w:r>
          </w:p>
        </w:tc>
      </w:tr>
      <w:tr w:rsidR="00C204E5" w:rsidRPr="00C204E5" w14:paraId="201C77A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4C85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6C7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AB91EC2" w14:textId="00B4B6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ADDB205" w14:textId="569B3E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356D7" w14:textId="386952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734AB" w14:textId="402034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6,365.00 </w:t>
            </w:r>
          </w:p>
        </w:tc>
      </w:tr>
      <w:tr w:rsidR="00C204E5" w:rsidRPr="00C204E5" w14:paraId="30465D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76BA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AD1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524B6F5" w14:textId="1AB64A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6C8B8E19" w14:textId="4B28F1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73EA8" w14:textId="5339F6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B8A53" w14:textId="37CCA6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34.00 </w:t>
            </w:r>
          </w:p>
        </w:tc>
      </w:tr>
      <w:tr w:rsidR="00C204E5" w:rsidRPr="00C204E5" w14:paraId="5EDAFF8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DBAA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F8D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25F36F36" w14:textId="3C50C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06FE40A4" w14:textId="41F82B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274C5" w14:textId="3433CA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69550" w14:textId="37DA6F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273.00 </w:t>
            </w:r>
          </w:p>
        </w:tc>
      </w:tr>
      <w:tr w:rsidR="00C204E5" w:rsidRPr="00C204E5" w14:paraId="0A3A72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A5D7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CC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2833E9B0" w14:textId="26397F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A98C320" w14:textId="17C8B9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299B1" w14:textId="118FE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EC078" w14:textId="4B722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1,527.60 </w:t>
            </w:r>
          </w:p>
        </w:tc>
      </w:tr>
      <w:tr w:rsidR="00C204E5" w:rsidRPr="00C204E5" w14:paraId="0DD4BE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DDC8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122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74FF03" w14:textId="7DD5C0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1068030A" w14:textId="7CD0D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94E29" w14:textId="1FF2C3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81EDB" w14:textId="2C0251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0,692.00 </w:t>
            </w:r>
          </w:p>
        </w:tc>
      </w:tr>
      <w:tr w:rsidR="00C204E5" w:rsidRPr="00C204E5" w14:paraId="277A9A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E84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60D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65DE5AED" w14:textId="4DC72F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1E531CC1" w14:textId="3F2EFF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2DCBF" w14:textId="4767FF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B73EA" w14:textId="50FC21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195.00 </w:t>
            </w:r>
          </w:p>
        </w:tc>
      </w:tr>
      <w:tr w:rsidR="00C204E5" w:rsidRPr="00C204E5" w14:paraId="2647FB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4CBD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D57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335D7D94" w14:textId="48434B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4A754BC" w14:textId="7C92D8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A6C17" w14:textId="7ED508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18640" w14:textId="4D8C77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124.00 </w:t>
            </w:r>
          </w:p>
        </w:tc>
      </w:tr>
      <w:tr w:rsidR="00C204E5" w:rsidRPr="00C204E5" w14:paraId="7930FF3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CA4F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1CF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60ABDEC" w14:textId="1E1F1C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1524F7CE" w14:textId="32E36D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3510F" w14:textId="3C4569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98145" w14:textId="6FFEB6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750.65 </w:t>
            </w:r>
          </w:p>
        </w:tc>
      </w:tr>
      <w:tr w:rsidR="00C204E5" w:rsidRPr="00C204E5" w14:paraId="47D0745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BBE84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2ECBAD9D" w14:textId="1609404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05,161,283.34 </w:t>
            </w:r>
          </w:p>
        </w:tc>
        <w:tc>
          <w:tcPr>
            <w:tcW w:w="958" w:type="pct"/>
            <w:tcBorders>
              <w:top w:val="nil"/>
              <w:left w:val="nil"/>
              <w:bottom w:val="single" w:sz="4" w:space="0" w:color="000000"/>
              <w:right w:val="single" w:sz="4" w:space="0" w:color="000000"/>
            </w:tcBorders>
            <w:shd w:val="clear" w:color="A5A5A5" w:fill="A5A5A5"/>
            <w:noWrap/>
            <w:vAlign w:val="bottom"/>
            <w:hideMark/>
          </w:tcPr>
          <w:p w14:paraId="56D01921" w14:textId="32CA3D2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6,015,730.64 </w:t>
            </w:r>
          </w:p>
        </w:tc>
        <w:tc>
          <w:tcPr>
            <w:tcW w:w="958" w:type="pct"/>
            <w:tcBorders>
              <w:top w:val="nil"/>
              <w:left w:val="nil"/>
              <w:bottom w:val="single" w:sz="4" w:space="0" w:color="000000"/>
              <w:right w:val="single" w:sz="4" w:space="0" w:color="000000"/>
            </w:tcBorders>
            <w:shd w:val="clear" w:color="A5A5A5" w:fill="A5A5A5"/>
            <w:noWrap/>
            <w:vAlign w:val="bottom"/>
            <w:hideMark/>
          </w:tcPr>
          <w:p w14:paraId="0860F091" w14:textId="40A9286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9F99B88" w14:textId="0EEA015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31,177,013.98 </w:t>
            </w:r>
          </w:p>
        </w:tc>
      </w:tr>
      <w:tr w:rsidR="00C204E5" w:rsidRPr="00C204E5" w14:paraId="42938B4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D0A53"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651D344" w14:textId="7BD8E60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1,877,98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4C22AB9F" w14:textId="15E1BA9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8,582,931.35 </w:t>
            </w:r>
          </w:p>
        </w:tc>
        <w:tc>
          <w:tcPr>
            <w:tcW w:w="958" w:type="pct"/>
            <w:tcBorders>
              <w:top w:val="nil"/>
              <w:left w:val="nil"/>
              <w:bottom w:val="single" w:sz="4" w:space="0" w:color="000000"/>
              <w:right w:val="single" w:sz="4" w:space="0" w:color="000000"/>
            </w:tcBorders>
            <w:shd w:val="clear" w:color="D8D8D8" w:fill="D8D8D8"/>
            <w:noWrap/>
            <w:vAlign w:val="bottom"/>
            <w:hideMark/>
          </w:tcPr>
          <w:p w14:paraId="691EDD62" w14:textId="49FB517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1FE4A6" w14:textId="180FF02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50,460,920.20 </w:t>
            </w:r>
          </w:p>
        </w:tc>
      </w:tr>
      <w:tr w:rsidR="00C204E5" w:rsidRPr="00C204E5" w14:paraId="7C6B47C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53B80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3C7C114" w14:textId="2E5632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147029E" w14:textId="4FB23E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2C3C4609" w14:textId="3C509B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F578A8F" w14:textId="08C4CD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0,955,288.35 </w:t>
            </w:r>
          </w:p>
        </w:tc>
      </w:tr>
      <w:tr w:rsidR="00C204E5" w:rsidRPr="00C204E5" w14:paraId="43DEEF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D36C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21AF41E"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7F13E07C" w14:textId="560BE9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38980117" w14:textId="7F47D1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E9590" w14:textId="1D7A1B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C96B8" w14:textId="1CE5D0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70,980.00 </w:t>
            </w:r>
          </w:p>
        </w:tc>
      </w:tr>
      <w:tr w:rsidR="00C204E5" w:rsidRPr="00C204E5" w14:paraId="6C64A6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18473"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16323D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5362D6CE" w14:textId="4C7C04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11D785AA" w14:textId="77903C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F8E1F" w14:textId="4CE5ED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BFA0C" w14:textId="662050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820,880.50 </w:t>
            </w:r>
          </w:p>
        </w:tc>
      </w:tr>
      <w:tr w:rsidR="00C204E5" w:rsidRPr="00C204E5" w14:paraId="2DFAA7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FFDD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9BBD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9C8948D" w14:textId="6C125D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7EF7D6CF" w14:textId="57E8CB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8D17E" w14:textId="1329D9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97FDA" w14:textId="26617D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1,315.00 </w:t>
            </w:r>
          </w:p>
        </w:tc>
      </w:tr>
      <w:tr w:rsidR="00C204E5" w:rsidRPr="00C204E5" w14:paraId="225B45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7D4A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4C0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FE47924" w14:textId="05D41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82D54" w14:textId="72390F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BF9B6C" w14:textId="46AF97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A6901" w14:textId="19DBE6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89,830.00 </w:t>
            </w:r>
          </w:p>
        </w:tc>
      </w:tr>
      <w:tr w:rsidR="00C204E5" w:rsidRPr="00C204E5" w14:paraId="032A0ED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0361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799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C3FC9A" w14:textId="32B1C8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14BE8374" w14:textId="170E9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6BC5B502" w14:textId="4E5067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DEC97" w14:textId="66911A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15,667.00 </w:t>
            </w:r>
          </w:p>
        </w:tc>
      </w:tr>
      <w:tr w:rsidR="00C204E5" w:rsidRPr="00C204E5" w14:paraId="5123572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7E12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D4DA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72DAC835" w14:textId="70829C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4E3F7C02" w14:textId="47C5FA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3,088.95 </w:t>
            </w:r>
          </w:p>
        </w:tc>
        <w:tc>
          <w:tcPr>
            <w:tcW w:w="958" w:type="pct"/>
            <w:tcBorders>
              <w:top w:val="nil"/>
              <w:left w:val="nil"/>
              <w:bottom w:val="single" w:sz="4" w:space="0" w:color="000000"/>
              <w:right w:val="single" w:sz="4" w:space="0" w:color="000000"/>
            </w:tcBorders>
            <w:shd w:val="clear" w:color="auto" w:fill="auto"/>
            <w:noWrap/>
            <w:vAlign w:val="bottom"/>
            <w:hideMark/>
          </w:tcPr>
          <w:p w14:paraId="74854226" w14:textId="776372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79B73" w14:textId="5C7313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31,063.95 </w:t>
            </w:r>
          </w:p>
        </w:tc>
      </w:tr>
      <w:tr w:rsidR="00C204E5" w:rsidRPr="00C204E5" w14:paraId="43DE9A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26A5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6BE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170B3E31" w14:textId="2F75B9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255D9746" w14:textId="0D4BBC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1281181F" w14:textId="4E392F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71FDF" w14:textId="75F155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54,807.00 </w:t>
            </w:r>
          </w:p>
        </w:tc>
      </w:tr>
      <w:tr w:rsidR="00C204E5" w:rsidRPr="00C204E5" w14:paraId="441E16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C82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2804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5C5EF489" w14:textId="5EBF01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41D80B14" w14:textId="71A47D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DD9E8" w14:textId="052571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D5261" w14:textId="6F0B76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92,990.00 </w:t>
            </w:r>
          </w:p>
        </w:tc>
      </w:tr>
      <w:tr w:rsidR="00C204E5" w:rsidRPr="00C204E5" w14:paraId="601B77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010F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8CA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71711FC1" w14:textId="6B0720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1BDC1697" w14:textId="05E598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B72D9" w14:textId="0227E2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1E06D" w14:textId="56A04C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734,307.50 </w:t>
            </w:r>
          </w:p>
        </w:tc>
      </w:tr>
      <w:tr w:rsidR="00C204E5" w:rsidRPr="00C204E5" w14:paraId="3251D4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7374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FE59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0DA8EE44" w14:textId="20E5BE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24C95097" w14:textId="4D4962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A2578EF" w14:textId="323656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D5EFC" w14:textId="116DC1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64,432.50 </w:t>
            </w:r>
          </w:p>
        </w:tc>
      </w:tr>
      <w:tr w:rsidR="00C204E5" w:rsidRPr="00C204E5" w14:paraId="677950C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3C10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0C5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544822F7" w14:textId="68354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6E724F05" w14:textId="50A560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E653C" w14:textId="74B922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E705D" w14:textId="647C7E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57,380.00 </w:t>
            </w:r>
          </w:p>
        </w:tc>
      </w:tr>
      <w:tr w:rsidR="00C204E5" w:rsidRPr="00C204E5" w14:paraId="539D383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D274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8BD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BFADD37" w14:textId="3B12DD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62057A38" w14:textId="2450CC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2E9E46" w14:textId="377CB1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A946F" w14:textId="2C04BF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64,712.00 </w:t>
            </w:r>
          </w:p>
        </w:tc>
      </w:tr>
      <w:tr w:rsidR="00C204E5" w:rsidRPr="00C204E5" w14:paraId="7725CD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2AAA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917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F6516ED" w14:textId="6E2B0A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42D69DF" w14:textId="2606A7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37FCF" w14:textId="66A721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ADBF9" w14:textId="010C41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6B1D65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6686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0AE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475311" w14:textId="6C004F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991,728.00 </w:t>
            </w:r>
          </w:p>
        </w:tc>
        <w:tc>
          <w:tcPr>
            <w:tcW w:w="958" w:type="pct"/>
            <w:tcBorders>
              <w:top w:val="nil"/>
              <w:left w:val="nil"/>
              <w:bottom w:val="single" w:sz="4" w:space="0" w:color="000000"/>
              <w:right w:val="single" w:sz="4" w:space="0" w:color="000000"/>
            </w:tcBorders>
            <w:shd w:val="clear" w:color="auto" w:fill="auto"/>
            <w:noWrap/>
            <w:vAlign w:val="bottom"/>
            <w:hideMark/>
          </w:tcPr>
          <w:p w14:paraId="474A8479" w14:textId="308869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C8F2DF" w14:textId="5B8CA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A117C" w14:textId="31F3F7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41,728.00 </w:t>
            </w:r>
          </w:p>
        </w:tc>
      </w:tr>
      <w:tr w:rsidR="00C204E5" w:rsidRPr="00C204E5" w14:paraId="47FA8D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E22E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DA6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8875BE6" w14:textId="3186D5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BDD6364" w14:textId="1A3255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ACF30" w14:textId="70802A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B58CE" w14:textId="16C8A5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4C7B9A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A4AE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8D2C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E7A8870" w14:textId="44C59C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4DD1056E" w14:textId="6DD52F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66CA3782" w14:textId="59A063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05B4D" w14:textId="525B64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81,890.00 </w:t>
            </w:r>
          </w:p>
        </w:tc>
      </w:tr>
      <w:tr w:rsidR="00C204E5" w:rsidRPr="00C204E5" w14:paraId="0BE31C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102D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612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786AB4EC" w14:textId="41203A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30ABC4B6" w14:textId="07D579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64113" w14:textId="2818AC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B5044" w14:textId="60ABEA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383,449.00 </w:t>
            </w:r>
          </w:p>
        </w:tc>
      </w:tr>
      <w:tr w:rsidR="00C204E5" w:rsidRPr="00C204E5" w14:paraId="3D1883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454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26B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45DBBE66" w14:textId="602F0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1A242440" w14:textId="58F46C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F72E1" w14:textId="5CEB78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71474" w14:textId="157452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813,125.00 </w:t>
            </w:r>
          </w:p>
        </w:tc>
      </w:tr>
      <w:tr w:rsidR="00C204E5" w:rsidRPr="00C204E5" w14:paraId="39CEB5E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C8B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632B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09D3DD50" w14:textId="7B588C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1FDE0947" w14:textId="63693A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41699A6" w14:textId="52A7F3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13945" w14:textId="29A253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39,829.00 </w:t>
            </w:r>
          </w:p>
        </w:tc>
      </w:tr>
      <w:tr w:rsidR="00C204E5" w:rsidRPr="00C204E5" w14:paraId="1DE7F5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439D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C34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36F82729" w14:textId="4C445F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90315A7" w14:textId="18ECD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285A1" w14:textId="7BE9A5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D42C8" w14:textId="38AEE3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116BAF4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28E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99D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3FDB236" w14:textId="3D3BEC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6AA966F" w14:textId="1E27A1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A11D7" w14:textId="381E5F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B4610" w14:textId="3CB7F2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0ED888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0EE7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A49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A25FC67" w14:textId="70E244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6E50A706" w14:textId="4CF279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27248672" w14:textId="35603A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6813B" w14:textId="1BD024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316,926.40 </w:t>
            </w:r>
          </w:p>
        </w:tc>
      </w:tr>
      <w:tr w:rsidR="00C204E5" w:rsidRPr="00C204E5" w14:paraId="4106A9C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F4EC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EEA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3E533C2" w14:textId="4CD4B7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6AFF872B" w14:textId="7DC27B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179D3" w14:textId="4F3F71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B8193" w14:textId="748A62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64,782.50 </w:t>
            </w:r>
          </w:p>
        </w:tc>
      </w:tr>
      <w:tr w:rsidR="00C204E5" w:rsidRPr="00C204E5" w14:paraId="48C7D2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C65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EC5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0A7DB76" w14:textId="0035CA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129AE5A8" w14:textId="7FCC09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922D0" w14:textId="480F7B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97C06" w14:textId="120761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2,345.00 </w:t>
            </w:r>
          </w:p>
        </w:tc>
      </w:tr>
      <w:tr w:rsidR="00C204E5" w:rsidRPr="00C204E5" w14:paraId="623C92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A81F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93E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631F01BE" w14:textId="1C66DE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792C19F" w14:textId="4C2B00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AC44F" w14:textId="09CE63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9D27B" w14:textId="04D2AC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78,500.00 </w:t>
            </w:r>
          </w:p>
        </w:tc>
      </w:tr>
      <w:tr w:rsidR="00C204E5" w:rsidRPr="00C204E5" w14:paraId="157D99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F2F9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1016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3410A96F" w14:textId="110CF3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7E40E44F" w14:textId="5BA990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39480" w14:textId="0D8CD5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4B842" w14:textId="680991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9,695.00 </w:t>
            </w:r>
          </w:p>
        </w:tc>
      </w:tr>
      <w:tr w:rsidR="00C204E5" w:rsidRPr="00C204E5" w14:paraId="63A36D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75D7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A3A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B54ABD5" w14:textId="55200D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A50FAB2" w14:textId="2B79D8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E6337" w14:textId="5B3C85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12C0B" w14:textId="082582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82,753.00 </w:t>
            </w:r>
          </w:p>
        </w:tc>
      </w:tr>
      <w:tr w:rsidR="00C204E5" w:rsidRPr="00C204E5" w14:paraId="7B86A9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06A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52E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7DC5042" w14:textId="21BC9B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7,755.00 </w:t>
            </w:r>
          </w:p>
        </w:tc>
        <w:tc>
          <w:tcPr>
            <w:tcW w:w="958" w:type="pct"/>
            <w:tcBorders>
              <w:top w:val="nil"/>
              <w:left w:val="nil"/>
              <w:bottom w:val="single" w:sz="4" w:space="0" w:color="000000"/>
              <w:right w:val="single" w:sz="4" w:space="0" w:color="000000"/>
            </w:tcBorders>
            <w:shd w:val="clear" w:color="auto" w:fill="auto"/>
            <w:noWrap/>
            <w:vAlign w:val="bottom"/>
            <w:hideMark/>
          </w:tcPr>
          <w:p w14:paraId="49FFAA73" w14:textId="00EFCC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03AD9A3" w14:textId="0DAFFC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C3695" w14:textId="589F33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5,830.00 </w:t>
            </w:r>
          </w:p>
        </w:tc>
      </w:tr>
      <w:tr w:rsidR="00C204E5" w:rsidRPr="00C204E5" w14:paraId="2D0881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0370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C09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4BA6F907" w14:textId="384EE7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5FAC7215" w14:textId="4C540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18916" w14:textId="00104E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4FBB0" w14:textId="58CACE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568,908.00 </w:t>
            </w:r>
          </w:p>
        </w:tc>
      </w:tr>
      <w:tr w:rsidR="00C204E5" w:rsidRPr="00C204E5" w14:paraId="6B0924F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E408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DB76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D61039E" w14:textId="4B32B8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1DD49626" w14:textId="66A165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0E9CC" w14:textId="53D260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62793" w14:textId="4CED70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60,312.00 </w:t>
            </w:r>
          </w:p>
        </w:tc>
      </w:tr>
      <w:tr w:rsidR="00C204E5" w:rsidRPr="00C204E5" w14:paraId="7F253C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C0D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24F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CAD957D" w14:textId="16FF16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1A4C992E" w14:textId="099483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79D391B" w14:textId="5E9C51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4678C" w14:textId="424604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677,965.50 </w:t>
            </w:r>
          </w:p>
        </w:tc>
      </w:tr>
      <w:tr w:rsidR="00C204E5" w:rsidRPr="00C204E5" w14:paraId="5244C8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26DC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A46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35347870" w14:textId="529B69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4,903.00 </w:t>
            </w:r>
          </w:p>
        </w:tc>
        <w:tc>
          <w:tcPr>
            <w:tcW w:w="958" w:type="pct"/>
            <w:tcBorders>
              <w:top w:val="nil"/>
              <w:left w:val="nil"/>
              <w:bottom w:val="single" w:sz="4" w:space="0" w:color="000000"/>
              <w:right w:val="single" w:sz="4" w:space="0" w:color="000000"/>
            </w:tcBorders>
            <w:shd w:val="clear" w:color="auto" w:fill="auto"/>
            <w:noWrap/>
            <w:vAlign w:val="bottom"/>
            <w:hideMark/>
          </w:tcPr>
          <w:p w14:paraId="38FD3488" w14:textId="6EA1A8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5290F" w14:textId="73793C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5149D" w14:textId="200F9B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4,903.00 </w:t>
            </w:r>
          </w:p>
        </w:tc>
      </w:tr>
      <w:tr w:rsidR="00C204E5" w:rsidRPr="00C204E5" w14:paraId="1F9D19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A1A6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35F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01C26314" w14:textId="56B8A9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95F99A2" w14:textId="54273B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5AB82" w14:textId="71135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14191" w14:textId="56D8D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7,750.00 </w:t>
            </w:r>
          </w:p>
        </w:tc>
      </w:tr>
      <w:tr w:rsidR="00C204E5" w:rsidRPr="00C204E5" w14:paraId="791717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570E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99F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C3FE0E1" w14:textId="23CFD1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9A2BDCE" w14:textId="560A27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845CD" w14:textId="310808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ABA1" w14:textId="216336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315.00 </w:t>
            </w:r>
          </w:p>
        </w:tc>
      </w:tr>
      <w:tr w:rsidR="00C204E5" w:rsidRPr="00C204E5" w14:paraId="5C313D6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8C08E"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D2FB2AB" w14:textId="2D18EF2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4,807,29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9E634F8" w14:textId="4015FCE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1,005,27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4F8AE8AE" w14:textId="411891D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0D4C35" w14:textId="580F7AB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5,812,570.21 </w:t>
            </w:r>
          </w:p>
        </w:tc>
      </w:tr>
      <w:tr w:rsidR="00C204E5" w:rsidRPr="00C204E5" w14:paraId="2ED043B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0E9D4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13B53B83" w14:textId="708222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AB8CE55" w14:textId="11AF9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0ED06022" w14:textId="703094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B04B63D" w14:textId="3EB13B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520,319.20 </w:t>
            </w:r>
          </w:p>
        </w:tc>
      </w:tr>
      <w:tr w:rsidR="00C204E5" w:rsidRPr="00C204E5" w14:paraId="4E7B8B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2793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DB0A2C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2C623CF5" w14:textId="2404FA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4FC95C8B" w14:textId="62A7CF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01CA8" w14:textId="6B4E2F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842E7" w14:textId="6A86CE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9,341.00 </w:t>
            </w:r>
          </w:p>
        </w:tc>
      </w:tr>
      <w:tr w:rsidR="00C204E5" w:rsidRPr="00C204E5" w14:paraId="767E87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3856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2E7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51DE901" w14:textId="2B3ADE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8076AB" w14:textId="36F69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57DE0" w14:textId="65C469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AC899" w14:textId="1F2890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r>
      <w:tr w:rsidR="00C204E5" w:rsidRPr="00C204E5" w14:paraId="321DC4B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8AA0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EC9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0510A3A" w14:textId="2BD86E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6,377.00 </w:t>
            </w:r>
          </w:p>
        </w:tc>
        <w:tc>
          <w:tcPr>
            <w:tcW w:w="958" w:type="pct"/>
            <w:tcBorders>
              <w:top w:val="nil"/>
              <w:left w:val="nil"/>
              <w:bottom w:val="single" w:sz="4" w:space="0" w:color="000000"/>
              <w:right w:val="single" w:sz="4" w:space="0" w:color="000000"/>
            </w:tcBorders>
            <w:shd w:val="clear" w:color="auto" w:fill="auto"/>
            <w:noWrap/>
            <w:vAlign w:val="bottom"/>
            <w:hideMark/>
          </w:tcPr>
          <w:p w14:paraId="40020114" w14:textId="370F9B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27F023FA" w14:textId="4D0986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0E92A" w14:textId="243907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556,077.00 </w:t>
            </w:r>
          </w:p>
        </w:tc>
      </w:tr>
      <w:tr w:rsidR="00C204E5" w:rsidRPr="00C204E5" w14:paraId="18D6D61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FFC1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5E7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7CA277D" w14:textId="3AE0EB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59C98A" w14:textId="5AC606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598E2" w14:textId="6D7EAC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70992" w14:textId="0F63C6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2,000.00 </w:t>
            </w:r>
          </w:p>
        </w:tc>
      </w:tr>
      <w:tr w:rsidR="00C204E5" w:rsidRPr="00C204E5" w14:paraId="4A88A9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F349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0C2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6431DB" w14:textId="6C3B16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7AD94C7D" w14:textId="769942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D585580" w14:textId="4DE9D2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51B64" w14:textId="40ECA2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350.00 </w:t>
            </w:r>
          </w:p>
        </w:tc>
      </w:tr>
      <w:tr w:rsidR="00C204E5" w:rsidRPr="00C204E5" w14:paraId="652A11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D2C0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E73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05671A7F" w14:textId="071B2D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17,462.00 </w:t>
            </w:r>
          </w:p>
        </w:tc>
        <w:tc>
          <w:tcPr>
            <w:tcW w:w="958" w:type="pct"/>
            <w:tcBorders>
              <w:top w:val="nil"/>
              <w:left w:val="nil"/>
              <w:bottom w:val="single" w:sz="4" w:space="0" w:color="000000"/>
              <w:right w:val="single" w:sz="4" w:space="0" w:color="000000"/>
            </w:tcBorders>
            <w:shd w:val="clear" w:color="auto" w:fill="auto"/>
            <w:noWrap/>
            <w:vAlign w:val="bottom"/>
            <w:hideMark/>
          </w:tcPr>
          <w:p w14:paraId="5F702B4A" w14:textId="0F62F0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6D3995B7" w14:textId="28E71B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17388" w14:textId="03279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96,278.78 </w:t>
            </w:r>
          </w:p>
        </w:tc>
      </w:tr>
      <w:tr w:rsidR="00C204E5" w:rsidRPr="00C204E5" w14:paraId="241199E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F622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635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107D6833" w14:textId="51168D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77,260.75 </w:t>
            </w:r>
          </w:p>
        </w:tc>
        <w:tc>
          <w:tcPr>
            <w:tcW w:w="958" w:type="pct"/>
            <w:tcBorders>
              <w:top w:val="nil"/>
              <w:left w:val="nil"/>
              <w:bottom w:val="single" w:sz="4" w:space="0" w:color="000000"/>
              <w:right w:val="single" w:sz="4" w:space="0" w:color="000000"/>
            </w:tcBorders>
            <w:shd w:val="clear" w:color="auto" w:fill="auto"/>
            <w:noWrap/>
            <w:vAlign w:val="bottom"/>
            <w:hideMark/>
          </w:tcPr>
          <w:p w14:paraId="36131C68" w14:textId="375895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16359E3F" w14:textId="0C14B8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48FE9" w14:textId="6A8E07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9,930.75 </w:t>
            </w:r>
          </w:p>
        </w:tc>
      </w:tr>
      <w:tr w:rsidR="00C204E5" w:rsidRPr="00C204E5" w14:paraId="0FD3AD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974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2C6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652F0EE" w14:textId="723F34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F1B02E" w14:textId="42788E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0A6C2" w14:textId="0C90EC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A3658" w14:textId="5F60E9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r>
      <w:tr w:rsidR="00C204E5" w:rsidRPr="00C204E5" w14:paraId="109B361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5374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60C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1277EB46" w14:textId="46E77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993F4" w14:textId="2FDE5F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1FDC1F8" w14:textId="623952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72820" w14:textId="7CA49A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8,275.00 </w:t>
            </w:r>
          </w:p>
        </w:tc>
      </w:tr>
      <w:tr w:rsidR="00C204E5" w:rsidRPr="00C204E5" w14:paraId="78CA23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6910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6AB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6D171E3D" w14:textId="1443F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830.00 </w:t>
            </w:r>
          </w:p>
        </w:tc>
        <w:tc>
          <w:tcPr>
            <w:tcW w:w="958" w:type="pct"/>
            <w:tcBorders>
              <w:top w:val="nil"/>
              <w:left w:val="nil"/>
              <w:bottom w:val="single" w:sz="4" w:space="0" w:color="000000"/>
              <w:right w:val="single" w:sz="4" w:space="0" w:color="000000"/>
            </w:tcBorders>
            <w:shd w:val="clear" w:color="auto" w:fill="auto"/>
            <w:noWrap/>
            <w:vAlign w:val="bottom"/>
            <w:hideMark/>
          </w:tcPr>
          <w:p w14:paraId="2AF00D49" w14:textId="36F6D7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563A7E90" w14:textId="4D8A1D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63A5F" w14:textId="15A4A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64,350.60 </w:t>
            </w:r>
          </w:p>
        </w:tc>
      </w:tr>
      <w:tr w:rsidR="00C204E5" w:rsidRPr="00C204E5" w14:paraId="3C53B1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19F6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DB93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4F6673D" w14:textId="3237CA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E37237" w14:textId="0F4DEA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0FA186C5" w14:textId="5AB401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BDE80" w14:textId="61E9B1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9,860.00 </w:t>
            </w:r>
          </w:p>
        </w:tc>
      </w:tr>
      <w:tr w:rsidR="00C204E5" w:rsidRPr="00C204E5" w14:paraId="4CDEB42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9EBF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E9F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30F173C4" w14:textId="040F22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39F2E299" w14:textId="79F620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35EBCA7E" w14:textId="2743CB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4257B" w14:textId="08351C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5,443.71 </w:t>
            </w:r>
          </w:p>
        </w:tc>
      </w:tr>
      <w:tr w:rsidR="00C204E5" w:rsidRPr="00C204E5" w14:paraId="000D1C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124A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85C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B72FC9F" w14:textId="6C8CC1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521C88" w14:textId="68219C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D4CCB" w14:textId="437DF0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7FB36" w14:textId="23AEC3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r>
      <w:tr w:rsidR="00C204E5" w:rsidRPr="00C204E5" w14:paraId="6ED571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BE04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6F8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9369A03" w14:textId="61220C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BF3748" w14:textId="037524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08B8CF54" w14:textId="34D4C0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67AE5" w14:textId="71D090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4,510.00 </w:t>
            </w:r>
          </w:p>
        </w:tc>
      </w:tr>
      <w:tr w:rsidR="00C204E5" w:rsidRPr="00C204E5" w14:paraId="73261A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2A15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556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F05DD9B" w14:textId="380262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134CAA" w14:textId="391ED3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0F465" w14:textId="2A643A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C89FA" w14:textId="3166B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r>
      <w:tr w:rsidR="00C204E5" w:rsidRPr="00C204E5" w14:paraId="5614FB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0959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6C9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1AE0B7F8" w14:textId="2FEF47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39FE6036" w14:textId="108C96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DDD84" w14:textId="3941B5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8125C" w14:textId="1076BC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9,840.00 </w:t>
            </w:r>
          </w:p>
        </w:tc>
      </w:tr>
      <w:tr w:rsidR="00C204E5" w:rsidRPr="00C204E5" w14:paraId="78DE2FA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60B6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03E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670B2E89" w14:textId="4E9DCE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3051CC8" w14:textId="539C2A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DE46B" w14:textId="60B6EE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0CCD1" w14:textId="3D7278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400.00 </w:t>
            </w:r>
          </w:p>
        </w:tc>
      </w:tr>
      <w:tr w:rsidR="00C204E5" w:rsidRPr="00C204E5" w14:paraId="6FE36DC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6658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168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B24E137" w14:textId="40E1C8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20E0BCC6" w14:textId="308DB1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68B6AE77" w14:textId="27FE2A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052D" w14:textId="6AECE8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3,574.00 </w:t>
            </w:r>
          </w:p>
        </w:tc>
      </w:tr>
      <w:tr w:rsidR="00C204E5" w:rsidRPr="00C204E5" w14:paraId="1CB443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6803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1CE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6B8DC5C7" w14:textId="372FD7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38E9514A" w14:textId="3E3AA2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69E0503C" w14:textId="3D9826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2EB28" w14:textId="6B147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0,671.00 </w:t>
            </w:r>
          </w:p>
        </w:tc>
      </w:tr>
      <w:tr w:rsidR="00C204E5" w:rsidRPr="00C204E5" w14:paraId="52BF945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A33B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ED3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BD8A1D" w14:textId="4DADBA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61686382" w14:textId="241541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CBE5E7F" w14:textId="3C51B7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C1A09" w14:textId="1140D5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82,718.00 </w:t>
            </w:r>
          </w:p>
        </w:tc>
      </w:tr>
      <w:tr w:rsidR="00C204E5" w:rsidRPr="00C204E5" w14:paraId="23E50D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A11D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A34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303727BB" w14:textId="2C943B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EFBEBE7" w14:textId="44E6DF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3195D4E3" w14:textId="5FC1F6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4C561" w14:textId="2B3D91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72,970.14 </w:t>
            </w:r>
          </w:p>
        </w:tc>
      </w:tr>
      <w:tr w:rsidR="00C204E5" w:rsidRPr="00C204E5" w14:paraId="592A69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4285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BA8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6A9B5F1" w14:textId="07794F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B5DD54" w14:textId="1641AB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46F8C63E" w14:textId="7485E3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A137C" w14:textId="44B6E1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0,605.00 </w:t>
            </w:r>
          </w:p>
        </w:tc>
      </w:tr>
      <w:tr w:rsidR="00C204E5" w:rsidRPr="00C204E5" w14:paraId="4E544A2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ED5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7F2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4D5628" w14:textId="240CC2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32EF2CDA" w14:textId="2A9F64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1C986577" w14:textId="7A82B4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93789" w14:textId="29FAD6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24,056.03 </w:t>
            </w:r>
          </w:p>
        </w:tc>
      </w:tr>
      <w:tr w:rsidR="00C204E5" w:rsidRPr="00C204E5" w14:paraId="046A2D7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E7E2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4B2AAE41" w14:textId="7CEDF9A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7,749,87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3F6BD8C4" w14:textId="3EEC57D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1,499,39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767B949" w14:textId="0133ECC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3BF671" w14:textId="534054B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9,249,275.05 </w:t>
            </w:r>
          </w:p>
        </w:tc>
      </w:tr>
      <w:tr w:rsidR="00C204E5" w:rsidRPr="00C204E5" w14:paraId="10AC724F"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5FBF1E"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0C33D045" w14:textId="5404C2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C9AFF9" w14:textId="1457CE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670B32E" w14:textId="774CA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96CFBE" w14:textId="375B7A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136,200.50 </w:t>
            </w:r>
          </w:p>
        </w:tc>
      </w:tr>
      <w:tr w:rsidR="00C204E5" w:rsidRPr="00C204E5" w14:paraId="41EB0E9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A02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F36DA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679BBFF" w14:textId="162AD9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72DEFD1" w14:textId="1C8F85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5F805" w14:textId="41017D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8C284" w14:textId="4D37EC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r>
      <w:tr w:rsidR="00C204E5" w:rsidRPr="00C204E5" w14:paraId="24270EF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C232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E71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75553AF3" w14:textId="4BB30B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C37B5B" w14:textId="4B0F0A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02E4C" w14:textId="090068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CE417" w14:textId="02F01D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7,600.00 </w:t>
            </w:r>
          </w:p>
        </w:tc>
      </w:tr>
      <w:tr w:rsidR="00C204E5" w:rsidRPr="00C204E5" w14:paraId="0EFFE33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5CD9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C9B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06BDDDF2" w14:textId="77C9F7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3CF836A6" w14:textId="708AEE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55ED1" w14:textId="40C0F3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3299A" w14:textId="6E4EBF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2,710.00 </w:t>
            </w:r>
          </w:p>
        </w:tc>
      </w:tr>
      <w:tr w:rsidR="00C204E5" w:rsidRPr="00C204E5" w14:paraId="077BE9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BE8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8C7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5459D1B6" w14:textId="3EFD84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14CF2204" w14:textId="210A1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8B756" w14:textId="525653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E4DD0" w14:textId="35FE18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1,660.00 </w:t>
            </w:r>
          </w:p>
        </w:tc>
      </w:tr>
      <w:tr w:rsidR="00C204E5" w:rsidRPr="00C204E5" w14:paraId="4B4713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50AA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696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24483DA" w14:textId="3E326F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5,934.00 </w:t>
            </w:r>
          </w:p>
        </w:tc>
        <w:tc>
          <w:tcPr>
            <w:tcW w:w="958" w:type="pct"/>
            <w:tcBorders>
              <w:top w:val="nil"/>
              <w:left w:val="nil"/>
              <w:bottom w:val="single" w:sz="4" w:space="0" w:color="000000"/>
              <w:right w:val="single" w:sz="4" w:space="0" w:color="000000"/>
            </w:tcBorders>
            <w:shd w:val="clear" w:color="auto" w:fill="auto"/>
            <w:noWrap/>
            <w:vAlign w:val="bottom"/>
            <w:hideMark/>
          </w:tcPr>
          <w:p w14:paraId="29831751" w14:textId="38BC61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25223F17" w14:textId="4DBEDB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B25D4" w14:textId="293AF8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6,904.00 </w:t>
            </w:r>
          </w:p>
        </w:tc>
      </w:tr>
      <w:tr w:rsidR="00C204E5" w:rsidRPr="00C204E5" w14:paraId="7FFD85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0D0C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70E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32F9CB65" w14:textId="00467B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33FCBE7E" w14:textId="267C08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4ACF9" w14:textId="210DFC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C8956" w14:textId="797FCF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8,184.00 </w:t>
            </w:r>
          </w:p>
        </w:tc>
      </w:tr>
      <w:tr w:rsidR="00C204E5" w:rsidRPr="00C204E5" w14:paraId="5738DB9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E72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5CD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6A8C25FC" w14:textId="283CBF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A2611" w14:textId="15180F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314C5" w14:textId="467BDB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0A50E" w14:textId="4D59E8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r>
      <w:tr w:rsidR="00C204E5" w:rsidRPr="00C204E5" w14:paraId="6FA508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DBB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091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069B10BA" w14:textId="06BFEE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D5C3B" w14:textId="2DE76F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182800CD" w14:textId="329C64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3893F" w14:textId="4E9156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8,624.78 </w:t>
            </w:r>
          </w:p>
        </w:tc>
      </w:tr>
      <w:tr w:rsidR="00C204E5" w:rsidRPr="00C204E5" w14:paraId="1BC5A7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F70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BAE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63C7265C" w14:textId="6A849A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A178963" w14:textId="5DC359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E9660" w14:textId="653A39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B9A91" w14:textId="351732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3,300.00 </w:t>
            </w:r>
          </w:p>
        </w:tc>
      </w:tr>
      <w:tr w:rsidR="00C204E5" w:rsidRPr="00C204E5" w14:paraId="0FCC42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CCE8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C52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60F4DFB1" w14:textId="768104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2D3665C4" w14:textId="3E3E88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1AEAC93A" w14:textId="1096F6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67250" w14:textId="670ACE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1,325.00 </w:t>
            </w:r>
          </w:p>
        </w:tc>
      </w:tr>
      <w:tr w:rsidR="00C204E5" w:rsidRPr="00C204E5" w14:paraId="7D780B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C2D0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753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4C3A3C2B" w14:textId="60612D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71230FAA" w14:textId="279EC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691CE8FD" w14:textId="5FEA71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3120C" w14:textId="5E66B4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8,089.40 </w:t>
            </w:r>
          </w:p>
        </w:tc>
      </w:tr>
      <w:tr w:rsidR="00C204E5" w:rsidRPr="00C204E5" w14:paraId="61F5FD3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457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4C7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0074B152" w14:textId="24650A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33F41" w14:textId="2CABEA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E5763" w14:textId="198DCF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B4DD7" w14:textId="0751CD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9,000.00 </w:t>
            </w:r>
          </w:p>
        </w:tc>
      </w:tr>
      <w:tr w:rsidR="00C204E5" w:rsidRPr="00C204E5" w14:paraId="54DDDE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0AF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01C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A712D38" w14:textId="7EAEA7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2E0A7D1" w14:textId="65F9A9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2DB1C" w14:textId="48A76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CA760" w14:textId="2B3244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00.00 </w:t>
            </w:r>
          </w:p>
        </w:tc>
      </w:tr>
      <w:tr w:rsidR="00C204E5" w:rsidRPr="00C204E5" w14:paraId="1993A5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AB93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F4C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5267E108" w14:textId="45E555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0CA57" w14:textId="383770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F7506" w14:textId="24B6E9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9461D" w14:textId="16E823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7,500.00 </w:t>
            </w:r>
          </w:p>
        </w:tc>
      </w:tr>
      <w:tr w:rsidR="00C204E5" w:rsidRPr="00C204E5" w14:paraId="62E5CA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86B5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BB6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4A49BDF" w14:textId="51BEE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FC9845" w14:textId="0AE72E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A7C3C" w14:textId="6D4B8C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CFCAA" w14:textId="698C81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3,800.00 </w:t>
            </w:r>
          </w:p>
        </w:tc>
      </w:tr>
      <w:tr w:rsidR="00C204E5" w:rsidRPr="00C204E5" w14:paraId="663646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DC65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EA9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3A49B904" w14:textId="2CF145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394BB1A9" w14:textId="4CB922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B66C1" w14:textId="009190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1C319" w14:textId="5A99DE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7,950.00 </w:t>
            </w:r>
          </w:p>
        </w:tc>
      </w:tr>
      <w:tr w:rsidR="00C204E5" w:rsidRPr="00C204E5" w14:paraId="5B04F85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80A0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681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090C3AE1" w14:textId="36C04A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3B8FF2" w14:textId="0867B0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E1852" w14:textId="07A624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7E0B9" w14:textId="7FF79B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1BB1C6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8FBD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29B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4835993B" w14:textId="74E8BB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B444AB1" w14:textId="206C58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25579" w14:textId="6A200A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5CF63" w14:textId="00D5F9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6,610.00 </w:t>
            </w:r>
          </w:p>
        </w:tc>
      </w:tr>
      <w:tr w:rsidR="00C204E5" w:rsidRPr="00C204E5" w14:paraId="56BE12E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97A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1D7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26BD0E32" w14:textId="4AD854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DD6659D" w14:textId="2B2DC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504FC85" w14:textId="142279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854E9" w14:textId="05FC50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9,452.00 </w:t>
            </w:r>
          </w:p>
        </w:tc>
      </w:tr>
      <w:tr w:rsidR="00C204E5" w:rsidRPr="00C204E5" w14:paraId="286EBB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84B3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9426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0895850C" w14:textId="038BB5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B1DDB2C" w14:textId="0A7A71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736E2190" w14:textId="0A7AB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A97CF" w14:textId="0FBF39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655.77 </w:t>
            </w:r>
          </w:p>
        </w:tc>
      </w:tr>
      <w:tr w:rsidR="00C204E5" w:rsidRPr="00C204E5" w14:paraId="7EE6BC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8E03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DEE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3F1432AA" w14:textId="261681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04E867B9" w14:textId="4AC2C7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FCE04" w14:textId="1294A0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F56EE" w14:textId="58DF8F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5,582.00 </w:t>
            </w:r>
          </w:p>
        </w:tc>
      </w:tr>
      <w:tr w:rsidR="00C204E5" w:rsidRPr="00C204E5" w14:paraId="19849E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5BFD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E47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55684F08" w14:textId="19665F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1DACBE2D" w14:textId="1CC5DA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0876C7" w14:textId="6E76F1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16D22" w14:textId="5DC895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28,020.00 </w:t>
            </w:r>
          </w:p>
        </w:tc>
      </w:tr>
      <w:tr w:rsidR="00C204E5" w:rsidRPr="00C204E5" w14:paraId="2DB1F0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107E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83F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7042EA8" w14:textId="3A8566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667EA9B0" w14:textId="7EF178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A9CB" w14:textId="347BC8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E96F4" w14:textId="5EB007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6,610.00 </w:t>
            </w:r>
          </w:p>
        </w:tc>
      </w:tr>
      <w:tr w:rsidR="00C204E5" w:rsidRPr="00C204E5" w14:paraId="1141BD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2DB4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3AB6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C3827B" w14:textId="7BCD6F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5,200.00 </w:t>
            </w:r>
          </w:p>
        </w:tc>
        <w:tc>
          <w:tcPr>
            <w:tcW w:w="958" w:type="pct"/>
            <w:tcBorders>
              <w:top w:val="nil"/>
              <w:left w:val="nil"/>
              <w:bottom w:val="single" w:sz="4" w:space="0" w:color="000000"/>
              <w:right w:val="single" w:sz="4" w:space="0" w:color="000000"/>
            </w:tcBorders>
            <w:shd w:val="clear" w:color="auto" w:fill="auto"/>
            <w:noWrap/>
            <w:vAlign w:val="bottom"/>
            <w:hideMark/>
          </w:tcPr>
          <w:p w14:paraId="75719075" w14:textId="2A9214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20BFC84D" w14:textId="096317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3E5BF" w14:textId="58CDD3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04,988.83 </w:t>
            </w:r>
          </w:p>
        </w:tc>
      </w:tr>
      <w:tr w:rsidR="00C204E5" w:rsidRPr="00C204E5" w14:paraId="021F31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042E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28F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F3417D8" w14:textId="7F1A42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8,720.00 </w:t>
            </w:r>
          </w:p>
        </w:tc>
        <w:tc>
          <w:tcPr>
            <w:tcW w:w="958" w:type="pct"/>
            <w:tcBorders>
              <w:top w:val="nil"/>
              <w:left w:val="nil"/>
              <w:bottom w:val="single" w:sz="4" w:space="0" w:color="000000"/>
              <w:right w:val="single" w:sz="4" w:space="0" w:color="000000"/>
            </w:tcBorders>
            <w:shd w:val="clear" w:color="auto" w:fill="auto"/>
            <w:noWrap/>
            <w:vAlign w:val="bottom"/>
            <w:hideMark/>
          </w:tcPr>
          <w:p w14:paraId="4C838080" w14:textId="36FEB8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6BE58FD4" w14:textId="465F65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BB658" w14:textId="1FC013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213,244.48 </w:t>
            </w:r>
          </w:p>
        </w:tc>
      </w:tr>
      <w:tr w:rsidR="00C204E5" w:rsidRPr="00C204E5" w14:paraId="43F7C95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6F15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4936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1A7EB98" w14:textId="1C813F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02061138" w14:textId="7AD54D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3DCF5382" w14:textId="4AB205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3649D" w14:textId="20697F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1,346.00 </w:t>
            </w:r>
          </w:p>
        </w:tc>
      </w:tr>
      <w:tr w:rsidR="00C204E5" w:rsidRPr="00C204E5" w14:paraId="1FD9D3E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383B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1DC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8544B55" w14:textId="1D08B8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4DAC54F" w14:textId="3ADF70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7D04F7A" w14:textId="367A6F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5C4C0" w14:textId="1DF0B3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300.00 </w:t>
            </w:r>
          </w:p>
        </w:tc>
      </w:tr>
      <w:tr w:rsidR="00C204E5" w:rsidRPr="00C204E5" w14:paraId="4A5D03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299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4D0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962965D" w14:textId="26AAA0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462F4274" w14:textId="1AE05A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1E153FB9" w14:textId="7C9132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A5F0B" w14:textId="2FF324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2,972.29 </w:t>
            </w:r>
          </w:p>
        </w:tc>
      </w:tr>
      <w:tr w:rsidR="00C204E5" w:rsidRPr="00C204E5" w14:paraId="63CE65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51BD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ABB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7A2B3C49" w14:textId="2E7306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7B4B1B5" w14:textId="4D0050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249E4" w14:textId="2B468C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98133" w14:textId="42B2BB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7,190.00 </w:t>
            </w:r>
          </w:p>
        </w:tc>
      </w:tr>
      <w:tr w:rsidR="00C204E5" w:rsidRPr="00C204E5" w14:paraId="05CBA09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5257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C1D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1026F9B" w14:textId="18FB4E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05808187" w14:textId="072854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5C108" w14:textId="1D80D1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B1118" w14:textId="6BDB8A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256.00 </w:t>
            </w:r>
          </w:p>
        </w:tc>
      </w:tr>
      <w:tr w:rsidR="00C204E5" w:rsidRPr="00C204E5" w14:paraId="46195F5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D40C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60C31A0" w14:textId="0CF70B4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734,16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D8744E" w14:textId="1C93B0C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752,0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46F2C27B" w14:textId="766B4C6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1BC31F" w14:textId="6E78A8D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486,214.68 </w:t>
            </w:r>
          </w:p>
        </w:tc>
      </w:tr>
      <w:tr w:rsidR="00C204E5" w:rsidRPr="00C204E5" w14:paraId="30BBE3D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6A853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F8539D7" w14:textId="2FAAE4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08C30C" w14:textId="6A327B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F8A4F" w14:textId="628EBC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6D9E891" w14:textId="11C68B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4,000.00 </w:t>
            </w:r>
          </w:p>
        </w:tc>
      </w:tr>
      <w:tr w:rsidR="00C204E5" w:rsidRPr="00C204E5" w14:paraId="746632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138F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2AD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2225E0D" w14:textId="504475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7EE4A0" w14:textId="4E942D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5A80B" w14:textId="6FA419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C6045" w14:textId="66C87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000.00 </w:t>
            </w:r>
          </w:p>
        </w:tc>
      </w:tr>
      <w:tr w:rsidR="00C204E5" w:rsidRPr="00C204E5" w14:paraId="034D306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3CB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D67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499CF3B" w14:textId="093F6E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AFE9F8" w14:textId="7B2421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F9947" w14:textId="1A2FB7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7E586" w14:textId="38E648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5,000.00 </w:t>
            </w:r>
          </w:p>
        </w:tc>
      </w:tr>
      <w:tr w:rsidR="00C204E5" w:rsidRPr="00C204E5" w14:paraId="672710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5C5E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58E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440055D3" w14:textId="459794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E94F99" w14:textId="74E994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F9985" w14:textId="10B8CD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13D3D" w14:textId="3F0373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0DA1B4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903D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5D7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E16112A" w14:textId="4A1BBF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9D3CE5" w14:textId="77F7F6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5DF5A" w14:textId="7DCF32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66872" w14:textId="311F13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000.00 </w:t>
            </w:r>
          </w:p>
        </w:tc>
      </w:tr>
      <w:tr w:rsidR="00C204E5" w:rsidRPr="00C204E5" w14:paraId="074BA7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0E6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A2F6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1E899162" w14:textId="70AFBD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9B25F5" w14:textId="47E499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BFB2D" w14:textId="672C1D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FB8A8" w14:textId="646A46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4,000.00 </w:t>
            </w:r>
          </w:p>
        </w:tc>
      </w:tr>
      <w:tr w:rsidR="00C204E5" w:rsidRPr="00C204E5" w14:paraId="363313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A22C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4D8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4170773" w14:textId="7B2433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85A856" w14:textId="63EF96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7B1C0" w14:textId="4EA0EE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AE9AA" w14:textId="2BDCE6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50AA3F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2A8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E9A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CCF6795" w14:textId="7EAC90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C5AF72" w14:textId="6ECF7F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19E88D0C" w14:textId="0B48E6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7B6BE" w14:textId="08BAA6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9,062.68 </w:t>
            </w:r>
          </w:p>
        </w:tc>
      </w:tr>
      <w:tr w:rsidR="00C204E5" w:rsidRPr="00C204E5" w14:paraId="688770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15F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4421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298C113" w14:textId="6A758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3E9BF" w14:textId="130445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AF0D1" w14:textId="4982B8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5771E" w14:textId="78F7A3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2E843E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A47D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380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5832765" w14:textId="497E6E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B3E4E" w14:textId="7CC457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236C3" w14:textId="09C980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BBD91" w14:textId="031F83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r>
      <w:tr w:rsidR="00C204E5" w:rsidRPr="00C204E5" w14:paraId="48FC67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3E0B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F81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4164239" w14:textId="1EF4B6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74214" w14:textId="7BA989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EA3AD" w14:textId="363837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9F657" w14:textId="3BFC77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000.00 </w:t>
            </w:r>
          </w:p>
        </w:tc>
      </w:tr>
      <w:tr w:rsidR="00C204E5" w:rsidRPr="00C204E5" w14:paraId="3F0C28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322C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9FC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20BBC93A" w14:textId="199EAA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5F23742F" w14:textId="20131B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D1F2A" w14:textId="644444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18445" w14:textId="2CE7D5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028.00 </w:t>
            </w:r>
          </w:p>
        </w:tc>
      </w:tr>
      <w:tr w:rsidR="00C204E5" w:rsidRPr="00C204E5" w14:paraId="480A44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F244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F02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6A94FD0D" w14:textId="09CCA1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CCC56" w14:textId="53F2F3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7FFAC" w14:textId="7FFC40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829D9" w14:textId="12D2FE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r>
      <w:tr w:rsidR="00C204E5" w:rsidRPr="00C204E5" w14:paraId="3594F05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E0D3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DDF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4B7BA100" w14:textId="6F820B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DC60A7" w14:textId="6D68F0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4D6D7" w14:textId="1FAF18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2A65B" w14:textId="162A58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12EFE1C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5F62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206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9D9A487" w14:textId="1AEA82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89B267" w14:textId="07C3AE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DC759" w14:textId="6F5CAF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5886F" w14:textId="5A4DA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r>
      <w:tr w:rsidR="00C204E5" w:rsidRPr="00C204E5" w14:paraId="5C113D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4F5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A77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3C3179EF" w14:textId="49326A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1F8F2E" w14:textId="34AB46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4AAE2" w14:textId="577C8C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C6B68" w14:textId="01A61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4,000.00 </w:t>
            </w:r>
          </w:p>
        </w:tc>
      </w:tr>
      <w:tr w:rsidR="00C204E5" w:rsidRPr="00C204E5" w14:paraId="49F9A8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9F94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E1D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F209DDD" w14:textId="316F3B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552145" w14:textId="4D94EC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A22D1" w14:textId="2E3917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68218" w14:textId="3AE1C8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8,000.00 </w:t>
            </w:r>
          </w:p>
        </w:tc>
      </w:tr>
      <w:tr w:rsidR="00C204E5" w:rsidRPr="00C204E5" w14:paraId="249E48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03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F9E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57026A3" w14:textId="117091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6ED0B" w14:textId="1E48FD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090D1" w14:textId="46595E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08940" w14:textId="3D979A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2,000.00 </w:t>
            </w:r>
          </w:p>
        </w:tc>
      </w:tr>
      <w:tr w:rsidR="00C204E5" w:rsidRPr="00C204E5" w14:paraId="4A650EC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3E2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AEA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A977EA" w14:textId="7FAB44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F6A2507" w14:textId="5B1436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B28EC" w14:textId="3882EA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DEC76" w14:textId="0B871A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6,115.00 </w:t>
            </w:r>
          </w:p>
        </w:tc>
      </w:tr>
      <w:tr w:rsidR="00C204E5" w:rsidRPr="00C204E5" w14:paraId="6FDC52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4028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24E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E626925" w14:textId="645938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87FCA" w14:textId="6D4CE7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B4FF0" w14:textId="23904A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65EB5" w14:textId="24006F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71059B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A63D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442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E74D399" w14:textId="1C6B95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E675D8" w14:textId="54CDEE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38A41" w14:textId="0BFAF1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BAE96" w14:textId="12A2DF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r>
      <w:tr w:rsidR="00C204E5" w:rsidRPr="00C204E5" w14:paraId="56C8D7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DD2E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FED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4443AFBC" w14:textId="6B0CC2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73B989EC" w14:textId="33BEEE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D1FA4" w14:textId="53D76E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3A8A0" w14:textId="550658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1,225.00 </w:t>
            </w:r>
          </w:p>
        </w:tc>
      </w:tr>
      <w:tr w:rsidR="00C204E5" w:rsidRPr="00C204E5" w14:paraId="748CA4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0B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3B0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5BAE4AE" w14:textId="766852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0DE3ADCC" w14:textId="2F776A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F22A1" w14:textId="170AE3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06B2D" w14:textId="5E33C7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0,952.00 </w:t>
            </w:r>
          </w:p>
        </w:tc>
      </w:tr>
      <w:tr w:rsidR="00C204E5" w:rsidRPr="00C204E5" w14:paraId="12F378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8EF8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AEF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1A20D495" w14:textId="20679E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82753" w14:textId="598B2E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1A599B22" w14:textId="3114AF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1241D" w14:textId="54454B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488.00 </w:t>
            </w:r>
          </w:p>
        </w:tc>
      </w:tr>
      <w:tr w:rsidR="00C204E5" w:rsidRPr="00C204E5" w14:paraId="3EDC52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86BE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0FA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469BA750" w14:textId="5B3A1B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E8413" w14:textId="74C6DC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DA8D8" w14:textId="72F91E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31512" w14:textId="7F7C2A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r>
      <w:tr w:rsidR="00C204E5" w:rsidRPr="00C204E5" w14:paraId="35E2609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8B31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A50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CCC962C" w14:textId="6698C7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AA0553" w14:textId="71C58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B3E5C" w14:textId="2C92A9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416FB" w14:textId="2104C6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r>
      <w:tr w:rsidR="00C204E5" w:rsidRPr="00C204E5" w14:paraId="14E938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F7C2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6AF0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696AD5E" w14:textId="09E3EF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596DC" w14:textId="5E829C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95A19" w14:textId="42EB04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26BAA" w14:textId="42B599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0,000.00 </w:t>
            </w:r>
          </w:p>
        </w:tc>
      </w:tr>
      <w:tr w:rsidR="00C204E5" w:rsidRPr="00C204E5" w14:paraId="765348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85E6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9FA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6368119E" w14:textId="67721E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78D79B" w14:textId="48122C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41CC9" w14:textId="2720E5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15629" w14:textId="34A885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000.00 </w:t>
            </w:r>
          </w:p>
        </w:tc>
      </w:tr>
      <w:tr w:rsidR="00C204E5" w:rsidRPr="00C204E5" w14:paraId="12CFBE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3F58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F63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54DCB63" w14:textId="171A60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0545A" w14:textId="37F7FC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0F429" w14:textId="2D53B6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39F37" w14:textId="13F400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3B7188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AAD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38FB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57CE43D7" w14:textId="23E6D8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0D6474" w14:textId="66BA06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37C59" w14:textId="7881D8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643BD" w14:textId="185B6B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3,000.00 </w:t>
            </w:r>
          </w:p>
        </w:tc>
      </w:tr>
      <w:tr w:rsidR="00C204E5" w:rsidRPr="00C204E5" w14:paraId="6044CF9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20E6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E6C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0E61AE3" w14:textId="52316F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25F4A" w14:textId="08AA0B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E7837" w14:textId="7DFD65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6CA1F" w14:textId="0928B1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0,000.00 </w:t>
            </w:r>
          </w:p>
        </w:tc>
      </w:tr>
      <w:tr w:rsidR="00C204E5" w:rsidRPr="00C204E5" w14:paraId="225249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BD26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2B1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40EA1A9" w14:textId="59CE35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5CAEBC" w14:textId="6E6D0D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809B5" w14:textId="1897B2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9536E" w14:textId="2280D9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36B64B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6AED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F21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15C1E882" w14:textId="5764AF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18DEE" w14:textId="765435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EC0F9" w14:textId="440F00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DDE4E" w14:textId="1DF6A6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4,000.00 </w:t>
            </w:r>
          </w:p>
        </w:tc>
      </w:tr>
      <w:tr w:rsidR="00C204E5" w:rsidRPr="00C204E5" w14:paraId="1C6D6F2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D703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5CE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329B637D" w14:textId="08ED6E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47CD1" w14:textId="34EAF8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51F8F" w14:textId="072787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8B5A6" w14:textId="4BF11A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0D9F9E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E20C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D5F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8526AE2" w14:textId="5C7743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B1FDE" w14:textId="77A295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2513A" w14:textId="6AA501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30625" w14:textId="587FCD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1,000.00 </w:t>
            </w:r>
          </w:p>
        </w:tc>
      </w:tr>
      <w:tr w:rsidR="00C204E5" w:rsidRPr="00C204E5" w14:paraId="768FFA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CAE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1EB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73E2051F" w14:textId="77D544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0EB6395" w14:textId="2E261F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82592" w14:textId="43FAFA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60EBB" w14:textId="3C3048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1,600.00 </w:t>
            </w:r>
          </w:p>
        </w:tc>
      </w:tr>
      <w:tr w:rsidR="00C204E5" w:rsidRPr="00C204E5" w14:paraId="73A205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236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100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52DE65D9" w14:textId="24F603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8F625B3" w14:textId="61E314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12522" w14:textId="278D3A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A72C6" w14:textId="613CDD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7,716.00 </w:t>
            </w:r>
          </w:p>
        </w:tc>
      </w:tr>
      <w:tr w:rsidR="00C204E5" w:rsidRPr="00C204E5" w14:paraId="5017F7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CA4C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95D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356B11C" w14:textId="327630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52C33" w14:textId="358849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DA71A" w14:textId="4A0882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04C9E" w14:textId="1B3013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4,500.00 </w:t>
            </w:r>
          </w:p>
        </w:tc>
      </w:tr>
      <w:tr w:rsidR="00C204E5" w:rsidRPr="00C204E5" w14:paraId="3B78BC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B187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746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20114D2D" w14:textId="705CCD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52CA77A3" w14:textId="290AAD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C7C36" w14:textId="3FA554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5EED8" w14:textId="1D2E89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9,528.00 </w:t>
            </w:r>
          </w:p>
        </w:tc>
      </w:tr>
      <w:tr w:rsidR="00C204E5" w:rsidRPr="00C204E5" w14:paraId="66A998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0460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C7F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2DE4144" w14:textId="545F3B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7A8F90" w14:textId="4E3952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27A8D" w14:textId="23EDF4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45B25" w14:textId="037782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000.00 </w:t>
            </w:r>
          </w:p>
        </w:tc>
      </w:tr>
      <w:tr w:rsidR="00C204E5" w:rsidRPr="00C204E5" w14:paraId="2539DD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FA20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7E2C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7A03A5E9" w14:textId="4A1266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00CFA1" w14:textId="4BFBFF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A5A96" w14:textId="3ABE62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1F327" w14:textId="1C529E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9,000.00 </w:t>
            </w:r>
          </w:p>
        </w:tc>
      </w:tr>
      <w:tr w:rsidR="00C204E5" w:rsidRPr="00C204E5" w14:paraId="508B4AD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9629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5488F59" w14:textId="4BBDBF6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991,95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B04EA0" w14:textId="13C1A24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555B9" w14:textId="4CA666C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766EF3" w14:textId="13A107C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4,168,033.84 </w:t>
            </w:r>
          </w:p>
        </w:tc>
      </w:tr>
      <w:tr w:rsidR="00C204E5" w:rsidRPr="00C204E5" w14:paraId="0A19FD7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C265E2"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5ECB51C9" w14:textId="1232CB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0D7F2F" w14:textId="52D94C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5D50EE1" w14:textId="1400F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A8C1A6" w14:textId="0F607E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46,654.80 </w:t>
            </w:r>
          </w:p>
        </w:tc>
      </w:tr>
      <w:tr w:rsidR="00C204E5" w:rsidRPr="00C204E5" w14:paraId="7B404A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C560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D280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5D966EEF" w14:textId="65D009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6F2ABC76" w14:textId="1E3878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CDB73" w14:textId="3A25E4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BA9DD" w14:textId="0757B9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7,910.00 </w:t>
            </w:r>
          </w:p>
        </w:tc>
      </w:tr>
      <w:tr w:rsidR="00C204E5" w:rsidRPr="00C204E5" w14:paraId="69EB5F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4674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AD0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7F8F0976" w14:textId="3F3C6C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48,836.00 </w:t>
            </w:r>
          </w:p>
        </w:tc>
        <w:tc>
          <w:tcPr>
            <w:tcW w:w="958" w:type="pct"/>
            <w:tcBorders>
              <w:top w:val="nil"/>
              <w:left w:val="nil"/>
              <w:bottom w:val="single" w:sz="4" w:space="0" w:color="000000"/>
              <w:right w:val="single" w:sz="4" w:space="0" w:color="000000"/>
            </w:tcBorders>
            <w:shd w:val="clear" w:color="auto" w:fill="auto"/>
            <w:noWrap/>
            <w:vAlign w:val="bottom"/>
            <w:hideMark/>
          </w:tcPr>
          <w:p w14:paraId="2D6AF87E" w14:textId="2280F8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7BCBC0BA" w14:textId="3CCC4A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DA04C" w14:textId="3AE0A4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824,648.00 </w:t>
            </w:r>
          </w:p>
        </w:tc>
      </w:tr>
      <w:tr w:rsidR="00C204E5" w:rsidRPr="00C204E5" w14:paraId="328AF2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8D25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90F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1C1AED56" w14:textId="24C434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3,067.00 </w:t>
            </w:r>
          </w:p>
        </w:tc>
        <w:tc>
          <w:tcPr>
            <w:tcW w:w="958" w:type="pct"/>
            <w:tcBorders>
              <w:top w:val="nil"/>
              <w:left w:val="nil"/>
              <w:bottom w:val="single" w:sz="4" w:space="0" w:color="000000"/>
              <w:right w:val="single" w:sz="4" w:space="0" w:color="000000"/>
            </w:tcBorders>
            <w:shd w:val="clear" w:color="auto" w:fill="auto"/>
            <w:noWrap/>
            <w:vAlign w:val="bottom"/>
            <w:hideMark/>
          </w:tcPr>
          <w:p w14:paraId="500FCA64" w14:textId="46C181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4497B" w14:textId="512BA3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39D6B" w14:textId="52104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13,067.00 </w:t>
            </w:r>
          </w:p>
        </w:tc>
      </w:tr>
      <w:tr w:rsidR="00C204E5" w:rsidRPr="00C204E5" w14:paraId="7788AB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14B4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1CD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F93E833" w14:textId="7DEBDA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783FD81F" w14:textId="0968AD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3172C" w14:textId="05AF35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CBAD7" w14:textId="493F39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1,448.00 </w:t>
            </w:r>
          </w:p>
        </w:tc>
      </w:tr>
      <w:tr w:rsidR="00C204E5" w:rsidRPr="00C204E5" w14:paraId="5D3370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2DF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FE3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AE96346" w14:textId="2EE239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25,970.00 </w:t>
            </w:r>
          </w:p>
        </w:tc>
        <w:tc>
          <w:tcPr>
            <w:tcW w:w="958" w:type="pct"/>
            <w:tcBorders>
              <w:top w:val="nil"/>
              <w:left w:val="nil"/>
              <w:bottom w:val="single" w:sz="4" w:space="0" w:color="000000"/>
              <w:right w:val="single" w:sz="4" w:space="0" w:color="000000"/>
            </w:tcBorders>
            <w:shd w:val="clear" w:color="auto" w:fill="auto"/>
            <w:noWrap/>
            <w:vAlign w:val="bottom"/>
            <w:hideMark/>
          </w:tcPr>
          <w:p w14:paraId="569238B0" w14:textId="563865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4295A3FC" w14:textId="51D220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0D18B" w14:textId="668B48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55,801.25 </w:t>
            </w:r>
          </w:p>
        </w:tc>
      </w:tr>
      <w:tr w:rsidR="00C204E5" w:rsidRPr="00C204E5" w14:paraId="43C6FE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1ADC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3E8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31A808CC" w14:textId="5079AA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166656A6" w14:textId="171C2D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6F16DE4A" w14:textId="5B4065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AC1BB" w14:textId="002F25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72,196.50 </w:t>
            </w:r>
          </w:p>
        </w:tc>
      </w:tr>
      <w:tr w:rsidR="00C204E5" w:rsidRPr="00C204E5" w14:paraId="09DB93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6C63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FF3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137D00BE" w14:textId="68DF08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9235F1" w14:textId="145377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D2C2BE1" w14:textId="31E7F2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C1B9A" w14:textId="4AD920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0,490.00 </w:t>
            </w:r>
          </w:p>
        </w:tc>
      </w:tr>
      <w:tr w:rsidR="00C204E5" w:rsidRPr="00C204E5" w14:paraId="151ADA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C23B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215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5F7F436" w14:textId="11CC79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4607038" w14:textId="30B147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DDB73" w14:textId="19F9C7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8B313" w14:textId="2F20B8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39,844.00 </w:t>
            </w:r>
          </w:p>
        </w:tc>
      </w:tr>
      <w:tr w:rsidR="00C204E5" w:rsidRPr="00C204E5" w14:paraId="46FB9A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E47E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939B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1F770DCD" w14:textId="43F3C9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3559246D" w14:textId="0E96BE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D730DB" w14:textId="6AEF5F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A116E" w14:textId="0AD9A7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1,961.00 </w:t>
            </w:r>
          </w:p>
        </w:tc>
      </w:tr>
      <w:tr w:rsidR="00C204E5" w:rsidRPr="00C204E5" w14:paraId="6F26AC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5A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3C9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483AD2E5" w14:textId="642CA1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67,666.00 </w:t>
            </w:r>
          </w:p>
        </w:tc>
        <w:tc>
          <w:tcPr>
            <w:tcW w:w="958" w:type="pct"/>
            <w:tcBorders>
              <w:top w:val="nil"/>
              <w:left w:val="nil"/>
              <w:bottom w:val="single" w:sz="4" w:space="0" w:color="000000"/>
              <w:right w:val="single" w:sz="4" w:space="0" w:color="000000"/>
            </w:tcBorders>
            <w:shd w:val="clear" w:color="auto" w:fill="auto"/>
            <w:noWrap/>
            <w:vAlign w:val="bottom"/>
            <w:hideMark/>
          </w:tcPr>
          <w:p w14:paraId="13B977E1" w14:textId="6BD3E9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4D38C0AA" w14:textId="6DF3A6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41001" w14:textId="0D384E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08,529.00 </w:t>
            </w:r>
          </w:p>
        </w:tc>
      </w:tr>
      <w:tr w:rsidR="00C204E5" w:rsidRPr="00C204E5" w14:paraId="4C905C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30A4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D1B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A455BC4" w14:textId="375F3F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4,369.00 </w:t>
            </w:r>
          </w:p>
        </w:tc>
        <w:tc>
          <w:tcPr>
            <w:tcW w:w="958" w:type="pct"/>
            <w:tcBorders>
              <w:top w:val="nil"/>
              <w:left w:val="nil"/>
              <w:bottom w:val="single" w:sz="4" w:space="0" w:color="000000"/>
              <w:right w:val="single" w:sz="4" w:space="0" w:color="000000"/>
            </w:tcBorders>
            <w:shd w:val="clear" w:color="auto" w:fill="auto"/>
            <w:noWrap/>
            <w:vAlign w:val="bottom"/>
            <w:hideMark/>
          </w:tcPr>
          <w:p w14:paraId="11DE5409" w14:textId="25BA3C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194A8AFA" w14:textId="7E52CF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26B04" w14:textId="2E0928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78,761.29 </w:t>
            </w:r>
          </w:p>
        </w:tc>
      </w:tr>
      <w:tr w:rsidR="00C204E5" w:rsidRPr="00C204E5" w14:paraId="52D0E9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027B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08C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3C01A09" w14:textId="5AFC62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1BB38F02" w14:textId="4CE9A8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1FAFE" w14:textId="19D833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6D61C" w14:textId="63B013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9,722.00 </w:t>
            </w:r>
          </w:p>
        </w:tc>
      </w:tr>
      <w:tr w:rsidR="00C204E5" w:rsidRPr="00C204E5" w14:paraId="1F8006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430B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D46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9277A6B" w14:textId="64B52A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90,301.00 </w:t>
            </w:r>
          </w:p>
        </w:tc>
        <w:tc>
          <w:tcPr>
            <w:tcW w:w="958" w:type="pct"/>
            <w:tcBorders>
              <w:top w:val="nil"/>
              <w:left w:val="nil"/>
              <w:bottom w:val="single" w:sz="4" w:space="0" w:color="000000"/>
              <w:right w:val="single" w:sz="4" w:space="0" w:color="000000"/>
            </w:tcBorders>
            <w:shd w:val="clear" w:color="auto" w:fill="auto"/>
            <w:noWrap/>
            <w:vAlign w:val="bottom"/>
            <w:hideMark/>
          </w:tcPr>
          <w:p w14:paraId="1A901864" w14:textId="2555B6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46CAD" w14:textId="45B71E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9F31A" w14:textId="773C67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5,301.00 </w:t>
            </w:r>
          </w:p>
        </w:tc>
      </w:tr>
      <w:tr w:rsidR="00C204E5" w:rsidRPr="00C204E5" w14:paraId="2B5C8F5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68FC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79E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CA653A3" w14:textId="635647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33E3557A" w14:textId="72F897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30B2E" w14:textId="34DA6D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09FBB" w14:textId="69CF13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1,700.00 </w:t>
            </w:r>
          </w:p>
        </w:tc>
      </w:tr>
      <w:tr w:rsidR="00C204E5" w:rsidRPr="00C204E5" w14:paraId="7EFF659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F4D91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43966A8" w14:textId="001277E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2923F4F4" w14:textId="70B4E5C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378F7C6" w14:textId="6C64ED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2C65D8B" w14:textId="198B2C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5,718,272.48 </w:t>
            </w:r>
          </w:p>
        </w:tc>
      </w:tr>
      <w:tr w:rsidR="00C204E5" w:rsidRPr="00C204E5" w14:paraId="3FD4826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8AE9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77DB563" w14:textId="6F5A614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CA46018" w14:textId="4C5D921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075D5A" w14:textId="7859710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94F6FF" w14:textId="1CB9CCA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237,153.70 </w:t>
            </w:r>
          </w:p>
        </w:tc>
      </w:tr>
      <w:tr w:rsidR="00C204E5" w:rsidRPr="00C204E5" w14:paraId="64D351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BADA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243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2DC273D0" w14:textId="10A757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1AEA8" w14:textId="758BAE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6306F" w14:textId="2EE349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CDE27" w14:textId="7AE471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900.00 </w:t>
            </w:r>
          </w:p>
        </w:tc>
      </w:tr>
      <w:tr w:rsidR="00C204E5" w:rsidRPr="00C204E5" w14:paraId="30CCDE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BA24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E12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D48B0FC" w14:textId="6429DA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8BA9062" w14:textId="76A8FE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1DB77" w14:textId="74BF5A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D323B" w14:textId="15CF25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3,050.00 </w:t>
            </w:r>
          </w:p>
        </w:tc>
      </w:tr>
      <w:tr w:rsidR="00C204E5" w:rsidRPr="00C204E5" w14:paraId="1D2A29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6384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A01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6C984D17" w14:textId="280B1B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29D25874" w14:textId="296716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81F9A" w14:textId="5222E3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11908" w14:textId="6F925B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87.50 </w:t>
            </w:r>
          </w:p>
        </w:tc>
      </w:tr>
      <w:tr w:rsidR="00C204E5" w:rsidRPr="00C204E5" w14:paraId="2CFA28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E205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BE73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746351E5" w14:textId="30E6FE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9C19E" w14:textId="73C47B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94F4" w14:textId="047F52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02436" w14:textId="62F42E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900.00 </w:t>
            </w:r>
          </w:p>
        </w:tc>
      </w:tr>
      <w:tr w:rsidR="00C204E5" w:rsidRPr="00C204E5" w14:paraId="1B008DA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02F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B30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8C0E674" w14:textId="0D2215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55D2E5" w14:textId="6A46C2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88477" w14:textId="2BE4AF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EAAF0" w14:textId="553EE3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r>
      <w:tr w:rsidR="00C204E5" w:rsidRPr="00C204E5" w14:paraId="4B139A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64E8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F60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655C0436" w14:textId="3D40B4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161A75B8" w14:textId="33B300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2CF1E" w14:textId="339D85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05903" w14:textId="472073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5,916.20 </w:t>
            </w:r>
          </w:p>
        </w:tc>
      </w:tr>
      <w:tr w:rsidR="00C204E5" w:rsidRPr="00C204E5" w14:paraId="0B56A9F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9C54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28505" w14:textId="792EA55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35E231" w14:textId="46BE51F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32F51" w14:textId="30FB30F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AB1523" w14:textId="0E35B54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962,276.80 </w:t>
            </w:r>
          </w:p>
        </w:tc>
      </w:tr>
      <w:tr w:rsidR="00C204E5" w:rsidRPr="00C204E5" w14:paraId="1393B8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3692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60A1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39DEA133" w14:textId="7D81E7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AF0E1" w14:textId="264113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7A8ED" w14:textId="73A767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866FC" w14:textId="3D0D62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500.00 </w:t>
            </w:r>
          </w:p>
        </w:tc>
      </w:tr>
      <w:tr w:rsidR="00C204E5" w:rsidRPr="00C204E5" w14:paraId="20C9F1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90C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71C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29EEDECE" w14:textId="635CFB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4BE63CE2" w14:textId="6ECAB9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A7ED8" w14:textId="2593A9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10F04" w14:textId="464382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5,320.00 </w:t>
            </w:r>
          </w:p>
        </w:tc>
      </w:tr>
      <w:tr w:rsidR="00C204E5" w:rsidRPr="00C204E5" w14:paraId="5F7114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3C98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6C8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7891518D" w14:textId="0B49A4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79F29025" w14:textId="39AE5D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0DA71" w14:textId="1998EF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91CC1" w14:textId="3EF19E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8,775.00 </w:t>
            </w:r>
          </w:p>
        </w:tc>
      </w:tr>
      <w:tr w:rsidR="00C204E5" w:rsidRPr="00C204E5" w14:paraId="79307A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AD4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B9D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B3F569" w14:textId="7F741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3DA6C46" w14:textId="408FAC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89CEF" w14:textId="421256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5F0F" w14:textId="28FF15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6,650.00 </w:t>
            </w:r>
          </w:p>
        </w:tc>
      </w:tr>
      <w:tr w:rsidR="00C204E5" w:rsidRPr="00C204E5" w14:paraId="184E81A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96E1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1D3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3B938EB0" w14:textId="31FC30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D5B7CD" w14:textId="3B002A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90059" w14:textId="51B9DD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F3E1C" w14:textId="7B9A78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 </w:t>
            </w:r>
          </w:p>
        </w:tc>
      </w:tr>
      <w:tr w:rsidR="00C204E5" w:rsidRPr="00C204E5" w14:paraId="2897D37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1AAF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83C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5F452174" w14:textId="05F401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151B4" w14:textId="2E2A0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85C2D" w14:textId="24DB5E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518DE" w14:textId="45F3A5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200.00 </w:t>
            </w:r>
          </w:p>
        </w:tc>
      </w:tr>
      <w:tr w:rsidR="00C204E5" w:rsidRPr="00C204E5" w14:paraId="12A253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950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8B2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1D08BEE" w14:textId="3E6F64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8950EFE" w14:textId="70FC09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CDE79" w14:textId="2D7183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F8446" w14:textId="001BC7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131.30 </w:t>
            </w:r>
          </w:p>
        </w:tc>
      </w:tr>
      <w:tr w:rsidR="00C204E5" w:rsidRPr="00C204E5" w14:paraId="5873F8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3391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354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38B50303" w14:textId="0F6231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341558C" w14:textId="07B2E0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B8BF7" w14:textId="07FA09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54DBC" w14:textId="0DFD09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04,855.00 </w:t>
            </w:r>
          </w:p>
        </w:tc>
      </w:tr>
      <w:tr w:rsidR="00C204E5" w:rsidRPr="00C204E5" w14:paraId="4EEBF2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A1F2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A12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17D0CFB" w14:textId="159491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6567E06F" w14:textId="5B13FF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9E7DA" w14:textId="34B3D4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074C1" w14:textId="7A88C6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48,643.70 </w:t>
            </w:r>
          </w:p>
        </w:tc>
      </w:tr>
      <w:tr w:rsidR="00C204E5" w:rsidRPr="00C204E5" w14:paraId="35FCC93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E380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930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8D8654A" w14:textId="4CB692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20B2C072" w14:textId="55101E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D92EF" w14:textId="7CD680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A932C" w14:textId="2CEE86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2,201.80 </w:t>
            </w:r>
          </w:p>
        </w:tc>
      </w:tr>
      <w:tr w:rsidR="00C204E5" w:rsidRPr="00C204E5" w14:paraId="2A7284B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1033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0A58849" w14:textId="59DF6DC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6A258B" w14:textId="344B875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2F3B35" w14:textId="51446E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FF47CF" w14:textId="16F1EEF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141,750.00 </w:t>
            </w:r>
          </w:p>
        </w:tc>
      </w:tr>
      <w:tr w:rsidR="00C204E5" w:rsidRPr="00C204E5" w14:paraId="40993C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A93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173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730C58D1" w14:textId="16BAA3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8311A" w14:textId="759CAE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90EF" w14:textId="35D166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4D62C" w14:textId="6A6A7A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630CB1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F6D9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C5E2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3F85A4C9" w14:textId="0BA10D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050F94F4" w14:textId="4F49A6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217A0" w14:textId="6C16CD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13DCD" w14:textId="050272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6,152.75 </w:t>
            </w:r>
          </w:p>
        </w:tc>
      </w:tr>
      <w:tr w:rsidR="00C204E5" w:rsidRPr="00C204E5" w14:paraId="304420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DAE2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F26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37D79A90" w14:textId="60AA59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55152E3" w14:textId="55EA41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5C0BA" w14:textId="3B7C53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F9FD9" w14:textId="7BE8B6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6.50 </w:t>
            </w:r>
          </w:p>
        </w:tc>
      </w:tr>
      <w:tr w:rsidR="00C204E5" w:rsidRPr="00C204E5" w14:paraId="06F035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E973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C5A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DCF40B8" w14:textId="1217A7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32F28A38" w14:textId="439573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D42BD" w14:textId="53B54A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60F93" w14:textId="568A6A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5,252.75 </w:t>
            </w:r>
          </w:p>
        </w:tc>
      </w:tr>
      <w:tr w:rsidR="00C204E5" w:rsidRPr="00C204E5" w14:paraId="50069C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AB4D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81E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5375CE49" w14:textId="09EE16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77A035" w14:textId="343DC2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9FB5B" w14:textId="70D0B4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C8D55" w14:textId="45EA57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8,000.00 </w:t>
            </w:r>
          </w:p>
        </w:tc>
      </w:tr>
      <w:tr w:rsidR="00C204E5" w:rsidRPr="00C204E5" w14:paraId="5824B2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18F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A74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46EF0EC" w14:textId="4E4E67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1D5F1B" w14:textId="602CF7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672B0" w14:textId="2C1B49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AA8A6" w14:textId="786E3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6FA1058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2F2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76B43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590FC425" w14:textId="1C04B8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CE4B527" w14:textId="3A07D3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680B7" w14:textId="4C578B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4EDBA" w14:textId="4DA243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6.50 </w:t>
            </w:r>
          </w:p>
        </w:tc>
      </w:tr>
      <w:tr w:rsidR="00C204E5" w:rsidRPr="00C204E5" w14:paraId="63D347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D3F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13FB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8D553B3" w14:textId="277B6B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6AF8D12B" w14:textId="3979FB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D41F9" w14:textId="642F50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8E843" w14:textId="6920E6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8,925.00 </w:t>
            </w:r>
          </w:p>
        </w:tc>
      </w:tr>
      <w:tr w:rsidR="00C204E5" w:rsidRPr="00C204E5" w14:paraId="0F4B92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623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019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F7D95E2" w14:textId="361F73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6FEBE59A" w14:textId="4BFC2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4315E" w14:textId="25D383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6B6B2" w14:textId="1FD64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806.50 </w:t>
            </w:r>
          </w:p>
        </w:tc>
      </w:tr>
      <w:tr w:rsidR="00C204E5" w:rsidRPr="00C204E5" w14:paraId="32A6B0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DF9B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143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42A7B941" w14:textId="070DCE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7AC316" w14:textId="5B0BEA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AFFFA" w14:textId="216E99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B039F" w14:textId="6393E1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492A16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EBC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9C1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6C116C44" w14:textId="4FB350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734F88" w14:textId="7D15CC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F04BA" w14:textId="47DB35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511D7" w14:textId="30D55A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7EB395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A818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8DC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65E08A2" w14:textId="16EE8D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7DEDA4" w14:textId="73DE57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28EA8" w14:textId="60B74D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7BA52" w14:textId="39B89D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50B2FE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8E9F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5A3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7EE97982" w14:textId="121E70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E77D77" w14:textId="584A74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532BF" w14:textId="7C5A05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88E2B" w14:textId="376CC9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49A8DE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A4C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A92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037EA40" w14:textId="071ABB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28931" w14:textId="27490D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04E1" w14:textId="720AED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5EAAF" w14:textId="509B83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23763A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AB35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E8D1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EB74A4E" w14:textId="2038C2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AA468F" w14:textId="141757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1CCF1" w14:textId="3E5F7D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01018" w14:textId="4715F7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453BE81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6673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A1F3A2" w14:textId="380B4A6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210C5B1B" w14:textId="455DA57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0FD8B2" w14:textId="77A934C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F92637" w14:textId="1A8B4A5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650,422.98 </w:t>
            </w:r>
          </w:p>
        </w:tc>
      </w:tr>
      <w:tr w:rsidR="00C204E5" w:rsidRPr="00C204E5" w14:paraId="5A9C19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2B71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671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22EC2EC9" w14:textId="183976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9CBAA36" w14:textId="6CF50B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DC79C" w14:textId="45E681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F9E63" w14:textId="1B08F8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8,087.15 </w:t>
            </w:r>
          </w:p>
        </w:tc>
      </w:tr>
      <w:tr w:rsidR="00C204E5" w:rsidRPr="00C204E5" w14:paraId="6B68F59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74B4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09C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4B5BA25B" w14:textId="4CD313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05F98" w14:textId="579F61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FF83A" w14:textId="295037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290C6" w14:textId="68109B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3,600.00 </w:t>
            </w:r>
          </w:p>
        </w:tc>
      </w:tr>
      <w:tr w:rsidR="00C204E5" w:rsidRPr="00C204E5" w14:paraId="5F0684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361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7A1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3D4E567F" w14:textId="07158C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590D66" w14:textId="07B179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3AB90" w14:textId="20216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9A548" w14:textId="46582D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9,500.00 </w:t>
            </w:r>
          </w:p>
        </w:tc>
      </w:tr>
      <w:tr w:rsidR="00C204E5" w:rsidRPr="00C204E5" w14:paraId="189BD61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C28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A9F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8E61061" w14:textId="117034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3D0F2571" w14:textId="44EFFD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C2F7A" w14:textId="312A4B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6237B" w14:textId="74DA0C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3,950.00 </w:t>
            </w:r>
          </w:p>
        </w:tc>
      </w:tr>
      <w:tr w:rsidR="00C204E5" w:rsidRPr="00C204E5" w14:paraId="7349A6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0F0D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55D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7472A916" w14:textId="664EA1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CD9A0A" w14:textId="765BB4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B64F4" w14:textId="21BB08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C86BB" w14:textId="6AFAD7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r>
      <w:tr w:rsidR="00C204E5" w:rsidRPr="00C204E5" w14:paraId="6D2E18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82BF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AB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FCD174F" w14:textId="15AB05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A0418A8" w14:textId="68B7CC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2882C" w14:textId="38D335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EE117" w14:textId="5F25D3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723.73 </w:t>
            </w:r>
          </w:p>
        </w:tc>
      </w:tr>
      <w:tr w:rsidR="00C204E5" w:rsidRPr="00C204E5" w14:paraId="32B4C2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979F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7B8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97F637F" w14:textId="18F628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18BF33" w14:textId="39FE0B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BECFC" w14:textId="284F7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F30ED" w14:textId="431AC5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0,000.00 </w:t>
            </w:r>
          </w:p>
        </w:tc>
      </w:tr>
      <w:tr w:rsidR="00C204E5" w:rsidRPr="00C204E5" w14:paraId="59F3C8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575A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F25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CCD244" w14:textId="549D8C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04AB482F" w14:textId="09CBF9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CDF82" w14:textId="7107D3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74D0D" w14:textId="18061F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7,471.15 </w:t>
            </w:r>
          </w:p>
        </w:tc>
      </w:tr>
      <w:tr w:rsidR="00C204E5" w:rsidRPr="00C204E5" w14:paraId="3A3962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D71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02E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1166069" w14:textId="36AE34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7D6D5E" w14:textId="379E7F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98517" w14:textId="16E853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3AA4F" w14:textId="023121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3,000.00 </w:t>
            </w:r>
          </w:p>
        </w:tc>
      </w:tr>
      <w:tr w:rsidR="00C204E5" w:rsidRPr="00C204E5" w14:paraId="3CEC51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945F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F31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B89FC17" w14:textId="1BB42A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2798F0EC" w14:textId="7AF21A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F5D3C" w14:textId="257140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895EC" w14:textId="6A8B26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2,090.95 </w:t>
            </w:r>
          </w:p>
        </w:tc>
      </w:tr>
      <w:tr w:rsidR="00C204E5" w:rsidRPr="00C204E5" w14:paraId="27760FC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ADD7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0FE9CA" w14:textId="086D2B1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88BB01" w14:textId="36C7EED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7B004A" w14:textId="1D6BCF6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C6D214" w14:textId="0CD43F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726,669.00 </w:t>
            </w:r>
          </w:p>
        </w:tc>
      </w:tr>
      <w:tr w:rsidR="00C204E5" w:rsidRPr="00C204E5" w14:paraId="4CCAF4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7F5D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EAF54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7412EE3" w14:textId="1572F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AB0A76A" w14:textId="31C179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34507" w14:textId="730868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C0E3C" w14:textId="62D3B6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2,579.00 </w:t>
            </w:r>
          </w:p>
        </w:tc>
      </w:tr>
      <w:tr w:rsidR="00C204E5" w:rsidRPr="00C204E5" w14:paraId="584BD1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F4B79"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89F2E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1DC24B40" w14:textId="6728A6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CDA932" w14:textId="439D38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0BFEE" w14:textId="42E4A5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FBBFF" w14:textId="02978C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5,000.00 </w:t>
            </w:r>
          </w:p>
        </w:tc>
      </w:tr>
      <w:tr w:rsidR="00C204E5" w:rsidRPr="00C204E5" w14:paraId="0D9EEB6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CEC8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7FAD2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4C79DC6E" w14:textId="084985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7A0A531B" w14:textId="6AB64B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32944" w14:textId="01DE74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31CA6" w14:textId="7BAAED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6,825.00 </w:t>
            </w:r>
          </w:p>
        </w:tc>
      </w:tr>
      <w:tr w:rsidR="00C204E5" w:rsidRPr="00C204E5" w14:paraId="0D6062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92210"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D5C85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1719085" w14:textId="106964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4CC1F9E2" w14:textId="66FA3A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C3C73" w14:textId="76DCCD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7F074" w14:textId="11BC63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300.00 </w:t>
            </w:r>
          </w:p>
        </w:tc>
      </w:tr>
      <w:tr w:rsidR="00C204E5" w:rsidRPr="00C204E5" w14:paraId="27E4B4C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E3E4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8981B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E70A5C1" w14:textId="67A1AD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2939BC2" w14:textId="054A74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B0F42" w14:textId="6BF7F0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53024" w14:textId="726E78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9,250.00 </w:t>
            </w:r>
          </w:p>
        </w:tc>
      </w:tr>
      <w:tr w:rsidR="00C204E5" w:rsidRPr="00C204E5" w14:paraId="173A25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774F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F4EA5D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773DAE01" w14:textId="3D0013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494857" w14:textId="3C3881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8DB57" w14:textId="2BF567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3791E" w14:textId="693E21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800.00 </w:t>
            </w:r>
          </w:p>
        </w:tc>
      </w:tr>
      <w:tr w:rsidR="00C204E5" w:rsidRPr="00C204E5" w14:paraId="3A6991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062A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B9569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5E0B7B9B" w14:textId="1CCD8B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991E337" w14:textId="033545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6A31F" w14:textId="30A445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CDD11" w14:textId="7A9D66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7,100.00 </w:t>
            </w:r>
          </w:p>
        </w:tc>
      </w:tr>
      <w:tr w:rsidR="00C204E5" w:rsidRPr="00C204E5" w14:paraId="2A7C85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0B04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E486D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7B9B3814" w14:textId="7AD3F9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341AB" w14:textId="43071F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AEDE6" w14:textId="73E709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573E9" w14:textId="477F82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1,100.00 </w:t>
            </w:r>
          </w:p>
        </w:tc>
      </w:tr>
      <w:tr w:rsidR="00C204E5" w:rsidRPr="00C204E5" w14:paraId="2CAAE6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B2F4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1C201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AB9A604" w14:textId="02CA56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4F22D1A0" w14:textId="6F231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0CFBB" w14:textId="4FF1B0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DDBED" w14:textId="5E8A50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2,050.00 </w:t>
            </w:r>
          </w:p>
        </w:tc>
      </w:tr>
      <w:tr w:rsidR="00C204E5" w:rsidRPr="00C204E5" w14:paraId="12A08E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0B05F"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8AF5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22E77A3E" w14:textId="548C06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96ECC" w14:textId="69EE73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C4C86" w14:textId="3F53B5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05DEF" w14:textId="0C174B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8,100.00 </w:t>
            </w:r>
          </w:p>
        </w:tc>
      </w:tr>
      <w:tr w:rsidR="00C204E5" w:rsidRPr="00C204E5" w14:paraId="2929C0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8636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B4F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7992C19D" w14:textId="0B49C9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0E1AAD02" w14:textId="635A05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BDAB4" w14:textId="1BC969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1EEFA" w14:textId="090B81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1,750.00 </w:t>
            </w:r>
          </w:p>
        </w:tc>
      </w:tr>
      <w:tr w:rsidR="00C204E5" w:rsidRPr="00C204E5" w14:paraId="79263C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B5DA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561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20B7446" w14:textId="2E897A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788169" w14:textId="3727B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98D22" w14:textId="345A7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83216" w14:textId="486A13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0,000.00 </w:t>
            </w:r>
          </w:p>
        </w:tc>
      </w:tr>
      <w:tr w:rsidR="00C204E5" w:rsidRPr="00C204E5" w14:paraId="11E11E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EB14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42E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B408E86" w14:textId="7BDA93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16A862A7" w14:textId="784193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D6E71" w14:textId="4D5018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2D3B8" w14:textId="509A21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8,905.00 </w:t>
            </w:r>
          </w:p>
        </w:tc>
      </w:tr>
      <w:tr w:rsidR="00C204E5" w:rsidRPr="00C204E5" w14:paraId="28DABD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DBF7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82E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269C36B" w14:textId="67DEA5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AC613" w14:textId="3312E3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D9774" w14:textId="2AEEEE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7FABC" w14:textId="03D51D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000.00 </w:t>
            </w:r>
          </w:p>
        </w:tc>
      </w:tr>
      <w:tr w:rsidR="00C204E5" w:rsidRPr="00C204E5" w14:paraId="240236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8F62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8AA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4A0E481" w14:textId="77965D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3B6B07CC" w14:textId="150C2D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6FC45" w14:textId="64A6ED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8B0C4" w14:textId="7AB1CC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8,770.00 </w:t>
            </w:r>
          </w:p>
        </w:tc>
      </w:tr>
      <w:tr w:rsidR="00C204E5" w:rsidRPr="00C204E5" w14:paraId="7F9BE71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124B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B6B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47F9653" w14:textId="444518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DB6E0F1" w14:textId="5765D7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061E1" w14:textId="18D3A7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7D6E4" w14:textId="2FA8B4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6,375.00 </w:t>
            </w:r>
          </w:p>
        </w:tc>
      </w:tr>
      <w:tr w:rsidR="00C204E5" w:rsidRPr="00C204E5" w14:paraId="5E8736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CED0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D8A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C682D3F" w14:textId="4E7933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339CA0BB" w14:textId="36EB60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EED6B" w14:textId="40C214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6E04A" w14:textId="011725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4,765.00 </w:t>
            </w:r>
          </w:p>
        </w:tc>
      </w:tr>
      <w:tr w:rsidR="00C204E5" w:rsidRPr="00C204E5" w14:paraId="06F6C37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3428CB"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600DABF1" w14:textId="56270F6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2,989,318.40 </w:t>
            </w:r>
          </w:p>
        </w:tc>
        <w:tc>
          <w:tcPr>
            <w:tcW w:w="958" w:type="pct"/>
            <w:tcBorders>
              <w:top w:val="nil"/>
              <w:left w:val="nil"/>
              <w:bottom w:val="single" w:sz="4" w:space="0" w:color="000000"/>
              <w:right w:val="single" w:sz="4" w:space="0" w:color="000000"/>
            </w:tcBorders>
            <w:shd w:val="clear" w:color="A5A5A5" w:fill="A5A5A5"/>
            <w:noWrap/>
            <w:vAlign w:val="bottom"/>
            <w:hideMark/>
          </w:tcPr>
          <w:p w14:paraId="078A1F3C" w14:textId="4523F42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8DCFCBD" w14:textId="5FFA0D8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D8C47D" w14:textId="318170C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6,066,268.40 </w:t>
            </w:r>
          </w:p>
        </w:tc>
      </w:tr>
      <w:tr w:rsidR="00C204E5" w:rsidRPr="00C204E5" w14:paraId="6672E39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617E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BBEF68B" w14:textId="7D7B5E6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116,019.15 </w:t>
            </w:r>
          </w:p>
        </w:tc>
        <w:tc>
          <w:tcPr>
            <w:tcW w:w="958" w:type="pct"/>
            <w:tcBorders>
              <w:top w:val="nil"/>
              <w:left w:val="nil"/>
              <w:bottom w:val="single" w:sz="4" w:space="0" w:color="000000"/>
              <w:right w:val="single" w:sz="4" w:space="0" w:color="000000"/>
            </w:tcBorders>
            <w:shd w:val="clear" w:color="D8D8D8" w:fill="D8D8D8"/>
            <w:noWrap/>
            <w:vAlign w:val="bottom"/>
            <w:hideMark/>
          </w:tcPr>
          <w:p w14:paraId="28050A3D" w14:textId="4DC2F49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669489" w14:textId="6BAC0B4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E5D2575" w14:textId="46A19D6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561,769.15 </w:t>
            </w:r>
          </w:p>
        </w:tc>
      </w:tr>
      <w:tr w:rsidR="00C204E5" w:rsidRPr="00C204E5" w14:paraId="182990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26C9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C37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28C01852" w14:textId="795317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6C71D0B0" w14:textId="017A8B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FD40A" w14:textId="33FB12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67740" w14:textId="04CD63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86,728.00 </w:t>
            </w:r>
          </w:p>
        </w:tc>
      </w:tr>
      <w:tr w:rsidR="00C204E5" w:rsidRPr="00C204E5" w14:paraId="6AAC43C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B904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A5C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7A33B46A" w14:textId="7DF20A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2C9D41D7" w14:textId="30CF79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3AE59" w14:textId="208588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44C9F" w14:textId="2E9F43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9,865.16 </w:t>
            </w:r>
          </w:p>
        </w:tc>
      </w:tr>
      <w:tr w:rsidR="00C204E5" w:rsidRPr="00C204E5" w14:paraId="63A5C44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034B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2C5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65B88BDD" w14:textId="3ABEA4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73DA9C83" w14:textId="0516FE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337C4" w14:textId="71F197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F1C85" w14:textId="760FAC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8,781.72 </w:t>
            </w:r>
          </w:p>
        </w:tc>
      </w:tr>
      <w:tr w:rsidR="00C204E5" w:rsidRPr="00C204E5" w14:paraId="5CC4EA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7A6D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878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50A60ED0" w14:textId="6FF60F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0D932692" w14:textId="3911C2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B5CD2" w14:textId="70A06B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4BD74" w14:textId="1A39FB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61,210.81 </w:t>
            </w:r>
          </w:p>
        </w:tc>
      </w:tr>
      <w:tr w:rsidR="00C204E5" w:rsidRPr="00C204E5" w14:paraId="364D84E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178C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2E8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790B3C51" w14:textId="5CA5CE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3F15DB66" w14:textId="3CF842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48EA827" w14:textId="195EE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5C0AD" w14:textId="3D7D2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8,541.24 </w:t>
            </w:r>
          </w:p>
        </w:tc>
      </w:tr>
      <w:tr w:rsidR="00C204E5" w:rsidRPr="00C204E5" w14:paraId="27AABD9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FE2B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94F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D2D82B" w14:textId="195E16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35BBE388" w14:textId="52A514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4A044" w14:textId="6A41FC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50B99" w14:textId="052EF8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266.28 </w:t>
            </w:r>
          </w:p>
        </w:tc>
      </w:tr>
      <w:tr w:rsidR="00C204E5" w:rsidRPr="00C204E5" w14:paraId="36F413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BE2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744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1D5E83C9" w14:textId="71991D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4DF27B54" w14:textId="20B43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22007" w14:textId="11EB5A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39691" w14:textId="54D425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5,243.13 </w:t>
            </w:r>
          </w:p>
        </w:tc>
      </w:tr>
      <w:tr w:rsidR="00C204E5" w:rsidRPr="00C204E5" w14:paraId="4D5BBC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6C23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517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2E7C2A69" w14:textId="6EE6E8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6C73C985" w14:textId="68F0D6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6E92E" w14:textId="796D2C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C58E8" w14:textId="4EA7CD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0,396.60 </w:t>
            </w:r>
          </w:p>
        </w:tc>
      </w:tr>
      <w:tr w:rsidR="00C204E5" w:rsidRPr="00C204E5" w14:paraId="3A71E0C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2131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3D89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2487D96A" w14:textId="2112E9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0AAC8DD4" w14:textId="13C82D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9BB16" w14:textId="78AD5F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AEFE5" w14:textId="26648F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6,033.52 </w:t>
            </w:r>
          </w:p>
        </w:tc>
      </w:tr>
      <w:tr w:rsidR="00C204E5" w:rsidRPr="00C204E5" w14:paraId="44CD0C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A3D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397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33342AD" w14:textId="67D6F2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091D153" w14:textId="5C3CE3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814E7" w14:textId="4C32E9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69ACA" w14:textId="1B623B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8,021.36 </w:t>
            </w:r>
          </w:p>
        </w:tc>
      </w:tr>
      <w:tr w:rsidR="00C204E5" w:rsidRPr="00C204E5" w14:paraId="4CA5E2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4324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A9D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E0C7BB9" w14:textId="00398A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1FF340D9" w14:textId="390DFA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B9A1A" w14:textId="00E4C4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3A60C" w14:textId="2B9BC5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2,221.40 </w:t>
            </w:r>
          </w:p>
        </w:tc>
      </w:tr>
      <w:tr w:rsidR="00C204E5" w:rsidRPr="00C204E5" w14:paraId="3A5185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2989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4BB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1F2E38F3" w14:textId="13EAF4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4B4B7DB2" w14:textId="59749E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1F114" w14:textId="2AAD0F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A56D1" w14:textId="074C20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6,025.44 </w:t>
            </w:r>
          </w:p>
        </w:tc>
      </w:tr>
      <w:tr w:rsidR="00C204E5" w:rsidRPr="00C204E5" w14:paraId="1199A32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9458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D28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2247BC40" w14:textId="4DDDBD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350D9F7F" w14:textId="7F57E9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C8B9C" w14:textId="12079F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4D846" w14:textId="27A3F1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0,357.04 </w:t>
            </w:r>
          </w:p>
        </w:tc>
      </w:tr>
      <w:tr w:rsidR="00C204E5" w:rsidRPr="00C204E5" w14:paraId="423FED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447E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799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5366A884" w14:textId="541042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5,292.23 </w:t>
            </w:r>
          </w:p>
        </w:tc>
        <w:tc>
          <w:tcPr>
            <w:tcW w:w="958" w:type="pct"/>
            <w:tcBorders>
              <w:top w:val="nil"/>
              <w:left w:val="nil"/>
              <w:bottom w:val="single" w:sz="4" w:space="0" w:color="000000"/>
              <w:right w:val="single" w:sz="4" w:space="0" w:color="000000"/>
            </w:tcBorders>
            <w:shd w:val="clear" w:color="auto" w:fill="auto"/>
            <w:noWrap/>
            <w:vAlign w:val="bottom"/>
            <w:hideMark/>
          </w:tcPr>
          <w:p w14:paraId="245BC4C5" w14:textId="38BF5A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873DC" w14:textId="6371BB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1A4E6" w14:textId="3E2473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5,292.23 </w:t>
            </w:r>
          </w:p>
        </w:tc>
      </w:tr>
      <w:tr w:rsidR="00C204E5" w:rsidRPr="00C204E5" w14:paraId="213477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C572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7BA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45AD14E1" w14:textId="1BE7C9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1C06C3BF" w14:textId="3FBB94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03F37" w14:textId="4BA37A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6101A" w14:textId="02F95E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743.04 </w:t>
            </w:r>
          </w:p>
        </w:tc>
      </w:tr>
      <w:tr w:rsidR="00C204E5" w:rsidRPr="00C204E5" w14:paraId="5EDF54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EFEB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2B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6E9F7EEF" w14:textId="3C8510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7D59AD8" w14:textId="61EBBC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252C5" w14:textId="34621D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E249C" w14:textId="30D8EF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630.00 </w:t>
            </w:r>
          </w:p>
        </w:tc>
      </w:tr>
      <w:tr w:rsidR="00C204E5" w:rsidRPr="00C204E5" w14:paraId="1E13FB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25E8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13D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1971CFE" w14:textId="003642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6D3FF045" w14:textId="764D5B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18984" w14:textId="58416C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6FEE" w14:textId="25BA87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0,896.80 </w:t>
            </w:r>
          </w:p>
        </w:tc>
      </w:tr>
      <w:tr w:rsidR="00C204E5" w:rsidRPr="00C204E5" w14:paraId="2E75EF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997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8360E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3CCF8A99" w14:textId="11247A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104D545" w14:textId="18BB0D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668B2" w14:textId="430E2C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B4A16" w14:textId="00C8C4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6,515.38 </w:t>
            </w:r>
          </w:p>
        </w:tc>
      </w:tr>
      <w:tr w:rsidR="00C204E5" w:rsidRPr="00C204E5" w14:paraId="20AE428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841C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97F8E60" w14:textId="5F2B283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7D85C17A" w14:textId="4C4C44C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5C65E7" w14:textId="2D3C334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BDF6B4" w14:textId="0A2E765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184,129.67 </w:t>
            </w:r>
          </w:p>
        </w:tc>
      </w:tr>
      <w:tr w:rsidR="00C204E5" w:rsidRPr="00C204E5" w14:paraId="185CC5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B783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04F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187A897" w14:textId="324377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C5B932E" w14:textId="19BCBC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A1BE2" w14:textId="07450D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A7C9493" w14:textId="0773F1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7,256.42 </w:t>
            </w:r>
          </w:p>
        </w:tc>
      </w:tr>
      <w:tr w:rsidR="00C204E5" w:rsidRPr="00C204E5" w14:paraId="730B595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8B533"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C2B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5F428D9B" w14:textId="1E0DD9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173F6F18" w14:textId="4D897E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5A1E4" w14:textId="037FB4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08E2E" w14:textId="26F90F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8,583.16 </w:t>
            </w:r>
          </w:p>
        </w:tc>
      </w:tr>
      <w:tr w:rsidR="00C204E5" w:rsidRPr="00C204E5" w14:paraId="7FC601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F6E9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381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0EC4D713" w14:textId="1075C9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307BBC5C" w14:textId="7E696B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5E1B4" w14:textId="0ACA96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0666C" w14:textId="680332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1,553.00 </w:t>
            </w:r>
          </w:p>
        </w:tc>
      </w:tr>
      <w:tr w:rsidR="00C204E5" w:rsidRPr="00C204E5" w14:paraId="0063A1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B8B3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853B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FFF3BD6" w14:textId="50C032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3DA763B9" w14:textId="4D854D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98806" w14:textId="3C29C6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42386" w14:textId="7BFC14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3,789.64 </w:t>
            </w:r>
          </w:p>
        </w:tc>
      </w:tr>
      <w:tr w:rsidR="00C204E5" w:rsidRPr="00C204E5" w14:paraId="21C6F9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DD85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21F8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E109205" w14:textId="2E4BDD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7CBE8A67" w14:textId="0E4F2A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08149" w14:textId="0B4416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CAEB4" w14:textId="3E9B25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8,542.40 </w:t>
            </w:r>
          </w:p>
        </w:tc>
      </w:tr>
      <w:tr w:rsidR="00C204E5" w:rsidRPr="00C204E5" w14:paraId="40FDED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B696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714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260166F8" w14:textId="4FD51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81216" w14:textId="5E6FDA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A8F3C" w14:textId="46AA7A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5E84E" w14:textId="747D1C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2,500.00 </w:t>
            </w:r>
          </w:p>
        </w:tc>
      </w:tr>
      <w:tr w:rsidR="00C204E5" w:rsidRPr="00C204E5" w14:paraId="5FC0B5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3CAB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458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5604CAD" w14:textId="75E9E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A6A6143" w14:textId="60993E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22E12" w14:textId="476ADA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E1D23" w14:textId="2DFB24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5,229.29 </w:t>
            </w:r>
          </w:p>
        </w:tc>
      </w:tr>
      <w:tr w:rsidR="00C204E5" w:rsidRPr="00C204E5" w14:paraId="044411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3B45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B9A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634B6892" w14:textId="471E2A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5EF7A02C" w14:textId="30B996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8B0D8" w14:textId="0448AA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527C9" w14:textId="073E27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633.32 </w:t>
            </w:r>
          </w:p>
        </w:tc>
      </w:tr>
      <w:tr w:rsidR="00C204E5" w:rsidRPr="00C204E5" w14:paraId="2D687D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7A0A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B8B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3EC1C9C" w14:textId="19B897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41275CC" w14:textId="4643C7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DE6E0" w14:textId="181D49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F226D" w14:textId="3DFEAF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430.00 </w:t>
            </w:r>
          </w:p>
        </w:tc>
      </w:tr>
      <w:tr w:rsidR="00C204E5" w:rsidRPr="00C204E5" w14:paraId="2A4049B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733C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ACB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2CDEAC0" w14:textId="14E976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10B3A6D6" w14:textId="179983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42679" w14:textId="6451D4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4DBC8" w14:textId="6E1229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490.94 </w:t>
            </w:r>
          </w:p>
        </w:tc>
      </w:tr>
      <w:tr w:rsidR="00C204E5" w:rsidRPr="00C204E5" w14:paraId="53653D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9DF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BBD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2FC80ACE" w14:textId="7F478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28535069" w14:textId="50482F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0A23D" w14:textId="67B80E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CCCB0" w14:textId="49D3A9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1,168.82 </w:t>
            </w:r>
          </w:p>
        </w:tc>
      </w:tr>
      <w:tr w:rsidR="00C204E5" w:rsidRPr="00C204E5" w14:paraId="13C3E8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9AF6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A24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F699E0D" w14:textId="04E7D9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41E15601" w14:textId="7793B0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D32CF" w14:textId="13B1E5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33639" w14:textId="6774E0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7,902.68 </w:t>
            </w:r>
          </w:p>
        </w:tc>
      </w:tr>
      <w:tr w:rsidR="00C204E5" w:rsidRPr="00C204E5" w14:paraId="1E7E85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A338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7F6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08A5A1C7" w14:textId="472D3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53BF295" w14:textId="2B88A4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62D2B" w14:textId="362F72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FD22A" w14:textId="1849A4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0,050.00 </w:t>
            </w:r>
          </w:p>
        </w:tc>
      </w:tr>
      <w:tr w:rsidR="00C204E5" w:rsidRPr="00C204E5" w14:paraId="7F4E233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CFCC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DA075B" w14:textId="18F9BB5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4558F637" w14:textId="74DAFC3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0EA72C0" w14:textId="28F93CC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40F044" w14:textId="1BEFC88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24,599.73 </w:t>
            </w:r>
          </w:p>
        </w:tc>
      </w:tr>
      <w:tr w:rsidR="00C204E5" w:rsidRPr="00C204E5" w14:paraId="6134CB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ACBD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B4B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B61D29B" w14:textId="240B3E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2D93265" w14:textId="4EBF1B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EF501" w14:textId="0AF99D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B9F691" w14:textId="5C6A3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50,692.18 </w:t>
            </w:r>
          </w:p>
        </w:tc>
      </w:tr>
      <w:tr w:rsidR="00C204E5" w:rsidRPr="00C204E5" w14:paraId="12E23F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0263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764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09F3BFC2" w14:textId="010A2B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67102581" w14:textId="513EA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BB042" w14:textId="31F3E8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5D17C" w14:textId="0004DF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2,623.68 </w:t>
            </w:r>
          </w:p>
        </w:tc>
      </w:tr>
      <w:tr w:rsidR="00C204E5" w:rsidRPr="00C204E5" w14:paraId="641FCB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C16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373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7A03112B" w14:textId="15A7B7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2B69A53" w14:textId="25CF4E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B5E29" w14:textId="2FB80D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815F8" w14:textId="30656C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5,068.94 </w:t>
            </w:r>
          </w:p>
        </w:tc>
      </w:tr>
      <w:tr w:rsidR="00C204E5" w:rsidRPr="00C204E5" w14:paraId="46C8B8E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CB41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5FB3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6229E62" w14:textId="39F03D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6922DAC2" w14:textId="55133B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F376A" w14:textId="4FC4FF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DCFC7" w14:textId="61570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730.00 </w:t>
            </w:r>
          </w:p>
        </w:tc>
      </w:tr>
      <w:tr w:rsidR="00C204E5" w:rsidRPr="00C204E5" w14:paraId="1F0B7A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AEEF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EE4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156A5FDB" w14:textId="5BF6A1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2CEC1945" w14:textId="00474F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23531" w14:textId="65C80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FA3CC" w14:textId="3B76E9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617.76 </w:t>
            </w:r>
          </w:p>
        </w:tc>
      </w:tr>
      <w:tr w:rsidR="00C204E5" w:rsidRPr="00C204E5" w14:paraId="4B0DC24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6DBC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A87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460514DA" w14:textId="44193B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4BFDD0D4" w14:textId="298AE3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1397E" w14:textId="481EB6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786DD" w14:textId="45D3AD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1,620.22 </w:t>
            </w:r>
          </w:p>
        </w:tc>
      </w:tr>
      <w:tr w:rsidR="00C204E5" w:rsidRPr="00C204E5" w14:paraId="275E68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3BAA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D22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3BB04677" w14:textId="15ACBE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748C2190" w14:textId="34D571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08574" w14:textId="24C5B6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C7B99" w14:textId="454854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7,459.07 </w:t>
            </w:r>
          </w:p>
        </w:tc>
      </w:tr>
      <w:tr w:rsidR="00C204E5" w:rsidRPr="00C204E5" w14:paraId="2E72456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9965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865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3D993702" w14:textId="44BECC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39E02B28" w14:textId="2B57D1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478CB" w14:textId="443F45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AE6BA" w14:textId="576CDF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220.72 </w:t>
            </w:r>
          </w:p>
        </w:tc>
      </w:tr>
      <w:tr w:rsidR="00C204E5" w:rsidRPr="00C204E5" w14:paraId="7200B5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CBC4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0F8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74B13353" w14:textId="0E1157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D0AE333" w14:textId="525849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AF2AB" w14:textId="729C6F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C6D79" w14:textId="658894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8,472.76 </w:t>
            </w:r>
          </w:p>
        </w:tc>
      </w:tr>
      <w:tr w:rsidR="00C204E5" w:rsidRPr="00C204E5" w14:paraId="6751D2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42F2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1292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5D24BC65" w14:textId="6E9555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655C5903" w14:textId="2BE980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FBEA1" w14:textId="0DFA11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0E79B" w14:textId="195763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82.96 </w:t>
            </w:r>
          </w:p>
        </w:tc>
      </w:tr>
      <w:tr w:rsidR="00C204E5" w:rsidRPr="00C204E5" w14:paraId="01369F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352E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07A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6141BF81" w14:textId="5DA5E4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25CB3A5" w14:textId="5DB610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49D7B" w14:textId="74FBC0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A37AD" w14:textId="1CFC12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4,596.44 </w:t>
            </w:r>
          </w:p>
        </w:tc>
      </w:tr>
      <w:tr w:rsidR="00C204E5" w:rsidRPr="00C204E5" w14:paraId="277064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3C8C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B6D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3B7B944B" w14:textId="5F3F52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EF4E774" w14:textId="6076E9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FF753" w14:textId="568D7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00F1B" w14:textId="2F298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2,126.16 </w:t>
            </w:r>
          </w:p>
        </w:tc>
      </w:tr>
      <w:tr w:rsidR="00C204E5" w:rsidRPr="00C204E5" w14:paraId="7E2F66F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BD58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C0F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28C26E1" w14:textId="0F167A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5BC6487" w14:textId="5F7C69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939E6" w14:textId="3DFE00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F28DD" w14:textId="26B85D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2,312.68 </w:t>
            </w:r>
          </w:p>
        </w:tc>
      </w:tr>
      <w:tr w:rsidR="00C204E5" w:rsidRPr="00C204E5" w14:paraId="228C06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D48B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CCA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2F7037EA" w14:textId="415FEE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F1DD090" w14:textId="009E05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72C3C" w14:textId="546366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8C075" w14:textId="280631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569.16 </w:t>
            </w:r>
          </w:p>
        </w:tc>
      </w:tr>
      <w:tr w:rsidR="00C204E5" w:rsidRPr="00C204E5" w14:paraId="2CB179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52AD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981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38784D4F" w14:textId="3BD697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7A3AAEDB" w14:textId="63CE70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2FBA0" w14:textId="4BB7AD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BEA89" w14:textId="39453A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422.48 </w:t>
            </w:r>
          </w:p>
        </w:tc>
      </w:tr>
      <w:tr w:rsidR="00C204E5" w:rsidRPr="00C204E5" w14:paraId="66C101A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1637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120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61D90E" w14:textId="18C0F3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73D0E43F" w14:textId="354B7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12FF6" w14:textId="0CAD33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9B993" w14:textId="286898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490.06 </w:t>
            </w:r>
          </w:p>
        </w:tc>
      </w:tr>
      <w:tr w:rsidR="00C204E5" w:rsidRPr="00C204E5" w14:paraId="48CD60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89DC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9099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372F30C" w14:textId="7A8393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4BE30ED7" w14:textId="38D019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D3521" w14:textId="5C1A30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C29D3" w14:textId="4BAE29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430.04 </w:t>
            </w:r>
          </w:p>
        </w:tc>
      </w:tr>
      <w:tr w:rsidR="00C204E5" w:rsidRPr="00C204E5" w14:paraId="76CDB9F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137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85A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499A794" w14:textId="489E61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5BEAA37" w14:textId="6EB5A6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94C476" w14:textId="3DD032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1E3D2" w14:textId="72D71D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8,458.20 </w:t>
            </w:r>
          </w:p>
        </w:tc>
      </w:tr>
      <w:tr w:rsidR="00C204E5" w:rsidRPr="00C204E5" w14:paraId="390469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522C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446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254FA84A" w14:textId="2702A5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7BF7D919" w14:textId="45565A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09974" w14:textId="3141FB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BDD45" w14:textId="3E0304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4,242.92 </w:t>
            </w:r>
          </w:p>
        </w:tc>
      </w:tr>
      <w:tr w:rsidR="00C204E5" w:rsidRPr="00C204E5" w14:paraId="3653B56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8A6E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733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455316A" w14:textId="7ADD22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53555545" w14:textId="66CF26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526E4" w14:textId="288B83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19EBE" w14:textId="7D9124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9,508.88 </w:t>
            </w:r>
          </w:p>
        </w:tc>
      </w:tr>
      <w:tr w:rsidR="00C204E5" w:rsidRPr="00C204E5" w14:paraId="69CFE1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38DE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7D4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70AD1696" w14:textId="738136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3B487327" w14:textId="00929A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65FFB" w14:textId="3B7DC3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CFE99" w14:textId="45ED08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2,807.88 </w:t>
            </w:r>
          </w:p>
        </w:tc>
      </w:tr>
      <w:tr w:rsidR="00C204E5" w:rsidRPr="00C204E5" w14:paraId="2EA1D3D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C84E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3EA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18D8291C" w14:textId="20F9B1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37ADC5DA" w14:textId="7AFBB4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C1C41" w14:textId="51439B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4BE35" w14:textId="49AAA6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958.80 </w:t>
            </w:r>
          </w:p>
        </w:tc>
      </w:tr>
      <w:tr w:rsidR="00C204E5" w:rsidRPr="00C204E5" w14:paraId="5A00BA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9B29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5BE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1B80A893" w14:textId="48A136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1CFCBF2" w14:textId="22712F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FD3C4" w14:textId="3EF1AA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BB94E" w14:textId="1FAE84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9,371.53 </w:t>
            </w:r>
          </w:p>
        </w:tc>
      </w:tr>
      <w:tr w:rsidR="00C204E5" w:rsidRPr="00C204E5" w14:paraId="14B2E95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0BB0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43A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27B2E9" w14:textId="4EB869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01075490" w14:textId="61673B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3C978" w14:textId="7CC8C9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4BA10" w14:textId="02BFF5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2,045.18 </w:t>
            </w:r>
          </w:p>
        </w:tc>
      </w:tr>
      <w:tr w:rsidR="00C204E5" w:rsidRPr="00C204E5" w14:paraId="183993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F8C7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BCE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D1728FC" w14:textId="19AD1C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C8C156E" w14:textId="0324D2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ED42F" w14:textId="2A4F31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EE3E5" w14:textId="553654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1,480.00 </w:t>
            </w:r>
          </w:p>
        </w:tc>
      </w:tr>
      <w:tr w:rsidR="00C204E5" w:rsidRPr="00C204E5" w14:paraId="7A4B62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677E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39A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C0E3E17" w14:textId="16BC86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970CAC8" w14:textId="4E2A71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006A4" w14:textId="40FE4E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B8CF5" w14:textId="3BECC4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506.28 </w:t>
            </w:r>
          </w:p>
        </w:tc>
      </w:tr>
      <w:tr w:rsidR="00C204E5" w:rsidRPr="00C204E5" w14:paraId="36438B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EBD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B65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3593DFD7" w14:textId="2E9D78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4FEFA20" w14:textId="073AA7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E47E2" w14:textId="533D63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89406" w14:textId="17CBF5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9,547.69 </w:t>
            </w:r>
          </w:p>
        </w:tc>
      </w:tr>
      <w:tr w:rsidR="00C204E5" w:rsidRPr="00C204E5" w14:paraId="26061F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4982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E80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0475FC96" w14:textId="020D78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3D67C0C9" w14:textId="1143C1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BC4FF" w14:textId="78AD5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14CA4" w14:textId="2222FA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0,780.54 </w:t>
            </w:r>
          </w:p>
        </w:tc>
      </w:tr>
      <w:tr w:rsidR="00C204E5" w:rsidRPr="00C204E5" w14:paraId="2296AD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278D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1E7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5E8C6969" w14:textId="4B6F35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4BB4BF07" w14:textId="3778A6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1603C" w14:textId="7907AB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5BED4" w14:textId="7AC33F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7,703.44 </w:t>
            </w:r>
          </w:p>
        </w:tc>
      </w:tr>
      <w:tr w:rsidR="00C204E5" w:rsidRPr="00C204E5" w14:paraId="30C5A3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CA8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EA7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56FEE366" w14:textId="30FC53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0B66994C" w14:textId="0B5B67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3B8E5" w14:textId="7C37C3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9238C" w14:textId="34282A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3,816.76 </w:t>
            </w:r>
          </w:p>
        </w:tc>
      </w:tr>
      <w:tr w:rsidR="00C204E5" w:rsidRPr="00C204E5" w14:paraId="1239AD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F3A9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6EC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40816E94" w14:textId="2C26E7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407BE82D" w14:textId="70D81F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6D9F7" w14:textId="7B3924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4CDD9" w14:textId="3125C0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81,126.78 </w:t>
            </w:r>
          </w:p>
        </w:tc>
      </w:tr>
      <w:tr w:rsidR="00C204E5" w:rsidRPr="00C204E5" w14:paraId="503917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9FB9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53C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A16068" w14:textId="24B63F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32FC777C" w14:textId="2CE4EC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093B6" w14:textId="175544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F616B" w14:textId="740647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7,057.28 </w:t>
            </w:r>
          </w:p>
        </w:tc>
      </w:tr>
      <w:tr w:rsidR="00C204E5" w:rsidRPr="00C204E5" w14:paraId="4FACA3C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6290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050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84893DA" w14:textId="51FA3A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235CE1B2" w14:textId="1353A5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B38CA" w14:textId="283B3C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E7008" w14:textId="15D1F9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20,076.34 </w:t>
            </w:r>
          </w:p>
        </w:tc>
      </w:tr>
      <w:tr w:rsidR="00C204E5" w:rsidRPr="00C204E5" w14:paraId="04798A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488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704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132ACFD0" w14:textId="1FAB8F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6C7319C1" w14:textId="1D8551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FEDFD" w14:textId="1B2B38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9B389" w14:textId="38BEA3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3,077.76 </w:t>
            </w:r>
          </w:p>
        </w:tc>
      </w:tr>
      <w:tr w:rsidR="00C204E5" w:rsidRPr="00C204E5" w14:paraId="4BEAE4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51FC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03BD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24E41281" w14:textId="23C54E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5CA69436" w14:textId="21D636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0C20A" w14:textId="3091CD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10573" w14:textId="58E0D7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1,152.72 </w:t>
            </w:r>
          </w:p>
        </w:tc>
      </w:tr>
      <w:tr w:rsidR="00C204E5" w:rsidRPr="00C204E5" w14:paraId="66EF5A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D90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4AF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5D06701" w14:textId="077231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70C995B" w14:textId="2E8A8C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42BFA" w14:textId="2C7B50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7C939" w14:textId="69443F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0,584.32 </w:t>
            </w:r>
          </w:p>
        </w:tc>
      </w:tr>
      <w:tr w:rsidR="00C204E5" w:rsidRPr="00C204E5" w14:paraId="24C797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C4BA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F39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77C6260" w14:textId="15978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59D6DD75" w14:textId="746327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AB084" w14:textId="4C35A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277B9" w14:textId="12F8B8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87,361.12 </w:t>
            </w:r>
          </w:p>
        </w:tc>
      </w:tr>
      <w:tr w:rsidR="00C204E5" w:rsidRPr="00C204E5" w14:paraId="38E4B6D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8F250"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A44A601" w14:textId="4A14B51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6A13E05" w14:textId="47DD993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D50E80" w14:textId="016D366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99FF52" w14:textId="4042AB5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332,426.38 </w:t>
            </w:r>
          </w:p>
        </w:tc>
      </w:tr>
      <w:tr w:rsidR="00C204E5" w:rsidRPr="00C204E5" w14:paraId="5994A0D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65B7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F17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89FC9F6" w14:textId="084100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6513BC47" w14:textId="126829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AEECC" w14:textId="77B2A1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7DD61" w14:textId="282C31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77,956.38 </w:t>
            </w:r>
          </w:p>
        </w:tc>
      </w:tr>
      <w:tr w:rsidR="00C204E5" w:rsidRPr="00C204E5" w14:paraId="570D24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B205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460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2493994" w14:textId="39B49E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1E32A5AE" w14:textId="11A5F9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ABF8F" w14:textId="702C4B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37F07" w14:textId="169995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490.00 </w:t>
            </w:r>
          </w:p>
        </w:tc>
      </w:tr>
      <w:tr w:rsidR="00C204E5" w:rsidRPr="00C204E5" w14:paraId="4C4AE3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377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FA2A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164B87E7" w14:textId="2437EA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6AA9690E" w14:textId="5B7A9B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02A83" w14:textId="346925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B90B2" w14:textId="5BA21C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7,980.00 </w:t>
            </w:r>
          </w:p>
        </w:tc>
      </w:tr>
      <w:tr w:rsidR="00C204E5" w:rsidRPr="00C204E5" w14:paraId="0EDBE49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39BE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B50BCDE" w14:textId="19C6F66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36A634C" w14:textId="6C2252E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701B7F" w14:textId="7E89CDF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DBBC84" w14:textId="2470CC3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15,801.32 </w:t>
            </w:r>
          </w:p>
        </w:tc>
      </w:tr>
      <w:tr w:rsidR="00C204E5" w:rsidRPr="00C204E5" w14:paraId="48543E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CC65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13F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5EE5EFA0" w14:textId="3F66C0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3626A40B" w14:textId="566137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00873" w14:textId="4F4321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0DE11" w14:textId="773C86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6,151.00 </w:t>
            </w:r>
          </w:p>
        </w:tc>
      </w:tr>
      <w:tr w:rsidR="00C204E5" w:rsidRPr="00C204E5" w14:paraId="78E46C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F300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29A3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DB22A3C" w14:textId="2586BC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570B10DE" w14:textId="7A8A82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30304" w14:textId="1B2E6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79FA6" w14:textId="19A53D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4,226.50 </w:t>
            </w:r>
          </w:p>
        </w:tc>
      </w:tr>
      <w:tr w:rsidR="00C204E5" w:rsidRPr="00C204E5" w14:paraId="044437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2639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3D1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25F5E6E9" w14:textId="4B73EA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65A8406D" w14:textId="5BB68E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C6FE4" w14:textId="356A62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D2C96" w14:textId="219677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700.00 </w:t>
            </w:r>
          </w:p>
        </w:tc>
      </w:tr>
      <w:tr w:rsidR="00C204E5" w:rsidRPr="00C204E5" w14:paraId="2870C8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4E10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8DD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69BED90" w14:textId="13E9DB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06F59970" w14:textId="1FBCE9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C154A" w14:textId="44D4A4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962D1" w14:textId="52B3BF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3,192.50 </w:t>
            </w:r>
          </w:p>
        </w:tc>
      </w:tr>
      <w:tr w:rsidR="00C204E5" w:rsidRPr="00C204E5" w14:paraId="43BA94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59C9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47D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2A710BD" w14:textId="24538D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E3A1DD8" w14:textId="3CE995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7B29F" w14:textId="006A41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C5EB8" w14:textId="2D40F8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4,420.00 </w:t>
            </w:r>
          </w:p>
        </w:tc>
      </w:tr>
      <w:tr w:rsidR="00C204E5" w:rsidRPr="00C204E5" w14:paraId="4D5B13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9526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B04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E36B57A" w14:textId="2BCA27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23DCFAB0" w14:textId="44B48F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A04F5" w14:textId="274174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D0EBC" w14:textId="06A5A2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2,634.00 </w:t>
            </w:r>
          </w:p>
        </w:tc>
      </w:tr>
      <w:tr w:rsidR="00C204E5" w:rsidRPr="00C204E5" w14:paraId="4D3F3A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A4BE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ED8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500387F3" w14:textId="6D8478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328367FE" w14:textId="449148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958A2" w14:textId="231F7A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A2522" w14:textId="290FC2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792.50 </w:t>
            </w:r>
          </w:p>
        </w:tc>
      </w:tr>
      <w:tr w:rsidR="00C204E5" w:rsidRPr="00C204E5" w14:paraId="3455BC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7269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F6A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6FB9A5A8" w14:textId="52F92F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401506B5" w14:textId="063823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F1E28" w14:textId="0FE4B7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49430" w14:textId="5FED3E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4,260.00 </w:t>
            </w:r>
          </w:p>
        </w:tc>
      </w:tr>
      <w:tr w:rsidR="00C204E5" w:rsidRPr="00C204E5" w14:paraId="3162B56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05F0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A41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2B034AF2" w14:textId="6FF6BD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85F00E1" w14:textId="1E7133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17ED9" w14:textId="572F94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C0CC5" w14:textId="563102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840.00 </w:t>
            </w:r>
          </w:p>
        </w:tc>
      </w:tr>
      <w:tr w:rsidR="00C204E5" w:rsidRPr="00C204E5" w14:paraId="45FE5AD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660C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C62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E631469" w14:textId="00AC33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7A12D915" w14:textId="29FFC7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EEBC5" w14:textId="491F57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7C931" w14:textId="46056A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5,535.00 </w:t>
            </w:r>
          </w:p>
        </w:tc>
      </w:tr>
      <w:tr w:rsidR="00C204E5" w:rsidRPr="00C204E5" w14:paraId="780022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F64E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010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1D889286" w14:textId="471CDB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1B69DE39" w14:textId="1DFD07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EF32B" w14:textId="5B2815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396E1" w14:textId="664A27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049.82 </w:t>
            </w:r>
          </w:p>
        </w:tc>
      </w:tr>
      <w:tr w:rsidR="00C204E5" w:rsidRPr="00C204E5" w14:paraId="52518FD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8112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FC6A3D0" w14:textId="74511DF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266,342.15 </w:t>
            </w:r>
          </w:p>
        </w:tc>
        <w:tc>
          <w:tcPr>
            <w:tcW w:w="958" w:type="pct"/>
            <w:tcBorders>
              <w:top w:val="nil"/>
              <w:left w:val="nil"/>
              <w:bottom w:val="single" w:sz="4" w:space="0" w:color="000000"/>
              <w:right w:val="single" w:sz="4" w:space="0" w:color="000000"/>
            </w:tcBorders>
            <w:shd w:val="clear" w:color="D8D8D8" w:fill="D8D8D8"/>
            <w:noWrap/>
            <w:vAlign w:val="bottom"/>
            <w:hideMark/>
          </w:tcPr>
          <w:p w14:paraId="42874791" w14:textId="604BAB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D159D2" w14:textId="68271A7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6FA675" w14:textId="6ACF590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847,542.15 </w:t>
            </w:r>
          </w:p>
        </w:tc>
      </w:tr>
      <w:tr w:rsidR="00C204E5" w:rsidRPr="00C204E5" w14:paraId="299EFDC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E0769C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D71756C" w14:textId="6E641E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24B27552" w14:textId="2A7212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B9065" w14:textId="508DC0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EF6915" w14:textId="7C5EAF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164,288.77 </w:t>
            </w:r>
          </w:p>
        </w:tc>
      </w:tr>
      <w:tr w:rsidR="00C204E5" w:rsidRPr="00C204E5" w14:paraId="08A6A6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BA3F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F57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3DD0952" w14:textId="2D2C38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51BB4244" w14:textId="6BC2EF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9FC61" w14:textId="69FE37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3C845" w14:textId="135319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2,882.44 </w:t>
            </w:r>
          </w:p>
        </w:tc>
      </w:tr>
      <w:tr w:rsidR="00C204E5" w:rsidRPr="00C204E5" w14:paraId="23F9B3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EC43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A3D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6A47C109" w14:textId="35E135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5DC558B9" w14:textId="1F30E3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9A4F8" w14:textId="196FB2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AB048" w14:textId="73838E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0,258.54 </w:t>
            </w:r>
          </w:p>
        </w:tc>
      </w:tr>
      <w:tr w:rsidR="00C204E5" w:rsidRPr="00C204E5" w14:paraId="4961762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6B91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69D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4C5356A2" w14:textId="294955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342F6210" w14:textId="5CF2A3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1D828" w14:textId="4D8453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E2FED" w14:textId="3D43D2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5,213.48 </w:t>
            </w:r>
          </w:p>
        </w:tc>
      </w:tr>
      <w:tr w:rsidR="00C204E5" w:rsidRPr="00C204E5" w14:paraId="65AA6A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FAFC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85D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1FDDE7C" w14:textId="5FD6BE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234CF69E" w14:textId="309332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DCE62" w14:textId="7384D1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36E46" w14:textId="357609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672.72 </w:t>
            </w:r>
          </w:p>
        </w:tc>
      </w:tr>
      <w:tr w:rsidR="00C204E5" w:rsidRPr="00C204E5" w14:paraId="50D3DE9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5CFF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768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40824403" w14:textId="213ECD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60780C17" w14:textId="5DB6C6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74C8DC" w14:textId="4F62BB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A9F73" w14:textId="14B957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3,501.02 </w:t>
            </w:r>
          </w:p>
        </w:tc>
      </w:tr>
      <w:tr w:rsidR="00C204E5" w:rsidRPr="00C204E5" w14:paraId="73B0959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FECB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95E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659EF6FB" w14:textId="649F77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1E75E715" w14:textId="5A9D1E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2C2ED9AF" w14:textId="0B7C16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1EC3D" w14:textId="66E216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8,112.24 </w:t>
            </w:r>
          </w:p>
        </w:tc>
      </w:tr>
      <w:tr w:rsidR="00C204E5" w:rsidRPr="00C204E5" w14:paraId="611326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7628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B90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35109B0F" w14:textId="270F25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59194B5D" w14:textId="30A7D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D227A" w14:textId="22F0D5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0672F" w14:textId="62C0C1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0,626.00 </w:t>
            </w:r>
          </w:p>
        </w:tc>
      </w:tr>
      <w:tr w:rsidR="00C204E5" w:rsidRPr="00C204E5" w14:paraId="3C911AD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37CA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2F7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15329BDB" w14:textId="0A9FB3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5191D528" w14:textId="5D97AD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B4D00" w14:textId="2DA175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5E14C" w14:textId="732D0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4,244.13 </w:t>
            </w:r>
          </w:p>
        </w:tc>
      </w:tr>
      <w:tr w:rsidR="00C204E5" w:rsidRPr="00C204E5" w14:paraId="5E1204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EA79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FC8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2A3C4F71" w14:textId="30926B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66C07AFD" w14:textId="59F4EC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13B2D0E" w14:textId="17E39A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C3033" w14:textId="3ACA4A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9,532.92 </w:t>
            </w:r>
          </w:p>
        </w:tc>
      </w:tr>
      <w:tr w:rsidR="00C204E5" w:rsidRPr="00C204E5" w14:paraId="022F0A4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822DF"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EC0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9D8A901" w14:textId="6AC934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17D866EE" w14:textId="0BD5B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16A96" w14:textId="0CCB9D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2EA30" w14:textId="056F07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359.60 </w:t>
            </w:r>
          </w:p>
        </w:tc>
      </w:tr>
      <w:tr w:rsidR="00C204E5" w:rsidRPr="00C204E5" w14:paraId="47D46E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A33A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BD8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651084E1" w14:textId="42AD54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4,585.00 </w:t>
            </w:r>
          </w:p>
        </w:tc>
        <w:tc>
          <w:tcPr>
            <w:tcW w:w="958" w:type="pct"/>
            <w:tcBorders>
              <w:top w:val="nil"/>
              <w:left w:val="nil"/>
              <w:bottom w:val="single" w:sz="4" w:space="0" w:color="000000"/>
              <w:right w:val="single" w:sz="4" w:space="0" w:color="000000"/>
            </w:tcBorders>
            <w:shd w:val="clear" w:color="auto" w:fill="auto"/>
            <w:noWrap/>
            <w:vAlign w:val="bottom"/>
            <w:hideMark/>
          </w:tcPr>
          <w:p w14:paraId="45C68833" w14:textId="3EF126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C63EBE9" w14:textId="1F3453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E2C40" w14:textId="708F70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785.00 </w:t>
            </w:r>
          </w:p>
        </w:tc>
      </w:tr>
      <w:tr w:rsidR="00C204E5" w:rsidRPr="00C204E5" w14:paraId="520725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35A7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174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278991A" w14:textId="31901C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179672DC" w14:textId="15F9AC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11181" w14:textId="081051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94273" w14:textId="0EB9FF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1,665.13 </w:t>
            </w:r>
          </w:p>
        </w:tc>
      </w:tr>
      <w:tr w:rsidR="00C204E5" w:rsidRPr="00C204E5" w14:paraId="3A7AECE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C230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98A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43D311E2" w14:textId="4497E0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1361E52B" w14:textId="3FB83E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162D6" w14:textId="468839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978C5" w14:textId="6A0782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7,236.32 </w:t>
            </w:r>
          </w:p>
        </w:tc>
      </w:tr>
      <w:tr w:rsidR="00C204E5" w:rsidRPr="00C204E5" w14:paraId="67CCFFB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FB49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EAC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08D9743F" w14:textId="69C9EF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194D5AF3" w14:textId="287019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6C962" w14:textId="4D8AF7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89BC7" w14:textId="423C4E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887.40 </w:t>
            </w:r>
          </w:p>
        </w:tc>
      </w:tr>
      <w:tr w:rsidR="00C204E5" w:rsidRPr="00C204E5" w14:paraId="0848C9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A7123"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30F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F95CFA2" w14:textId="7A8544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114B550B" w14:textId="0EC287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A3CA6" w14:textId="6C30E0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561E1" w14:textId="7B00B7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38,276.44 </w:t>
            </w:r>
          </w:p>
        </w:tc>
      </w:tr>
      <w:tr w:rsidR="00C204E5" w:rsidRPr="00C204E5" w14:paraId="2566AAB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6EFDD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1C0D2030" w14:textId="62B5DA1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8,250,350.15 </w:t>
            </w:r>
          </w:p>
        </w:tc>
        <w:tc>
          <w:tcPr>
            <w:tcW w:w="958" w:type="pct"/>
            <w:tcBorders>
              <w:top w:val="nil"/>
              <w:left w:val="nil"/>
              <w:bottom w:val="single" w:sz="4" w:space="0" w:color="000000"/>
              <w:right w:val="single" w:sz="4" w:space="0" w:color="000000"/>
            </w:tcBorders>
            <w:shd w:val="clear" w:color="A5A5A5" w:fill="A5A5A5"/>
            <w:noWrap/>
            <w:vAlign w:val="bottom"/>
            <w:hideMark/>
          </w:tcPr>
          <w:p w14:paraId="3E988750" w14:textId="19CDF35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C8BD28A" w14:textId="35938DA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B18E71B" w14:textId="782DBB6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8,853,500.15 </w:t>
            </w:r>
          </w:p>
        </w:tc>
      </w:tr>
      <w:tr w:rsidR="00C204E5" w:rsidRPr="00C204E5" w14:paraId="46EACA8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0C36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E45A08A" w14:textId="14E34BD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1,879,91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02C7852" w14:textId="54C8DAF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109F61" w14:textId="3336E76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BF31EA" w14:textId="4EE0AD4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57,667.82 </w:t>
            </w:r>
          </w:p>
        </w:tc>
      </w:tr>
      <w:tr w:rsidR="00C204E5" w:rsidRPr="00C204E5" w14:paraId="4EB1F7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791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E1A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01795D55" w14:textId="0944BD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FE30D1" w14:textId="034994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37879" w14:textId="706496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1A84A" w14:textId="0CA8F5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r>
      <w:tr w:rsidR="00C204E5" w:rsidRPr="00C204E5" w14:paraId="3BC02FE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EC5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62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E614BC4" w14:textId="2632BB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A47F76" w14:textId="5E3F11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AA2DE" w14:textId="32F158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6DFAF" w14:textId="3379F5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7,500.00 </w:t>
            </w:r>
          </w:p>
        </w:tc>
      </w:tr>
      <w:tr w:rsidR="00C204E5" w:rsidRPr="00C204E5" w14:paraId="628603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A06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FEA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36F6A80" w14:textId="50DFDA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74559AE5" w14:textId="34C618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440B3" w14:textId="5FF39C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2D017" w14:textId="1203C4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0,880.00 </w:t>
            </w:r>
          </w:p>
        </w:tc>
      </w:tr>
      <w:tr w:rsidR="00C204E5" w:rsidRPr="00C204E5" w14:paraId="008BE5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397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0BD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FDEC806" w14:textId="27E644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00AC8ADD" w14:textId="3367A4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657FD59" w14:textId="7B700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F40F6" w14:textId="634E46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447.20 </w:t>
            </w:r>
          </w:p>
        </w:tc>
      </w:tr>
      <w:tr w:rsidR="00C204E5" w:rsidRPr="00C204E5" w14:paraId="338C60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11C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D28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645F9348" w14:textId="6D283B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41A224FF" w14:textId="3E103B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21D70" w14:textId="00A028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FFA27" w14:textId="3950F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1,656.70 </w:t>
            </w:r>
          </w:p>
        </w:tc>
      </w:tr>
      <w:tr w:rsidR="00C204E5" w:rsidRPr="00C204E5" w14:paraId="79D1E9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FCE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217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7D30C0BE" w14:textId="4C6C20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25F29A4" w14:textId="0848DC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D52B8" w14:textId="023689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B2407" w14:textId="33692F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67,414.10 </w:t>
            </w:r>
          </w:p>
        </w:tc>
      </w:tr>
      <w:tr w:rsidR="00C204E5" w:rsidRPr="00C204E5" w14:paraId="43974C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5B0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102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04AE1B0" w14:textId="316BBB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C10550" w14:textId="3284CD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5A8DF" w14:textId="2F1A2C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C78E9" w14:textId="107A6E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r>
      <w:tr w:rsidR="00C204E5" w:rsidRPr="00C204E5" w14:paraId="382887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DED9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1AC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4495BFD9" w14:textId="0FFA4F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FEDB72E" w14:textId="6CBA46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94744" w14:textId="784894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FB03B" w14:textId="73DF8F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0,500.00 </w:t>
            </w:r>
          </w:p>
        </w:tc>
      </w:tr>
      <w:tr w:rsidR="00C204E5" w:rsidRPr="00C204E5" w14:paraId="4609518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5D8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DFA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76699C6A" w14:textId="17C3C4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95,360.00 </w:t>
            </w:r>
          </w:p>
        </w:tc>
        <w:tc>
          <w:tcPr>
            <w:tcW w:w="958" w:type="pct"/>
            <w:tcBorders>
              <w:top w:val="nil"/>
              <w:left w:val="nil"/>
              <w:bottom w:val="single" w:sz="4" w:space="0" w:color="000000"/>
              <w:right w:val="single" w:sz="4" w:space="0" w:color="000000"/>
            </w:tcBorders>
            <w:shd w:val="clear" w:color="auto" w:fill="auto"/>
            <w:noWrap/>
            <w:vAlign w:val="bottom"/>
            <w:hideMark/>
          </w:tcPr>
          <w:p w14:paraId="4CA29348" w14:textId="174387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905E7" w14:textId="3A3DFD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4331A" w14:textId="1027D9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95,360.00 </w:t>
            </w:r>
          </w:p>
        </w:tc>
      </w:tr>
      <w:tr w:rsidR="00C204E5" w:rsidRPr="00C204E5" w14:paraId="4CB3A2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95C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9ACC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3C26A184" w14:textId="352B55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F2084" w14:textId="335F07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F4072" w14:textId="29D658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81CBF" w14:textId="35605A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2,100.00 </w:t>
            </w:r>
          </w:p>
        </w:tc>
      </w:tr>
      <w:tr w:rsidR="00C204E5" w:rsidRPr="00C204E5" w14:paraId="41369C3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378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28D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1A63DA0" w14:textId="0B3DA0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96E24A" w14:textId="41E98F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40F72" w14:textId="61E435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144BB" w14:textId="4285C1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4,800.00 </w:t>
            </w:r>
          </w:p>
        </w:tc>
      </w:tr>
      <w:tr w:rsidR="00C204E5" w:rsidRPr="00C204E5" w14:paraId="45EFBB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4B5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67E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48923561" w14:textId="2C01CF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100,835.40 </w:t>
            </w:r>
          </w:p>
        </w:tc>
        <w:tc>
          <w:tcPr>
            <w:tcW w:w="958" w:type="pct"/>
            <w:tcBorders>
              <w:top w:val="nil"/>
              <w:left w:val="nil"/>
              <w:bottom w:val="single" w:sz="4" w:space="0" w:color="000000"/>
              <w:right w:val="single" w:sz="4" w:space="0" w:color="000000"/>
            </w:tcBorders>
            <w:shd w:val="clear" w:color="auto" w:fill="auto"/>
            <w:noWrap/>
            <w:vAlign w:val="bottom"/>
            <w:hideMark/>
          </w:tcPr>
          <w:p w14:paraId="2C16AE0B" w14:textId="765975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FB3BC" w14:textId="001A64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F2809" w14:textId="7CB3D6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100,835.40 </w:t>
            </w:r>
          </w:p>
        </w:tc>
      </w:tr>
      <w:tr w:rsidR="00C204E5" w:rsidRPr="00C204E5" w14:paraId="1B582AC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9F2D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621D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61DC327" w14:textId="08B76C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ED4548F" w14:textId="1B5C12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CBDEC" w14:textId="609E3F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F0DFB" w14:textId="563DDC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53,400.00 </w:t>
            </w:r>
          </w:p>
        </w:tc>
      </w:tr>
      <w:tr w:rsidR="00C204E5" w:rsidRPr="00C204E5" w14:paraId="41B4AF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DF0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FBB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3A7EED86" w14:textId="29C133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326B09C5" w14:textId="0B0CAF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2871C" w14:textId="3C1BD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60E06" w14:textId="739984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9,340.00 </w:t>
            </w:r>
          </w:p>
        </w:tc>
      </w:tr>
      <w:tr w:rsidR="00C204E5" w:rsidRPr="00C204E5" w14:paraId="2CBE56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532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96E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5EEA58DE" w14:textId="0F3285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5F601A02" w14:textId="159C63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2B079" w14:textId="407E2D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8BB18" w14:textId="7FEA22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5,897.42 </w:t>
            </w:r>
          </w:p>
        </w:tc>
      </w:tr>
      <w:tr w:rsidR="00C204E5" w:rsidRPr="00C204E5" w14:paraId="6E7D00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66F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192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37590E66" w14:textId="494BC1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6E8A2FAD" w14:textId="56AF0A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3F63C" w14:textId="11BCBB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A3557" w14:textId="4F796D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7,537.00 </w:t>
            </w:r>
          </w:p>
        </w:tc>
      </w:tr>
      <w:tr w:rsidR="00C204E5" w:rsidRPr="00C204E5" w14:paraId="2F88E45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5594B"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2BF5F0C" w14:textId="3628B64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711,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72AE302A" w14:textId="3CD1475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F7AAF2D" w14:textId="1718430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9F04D3" w14:textId="165E265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986,853.71 </w:t>
            </w:r>
          </w:p>
        </w:tc>
      </w:tr>
      <w:tr w:rsidR="00C204E5" w:rsidRPr="00C204E5" w14:paraId="7879D5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1D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62B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28F823F6" w14:textId="6E1CDF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52886058" w14:textId="68B55F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4F0DA" w14:textId="10F641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8AFB6" w14:textId="6B69FC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8,984.96 </w:t>
            </w:r>
          </w:p>
        </w:tc>
      </w:tr>
      <w:tr w:rsidR="00C204E5" w:rsidRPr="00C204E5" w14:paraId="3E1E52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1F7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B6E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0E8448B0" w14:textId="24281E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3E535F3" w14:textId="05C396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363A1" w14:textId="255274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1BB62" w14:textId="4E45B1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8,099.20 </w:t>
            </w:r>
          </w:p>
        </w:tc>
      </w:tr>
      <w:tr w:rsidR="00C204E5" w:rsidRPr="00C204E5" w14:paraId="6CF01B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83A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B003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D456699" w14:textId="58AFF7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4A7DE322" w14:textId="3CAFE0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F6A3D" w14:textId="229031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B8CA9" w14:textId="1354FA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3,820.45 </w:t>
            </w:r>
          </w:p>
        </w:tc>
      </w:tr>
      <w:tr w:rsidR="00C204E5" w:rsidRPr="00C204E5" w14:paraId="650F1E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7F4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7AE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C7BBBCD" w14:textId="3FF3FF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1E07420" w14:textId="5F61F9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3C27F" w14:textId="1D2C79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957EF" w14:textId="306F10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2,395.00 </w:t>
            </w:r>
          </w:p>
        </w:tc>
      </w:tr>
      <w:tr w:rsidR="00C204E5" w:rsidRPr="00C204E5" w14:paraId="13F663C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100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C6C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641C8DDF" w14:textId="7463B0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B9694" w14:textId="0EB417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C7B31" w14:textId="3E05E9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ECEF6" w14:textId="0FCBB6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r>
      <w:tr w:rsidR="00C204E5" w:rsidRPr="00C204E5" w14:paraId="056093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63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9CE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17252582" w14:textId="262D15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3,565.00 </w:t>
            </w:r>
          </w:p>
        </w:tc>
        <w:tc>
          <w:tcPr>
            <w:tcW w:w="958" w:type="pct"/>
            <w:tcBorders>
              <w:top w:val="nil"/>
              <w:left w:val="nil"/>
              <w:bottom w:val="single" w:sz="4" w:space="0" w:color="000000"/>
              <w:right w:val="single" w:sz="4" w:space="0" w:color="000000"/>
            </w:tcBorders>
            <w:shd w:val="clear" w:color="auto" w:fill="auto"/>
            <w:noWrap/>
            <w:vAlign w:val="bottom"/>
            <w:hideMark/>
          </w:tcPr>
          <w:p w14:paraId="071CAEEB" w14:textId="0E3888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F13CE" w14:textId="718D52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7CD02" w14:textId="2ECB24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3,565.00 </w:t>
            </w:r>
          </w:p>
        </w:tc>
      </w:tr>
      <w:tr w:rsidR="00C204E5" w:rsidRPr="00C204E5" w14:paraId="0795FB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EE4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30C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159402E" w14:textId="3EAE3E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7FFF28F" w14:textId="7D2BB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94D96" w14:textId="2C965C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25439" w14:textId="259411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040.00 </w:t>
            </w:r>
          </w:p>
        </w:tc>
      </w:tr>
      <w:tr w:rsidR="00C204E5" w:rsidRPr="00C204E5" w14:paraId="329CB4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413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BCEF8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1E300A0B" w14:textId="0E6194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33FE0417" w14:textId="3DAC59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FB3C2" w14:textId="70D7A0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FE54E" w14:textId="1A7CB6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7,229.00 </w:t>
            </w:r>
          </w:p>
        </w:tc>
      </w:tr>
      <w:tr w:rsidR="00C204E5" w:rsidRPr="00C204E5" w14:paraId="1EB2B03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D0A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8AE4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82238D2" w14:textId="61CEFE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AD37D" w14:textId="391557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03E58" w14:textId="11DEF8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4B14D" w14:textId="4CC21B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0,400.00 </w:t>
            </w:r>
          </w:p>
        </w:tc>
      </w:tr>
      <w:tr w:rsidR="00C204E5" w:rsidRPr="00C204E5" w14:paraId="50F1E0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EEE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7A1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6ADAAE0A" w14:textId="7FFB15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39D8E" w14:textId="13B692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04E64" w14:textId="382824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C2B32" w14:textId="17BC2D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0,000.00 </w:t>
            </w:r>
          </w:p>
        </w:tc>
      </w:tr>
      <w:tr w:rsidR="00C204E5" w:rsidRPr="00C204E5" w14:paraId="1E8228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0990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C9D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4C0EBB02" w14:textId="35DF07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C290707" w14:textId="0D3E75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F866F" w14:textId="0D6A7A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549EE" w14:textId="6E5015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4,250.00 </w:t>
            </w:r>
          </w:p>
        </w:tc>
      </w:tr>
      <w:tr w:rsidR="00C204E5" w:rsidRPr="00C204E5" w14:paraId="33CCEE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BEB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3FE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098A0F8A" w14:textId="43180F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1082E4CC" w14:textId="5C7996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01A6A" w14:textId="376690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1FFBE" w14:textId="6CABC7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5,168.10 </w:t>
            </w:r>
          </w:p>
        </w:tc>
      </w:tr>
      <w:tr w:rsidR="00C204E5" w:rsidRPr="00C204E5" w14:paraId="295BFC5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45D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DCD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3E6ACD8" w14:textId="1147E2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381A9AB" w14:textId="44B812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6DEBD" w14:textId="4FAB90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BB56D" w14:textId="16207C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4,350.00 </w:t>
            </w:r>
          </w:p>
        </w:tc>
      </w:tr>
      <w:tr w:rsidR="00C204E5" w:rsidRPr="00C204E5" w14:paraId="5A935D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CD5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889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E1311CF" w14:textId="52D714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4C9F0E36" w14:textId="20A455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1098F" w14:textId="4601FC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618F" w14:textId="644939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3,487.00 </w:t>
            </w:r>
          </w:p>
        </w:tc>
      </w:tr>
      <w:tr w:rsidR="00C204E5" w:rsidRPr="00C204E5" w14:paraId="7F0DCE3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D8E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306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0BAF19B4" w14:textId="4C3FC6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9D6FF" w14:textId="7F0E5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9CED9" w14:textId="56E55E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14F58" w14:textId="3984A0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5,800.00 </w:t>
            </w:r>
          </w:p>
        </w:tc>
      </w:tr>
      <w:tr w:rsidR="00C204E5" w:rsidRPr="00C204E5" w14:paraId="28D5C7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C04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395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5CBF126D" w14:textId="33D03C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932BE15" w14:textId="2B9300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30758" w14:textId="3CEF90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D7B08" w14:textId="234E0D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190.00 </w:t>
            </w:r>
          </w:p>
        </w:tc>
      </w:tr>
      <w:tr w:rsidR="00C204E5" w:rsidRPr="00C204E5" w14:paraId="1166382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DEC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415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EA8ADC2" w14:textId="35765A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381ED4D4" w14:textId="7A9820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8B55" w14:textId="78BE4A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8E5D7" w14:textId="593864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075.00 </w:t>
            </w:r>
          </w:p>
        </w:tc>
      </w:tr>
      <w:tr w:rsidR="00C204E5" w:rsidRPr="00C204E5" w14:paraId="59421BA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85223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237E36A1" w14:textId="1EEF02C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8,402,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C027D21" w14:textId="0900F04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872F22" w14:textId="6BDD593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280484" w14:textId="592AAAC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8,402,434.95 </w:t>
            </w:r>
          </w:p>
        </w:tc>
      </w:tr>
      <w:tr w:rsidR="00C204E5" w:rsidRPr="00C204E5" w14:paraId="585C4C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B14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7CB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310FB062" w14:textId="55B465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1EE6536" w14:textId="75707A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D98A3" w14:textId="18A2BB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5A51E" w14:textId="2C21B0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320.00 </w:t>
            </w:r>
          </w:p>
        </w:tc>
      </w:tr>
      <w:tr w:rsidR="00C204E5" w:rsidRPr="00C204E5" w14:paraId="19B92A7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1A5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B37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35E75AC8" w14:textId="0AC4F6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079278CF" w14:textId="192783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161FC" w14:textId="5F101F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8D0A6" w14:textId="2343D8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6,820.00 </w:t>
            </w:r>
          </w:p>
        </w:tc>
      </w:tr>
      <w:tr w:rsidR="00C204E5" w:rsidRPr="00C204E5" w14:paraId="066C757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E55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F1D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7E1F10B3" w14:textId="5D9BAD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D09C91" w14:textId="19A68F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30BC4" w14:textId="14BC22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734AB" w14:textId="592955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60,000.00 </w:t>
            </w:r>
          </w:p>
        </w:tc>
      </w:tr>
      <w:tr w:rsidR="00C204E5" w:rsidRPr="00C204E5" w14:paraId="440CE67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40F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0D2B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250FA113" w14:textId="792300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A32866" w14:textId="5A8CD9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1AA60" w14:textId="13E8C5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1C5C5" w14:textId="5150C6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2,000.00 </w:t>
            </w:r>
          </w:p>
        </w:tc>
      </w:tr>
      <w:tr w:rsidR="00C204E5" w:rsidRPr="00C204E5" w14:paraId="4D5D37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148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D13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155182AB" w14:textId="44D3B5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730E879A" w14:textId="621541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5029A" w14:textId="18A844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197E7" w14:textId="600AE4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0,447.75 </w:t>
            </w:r>
          </w:p>
        </w:tc>
      </w:tr>
      <w:tr w:rsidR="00C204E5" w:rsidRPr="00C204E5" w14:paraId="408994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7FD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31F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E8DCE91" w14:textId="3EFF3D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13A7DEC" w14:textId="5EA4C5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D9A22" w14:textId="196434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EC432" w14:textId="66D50F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5,944.00 </w:t>
            </w:r>
          </w:p>
        </w:tc>
      </w:tr>
      <w:tr w:rsidR="00C204E5" w:rsidRPr="00C204E5" w14:paraId="3C3AE50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A45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731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7DA51736" w14:textId="043758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41787943" w14:textId="0A995C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0E8EA" w14:textId="79A076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43039" w14:textId="68589B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68,223.75 </w:t>
            </w:r>
          </w:p>
        </w:tc>
      </w:tr>
      <w:tr w:rsidR="00C204E5" w:rsidRPr="00C204E5" w14:paraId="20E82C2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134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AAA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7CA018D5" w14:textId="118019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58E61" w14:textId="5D4893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3E167" w14:textId="6E1FB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AEECD" w14:textId="704C30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000.00 </w:t>
            </w:r>
          </w:p>
        </w:tc>
      </w:tr>
      <w:tr w:rsidR="00C204E5" w:rsidRPr="00C204E5" w14:paraId="46CE6D3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1B8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FDB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03A1A617" w14:textId="43C1D5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6D6A63" w14:textId="4DEB1B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75458" w14:textId="22FCE5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BA1E3" w14:textId="23A8A3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1,000.00 </w:t>
            </w:r>
          </w:p>
        </w:tc>
      </w:tr>
      <w:tr w:rsidR="00C204E5" w:rsidRPr="00C204E5" w14:paraId="6C3A01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092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1AE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6D12D495" w14:textId="14B62D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724C92" w14:textId="373A8B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03B01" w14:textId="11A759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47785" w14:textId="601808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000.00 </w:t>
            </w:r>
          </w:p>
        </w:tc>
      </w:tr>
      <w:tr w:rsidR="00C204E5" w:rsidRPr="00C204E5" w14:paraId="7E1437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D2A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6CE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69FE661B" w14:textId="31FF2C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01AC2" w14:textId="0BF8F5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F7579" w14:textId="3CE1F2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A5322" w14:textId="5D4798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1,400.00 </w:t>
            </w:r>
          </w:p>
        </w:tc>
      </w:tr>
      <w:tr w:rsidR="00C204E5" w:rsidRPr="00C204E5" w14:paraId="75344BC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929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6DA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DF963F4" w14:textId="1FE0FE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737C67C5" w14:textId="75639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5F27F" w14:textId="735DFD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4A46A" w14:textId="1E0E80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3,298.75 </w:t>
            </w:r>
          </w:p>
        </w:tc>
      </w:tr>
      <w:tr w:rsidR="00C204E5" w:rsidRPr="00C204E5" w14:paraId="75D121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BDF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91C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1B2718EB" w14:textId="51A8B8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45F3AE9C" w14:textId="0DEF27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E7C33" w14:textId="7D2DEE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F8F15" w14:textId="32DE2E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1,160.00 </w:t>
            </w:r>
          </w:p>
        </w:tc>
      </w:tr>
      <w:tr w:rsidR="00C204E5" w:rsidRPr="00C204E5" w14:paraId="759961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5A5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8FC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5AE6185" w14:textId="218745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E02718" w14:textId="2A063E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8C69E" w14:textId="412B98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881D3" w14:textId="50120F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0,000.00 </w:t>
            </w:r>
          </w:p>
        </w:tc>
      </w:tr>
      <w:tr w:rsidR="00C204E5" w:rsidRPr="00C204E5" w14:paraId="78CA08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F206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ACF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07C65C" w14:textId="1F6070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7,111.45 </w:t>
            </w:r>
          </w:p>
        </w:tc>
        <w:tc>
          <w:tcPr>
            <w:tcW w:w="958" w:type="pct"/>
            <w:tcBorders>
              <w:top w:val="nil"/>
              <w:left w:val="nil"/>
              <w:bottom w:val="single" w:sz="4" w:space="0" w:color="000000"/>
              <w:right w:val="single" w:sz="4" w:space="0" w:color="000000"/>
            </w:tcBorders>
            <w:shd w:val="clear" w:color="auto" w:fill="auto"/>
            <w:noWrap/>
            <w:vAlign w:val="bottom"/>
            <w:hideMark/>
          </w:tcPr>
          <w:p w14:paraId="04519CA7" w14:textId="4DFC6A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3755B" w14:textId="09D510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9F0DD" w14:textId="54176C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7,111.45 </w:t>
            </w:r>
          </w:p>
        </w:tc>
      </w:tr>
      <w:tr w:rsidR="00C204E5" w:rsidRPr="00C204E5" w14:paraId="4C92BB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DBB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E5D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4DF49F36" w14:textId="4EFA5D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8CBB0D" w14:textId="53FE36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0B2CB" w14:textId="15312F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041E" w14:textId="3436BB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2,500.00 </w:t>
            </w:r>
          </w:p>
        </w:tc>
      </w:tr>
      <w:tr w:rsidR="00C204E5" w:rsidRPr="00C204E5" w14:paraId="556B43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B9D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85A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37671578" w14:textId="28ACAD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AF5EC2" w14:textId="352AA6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2FADD" w14:textId="08F7B2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EC794" w14:textId="50305C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0,000.00 </w:t>
            </w:r>
          </w:p>
        </w:tc>
      </w:tr>
      <w:tr w:rsidR="00C204E5" w:rsidRPr="00C204E5" w14:paraId="418C5D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0CF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D87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233D9847" w14:textId="5741E2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D07B1D0" w14:textId="233B54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D401E" w14:textId="470C92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1AAA4" w14:textId="1B233F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32,209.25 </w:t>
            </w:r>
          </w:p>
        </w:tc>
      </w:tr>
      <w:tr w:rsidR="00C204E5" w:rsidRPr="00C204E5" w14:paraId="51F63BBF"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E9DF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D2E7368" w14:textId="382FA8D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0E277D" w14:textId="36C2F0F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0D9D8F" w14:textId="2DF3D5C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6244CD" w14:textId="3961487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895,383.55 </w:t>
            </w:r>
          </w:p>
        </w:tc>
      </w:tr>
      <w:tr w:rsidR="00C204E5" w:rsidRPr="00C204E5" w14:paraId="333743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EE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27F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9D2EE93" w14:textId="583BE7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C1746FB" w14:textId="47C497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AF342" w14:textId="05612F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3105B" w14:textId="4CA03E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5,201.95 </w:t>
            </w:r>
          </w:p>
        </w:tc>
      </w:tr>
      <w:tr w:rsidR="00C204E5" w:rsidRPr="00C204E5" w14:paraId="56AC60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C55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ADA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1E3CE328" w14:textId="372398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0E32616" w14:textId="705F8B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8E871" w14:textId="654C2C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A17B6" w14:textId="4F08AB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640.00 </w:t>
            </w:r>
          </w:p>
        </w:tc>
      </w:tr>
      <w:tr w:rsidR="00C204E5" w:rsidRPr="00C204E5" w14:paraId="4EB213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7C7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E32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1934636B" w14:textId="632907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09D6D0B9" w14:textId="711EC7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1FC50" w14:textId="167AF5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937E4" w14:textId="2DFD02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6,319.10 </w:t>
            </w:r>
          </w:p>
        </w:tc>
      </w:tr>
      <w:tr w:rsidR="00C204E5" w:rsidRPr="00C204E5" w14:paraId="73A28D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F52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9CD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486187C" w14:textId="1F10BF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47662490" w14:textId="4D84F7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593A6" w14:textId="68948F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E15AD" w14:textId="74748E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3,052.50 </w:t>
            </w:r>
          </w:p>
        </w:tc>
      </w:tr>
      <w:tr w:rsidR="00C204E5" w:rsidRPr="00C204E5" w14:paraId="057C7D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A9A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BDA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1728973" w14:textId="486AD9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620FD392" w14:textId="513927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47D3B" w14:textId="2BA0DC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4F735" w14:textId="612E8A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1,170.00 </w:t>
            </w:r>
          </w:p>
        </w:tc>
      </w:tr>
      <w:tr w:rsidR="00C204E5" w:rsidRPr="00C204E5" w14:paraId="58448EE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C470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A6CD012" w14:textId="0471787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324,331.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773327" w14:textId="5629B8C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F25F98" w14:textId="1EC6339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4A30F2" w14:textId="7880685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374,331.30 </w:t>
            </w:r>
          </w:p>
        </w:tc>
      </w:tr>
      <w:tr w:rsidR="00C204E5" w:rsidRPr="00C204E5" w14:paraId="6EB97F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A14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E8A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31CE7B6A" w14:textId="77F169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59614ECC" w14:textId="45CBF2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8D848" w14:textId="4D3A5A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DF269" w14:textId="1D7AC7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73,220.00 </w:t>
            </w:r>
          </w:p>
        </w:tc>
      </w:tr>
      <w:tr w:rsidR="00C204E5" w:rsidRPr="00C204E5" w14:paraId="1A4F7C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D39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E1F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10EF98D5" w14:textId="0EB212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52C6EAEF" w14:textId="67E9BB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FBE92" w14:textId="5FD6D5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EC886" w14:textId="0FEB9D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223.05 </w:t>
            </w:r>
          </w:p>
        </w:tc>
      </w:tr>
      <w:tr w:rsidR="00C204E5" w:rsidRPr="00C204E5" w14:paraId="477A783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D4B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1BC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4D501D2D" w14:textId="7CD63B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C2995" w14:textId="2ECDD4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3F1A0" w14:textId="4D0E1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95F51" w14:textId="6AAC10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1,500.00 </w:t>
            </w:r>
          </w:p>
        </w:tc>
      </w:tr>
      <w:tr w:rsidR="00C204E5" w:rsidRPr="00C204E5" w14:paraId="2B04683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3F0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333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6ED573B" w14:textId="7FB41A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385DBC" w14:textId="4C30BC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0ACF8" w14:textId="18F266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87E5D" w14:textId="4656B8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0,000.00 </w:t>
            </w:r>
          </w:p>
        </w:tc>
      </w:tr>
      <w:tr w:rsidR="00C204E5" w:rsidRPr="00C204E5" w14:paraId="7F6D07F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EC2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4DF0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578C3F12" w14:textId="783D06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C6C3B" w14:textId="3F582E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0F358" w14:textId="5644C6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43DA0" w14:textId="192E52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81,800.00 </w:t>
            </w:r>
          </w:p>
        </w:tc>
      </w:tr>
      <w:tr w:rsidR="00C204E5" w:rsidRPr="00C204E5" w14:paraId="4B1E2A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7EE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153C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1591219" w14:textId="7A753A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184A7D" w14:textId="64D00E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E4533" w14:textId="3E18CD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17A51" w14:textId="11D1E0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10,000.00 </w:t>
            </w:r>
          </w:p>
        </w:tc>
      </w:tr>
      <w:tr w:rsidR="00C204E5" w:rsidRPr="00C204E5" w14:paraId="20D2E3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784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4ED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59D6CF0" w14:textId="5D42F8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33693484" w14:textId="006F61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07335" w14:textId="56FBF5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0AE7E" w14:textId="6A84FB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713.92 </w:t>
            </w:r>
          </w:p>
        </w:tc>
      </w:tr>
      <w:tr w:rsidR="00C204E5" w:rsidRPr="00C204E5" w14:paraId="61AB1A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9BE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592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54D21524" w14:textId="3376A0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1A81E2C4" w14:textId="09E93E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54722" w14:textId="20EEFE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6933C" w14:textId="503BCA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81,633.55 </w:t>
            </w:r>
          </w:p>
        </w:tc>
      </w:tr>
      <w:tr w:rsidR="00C204E5" w:rsidRPr="00C204E5" w14:paraId="459B69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3A2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0C4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269C5C11" w14:textId="31DFA3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84BBC3" w14:textId="39CB3B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3FB8A" w14:textId="4BC555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58C7C" w14:textId="1B2382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5,000.00 </w:t>
            </w:r>
          </w:p>
        </w:tc>
      </w:tr>
      <w:tr w:rsidR="00C204E5" w:rsidRPr="00C204E5" w14:paraId="719B668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983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493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1B646CE" w14:textId="1ED40F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78,240.00 </w:t>
            </w:r>
          </w:p>
        </w:tc>
        <w:tc>
          <w:tcPr>
            <w:tcW w:w="958" w:type="pct"/>
            <w:tcBorders>
              <w:top w:val="nil"/>
              <w:left w:val="nil"/>
              <w:bottom w:val="single" w:sz="4" w:space="0" w:color="000000"/>
              <w:right w:val="single" w:sz="4" w:space="0" w:color="000000"/>
            </w:tcBorders>
            <w:shd w:val="clear" w:color="auto" w:fill="auto"/>
            <w:noWrap/>
            <w:vAlign w:val="bottom"/>
            <w:hideMark/>
          </w:tcPr>
          <w:p w14:paraId="18C71585" w14:textId="63D9D8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914A23" w14:textId="41AE65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5EABE" w14:textId="19FA7B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28,240.00 </w:t>
            </w:r>
          </w:p>
        </w:tc>
      </w:tr>
      <w:tr w:rsidR="00C204E5" w:rsidRPr="00C204E5" w14:paraId="205466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9D5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DF5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41093B96" w14:textId="63D9C8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3FC0DD" w14:textId="5977BE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69549" w14:textId="29AB37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9D16F" w14:textId="5AA51F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0,000.00 </w:t>
            </w:r>
          </w:p>
        </w:tc>
      </w:tr>
      <w:tr w:rsidR="00C204E5" w:rsidRPr="00C204E5" w14:paraId="48B7237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A25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E4E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295C6323" w14:textId="663CE9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53FB9F" w14:textId="16A161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8EEA9" w14:textId="651481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89274" w14:textId="7EE970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0,000.00 </w:t>
            </w:r>
          </w:p>
        </w:tc>
      </w:tr>
      <w:tr w:rsidR="00C204E5" w:rsidRPr="00C204E5" w14:paraId="4163CE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75B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D1E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71E24406" w14:textId="250DF1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89883" w14:textId="51A9D8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F96A8" w14:textId="31252C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3864B" w14:textId="6A55D7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5,800.00 </w:t>
            </w:r>
          </w:p>
        </w:tc>
      </w:tr>
      <w:tr w:rsidR="00C204E5" w:rsidRPr="00C204E5" w14:paraId="57698A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B5E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3FFC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1A997DC5" w14:textId="77CBA4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7AB2AE" w14:textId="5CBC2B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574F5" w14:textId="1EB441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4BA3D" w14:textId="407D4F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000.00 </w:t>
            </w:r>
          </w:p>
        </w:tc>
      </w:tr>
      <w:tr w:rsidR="00C204E5" w:rsidRPr="00C204E5" w14:paraId="5DCF61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FCA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C12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502B6D9C" w14:textId="36A210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2D18D23D" w14:textId="2BB089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63C76" w14:textId="4CEE3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A4D97" w14:textId="57749C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4,860.00 </w:t>
            </w:r>
          </w:p>
        </w:tc>
      </w:tr>
      <w:tr w:rsidR="00C204E5" w:rsidRPr="00C204E5" w14:paraId="139A32C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464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B87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C85D7D" w14:textId="7B5E0D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6B75854" w14:textId="003F7E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47923" w14:textId="2A5DC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81FD5" w14:textId="1C347D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629,020.00 </w:t>
            </w:r>
          </w:p>
        </w:tc>
      </w:tr>
      <w:tr w:rsidR="00C204E5" w:rsidRPr="00C204E5" w14:paraId="17F88E7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D4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C2A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345B81C2" w14:textId="4CBAF2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358DB636" w14:textId="23F62B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3FB14" w14:textId="676F25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3F05B" w14:textId="076751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8,437.20 </w:t>
            </w:r>
          </w:p>
        </w:tc>
      </w:tr>
      <w:tr w:rsidR="00C204E5" w:rsidRPr="00C204E5" w14:paraId="55FA03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EB9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839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25B2FA2F" w14:textId="6D4271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5E349B43" w14:textId="132993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55067" w14:textId="3CDC79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A4AF2" w14:textId="35C0F2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5,250.00 </w:t>
            </w:r>
          </w:p>
        </w:tc>
      </w:tr>
      <w:tr w:rsidR="00C204E5" w:rsidRPr="00C204E5" w14:paraId="706FFAE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F5A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2B3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A400C2D" w14:textId="73072B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2003D9" w14:textId="3E64A0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06C14" w14:textId="10C53D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F29B5" w14:textId="195ABD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0,000.00 </w:t>
            </w:r>
          </w:p>
        </w:tc>
      </w:tr>
      <w:tr w:rsidR="00C204E5" w:rsidRPr="00C204E5" w14:paraId="556EAF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9CE1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3C4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52830AFA" w14:textId="73A6C1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48EC5E" w14:textId="26DB4B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099ED" w14:textId="38ECA9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19C0" w14:textId="437FC9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2,000.00 </w:t>
            </w:r>
          </w:p>
        </w:tc>
      </w:tr>
      <w:tr w:rsidR="00C204E5" w:rsidRPr="00C204E5" w14:paraId="5273B5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09E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F2D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E664DFB" w14:textId="4CB23F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CA5619" w14:textId="755A58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5D499" w14:textId="3FD575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9D16A" w14:textId="3E71A7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1,000.00 </w:t>
            </w:r>
          </w:p>
        </w:tc>
      </w:tr>
      <w:tr w:rsidR="00C204E5" w:rsidRPr="00C204E5" w14:paraId="072AA32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917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3E7A4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28AF2364" w14:textId="7D6829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61ED8081" w14:textId="275C81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7B225" w14:textId="7A884F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A3B1C" w14:textId="0786EC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3,920.00 </w:t>
            </w:r>
          </w:p>
        </w:tc>
      </w:tr>
      <w:tr w:rsidR="00C204E5" w:rsidRPr="00C204E5" w14:paraId="2CC900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2AE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DEE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07A3513C" w14:textId="2DF16E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1F702F22" w14:textId="03EF44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CF801" w14:textId="733ACA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3113C" w14:textId="79789B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13,239.44 </w:t>
            </w:r>
          </w:p>
        </w:tc>
      </w:tr>
      <w:tr w:rsidR="00C204E5" w:rsidRPr="00C204E5" w14:paraId="260D61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879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831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5F9BFD7" w14:textId="2BACA7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413ED8" w14:textId="2A8030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4D6F6" w14:textId="4BCB8E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763D3" w14:textId="177B43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 </w:t>
            </w:r>
          </w:p>
        </w:tc>
      </w:tr>
      <w:tr w:rsidR="00C204E5" w:rsidRPr="00C204E5" w14:paraId="795CF1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2BDD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A3E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0B70245D" w14:textId="2FE000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1,608.14 </w:t>
            </w:r>
          </w:p>
        </w:tc>
        <w:tc>
          <w:tcPr>
            <w:tcW w:w="958" w:type="pct"/>
            <w:tcBorders>
              <w:top w:val="nil"/>
              <w:left w:val="nil"/>
              <w:bottom w:val="single" w:sz="4" w:space="0" w:color="000000"/>
              <w:right w:val="single" w:sz="4" w:space="0" w:color="000000"/>
            </w:tcBorders>
            <w:shd w:val="clear" w:color="auto" w:fill="auto"/>
            <w:noWrap/>
            <w:vAlign w:val="bottom"/>
            <w:hideMark/>
          </w:tcPr>
          <w:p w14:paraId="682FC0C6" w14:textId="012E3E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36697" w14:textId="2AE3CC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36F99" w14:textId="49088D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1,608.14 </w:t>
            </w:r>
          </w:p>
        </w:tc>
      </w:tr>
      <w:tr w:rsidR="00C204E5" w:rsidRPr="00C204E5" w14:paraId="21D893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FB9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3034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46827139" w14:textId="2B3680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3E5FCA" w14:textId="6014BE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D982F" w14:textId="2D032C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407B5" w14:textId="24DA7C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r>
      <w:tr w:rsidR="00C204E5" w:rsidRPr="00C204E5" w14:paraId="08B31A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6F39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CD2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04FA6435" w14:textId="288EE4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E2EB52" w14:textId="4C6436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66C1" w14:textId="043AF5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4DC44" w14:textId="2F5ED9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0,000.00 </w:t>
            </w:r>
          </w:p>
        </w:tc>
      </w:tr>
      <w:tr w:rsidR="00C204E5" w:rsidRPr="00C204E5" w14:paraId="4E0D34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E056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1A5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3C0050C0" w14:textId="542158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6B0B6" w14:textId="410175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62397" w14:textId="459A5C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019DE" w14:textId="4AC1D5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3,200.00 </w:t>
            </w:r>
          </w:p>
        </w:tc>
      </w:tr>
      <w:tr w:rsidR="00C204E5" w:rsidRPr="00C204E5" w14:paraId="747670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272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BA3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238FF7D4" w14:textId="592F81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35249" w14:textId="716ACB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8A54C" w14:textId="31B97F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A01DE" w14:textId="493F90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55,000.00 </w:t>
            </w:r>
          </w:p>
        </w:tc>
      </w:tr>
      <w:tr w:rsidR="00C204E5" w:rsidRPr="00C204E5" w14:paraId="6DA1463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2CF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493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68E5AED9" w14:textId="311584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4E719BCA" w14:textId="7537B4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26FDE" w14:textId="51AD9C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A8F88" w14:textId="1A1724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5,075.00 </w:t>
            </w:r>
          </w:p>
        </w:tc>
      </w:tr>
      <w:tr w:rsidR="00C204E5" w:rsidRPr="00C204E5" w14:paraId="699A346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FCF3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E9C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060EE57B" w14:textId="2F549F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65975" w14:textId="1081BE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292B4" w14:textId="74A55C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2DBE2" w14:textId="2C9348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0,000.00 </w:t>
            </w:r>
          </w:p>
        </w:tc>
      </w:tr>
      <w:tr w:rsidR="00C204E5" w:rsidRPr="00C204E5" w14:paraId="44DF66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A5D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502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39E843A" w14:textId="76E1B4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754,335.00 </w:t>
            </w:r>
          </w:p>
        </w:tc>
        <w:tc>
          <w:tcPr>
            <w:tcW w:w="958" w:type="pct"/>
            <w:tcBorders>
              <w:top w:val="nil"/>
              <w:left w:val="nil"/>
              <w:bottom w:val="single" w:sz="4" w:space="0" w:color="000000"/>
              <w:right w:val="single" w:sz="4" w:space="0" w:color="000000"/>
            </w:tcBorders>
            <w:shd w:val="clear" w:color="auto" w:fill="auto"/>
            <w:noWrap/>
            <w:vAlign w:val="bottom"/>
            <w:hideMark/>
          </w:tcPr>
          <w:p w14:paraId="7343644F" w14:textId="130D0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C1039" w14:textId="3E3F12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75FB4" w14:textId="2FAD5F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754,335.00 </w:t>
            </w:r>
          </w:p>
        </w:tc>
      </w:tr>
      <w:tr w:rsidR="00C204E5" w:rsidRPr="00C204E5" w14:paraId="206E69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D4BC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060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A01D7A2" w14:textId="638902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BA1C4C" w14:textId="4D4FE5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C5D29" w14:textId="703B3B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EC7A8" w14:textId="0F7EE3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0,000.00 </w:t>
            </w:r>
          </w:p>
        </w:tc>
      </w:tr>
      <w:tr w:rsidR="00C204E5" w:rsidRPr="00C204E5" w14:paraId="19BC1B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2C19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9B2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15812BD1" w14:textId="547C58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77AAB26" w14:textId="4716DF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48973" w14:textId="541254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9E6E8" w14:textId="218608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5,940.00 </w:t>
            </w:r>
          </w:p>
        </w:tc>
      </w:tr>
      <w:tr w:rsidR="00C204E5" w:rsidRPr="00C204E5" w14:paraId="6E33C8A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5AE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751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5F2F5434" w14:textId="3652CB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35BE3DEF" w14:textId="33ACF5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ADB01" w14:textId="1411AF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0A5C1" w14:textId="0B9B64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300.00 </w:t>
            </w:r>
          </w:p>
        </w:tc>
      </w:tr>
      <w:tr w:rsidR="00C204E5" w:rsidRPr="00C204E5" w14:paraId="317C0B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4E1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6F4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9A1DF6" w14:textId="2E8A5A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187C36EB" w14:textId="6B61B5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392F6" w14:textId="5181FA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9CD0B" w14:textId="3323D5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8,016.00 </w:t>
            </w:r>
          </w:p>
        </w:tc>
      </w:tr>
      <w:tr w:rsidR="00C204E5" w:rsidRPr="00C204E5" w14:paraId="3FDA379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49B1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D4E5390" w14:textId="0718B95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36,8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0E89A8D" w14:textId="3D5EC59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7DC186" w14:textId="5DE48D6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763BA0" w14:textId="1605A73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36,828.82 </w:t>
            </w:r>
          </w:p>
        </w:tc>
      </w:tr>
      <w:tr w:rsidR="00C204E5" w:rsidRPr="00C204E5" w14:paraId="6AB338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2E3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D9C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6A06E39A" w14:textId="4187C0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567B4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1C39DE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488D2AE4" w14:textId="6FFFB3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00,000.00 </w:t>
            </w:r>
          </w:p>
        </w:tc>
      </w:tr>
      <w:tr w:rsidR="00C204E5" w:rsidRPr="00C204E5" w14:paraId="45C500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5EF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1BF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555AB9" w14:textId="798742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13862BF3" w14:textId="5B263C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0BA5C" w14:textId="6C68CC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A0DED" w14:textId="75A72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596,959.72 </w:t>
            </w:r>
          </w:p>
        </w:tc>
      </w:tr>
      <w:tr w:rsidR="00C204E5" w:rsidRPr="00C204E5" w14:paraId="192E87B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0AC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523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1E12AE" w14:textId="77264E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BBF4227" w14:textId="50DF12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99AB4" w14:textId="6ABDE3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09845" w14:textId="17D042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7,560.00 </w:t>
            </w:r>
          </w:p>
        </w:tc>
      </w:tr>
      <w:tr w:rsidR="00C204E5" w:rsidRPr="00C204E5" w14:paraId="5172802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8C8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1F3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15541F41" w14:textId="56F438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73FB12A" w14:textId="42202A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C8D12" w14:textId="07C926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CCC32" w14:textId="6B890C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3,960.00 </w:t>
            </w:r>
          </w:p>
        </w:tc>
      </w:tr>
      <w:tr w:rsidR="00C204E5" w:rsidRPr="00C204E5" w14:paraId="038B6E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AC7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460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280878" w14:textId="699ADD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5D9B44A" w14:textId="429D3D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66CC6" w14:textId="59A6DE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7C55E" w14:textId="52AA1B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7,097.00 </w:t>
            </w:r>
          </w:p>
        </w:tc>
      </w:tr>
      <w:tr w:rsidR="00C204E5" w:rsidRPr="00C204E5" w14:paraId="0634CF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8FC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3F6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EC8253E" w14:textId="0CF995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6F498FE4" w14:textId="6221A1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20BE5" w14:textId="72DEF4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F49F3" w14:textId="39314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1,120.00 </w:t>
            </w:r>
          </w:p>
        </w:tc>
      </w:tr>
      <w:tr w:rsidR="00C204E5" w:rsidRPr="00C204E5" w14:paraId="28DF702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B8A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B2E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9B18A9F" w14:textId="60FDDC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B1FEBED" w14:textId="682E0E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AA7D0" w14:textId="47E15A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47954" w14:textId="07CDC9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2,036.10 </w:t>
            </w:r>
          </w:p>
        </w:tc>
      </w:tr>
      <w:tr w:rsidR="00C204E5" w:rsidRPr="00C204E5" w14:paraId="37C127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E2A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258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1186803" w14:textId="35D9EC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705AFE5F" w14:textId="669EC6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D870F" w14:textId="547E94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330B9" w14:textId="1667F6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1,817.50 </w:t>
            </w:r>
          </w:p>
        </w:tc>
      </w:tr>
      <w:tr w:rsidR="00C204E5" w:rsidRPr="00C204E5" w14:paraId="3080203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836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72C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7FE6AC90" w14:textId="23F08D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4F771F5A" w14:textId="02AAAB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A9018" w14:textId="43F2D3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6BEBC" w14:textId="4EC7DA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4,520.00 </w:t>
            </w:r>
          </w:p>
        </w:tc>
      </w:tr>
      <w:tr w:rsidR="00C204E5" w:rsidRPr="00C204E5" w14:paraId="075F6A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0C9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7C60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AE5C69F" w14:textId="4BFC4F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1C32B" w14:textId="74503C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8F069" w14:textId="748D92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BB0ED" w14:textId="298317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r>
      <w:tr w:rsidR="00C204E5" w:rsidRPr="00C204E5" w14:paraId="42476A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7D0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7D0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46E358A3" w14:textId="7F963D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1ACC2ECC" w14:textId="2169E7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C09D3" w14:textId="45C9D1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1A299" w14:textId="2D3840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7,350.00 </w:t>
            </w:r>
          </w:p>
        </w:tc>
      </w:tr>
      <w:tr w:rsidR="00C204E5" w:rsidRPr="00C204E5" w14:paraId="44B21B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BDC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5FD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56222764" w14:textId="33B69A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74E13AC" w14:textId="570D15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5A05A" w14:textId="178F32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561B5" w14:textId="1FD67C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80.00 </w:t>
            </w:r>
          </w:p>
        </w:tc>
      </w:tr>
      <w:tr w:rsidR="00C204E5" w:rsidRPr="00C204E5" w14:paraId="3D6F0B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C5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F7B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5A61531D" w14:textId="5BE2A5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62BE6596" w14:textId="7F7183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C1478" w14:textId="7319A9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A056E" w14:textId="2D6E00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495.00 </w:t>
            </w:r>
          </w:p>
        </w:tc>
      </w:tr>
      <w:tr w:rsidR="00C204E5" w:rsidRPr="00C204E5" w14:paraId="323DBF3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A07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3CC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461E1BCC" w14:textId="55D8AB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D3CC0" w14:textId="1B19C6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04AD8" w14:textId="738906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42A0A" w14:textId="391F09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2,000.00 </w:t>
            </w:r>
          </w:p>
        </w:tc>
      </w:tr>
      <w:tr w:rsidR="00C204E5" w:rsidRPr="00C204E5" w14:paraId="75AD79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D64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641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8C43DAE" w14:textId="03A256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4B7F367E" w14:textId="67EF7B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A6A65" w14:textId="1CD990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090BD" w14:textId="2EAD14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8,170.00 </w:t>
            </w:r>
          </w:p>
        </w:tc>
      </w:tr>
      <w:tr w:rsidR="00C204E5" w:rsidRPr="00C204E5" w14:paraId="264338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0D1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215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4C00C265" w14:textId="3AAED9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2E7B2D" w14:textId="027286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84910" w14:textId="32E4D7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7AAE1" w14:textId="4D8B2D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0,000.00 </w:t>
            </w:r>
          </w:p>
        </w:tc>
      </w:tr>
      <w:tr w:rsidR="00C204E5" w:rsidRPr="00C204E5" w14:paraId="15648F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7F4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FC5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59A51A" w14:textId="20C32C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21FBFCB" w14:textId="4AC363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DB76C" w14:textId="32E9C6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27A8E" w14:textId="673FD2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0,760.00 </w:t>
            </w:r>
          </w:p>
        </w:tc>
      </w:tr>
      <w:tr w:rsidR="00C204E5" w:rsidRPr="00C204E5" w14:paraId="2CD4DC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BE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5DE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37DAEF59" w14:textId="14AF9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CFD79" w14:textId="41AE73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50A7D" w14:textId="021DF9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016BC" w14:textId="25BF31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3,000.00 </w:t>
            </w:r>
          </w:p>
        </w:tc>
      </w:tr>
      <w:tr w:rsidR="00C204E5" w:rsidRPr="00C204E5" w14:paraId="1FB27E0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AA9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857D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49EF0BF4" w14:textId="65C330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72AA6D99" w14:textId="1CE144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B7E3F" w14:textId="01FF9B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6ED82" w14:textId="11E9C8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4,450.00 </w:t>
            </w:r>
          </w:p>
        </w:tc>
      </w:tr>
      <w:tr w:rsidR="00C204E5" w:rsidRPr="00C204E5" w14:paraId="391554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998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49F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D286520" w14:textId="11BE28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31BC332D" w14:textId="7F9EFE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401D1" w14:textId="19D23F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78CE" w14:textId="251D5E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40.00 </w:t>
            </w:r>
          </w:p>
        </w:tc>
      </w:tr>
      <w:tr w:rsidR="00C204E5" w:rsidRPr="00C204E5" w14:paraId="48F573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488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44C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A1DA11E" w14:textId="0F8C66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DBAEE77" w14:textId="76E06F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B1AA8" w14:textId="3D165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A6731" w14:textId="0CF4EB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1,440.00 </w:t>
            </w:r>
          </w:p>
        </w:tc>
      </w:tr>
      <w:tr w:rsidR="00C204E5" w:rsidRPr="00C204E5" w14:paraId="1292F8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178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2E0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AC2AAC" w14:textId="46C22F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7EDF188" w14:textId="0CA53C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7E191" w14:textId="3445AD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57EED" w14:textId="03DE2B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6,656.00 </w:t>
            </w:r>
          </w:p>
        </w:tc>
      </w:tr>
      <w:tr w:rsidR="00C204E5" w:rsidRPr="00C204E5" w14:paraId="0A760E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D8B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F37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06721948" w14:textId="46093D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3,949.50 </w:t>
            </w:r>
          </w:p>
        </w:tc>
        <w:tc>
          <w:tcPr>
            <w:tcW w:w="958" w:type="pct"/>
            <w:tcBorders>
              <w:top w:val="nil"/>
              <w:left w:val="nil"/>
              <w:bottom w:val="single" w:sz="4" w:space="0" w:color="000000"/>
              <w:right w:val="single" w:sz="4" w:space="0" w:color="000000"/>
            </w:tcBorders>
            <w:shd w:val="clear" w:color="auto" w:fill="auto"/>
            <w:noWrap/>
            <w:vAlign w:val="bottom"/>
            <w:hideMark/>
          </w:tcPr>
          <w:p w14:paraId="624094E1" w14:textId="48EF64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C5EA4" w14:textId="4B8BA2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7B0CB" w14:textId="0BC6D0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3,949.50 </w:t>
            </w:r>
          </w:p>
        </w:tc>
      </w:tr>
      <w:tr w:rsidR="00C204E5" w:rsidRPr="00C204E5" w14:paraId="4710773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470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A84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DD7EB2" w14:textId="5A4F5A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65527663" w14:textId="73EA6A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49A65" w14:textId="5FB736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3D3C9" w14:textId="1C0924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0,519.60 </w:t>
            </w:r>
          </w:p>
        </w:tc>
      </w:tr>
      <w:tr w:rsidR="00C204E5" w:rsidRPr="00C204E5" w14:paraId="150AB2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B92B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74B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D266CFF" w14:textId="007ACF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305B76" w14:textId="056436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19C21" w14:textId="464F3E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F64CC" w14:textId="6BE8AD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000.00 </w:t>
            </w:r>
          </w:p>
        </w:tc>
      </w:tr>
      <w:tr w:rsidR="00C204E5" w:rsidRPr="00C204E5" w14:paraId="4D9800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016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C9F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45BF0C" w14:textId="39126E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F3209" w14:textId="65B3B4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F54B7" w14:textId="0A3885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1DB54" w14:textId="125DF7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00.00 </w:t>
            </w:r>
          </w:p>
        </w:tc>
      </w:tr>
      <w:tr w:rsidR="00C204E5" w:rsidRPr="00C204E5" w14:paraId="3C985F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8D6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75D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76A07267" w14:textId="555D11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0451CEAF" w14:textId="2641AE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2CD64" w14:textId="7D70D6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E498C" w14:textId="0EF6D0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5,480.00 </w:t>
            </w:r>
          </w:p>
        </w:tc>
      </w:tr>
      <w:tr w:rsidR="00C204E5" w:rsidRPr="00C204E5" w14:paraId="6A08ED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76E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3E0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2CE2520" w14:textId="4281EB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697339D4" w14:textId="57D535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E67F0" w14:textId="5BDC63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62793" w14:textId="4A8E3E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740.00 </w:t>
            </w:r>
          </w:p>
        </w:tc>
      </w:tr>
      <w:tr w:rsidR="00C204E5" w:rsidRPr="00C204E5" w14:paraId="1FE751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ED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566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32F45CEC" w14:textId="1E2267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39D9CE7" w14:textId="3CBAFD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94716" w14:textId="23AA3A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8EE36" w14:textId="7282B2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00.00 </w:t>
            </w:r>
          </w:p>
        </w:tc>
      </w:tr>
      <w:tr w:rsidR="00C204E5" w:rsidRPr="00C204E5" w14:paraId="106613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16A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077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05BA5FA" w14:textId="2F8307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6FB2CFB" w14:textId="00947F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965C3" w14:textId="5D9A1E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1B5BE" w14:textId="6648FE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5,148.40 </w:t>
            </w:r>
          </w:p>
        </w:tc>
      </w:tr>
      <w:tr w:rsidR="00C204E5" w:rsidRPr="00C204E5" w14:paraId="5100AE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B6D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DB8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2623971F" w14:textId="76445A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E69487E" w14:textId="7979BD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EE782" w14:textId="100CED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448FC" w14:textId="19C565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80.00 </w:t>
            </w:r>
          </w:p>
        </w:tc>
      </w:tr>
      <w:tr w:rsidR="00C204E5" w:rsidRPr="00C204E5" w14:paraId="06E80FA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31A03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4DC0C0F" w14:textId="2A3A7E5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782,33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68C7907C" w14:textId="533238D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AFEDA9C" w14:textId="40532FA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E156C4A" w14:textId="45ABB58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782,332.61 </w:t>
            </w:r>
          </w:p>
        </w:tc>
      </w:tr>
      <w:tr w:rsidR="00C204E5" w:rsidRPr="00C204E5" w14:paraId="197F7A8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D3910"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0372C18E" w14:textId="2970055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8,507,18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6478148A" w14:textId="5B2A734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B8D58F" w14:textId="52E8FBE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E5D093" w14:textId="40ABA0B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8,507,181.47 </w:t>
            </w:r>
          </w:p>
        </w:tc>
      </w:tr>
      <w:tr w:rsidR="00C204E5" w:rsidRPr="00C204E5" w14:paraId="108A8A7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A8C9929"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EDC8700" w14:textId="2523EA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3D33BAF4" w14:textId="2DE3A0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80613" w14:textId="1048C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2DBBCD" w14:textId="233615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8,939.12 </w:t>
            </w:r>
          </w:p>
        </w:tc>
      </w:tr>
      <w:tr w:rsidR="00C204E5" w:rsidRPr="00C204E5" w14:paraId="30ACE197"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DEE5BF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A9B5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45367AE6" w14:textId="733B8A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5615B407" w14:textId="5A88F5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84EA8" w14:textId="77CDFD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E3BE6" w14:textId="2F7B43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6,755.86 </w:t>
            </w:r>
          </w:p>
        </w:tc>
      </w:tr>
      <w:tr w:rsidR="00C204E5" w:rsidRPr="00C204E5" w14:paraId="6E67AD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71B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66A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429AF66" w14:textId="5166DA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E3AB4B3" w14:textId="789E6C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2E5EE" w14:textId="520FBB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BD06D" w14:textId="269C27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780.00 </w:t>
            </w:r>
          </w:p>
        </w:tc>
      </w:tr>
      <w:tr w:rsidR="00C204E5" w:rsidRPr="00C204E5" w14:paraId="783261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75B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2C1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1522958" w14:textId="084AE6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08CCCB" w14:textId="54642B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54796" w14:textId="5C24FD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8160A" w14:textId="1B1E97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6,000.00 </w:t>
            </w:r>
          </w:p>
        </w:tc>
      </w:tr>
      <w:tr w:rsidR="00C204E5" w:rsidRPr="00C204E5" w14:paraId="3063A5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69D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E26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20877FD" w14:textId="2B771A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79F00497" w14:textId="4DE522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D1357" w14:textId="359CFC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B9519" w14:textId="31E3E7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59,289.24 </w:t>
            </w:r>
          </w:p>
        </w:tc>
      </w:tr>
      <w:tr w:rsidR="00C204E5" w:rsidRPr="00C204E5" w14:paraId="141AE0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428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82F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6D51750A" w14:textId="36BD8D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6904033B" w14:textId="08495B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CDF59" w14:textId="3B361A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14F45" w14:textId="3C1141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3,629.92 </w:t>
            </w:r>
          </w:p>
        </w:tc>
      </w:tr>
      <w:tr w:rsidR="00C204E5" w:rsidRPr="00C204E5" w14:paraId="277EFA8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653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8B17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501144FE" w14:textId="7EA184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4190A6A8" w14:textId="1E84A7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64CED" w14:textId="04451B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20E65" w14:textId="6BED4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8,290.00 </w:t>
            </w:r>
          </w:p>
        </w:tc>
      </w:tr>
      <w:tr w:rsidR="00C204E5" w:rsidRPr="00C204E5" w14:paraId="067C83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EE6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C24A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8D6975E" w14:textId="1562B1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0B79F1A7" w14:textId="3811ED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85AD9" w14:textId="1C221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22619" w14:textId="6A02E4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526.05 </w:t>
            </w:r>
          </w:p>
        </w:tc>
      </w:tr>
      <w:tr w:rsidR="00C204E5" w:rsidRPr="00C204E5" w14:paraId="1F3EC9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0EC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388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66E9BACD" w14:textId="2C04E3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2FB03339" w14:textId="7277D0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9E900" w14:textId="05716E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C6FEE" w14:textId="54EEF5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29,680.00 </w:t>
            </w:r>
          </w:p>
        </w:tc>
      </w:tr>
      <w:tr w:rsidR="00C204E5" w:rsidRPr="00C204E5" w14:paraId="56CA0F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58E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655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3C38F2CC" w14:textId="220293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6FC743AA" w14:textId="5D58AE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BBC81" w14:textId="1DA78E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B8280" w14:textId="5F09C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3,787.00 </w:t>
            </w:r>
          </w:p>
        </w:tc>
      </w:tr>
      <w:tr w:rsidR="00C204E5" w:rsidRPr="00C204E5" w14:paraId="7D0F0A8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5CC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FD6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4D96608" w14:textId="68113F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732BEBEA" w14:textId="3A1FD8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653E2" w14:textId="6851F7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D0A40" w14:textId="35FC1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42,864.32 </w:t>
            </w:r>
          </w:p>
        </w:tc>
      </w:tr>
      <w:tr w:rsidR="00C204E5" w:rsidRPr="00C204E5" w14:paraId="1095D6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479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05D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665BDBEF" w14:textId="7A9BCB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D113D68" w14:textId="7DB4A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DB9F7" w14:textId="1FB2F8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403E3" w14:textId="7FA244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0,911.86 </w:t>
            </w:r>
          </w:p>
        </w:tc>
      </w:tr>
      <w:tr w:rsidR="00C204E5" w:rsidRPr="00C204E5" w14:paraId="60B402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1D8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C40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48BB5192" w14:textId="12CE5B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55352495" w14:textId="17373C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93A19" w14:textId="764E81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C659" w14:textId="14EA20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52,143.94 </w:t>
            </w:r>
          </w:p>
        </w:tc>
      </w:tr>
      <w:tr w:rsidR="00C204E5" w:rsidRPr="00C204E5" w14:paraId="7CFA5F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340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C06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E0B06B4" w14:textId="46405C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0CE07C" w14:textId="75C1DB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CEA20" w14:textId="5A3947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E8D2A" w14:textId="08EDED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5,000.00 </w:t>
            </w:r>
          </w:p>
        </w:tc>
      </w:tr>
      <w:tr w:rsidR="00C204E5" w:rsidRPr="00C204E5" w14:paraId="73CB85C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C0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64E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380CC67A" w14:textId="0791EE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D26FEED" w14:textId="3B8BDC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EA450" w14:textId="261172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25F37" w14:textId="1120A8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89,840.00 </w:t>
            </w:r>
          </w:p>
        </w:tc>
      </w:tr>
      <w:tr w:rsidR="00C204E5" w:rsidRPr="00C204E5" w14:paraId="0BE28C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780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1EA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E702897" w14:textId="023C88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2FD23559" w14:textId="461431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560FD" w14:textId="0EB87F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69298" w14:textId="3B8974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7,720.00 </w:t>
            </w:r>
          </w:p>
        </w:tc>
      </w:tr>
      <w:tr w:rsidR="00C204E5" w:rsidRPr="00C204E5" w14:paraId="54EAA8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325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8AF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33196F4" w14:textId="4E1E19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2078B42F" w14:textId="0BF7BF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522A0" w14:textId="75A56B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E43C5" w14:textId="3AC975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30,711.96 </w:t>
            </w:r>
          </w:p>
        </w:tc>
      </w:tr>
      <w:tr w:rsidR="00C204E5" w:rsidRPr="00C204E5" w14:paraId="3E564B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95C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144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3CBB06BA" w14:textId="47A133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6DFDF472" w14:textId="663250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7A250" w14:textId="61699C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ABC4A" w14:textId="0455A7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75,213.86 </w:t>
            </w:r>
          </w:p>
        </w:tc>
      </w:tr>
      <w:tr w:rsidR="00C204E5" w:rsidRPr="00C204E5" w14:paraId="16AE5EF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BDC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BC6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434B8C60" w14:textId="52A1AF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5518A4" w14:textId="6B6EB6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F1649" w14:textId="435DA0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6A5AA" w14:textId="183EB1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000.00 </w:t>
            </w:r>
          </w:p>
        </w:tc>
      </w:tr>
      <w:tr w:rsidR="00C204E5" w:rsidRPr="00C204E5" w14:paraId="0074C9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E45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F7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2C3561F7" w14:textId="15EC8C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C007F" w14:textId="189859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BD1B7" w14:textId="72497A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9418E" w14:textId="57CF79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500.00 </w:t>
            </w:r>
          </w:p>
        </w:tc>
      </w:tr>
      <w:tr w:rsidR="00C204E5" w:rsidRPr="00C204E5" w14:paraId="3089640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1F9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CD2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15AD1642" w14:textId="7B671C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2C3B9468" w14:textId="0BD2CE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916A1" w14:textId="2A4CD4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5BE7B" w14:textId="77DE57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5,820.00 </w:t>
            </w:r>
          </w:p>
        </w:tc>
      </w:tr>
      <w:tr w:rsidR="00C204E5" w:rsidRPr="00C204E5" w14:paraId="1401D5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F37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6D8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1345E69" w14:textId="24B2E4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1116C700" w14:textId="18ACC5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D1136" w14:textId="5A0B55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9FFAA" w14:textId="63FB01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7,228.92 </w:t>
            </w:r>
          </w:p>
        </w:tc>
      </w:tr>
      <w:tr w:rsidR="00C204E5" w:rsidRPr="00C204E5" w14:paraId="25C91E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1D6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578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769E7A8F" w14:textId="7CB690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38D0A8C6" w14:textId="460B7B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79244" w14:textId="4E51C4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3087A" w14:textId="2CE954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130.00 </w:t>
            </w:r>
          </w:p>
        </w:tc>
      </w:tr>
      <w:tr w:rsidR="00C204E5" w:rsidRPr="00C204E5" w14:paraId="261672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6B4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BC9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03B48EC6" w14:textId="114EC7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40D5F9C0" w14:textId="3F0477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B20F3" w14:textId="0A5A38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C0130" w14:textId="5C4704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5,140.00 </w:t>
            </w:r>
          </w:p>
        </w:tc>
      </w:tr>
      <w:tr w:rsidR="00C204E5" w:rsidRPr="00C204E5" w14:paraId="46C881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22B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A18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1D245891" w14:textId="7CC8C5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16666BD9" w14:textId="466FFE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42E02" w14:textId="22A3BE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5FC30" w14:textId="1F982D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8,759.50 </w:t>
            </w:r>
          </w:p>
        </w:tc>
      </w:tr>
      <w:tr w:rsidR="00C204E5" w:rsidRPr="00C204E5" w14:paraId="36104F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A35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171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428B0DFF" w14:textId="0C6C1B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4C521" w14:textId="27FECA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B667F" w14:textId="433538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7D201" w14:textId="232552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500.00 </w:t>
            </w:r>
          </w:p>
        </w:tc>
      </w:tr>
      <w:tr w:rsidR="00C204E5" w:rsidRPr="00C204E5" w14:paraId="634691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C15E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0EA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44C4C34" w14:textId="371D67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4E142CE0" w14:textId="3DF815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A59E0" w14:textId="71D061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6D1AC" w14:textId="777459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28,496.60 </w:t>
            </w:r>
          </w:p>
        </w:tc>
      </w:tr>
      <w:tr w:rsidR="00C204E5" w:rsidRPr="00C204E5" w14:paraId="128A9F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973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3F3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D116193" w14:textId="7A2B56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93120" w14:textId="36866B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E61AF" w14:textId="68E4D5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62DDF" w14:textId="733DCC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500.00 </w:t>
            </w:r>
          </w:p>
        </w:tc>
      </w:tr>
      <w:tr w:rsidR="00C204E5" w:rsidRPr="00C204E5" w14:paraId="268A1D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142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130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26A2C635" w14:textId="3931F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4D9AA337" w14:textId="5C8984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44527" w14:textId="01C98C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DD0A5" w14:textId="263C9F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4,335.00 </w:t>
            </w:r>
          </w:p>
        </w:tc>
      </w:tr>
      <w:tr w:rsidR="00C204E5" w:rsidRPr="00C204E5" w14:paraId="667977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86B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29F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5C1F6E7D" w14:textId="31251D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CDE86D4" w14:textId="7FF509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74F8D" w14:textId="62E066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3BA94" w14:textId="05B131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9,964.56 </w:t>
            </w:r>
          </w:p>
        </w:tc>
      </w:tr>
      <w:tr w:rsidR="00C204E5" w:rsidRPr="00C204E5" w14:paraId="7742A4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91B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473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92A5861" w14:textId="00425D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88D7F32" w14:textId="11E3E4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5619B" w14:textId="054497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E32E0" w14:textId="7D7E89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7,915.00 </w:t>
            </w:r>
          </w:p>
        </w:tc>
      </w:tr>
      <w:tr w:rsidR="00C204E5" w:rsidRPr="00C204E5" w14:paraId="092F11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636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3AF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6A6AB4D" w14:textId="1D313C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03067148" w14:textId="0F2695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49580" w14:textId="16D419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807C6" w14:textId="730FFF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7,391.78 </w:t>
            </w:r>
          </w:p>
        </w:tc>
      </w:tr>
      <w:tr w:rsidR="00C204E5" w:rsidRPr="00C204E5" w14:paraId="360511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466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BA3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B5B58BD" w14:textId="15F2CA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2A682E9E" w14:textId="4DC5DC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122DC" w14:textId="6E86D5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34C5A" w14:textId="3A4938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63,768.30 </w:t>
            </w:r>
          </w:p>
        </w:tc>
      </w:tr>
      <w:tr w:rsidR="00C204E5" w:rsidRPr="00C204E5" w14:paraId="40A0C69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98E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F8A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37D13E4" w14:textId="2B54AF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070EB71" w14:textId="352BCA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53CA6" w14:textId="395451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463AD" w14:textId="36EFB5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3,911.48 </w:t>
            </w:r>
          </w:p>
        </w:tc>
      </w:tr>
      <w:tr w:rsidR="00C204E5" w:rsidRPr="00C204E5" w14:paraId="313EBE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FEB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FA5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E0BB82B" w14:textId="30F66E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32A5185F" w14:textId="6135EA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4CAAF" w14:textId="06372F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04AB5" w14:textId="74C498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0,742.86 </w:t>
            </w:r>
          </w:p>
        </w:tc>
      </w:tr>
      <w:tr w:rsidR="00C204E5" w:rsidRPr="00C204E5" w14:paraId="11A497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E50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FDF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47BAD30E" w14:textId="177EF0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653F88FD" w14:textId="644655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747FF" w14:textId="372962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1E5AA" w14:textId="78F128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8,994.00 </w:t>
            </w:r>
          </w:p>
        </w:tc>
      </w:tr>
      <w:tr w:rsidR="00C204E5" w:rsidRPr="00C204E5" w14:paraId="773BB0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132C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670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67E8FD7B" w14:textId="188D85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0514839" w14:textId="46655D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CAC2A" w14:textId="6DF458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5B209" w14:textId="34085A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9,628.00 </w:t>
            </w:r>
          </w:p>
        </w:tc>
      </w:tr>
      <w:tr w:rsidR="00C204E5" w:rsidRPr="00C204E5" w14:paraId="7AB5B8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2D9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520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1854B4" w14:textId="7823B4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7E765D5F" w14:textId="28CBDE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8F981" w14:textId="1B7EF0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8843C" w14:textId="68E244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08,583.80 </w:t>
            </w:r>
          </w:p>
        </w:tc>
      </w:tr>
      <w:tr w:rsidR="00C204E5" w:rsidRPr="00C204E5" w14:paraId="4D21425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F3F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579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6E90E98A" w14:textId="29CDFB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5C57D5" w14:textId="656582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2543B" w14:textId="2C7916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62AB6" w14:textId="5F3381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4,600.00 </w:t>
            </w:r>
          </w:p>
        </w:tc>
      </w:tr>
      <w:tr w:rsidR="00C204E5" w:rsidRPr="00C204E5" w14:paraId="7690C3F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ABC4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4C9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57E57D2" w14:textId="5FA27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AFBD500" w14:textId="4CA5A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7464E" w14:textId="7D3DF8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0E7FE" w14:textId="39F7FC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79.64 </w:t>
            </w:r>
          </w:p>
        </w:tc>
      </w:tr>
      <w:tr w:rsidR="00C204E5" w:rsidRPr="00C204E5" w14:paraId="1C762F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A48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890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5D262E9A" w14:textId="6039C0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1CD6B8C4" w14:textId="12585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B037A" w14:textId="539192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15C14" w14:textId="6F3B68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78,275.00 </w:t>
            </w:r>
          </w:p>
        </w:tc>
      </w:tr>
      <w:tr w:rsidR="00C204E5" w:rsidRPr="00C204E5" w14:paraId="0E5621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453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6C9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4747D266" w14:textId="357BF0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295F7D9B" w14:textId="2A4DC9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26206" w14:textId="31D099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75B4C" w14:textId="276F55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4,400.00 </w:t>
            </w:r>
          </w:p>
        </w:tc>
      </w:tr>
      <w:tr w:rsidR="00C204E5" w:rsidRPr="00C204E5" w14:paraId="69D6DC2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7F3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639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4AB1D0F" w14:textId="38BE2D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3386690B" w14:textId="2B6594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8A55C" w14:textId="78A411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C9683" w14:textId="3F08FA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433.90 </w:t>
            </w:r>
          </w:p>
        </w:tc>
      </w:tr>
      <w:tr w:rsidR="00C204E5" w:rsidRPr="00C204E5" w14:paraId="62CE51E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7D53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774ADEFD" w14:textId="3B4338A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0,273,67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598B9F" w14:textId="6BE7B9E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4E020B" w14:textId="595EC2B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B12B12" w14:textId="78196B0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20,273,670.82 </w:t>
            </w:r>
          </w:p>
        </w:tc>
      </w:tr>
      <w:tr w:rsidR="00C204E5" w:rsidRPr="00C204E5" w14:paraId="7E4A9DFD"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0287784"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B7DB4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08A4E9C" w14:textId="395807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95,788.52 </w:t>
            </w:r>
          </w:p>
        </w:tc>
        <w:tc>
          <w:tcPr>
            <w:tcW w:w="958" w:type="pct"/>
            <w:tcBorders>
              <w:top w:val="nil"/>
              <w:left w:val="nil"/>
              <w:bottom w:val="single" w:sz="4" w:space="0" w:color="000000"/>
              <w:right w:val="single" w:sz="4" w:space="0" w:color="000000"/>
            </w:tcBorders>
            <w:shd w:val="clear" w:color="auto" w:fill="auto"/>
            <w:noWrap/>
            <w:vAlign w:val="bottom"/>
            <w:hideMark/>
          </w:tcPr>
          <w:p w14:paraId="44F67BC1" w14:textId="42C50A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68716" w14:textId="7CD7B2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2A92705" w14:textId="3DA7BB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95,788.52 </w:t>
            </w:r>
          </w:p>
        </w:tc>
      </w:tr>
      <w:tr w:rsidR="00C204E5" w:rsidRPr="00C204E5" w14:paraId="509480D3"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F9BF570"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D238D5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7F26A00" w14:textId="633C5F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79D92D61" w14:textId="49CA6D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EE8F6" w14:textId="2D515C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BEFA0" w14:textId="2BB30D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3,440.30 </w:t>
            </w:r>
          </w:p>
        </w:tc>
      </w:tr>
      <w:tr w:rsidR="00C204E5" w:rsidRPr="00C204E5" w14:paraId="254997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F05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875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2E5EFF38" w14:textId="794630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0D71C89C" w14:textId="078DA0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9C42A" w14:textId="0B859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761A4" w14:textId="239F52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6,393.24 </w:t>
            </w:r>
          </w:p>
        </w:tc>
      </w:tr>
      <w:tr w:rsidR="00C204E5" w:rsidRPr="00C204E5" w14:paraId="0C363A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31E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438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1BD032C" w14:textId="034373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0B2F987D" w14:textId="27C4EE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99D4C" w14:textId="64809B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434B0" w14:textId="422D60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9,129.22 </w:t>
            </w:r>
          </w:p>
        </w:tc>
      </w:tr>
      <w:tr w:rsidR="00C204E5" w:rsidRPr="00C204E5" w14:paraId="204DFCB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FBC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213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06791F07" w14:textId="4525B6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6FA800D8" w14:textId="665D92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54C3E" w14:textId="5F37A3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A9E0B" w14:textId="0375A5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1,703.80 </w:t>
            </w:r>
          </w:p>
        </w:tc>
      </w:tr>
      <w:tr w:rsidR="00C204E5" w:rsidRPr="00C204E5" w14:paraId="3632A6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3CC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B28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388F76C6" w14:textId="1B68F5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72CC63B1" w14:textId="6E6DCA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96E5F" w14:textId="6A278C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BE9BC" w14:textId="44CB75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0,880.76 </w:t>
            </w:r>
          </w:p>
        </w:tc>
      </w:tr>
      <w:tr w:rsidR="00C204E5" w:rsidRPr="00C204E5" w14:paraId="764DC26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B98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50B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FBDEDB3" w14:textId="5211A6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4454BD8D" w14:textId="695A75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895AE" w14:textId="3F5268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2E451" w14:textId="7FE9AE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6,588.80 </w:t>
            </w:r>
          </w:p>
        </w:tc>
      </w:tr>
      <w:tr w:rsidR="00C204E5" w:rsidRPr="00C204E5" w14:paraId="6C0F47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8DF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5A14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DA94616" w14:textId="73BB37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71F2884A" w14:textId="2774D1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377F9" w14:textId="74EE8B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E2CF4" w14:textId="111529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3,718.62 </w:t>
            </w:r>
          </w:p>
        </w:tc>
      </w:tr>
      <w:tr w:rsidR="00C204E5" w:rsidRPr="00C204E5" w14:paraId="133B07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832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871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0766C187" w14:textId="5491F6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0C1B0F45" w14:textId="2F0F2D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57887" w14:textId="357405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D77D6" w14:textId="4300D1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2,266.10 </w:t>
            </w:r>
          </w:p>
        </w:tc>
      </w:tr>
      <w:tr w:rsidR="00C204E5" w:rsidRPr="00C204E5" w14:paraId="11A9A5B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549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A5C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5F9BFF5" w14:textId="77AB52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6945F078" w14:textId="309E97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71CF6" w14:textId="61F48B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EDC63" w14:textId="1E21E2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918,442.84 </w:t>
            </w:r>
          </w:p>
        </w:tc>
      </w:tr>
      <w:tr w:rsidR="00C204E5" w:rsidRPr="00C204E5" w14:paraId="2B4A1B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66E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791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76599163" w14:textId="5D0573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652B7095" w14:textId="152557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AFA71" w14:textId="7E1F7D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6939F" w14:textId="460EDC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1,604.40 </w:t>
            </w:r>
          </w:p>
        </w:tc>
      </w:tr>
      <w:tr w:rsidR="00C204E5" w:rsidRPr="00C204E5" w14:paraId="783C1BD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C5E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1FE6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5D48E40B" w14:textId="4A6A1E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5061704F" w14:textId="0CF7F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E5945" w14:textId="4676BD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38C5A" w14:textId="102872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2,691.62 </w:t>
            </w:r>
          </w:p>
        </w:tc>
      </w:tr>
      <w:tr w:rsidR="00C204E5" w:rsidRPr="00C204E5" w14:paraId="70D130D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48A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70A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627032B5" w14:textId="2FCF8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055630A2" w14:textId="7C35C5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47963" w14:textId="06FA97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1B032" w14:textId="45ADCF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9,653.44 </w:t>
            </w:r>
          </w:p>
        </w:tc>
      </w:tr>
      <w:tr w:rsidR="00C204E5" w:rsidRPr="00C204E5" w14:paraId="769737E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BE8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002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743D7CD5" w14:textId="556BE5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75EAF362" w14:textId="3742F4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7E81E" w14:textId="392349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0A7EE" w14:textId="70521C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99,754.96 </w:t>
            </w:r>
          </w:p>
        </w:tc>
      </w:tr>
      <w:tr w:rsidR="00C204E5" w:rsidRPr="00C204E5" w14:paraId="37E682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8FF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91A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7D7374B" w14:textId="3B45D7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04,081.10 </w:t>
            </w:r>
          </w:p>
        </w:tc>
        <w:tc>
          <w:tcPr>
            <w:tcW w:w="958" w:type="pct"/>
            <w:tcBorders>
              <w:top w:val="nil"/>
              <w:left w:val="nil"/>
              <w:bottom w:val="single" w:sz="4" w:space="0" w:color="000000"/>
              <w:right w:val="single" w:sz="4" w:space="0" w:color="000000"/>
            </w:tcBorders>
            <w:shd w:val="clear" w:color="auto" w:fill="auto"/>
            <w:noWrap/>
            <w:vAlign w:val="bottom"/>
            <w:hideMark/>
          </w:tcPr>
          <w:p w14:paraId="767110E2" w14:textId="781E7B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1A9BB" w14:textId="654C5E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9600C" w14:textId="050435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04,081.10 </w:t>
            </w:r>
          </w:p>
        </w:tc>
      </w:tr>
      <w:tr w:rsidR="00C204E5" w:rsidRPr="00C204E5" w14:paraId="7D0F23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A4A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A4D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4F358A9" w14:textId="2A54A2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669D2A54" w14:textId="2062D8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DB7AD" w14:textId="707275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C358D" w14:textId="063E6E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37,580.36 </w:t>
            </w:r>
          </w:p>
        </w:tc>
      </w:tr>
      <w:tr w:rsidR="00C204E5" w:rsidRPr="00C204E5" w14:paraId="4F196BC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40D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143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391E557B" w14:textId="115EEC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5BC217FD" w14:textId="46220A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F299D" w14:textId="3A4978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C4AAC" w14:textId="373807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02,027.72 </w:t>
            </w:r>
          </w:p>
        </w:tc>
      </w:tr>
      <w:tr w:rsidR="00C204E5" w:rsidRPr="00C204E5" w14:paraId="6C9D79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842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5A5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2C5230" w14:textId="2EE1D6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144,948.88 </w:t>
            </w:r>
          </w:p>
        </w:tc>
        <w:tc>
          <w:tcPr>
            <w:tcW w:w="958" w:type="pct"/>
            <w:tcBorders>
              <w:top w:val="nil"/>
              <w:left w:val="nil"/>
              <w:bottom w:val="single" w:sz="4" w:space="0" w:color="000000"/>
              <w:right w:val="single" w:sz="4" w:space="0" w:color="000000"/>
            </w:tcBorders>
            <w:shd w:val="clear" w:color="auto" w:fill="auto"/>
            <w:noWrap/>
            <w:vAlign w:val="bottom"/>
            <w:hideMark/>
          </w:tcPr>
          <w:p w14:paraId="6859DF77" w14:textId="4C31C5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C4E0" w14:textId="3025F8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3ADC0" w14:textId="74F5DC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144,948.88 </w:t>
            </w:r>
          </w:p>
        </w:tc>
      </w:tr>
      <w:tr w:rsidR="00C204E5" w:rsidRPr="00C204E5" w14:paraId="74676D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D68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BC17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1ECE8122" w14:textId="414003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4,070.94 </w:t>
            </w:r>
          </w:p>
        </w:tc>
        <w:tc>
          <w:tcPr>
            <w:tcW w:w="958" w:type="pct"/>
            <w:tcBorders>
              <w:top w:val="nil"/>
              <w:left w:val="nil"/>
              <w:bottom w:val="single" w:sz="4" w:space="0" w:color="000000"/>
              <w:right w:val="single" w:sz="4" w:space="0" w:color="000000"/>
            </w:tcBorders>
            <w:shd w:val="clear" w:color="auto" w:fill="auto"/>
            <w:noWrap/>
            <w:vAlign w:val="bottom"/>
            <w:hideMark/>
          </w:tcPr>
          <w:p w14:paraId="733CBC88" w14:textId="262A97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99CAC" w14:textId="6F9C14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C68A5" w14:textId="7DF930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4,070.94 </w:t>
            </w:r>
          </w:p>
        </w:tc>
      </w:tr>
      <w:tr w:rsidR="00C204E5" w:rsidRPr="00C204E5" w14:paraId="6B4DCC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DFB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C47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46979EE7" w14:textId="209A4C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41B7EDF1" w14:textId="54029B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01137" w14:textId="332FB7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13C93" w14:textId="6CB5A9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80,269.86 </w:t>
            </w:r>
          </w:p>
        </w:tc>
      </w:tr>
      <w:tr w:rsidR="00C204E5" w:rsidRPr="00C204E5" w14:paraId="0D75C1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F1F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32D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2244516D" w14:textId="4351BA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31F48D9A" w14:textId="01B150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91FF8" w14:textId="0C97BB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C2A76" w14:textId="341E37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635,336.90 </w:t>
            </w:r>
          </w:p>
        </w:tc>
      </w:tr>
      <w:tr w:rsidR="00C204E5" w:rsidRPr="00C204E5" w14:paraId="2B3EED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283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B49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FF4B09A" w14:textId="37CEE6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0927D3D3" w14:textId="60F613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5EAE4" w14:textId="1E395E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1113C" w14:textId="767D3A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680,425.90 </w:t>
            </w:r>
          </w:p>
        </w:tc>
      </w:tr>
      <w:tr w:rsidR="00C204E5" w:rsidRPr="00C204E5" w14:paraId="76338F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C5A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121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8902C54" w14:textId="27BE22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7E018F1E" w14:textId="7E2389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C74BA" w14:textId="52DADB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6BCBD" w14:textId="7433AB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2,775.22 </w:t>
            </w:r>
          </w:p>
        </w:tc>
      </w:tr>
      <w:tr w:rsidR="00C204E5" w:rsidRPr="00C204E5" w14:paraId="4E523E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90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BFE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286369" w14:textId="10F5D1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6C7A81E4" w14:textId="0DF3F2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6045C" w14:textId="59CA22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21310" w14:textId="2AF871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9,354.78 </w:t>
            </w:r>
          </w:p>
        </w:tc>
      </w:tr>
      <w:tr w:rsidR="00C204E5" w:rsidRPr="00C204E5" w14:paraId="0F64A8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B1D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B7C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4A8624BC" w14:textId="4F57DC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47,482.18 </w:t>
            </w:r>
          </w:p>
        </w:tc>
        <w:tc>
          <w:tcPr>
            <w:tcW w:w="958" w:type="pct"/>
            <w:tcBorders>
              <w:top w:val="nil"/>
              <w:left w:val="nil"/>
              <w:bottom w:val="single" w:sz="4" w:space="0" w:color="000000"/>
              <w:right w:val="single" w:sz="4" w:space="0" w:color="000000"/>
            </w:tcBorders>
            <w:shd w:val="clear" w:color="auto" w:fill="auto"/>
            <w:noWrap/>
            <w:vAlign w:val="bottom"/>
            <w:hideMark/>
          </w:tcPr>
          <w:p w14:paraId="173C0F46" w14:textId="644504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2B523" w14:textId="70DB94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BEF36" w14:textId="44D05D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47,482.18 </w:t>
            </w:r>
          </w:p>
        </w:tc>
      </w:tr>
      <w:tr w:rsidR="00C204E5" w:rsidRPr="00C204E5" w14:paraId="46D192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FBDC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FF5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075C2F45" w14:textId="74C07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768E2D6D" w14:textId="1B5A49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193C0" w14:textId="29859C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E0EFB" w14:textId="0FDCF4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88,987.76 </w:t>
            </w:r>
          </w:p>
        </w:tc>
      </w:tr>
      <w:tr w:rsidR="00C204E5" w:rsidRPr="00C204E5" w14:paraId="752B09C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C885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72B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2BE97E3C" w14:textId="3C4ADD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1,155.00 </w:t>
            </w:r>
          </w:p>
        </w:tc>
        <w:tc>
          <w:tcPr>
            <w:tcW w:w="958" w:type="pct"/>
            <w:tcBorders>
              <w:top w:val="nil"/>
              <w:left w:val="nil"/>
              <w:bottom w:val="single" w:sz="4" w:space="0" w:color="000000"/>
              <w:right w:val="single" w:sz="4" w:space="0" w:color="000000"/>
            </w:tcBorders>
            <w:shd w:val="clear" w:color="auto" w:fill="auto"/>
            <w:noWrap/>
            <w:vAlign w:val="bottom"/>
            <w:hideMark/>
          </w:tcPr>
          <w:p w14:paraId="379C9877" w14:textId="646656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1F0D0" w14:textId="09ECE3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01E66" w14:textId="08B019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1,155.00 </w:t>
            </w:r>
          </w:p>
        </w:tc>
      </w:tr>
      <w:tr w:rsidR="00C204E5" w:rsidRPr="00C204E5" w14:paraId="61859D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389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90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74FD23F" w14:textId="4F5351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93,597.04 </w:t>
            </w:r>
          </w:p>
        </w:tc>
        <w:tc>
          <w:tcPr>
            <w:tcW w:w="958" w:type="pct"/>
            <w:tcBorders>
              <w:top w:val="nil"/>
              <w:left w:val="nil"/>
              <w:bottom w:val="single" w:sz="4" w:space="0" w:color="000000"/>
              <w:right w:val="single" w:sz="4" w:space="0" w:color="000000"/>
            </w:tcBorders>
            <w:shd w:val="clear" w:color="auto" w:fill="auto"/>
            <w:noWrap/>
            <w:vAlign w:val="bottom"/>
            <w:hideMark/>
          </w:tcPr>
          <w:p w14:paraId="4C41A0DD" w14:textId="4DA4EE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5205F" w14:textId="620FDF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78713" w14:textId="0CE864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93,597.04 </w:t>
            </w:r>
          </w:p>
        </w:tc>
      </w:tr>
      <w:tr w:rsidR="00C204E5" w:rsidRPr="00C204E5" w14:paraId="5F9DF54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A2A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E76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0F3568E" w14:textId="415290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624C3DA1" w14:textId="55DF8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54499" w14:textId="72C0F2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565C4" w14:textId="2E55BE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50,785.14 </w:t>
            </w:r>
          </w:p>
        </w:tc>
      </w:tr>
      <w:tr w:rsidR="00C204E5" w:rsidRPr="00C204E5" w14:paraId="2F33E7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7A65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559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5B29CE1F" w14:textId="1FBC5F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6DD5504E" w14:textId="28E71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A065" w14:textId="23B4BA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41771" w14:textId="70580A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982.54 </w:t>
            </w:r>
          </w:p>
        </w:tc>
      </w:tr>
      <w:tr w:rsidR="00C204E5" w:rsidRPr="00C204E5" w14:paraId="336CC9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33B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EC7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1A58D2" w14:textId="449459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9,443.56 </w:t>
            </w:r>
          </w:p>
        </w:tc>
        <w:tc>
          <w:tcPr>
            <w:tcW w:w="958" w:type="pct"/>
            <w:tcBorders>
              <w:top w:val="nil"/>
              <w:left w:val="nil"/>
              <w:bottom w:val="single" w:sz="4" w:space="0" w:color="000000"/>
              <w:right w:val="single" w:sz="4" w:space="0" w:color="000000"/>
            </w:tcBorders>
            <w:shd w:val="clear" w:color="auto" w:fill="auto"/>
            <w:noWrap/>
            <w:vAlign w:val="bottom"/>
            <w:hideMark/>
          </w:tcPr>
          <w:p w14:paraId="54CE676D" w14:textId="224ADC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2933F" w14:textId="662AF9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798C7" w14:textId="3695CE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9,443.56 </w:t>
            </w:r>
          </w:p>
        </w:tc>
      </w:tr>
      <w:tr w:rsidR="00C204E5" w:rsidRPr="00C204E5" w14:paraId="1A8A1AB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3AC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6B0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CD617BF" w14:textId="2DA0E9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6C59EE39" w14:textId="678376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4FA04" w14:textId="359DB0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8484A" w14:textId="1B673B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50,222.62 </w:t>
            </w:r>
          </w:p>
        </w:tc>
      </w:tr>
      <w:tr w:rsidR="00C204E5" w:rsidRPr="00C204E5" w14:paraId="0D0C888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0DF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6B6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23B7B4B1" w14:textId="11929F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599BA3B2" w14:textId="5C2F5A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3C2C0" w14:textId="558C89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3067C" w14:textId="275B35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25,793.60 </w:t>
            </w:r>
          </w:p>
        </w:tc>
      </w:tr>
      <w:tr w:rsidR="00C204E5" w:rsidRPr="00C204E5" w14:paraId="5C3B5D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DA5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BCF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64016CE1" w14:textId="1715A4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25BAE4A8" w14:textId="6C848B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2D09C" w14:textId="520D18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9A067" w14:textId="76EEAF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12,419.68 </w:t>
            </w:r>
          </w:p>
        </w:tc>
      </w:tr>
      <w:tr w:rsidR="00C204E5" w:rsidRPr="00C204E5" w14:paraId="16DAB0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FCE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576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74F48B6B" w14:textId="37D7F4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6495829A" w14:textId="3337B4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03C2A" w14:textId="56F71C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0F884" w14:textId="745A0A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79,402.09 </w:t>
            </w:r>
          </w:p>
        </w:tc>
      </w:tr>
      <w:tr w:rsidR="00C204E5" w:rsidRPr="00C204E5" w14:paraId="087D5B2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341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B7D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4ABD7CA3" w14:textId="567680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626364E3" w14:textId="36CFD9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232FB" w14:textId="013CAB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A8AD8" w14:textId="2ADB29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8,567.78 </w:t>
            </w:r>
          </w:p>
        </w:tc>
      </w:tr>
      <w:tr w:rsidR="00C204E5" w:rsidRPr="00C204E5" w14:paraId="434365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DF8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454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6922960" w14:textId="0E6C23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204A1341" w14:textId="1DF48B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1741C" w14:textId="007E11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04BAA" w14:textId="25AC6F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899.04 </w:t>
            </w:r>
          </w:p>
        </w:tc>
      </w:tr>
      <w:tr w:rsidR="00C204E5" w:rsidRPr="00C204E5" w14:paraId="16EC463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817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935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F559D9B" w14:textId="250A4E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328C08C5" w14:textId="253C65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92FA7" w14:textId="46ED48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5FB73" w14:textId="23B1D1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5,257.62 </w:t>
            </w:r>
          </w:p>
        </w:tc>
      </w:tr>
      <w:tr w:rsidR="00C204E5" w:rsidRPr="00C204E5" w14:paraId="2409D6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90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7C2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19E296F3" w14:textId="2C255C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46,333.84 </w:t>
            </w:r>
          </w:p>
        </w:tc>
        <w:tc>
          <w:tcPr>
            <w:tcW w:w="958" w:type="pct"/>
            <w:tcBorders>
              <w:top w:val="nil"/>
              <w:left w:val="nil"/>
              <w:bottom w:val="single" w:sz="4" w:space="0" w:color="000000"/>
              <w:right w:val="single" w:sz="4" w:space="0" w:color="000000"/>
            </w:tcBorders>
            <w:shd w:val="clear" w:color="auto" w:fill="auto"/>
            <w:noWrap/>
            <w:vAlign w:val="bottom"/>
            <w:hideMark/>
          </w:tcPr>
          <w:p w14:paraId="24C59BF1" w14:textId="3D17F1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C3C76" w14:textId="048B4A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85D23" w14:textId="4839AB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46,333.84 </w:t>
            </w:r>
          </w:p>
        </w:tc>
      </w:tr>
      <w:tr w:rsidR="00C204E5" w:rsidRPr="00C204E5" w14:paraId="7298E8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3C8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955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7AFEC660" w14:textId="5C152D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B0D47DD" w14:textId="1B223A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AADD8" w14:textId="736E89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C1906" w14:textId="6EF323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4,837.56 </w:t>
            </w:r>
          </w:p>
        </w:tc>
      </w:tr>
      <w:tr w:rsidR="00C204E5" w:rsidRPr="00C204E5" w14:paraId="39E49B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B11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08F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0E6BE047" w14:textId="74CCE5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5B87CA60" w14:textId="417EBB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BA2C4" w14:textId="4D776F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FDD2B" w14:textId="33041F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64,068.04 </w:t>
            </w:r>
          </w:p>
        </w:tc>
      </w:tr>
      <w:tr w:rsidR="00C204E5" w:rsidRPr="00C204E5" w14:paraId="6A619DB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438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9F1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D80655F" w14:textId="62ACA5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31BDC075" w14:textId="14FB7F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D2544" w14:textId="6CB988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B7698" w14:textId="4A53C6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45,285.62 </w:t>
            </w:r>
          </w:p>
        </w:tc>
      </w:tr>
      <w:tr w:rsidR="00C204E5" w:rsidRPr="00C204E5" w14:paraId="04B0803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BDF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F8F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47A191D3" w14:textId="1646EA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27,378.32 </w:t>
            </w:r>
          </w:p>
        </w:tc>
        <w:tc>
          <w:tcPr>
            <w:tcW w:w="958" w:type="pct"/>
            <w:tcBorders>
              <w:top w:val="nil"/>
              <w:left w:val="nil"/>
              <w:bottom w:val="single" w:sz="4" w:space="0" w:color="000000"/>
              <w:right w:val="single" w:sz="4" w:space="0" w:color="000000"/>
            </w:tcBorders>
            <w:shd w:val="clear" w:color="auto" w:fill="auto"/>
            <w:noWrap/>
            <w:vAlign w:val="bottom"/>
            <w:hideMark/>
          </w:tcPr>
          <w:p w14:paraId="1C6428DE" w14:textId="3B5946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07EA0" w14:textId="53E64C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69FE2" w14:textId="619B9F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727,378.32 </w:t>
            </w:r>
          </w:p>
        </w:tc>
      </w:tr>
      <w:tr w:rsidR="00C204E5" w:rsidRPr="00C204E5" w14:paraId="3EA819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278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8F5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52CD881" w14:textId="7AC6CA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347A9F49" w14:textId="5A7B7A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D85DD" w14:textId="7C36FC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56106" w14:textId="00F4DA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31,640.18 </w:t>
            </w:r>
          </w:p>
        </w:tc>
      </w:tr>
      <w:tr w:rsidR="00C204E5" w:rsidRPr="00C204E5" w14:paraId="4D331B0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58A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099E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5BD4088" w14:textId="63B010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286186C9" w14:textId="50C28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C9DA5" w14:textId="4FE039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88781" w14:textId="6249A0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5,612.17 </w:t>
            </w:r>
          </w:p>
        </w:tc>
      </w:tr>
      <w:tr w:rsidR="00C204E5" w:rsidRPr="00C204E5" w14:paraId="3FE72F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1D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391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17B1D930" w14:textId="290289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1CE5C0BC" w14:textId="7FC4BD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FABE9" w14:textId="3CD892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2EBA7" w14:textId="06F267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84,257.46 </w:t>
            </w:r>
          </w:p>
        </w:tc>
      </w:tr>
      <w:tr w:rsidR="00C204E5" w:rsidRPr="00C204E5" w14:paraId="4CCCB74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ACB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6B3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4429E26" w14:textId="6C4A98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7,342.14 </w:t>
            </w:r>
          </w:p>
        </w:tc>
        <w:tc>
          <w:tcPr>
            <w:tcW w:w="958" w:type="pct"/>
            <w:tcBorders>
              <w:top w:val="nil"/>
              <w:left w:val="nil"/>
              <w:bottom w:val="single" w:sz="4" w:space="0" w:color="000000"/>
              <w:right w:val="single" w:sz="4" w:space="0" w:color="000000"/>
            </w:tcBorders>
            <w:shd w:val="clear" w:color="auto" w:fill="auto"/>
            <w:noWrap/>
            <w:vAlign w:val="bottom"/>
            <w:hideMark/>
          </w:tcPr>
          <w:p w14:paraId="3ABA1B9B" w14:textId="77ACB7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1D045" w14:textId="049BFB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F9B10" w14:textId="65118C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7,342.14 </w:t>
            </w:r>
          </w:p>
        </w:tc>
      </w:tr>
      <w:tr w:rsidR="00C204E5" w:rsidRPr="00C204E5" w14:paraId="1C11FA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F68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1E9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771BB4A6" w14:textId="497746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7CEE403C" w14:textId="209FB4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3286B" w14:textId="08559E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27CFD" w14:textId="3D587F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917,487.82 </w:t>
            </w:r>
          </w:p>
        </w:tc>
      </w:tr>
      <w:tr w:rsidR="00C204E5" w:rsidRPr="00C204E5" w14:paraId="09A5A69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9A1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BB2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32A6C140" w14:textId="7B9C61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42508CD1" w14:textId="0F6B85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6FC3A" w14:textId="6F84F8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0FCC" w14:textId="36C12B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37,881.72 </w:t>
            </w:r>
          </w:p>
        </w:tc>
      </w:tr>
      <w:tr w:rsidR="00C204E5" w:rsidRPr="00C204E5" w14:paraId="3ACC7E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543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FF2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12B5D5DE" w14:textId="54EF71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64DA7299" w14:textId="0C5A91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B4654" w14:textId="68E27C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5C9D3" w14:textId="78FBAD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8,936.22 </w:t>
            </w:r>
          </w:p>
        </w:tc>
      </w:tr>
      <w:tr w:rsidR="00C204E5" w:rsidRPr="00C204E5" w14:paraId="5B49BF4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0FB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4D3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2BEF0E3" w14:textId="2FE8E7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622C06F6" w14:textId="45EDAD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3E4AE" w14:textId="466082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8D4D4" w14:textId="7558B5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94,826.40 </w:t>
            </w:r>
          </w:p>
        </w:tc>
      </w:tr>
      <w:tr w:rsidR="00C204E5" w:rsidRPr="00C204E5" w14:paraId="271D807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AEC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A9E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E11281" w14:textId="196E66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0,979.24 </w:t>
            </w:r>
          </w:p>
        </w:tc>
        <w:tc>
          <w:tcPr>
            <w:tcW w:w="958" w:type="pct"/>
            <w:tcBorders>
              <w:top w:val="nil"/>
              <w:left w:val="nil"/>
              <w:bottom w:val="single" w:sz="4" w:space="0" w:color="000000"/>
              <w:right w:val="single" w:sz="4" w:space="0" w:color="000000"/>
            </w:tcBorders>
            <w:shd w:val="clear" w:color="auto" w:fill="auto"/>
            <w:noWrap/>
            <w:vAlign w:val="bottom"/>
            <w:hideMark/>
          </w:tcPr>
          <w:p w14:paraId="6F8FD9BE" w14:textId="1FDE74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14A07" w14:textId="47DFAF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1E00F" w14:textId="2BAFEC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0,979.24 </w:t>
            </w:r>
          </w:p>
        </w:tc>
      </w:tr>
      <w:tr w:rsidR="00C204E5" w:rsidRPr="00C204E5" w14:paraId="4CA9CF1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6D1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21F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4D1E7D83" w14:textId="1F31BF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25C1DD8A" w14:textId="5C9156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CAD89" w14:textId="0790FB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A0F4E" w14:textId="096C08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47,453.78 </w:t>
            </w:r>
          </w:p>
        </w:tc>
      </w:tr>
      <w:tr w:rsidR="00C204E5" w:rsidRPr="00C204E5" w14:paraId="11DA696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AA88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12B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F0CA8C6" w14:textId="2D375B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23B3B781" w14:textId="1E5105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3A834" w14:textId="6FF24B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8B2A5" w14:textId="6C23E0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95,426.38 </w:t>
            </w:r>
          </w:p>
        </w:tc>
      </w:tr>
      <w:tr w:rsidR="00C204E5" w:rsidRPr="00C204E5" w14:paraId="0D41AA0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9E82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1B5325" w14:textId="4158FF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17068" w14:textId="4AAC4B4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523EF0" w14:textId="3FF7E28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457261" w14:textId="2F3B252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870,273.30 </w:t>
            </w:r>
          </w:p>
        </w:tc>
      </w:tr>
      <w:tr w:rsidR="00C204E5" w:rsidRPr="00C204E5" w14:paraId="323D75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406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8C0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70A73E18" w14:textId="3F4D53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5B060F56" w14:textId="651B43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73062" w14:textId="3771D2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7E6C8" w14:textId="715197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118.48 </w:t>
            </w:r>
          </w:p>
        </w:tc>
      </w:tr>
      <w:tr w:rsidR="00C204E5" w:rsidRPr="00C204E5" w14:paraId="3EF403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1D4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E60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70B1F025" w14:textId="7BFCB8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7556AAC8" w14:textId="19B89D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B7DD" w14:textId="7F965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460D7" w14:textId="146080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9,714.82 </w:t>
            </w:r>
          </w:p>
        </w:tc>
      </w:tr>
      <w:tr w:rsidR="00C204E5" w:rsidRPr="00C204E5" w14:paraId="76CBF8A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4A3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809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CAAE5C9" w14:textId="6852C2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433E4475" w14:textId="493332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520D5" w14:textId="30E63C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96D88" w14:textId="2A58EC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0,440.00 </w:t>
            </w:r>
          </w:p>
        </w:tc>
      </w:tr>
      <w:tr w:rsidR="00C204E5" w:rsidRPr="00C204E5" w14:paraId="5357B79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F47C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7419C26" w14:textId="0A50338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B102522" w14:textId="046497E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6D868F" w14:textId="7081336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CFE381" w14:textId="6271B70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131,207.02 </w:t>
            </w:r>
          </w:p>
        </w:tc>
      </w:tr>
      <w:tr w:rsidR="00C204E5" w:rsidRPr="00C204E5" w14:paraId="7DE5C1CA"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2BBD2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4671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7F2F895" w14:textId="38AFC3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F3713D8" w14:textId="1A024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10349" w14:textId="1706B3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E7DBBC" w14:textId="2DEEEB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262,622.13 </w:t>
            </w:r>
          </w:p>
        </w:tc>
      </w:tr>
      <w:tr w:rsidR="00C204E5" w:rsidRPr="00C204E5" w14:paraId="3DE5A6E0" w14:textId="77777777" w:rsidTr="00C204E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2486461"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FE3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53F97FF8" w14:textId="0B8AFF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25AF2729" w14:textId="397227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E101C" w14:textId="24CAAE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CCF33" w14:textId="444ED1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96,940.00 </w:t>
            </w:r>
          </w:p>
        </w:tc>
      </w:tr>
      <w:tr w:rsidR="00C204E5" w:rsidRPr="00C204E5" w14:paraId="7FF12AE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FC6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F4C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48F9460C" w14:textId="11B6F8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1E0126C8" w14:textId="726EDC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99A21" w14:textId="09C311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AA4CE" w14:textId="4F46E9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24,790.00 </w:t>
            </w:r>
          </w:p>
        </w:tc>
      </w:tr>
      <w:tr w:rsidR="00C204E5" w:rsidRPr="00C204E5" w14:paraId="66AD79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6F4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BED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58F37767" w14:textId="0C68EA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0F38816A" w14:textId="57F539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96E91" w14:textId="489013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366DA" w14:textId="66A0E1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19,557.64 </w:t>
            </w:r>
          </w:p>
        </w:tc>
      </w:tr>
      <w:tr w:rsidR="00C204E5" w:rsidRPr="00C204E5" w14:paraId="23ECF9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EDE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CEF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030CD3" w14:textId="2061F8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190FB9BF" w14:textId="7944DD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5859E" w14:textId="69CD2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3BED6" w14:textId="5C1CE7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089,469.32 </w:t>
            </w:r>
          </w:p>
        </w:tc>
      </w:tr>
      <w:tr w:rsidR="00C204E5" w:rsidRPr="00C204E5" w14:paraId="381EAD7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324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BC7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D19B4E" w14:textId="0F599F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E3FA866" w14:textId="046FEE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C1936" w14:textId="695412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00363" w14:textId="63B45B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662.78 </w:t>
            </w:r>
          </w:p>
        </w:tc>
      </w:tr>
      <w:tr w:rsidR="00C204E5" w:rsidRPr="00C204E5" w14:paraId="3E1DBE4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20A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EEB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3202917" w14:textId="6CD905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23D52429" w14:textId="771772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8F357" w14:textId="164923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C1E29" w14:textId="77DE5B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849,807.18 </w:t>
            </w:r>
          </w:p>
        </w:tc>
      </w:tr>
      <w:tr w:rsidR="00C204E5" w:rsidRPr="00C204E5" w14:paraId="3B906F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A34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5BE9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27CDB41" w14:textId="2FB988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AF41BE4" w14:textId="040552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EB40B" w14:textId="43321B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E0F5F" w14:textId="1FC709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9,972.10 </w:t>
            </w:r>
          </w:p>
        </w:tc>
      </w:tr>
      <w:tr w:rsidR="00C204E5" w:rsidRPr="00C204E5" w14:paraId="64DF26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9C0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5E4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5CBF33CB" w14:textId="4CC635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2E32E2C4" w14:textId="261C7A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241E2" w14:textId="478DBB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65C49" w14:textId="48D9DC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77,011.48 </w:t>
            </w:r>
          </w:p>
        </w:tc>
      </w:tr>
      <w:tr w:rsidR="00C204E5" w:rsidRPr="00C204E5" w14:paraId="592A2D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994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94A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A3B60D2" w14:textId="60EFA5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2FE0851" w14:textId="180B9F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1F5D4" w14:textId="069257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076CA" w14:textId="2A4300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23,020.85 </w:t>
            </w:r>
          </w:p>
        </w:tc>
      </w:tr>
      <w:tr w:rsidR="00C204E5" w:rsidRPr="00C204E5" w14:paraId="2F538C2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112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E83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BD7BB10" w14:textId="160AC7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302E6C" w14:textId="4D710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1EEBB" w14:textId="326188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03B66" w14:textId="08E314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2,500.00 </w:t>
            </w:r>
          </w:p>
        </w:tc>
      </w:tr>
      <w:tr w:rsidR="00C204E5" w:rsidRPr="00C204E5" w14:paraId="1199CD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379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551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0A94DD77" w14:textId="49DF17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0C00C63F" w14:textId="11F6AE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21237" w14:textId="2B9F03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18BB6" w14:textId="5AF414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0,262.46 </w:t>
            </w:r>
          </w:p>
        </w:tc>
      </w:tr>
      <w:tr w:rsidR="00C204E5" w:rsidRPr="00C204E5" w14:paraId="03E4AB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E9F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9E8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1033252F" w14:textId="0ED813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15263339" w14:textId="02AD0A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7DF8E" w14:textId="01E727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84038" w14:textId="252CCF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25,987.48 </w:t>
            </w:r>
          </w:p>
        </w:tc>
      </w:tr>
      <w:tr w:rsidR="00C204E5" w:rsidRPr="00C204E5" w14:paraId="6E7174B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1D4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A08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57490F07" w14:textId="2A2583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28D26EE3" w14:textId="00D34B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4D129" w14:textId="600ED1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8CB70" w14:textId="0BF494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6,143.60 </w:t>
            </w:r>
          </w:p>
        </w:tc>
      </w:tr>
      <w:tr w:rsidR="00C204E5" w:rsidRPr="00C204E5" w14:paraId="6FE800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728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DAF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15308EE4" w14:textId="34B8F4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02E67150" w14:textId="679E07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5AB2E" w14:textId="08421A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4E87E" w14:textId="1A53B5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792,860.00 </w:t>
            </w:r>
          </w:p>
        </w:tc>
      </w:tr>
      <w:tr w:rsidR="00C204E5" w:rsidRPr="00C204E5" w14:paraId="142CB1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575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971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00A5ABAE" w14:textId="4495F1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7DEF1" w14:textId="41D199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0AE41" w14:textId="1DB012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9A572" w14:textId="059CC3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0,600.00 </w:t>
            </w:r>
          </w:p>
        </w:tc>
      </w:tr>
      <w:tr w:rsidR="00C204E5" w:rsidRPr="00C204E5" w14:paraId="4D021EF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B09F5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lastRenderedPageBreak/>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FDD9297" w14:textId="4396AA9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5,499,952.22 </w:t>
            </w:r>
          </w:p>
        </w:tc>
        <w:tc>
          <w:tcPr>
            <w:tcW w:w="958" w:type="pct"/>
            <w:tcBorders>
              <w:top w:val="nil"/>
              <w:left w:val="nil"/>
              <w:bottom w:val="single" w:sz="4" w:space="0" w:color="000000"/>
              <w:right w:val="single" w:sz="4" w:space="0" w:color="000000"/>
            </w:tcBorders>
            <w:shd w:val="clear" w:color="A5A5A5" w:fill="A5A5A5"/>
            <w:noWrap/>
            <w:vAlign w:val="bottom"/>
            <w:hideMark/>
          </w:tcPr>
          <w:p w14:paraId="324D775C" w14:textId="4E1A2AC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0E8C95B" w14:textId="3B4552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D818618" w14:textId="04CA231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7,422,222.22 </w:t>
            </w:r>
          </w:p>
        </w:tc>
      </w:tr>
      <w:tr w:rsidR="00C204E5" w:rsidRPr="00C204E5" w14:paraId="3113A2F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B825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740072" w14:textId="2ABB7FF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20223" w14:textId="6D11A38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58C1B3" w14:textId="64E190A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0BA05B" w14:textId="25398E3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0,827.23 </w:t>
            </w:r>
          </w:p>
        </w:tc>
      </w:tr>
      <w:tr w:rsidR="00C204E5" w:rsidRPr="00C204E5" w14:paraId="76ECBD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FCAC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20C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42DA5C84" w14:textId="642A3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4E1C155C" w14:textId="276A6A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C495C" w14:textId="11D27E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70738" w14:textId="5D33E3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195.44 </w:t>
            </w:r>
          </w:p>
        </w:tc>
      </w:tr>
      <w:tr w:rsidR="00C204E5" w:rsidRPr="00C204E5" w14:paraId="52AA78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D36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833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156C20BF" w14:textId="27FFAA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0310D29" w14:textId="4BE65C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2CC91" w14:textId="7F2043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E9517" w14:textId="7BB0E1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r>
      <w:tr w:rsidR="00C204E5" w:rsidRPr="00C204E5" w14:paraId="47091F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F348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F23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6D39D8F" w14:textId="152CE3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F506731" w14:textId="4DA947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3A089" w14:textId="4F78B3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28A86" w14:textId="1E6A88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r>
      <w:tr w:rsidR="00C204E5" w:rsidRPr="00C204E5" w14:paraId="717A28D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BB55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608EBC6" w14:textId="4AA952F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4F49FFF8" w14:textId="42A73E3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ED9C71" w14:textId="4BD2EB2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97829B" w14:textId="241D985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21,252.72 </w:t>
            </w:r>
          </w:p>
        </w:tc>
      </w:tr>
      <w:tr w:rsidR="00C204E5" w:rsidRPr="00C204E5" w14:paraId="123BA4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D59E1"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DF9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17C6D70" w14:textId="2BF006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7D7F4FD4" w14:textId="4E016B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678AC" w14:textId="04636A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F00D51" w14:textId="09FECF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0,351.17 </w:t>
            </w:r>
          </w:p>
        </w:tc>
      </w:tr>
      <w:tr w:rsidR="00C204E5" w:rsidRPr="00C204E5" w14:paraId="0C33F8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19FC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C58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2058C9A9" w14:textId="02CEF5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93D098D" w14:textId="3B0E62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41FB2" w14:textId="1FA165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0AF5B" w14:textId="5F055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0.70 </w:t>
            </w:r>
          </w:p>
        </w:tc>
      </w:tr>
      <w:tr w:rsidR="00C204E5" w:rsidRPr="00C204E5" w14:paraId="4F2226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7A45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79C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3C61C3D" w14:textId="3D0EBA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2360716" w14:textId="3F0D7E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A8FEF" w14:textId="0ADFE1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0C5D4" w14:textId="443CFC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70.70 </w:t>
            </w:r>
          </w:p>
        </w:tc>
      </w:tr>
      <w:tr w:rsidR="00C204E5" w:rsidRPr="00C204E5" w14:paraId="4DADB6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D070A"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409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1FFB8898" w14:textId="358AFC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3FF65" w14:textId="4534C9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986CF" w14:textId="36F803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09560C2" w14:textId="7DBCCD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900.00 </w:t>
            </w:r>
          </w:p>
        </w:tc>
      </w:tr>
      <w:tr w:rsidR="00C204E5" w:rsidRPr="00C204E5" w14:paraId="0B1C65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8365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9A4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1F1A46CA" w14:textId="5AB590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4E1A698E" w14:textId="049B35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052F0" w14:textId="2CA794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A9FAC" w14:textId="75D552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9,868.75 </w:t>
            </w:r>
          </w:p>
        </w:tc>
      </w:tr>
      <w:tr w:rsidR="00C204E5" w:rsidRPr="00C204E5" w14:paraId="0D63CF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3159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027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F30D94A" w14:textId="2634EA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200CD2B0" w14:textId="41C5AD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B7C83" w14:textId="38C86B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46783" w14:textId="6CEC42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7,191.40 </w:t>
            </w:r>
          </w:p>
        </w:tc>
      </w:tr>
      <w:tr w:rsidR="00C204E5" w:rsidRPr="00C204E5" w14:paraId="57647A3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4E2D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1E5A5F" w14:textId="1B9126D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527DBE4F" w14:textId="490E2D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FAC7B3" w14:textId="13F3B4E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CBE030" w14:textId="2285296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902,012.49 </w:t>
            </w:r>
          </w:p>
        </w:tc>
      </w:tr>
      <w:tr w:rsidR="00C204E5" w:rsidRPr="00C204E5" w14:paraId="5420CF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05AE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B42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2B56F81F" w14:textId="767CC1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42797F80" w14:textId="45BA31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D1ADB" w14:textId="666F74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9C16BA" w14:textId="78AAE1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9,499.00 </w:t>
            </w:r>
          </w:p>
        </w:tc>
      </w:tr>
      <w:tr w:rsidR="00C204E5" w:rsidRPr="00C204E5" w14:paraId="1C316D9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1F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B9C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717922" w14:textId="580076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2E40D1C3" w14:textId="4F7AF8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BF977" w14:textId="0773E8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DF29E" w14:textId="529E03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15,947.34 </w:t>
            </w:r>
          </w:p>
        </w:tc>
      </w:tr>
      <w:tr w:rsidR="00C204E5" w:rsidRPr="00C204E5" w14:paraId="7170312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5292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93A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1347BFDC" w14:textId="5A11C0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4298136B" w14:textId="55DDBC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DC80F" w14:textId="406C9E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0DFA2" w14:textId="077C23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43,423.98 </w:t>
            </w:r>
          </w:p>
        </w:tc>
      </w:tr>
      <w:tr w:rsidR="00C204E5" w:rsidRPr="00C204E5" w14:paraId="05C82A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B77C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E94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014E465" w14:textId="416887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5C8AB195" w14:textId="0ED3A1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B987D" w14:textId="22D310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5DACF" w14:textId="445CB4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7,840.32 </w:t>
            </w:r>
          </w:p>
        </w:tc>
      </w:tr>
      <w:tr w:rsidR="00C204E5" w:rsidRPr="00C204E5" w14:paraId="6A5A7AA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3D25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8F2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24FDE5D0" w14:textId="1EEC46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B662744" w14:textId="5AC080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D3936" w14:textId="75CA81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8C0D6" w14:textId="4B1AC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227.86 </w:t>
            </w:r>
          </w:p>
        </w:tc>
      </w:tr>
      <w:tr w:rsidR="00C204E5" w:rsidRPr="00C204E5" w14:paraId="422375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0394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12B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3E25691B" w14:textId="21889E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C3DFA77" w14:textId="34E3FB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E6FEA" w14:textId="1F9090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81ED4" w14:textId="679DFF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31.79 </w:t>
            </w:r>
          </w:p>
        </w:tc>
      </w:tr>
      <w:tr w:rsidR="00C204E5" w:rsidRPr="00C204E5" w14:paraId="5100DB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E128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944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6D44D117" w14:textId="50EABB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04165FB6" w14:textId="786B94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2826F" w14:textId="34CE9C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2DACF" w14:textId="0CD8EA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280.00 </w:t>
            </w:r>
          </w:p>
        </w:tc>
      </w:tr>
      <w:tr w:rsidR="00C204E5" w:rsidRPr="00C204E5" w14:paraId="049E44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8DA6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EE4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AF3C8BA" w14:textId="39DB2F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5683BA6" w14:textId="058ED4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50BFF" w14:textId="7EE64E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A146C" w14:textId="469FCA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5,227.86 </w:t>
            </w:r>
          </w:p>
        </w:tc>
      </w:tr>
      <w:tr w:rsidR="00C204E5" w:rsidRPr="00C204E5" w14:paraId="712AAE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5127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186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08DC8DA8" w14:textId="22EE21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03320C7" w14:textId="7DB293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D355B" w14:textId="62A448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4AD57" w14:textId="01CFF3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r>
      <w:tr w:rsidR="00C204E5" w:rsidRPr="00C204E5" w14:paraId="7073E0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10AA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164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40F0F4EC" w14:textId="2F5BC0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0E89C" w14:textId="462777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89193" w14:textId="75581B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30957345" w14:textId="44B530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380.00 </w:t>
            </w:r>
          </w:p>
        </w:tc>
      </w:tr>
      <w:tr w:rsidR="00C204E5" w:rsidRPr="00C204E5" w14:paraId="276EA51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218E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2A9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5B3C6459" w14:textId="20295C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6E27FFA" w14:textId="12A85E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464E6" w14:textId="14EAE0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FA58C" w14:textId="6DA448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r>
      <w:tr w:rsidR="00C204E5" w:rsidRPr="00C204E5" w14:paraId="108808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0CDF5"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A15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651A2030" w14:textId="1596E5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3651C1C2" w14:textId="1E1E8F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2EDAA" w14:textId="7251D8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489D2" w14:textId="61FBC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5,144.00 </w:t>
            </w:r>
          </w:p>
        </w:tc>
      </w:tr>
      <w:tr w:rsidR="00C204E5" w:rsidRPr="00C204E5" w14:paraId="581B01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9F7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E7B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2476F0B9" w14:textId="4919EC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1FD9F89" w14:textId="29385D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DF254" w14:textId="220C0A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2A67D1F" w14:textId="21975B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87.86 </w:t>
            </w:r>
          </w:p>
        </w:tc>
      </w:tr>
      <w:tr w:rsidR="00C204E5" w:rsidRPr="00C204E5" w14:paraId="616E0D7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E12E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771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01693975" w14:textId="25D04B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3CCDFA1F" w14:textId="17147A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14F14" w14:textId="732AEA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39312" w14:textId="5A5AE9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991.25 </w:t>
            </w:r>
          </w:p>
        </w:tc>
      </w:tr>
      <w:tr w:rsidR="00C204E5" w:rsidRPr="00C204E5" w14:paraId="08DF249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6F4E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E32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4426CB0F" w14:textId="4FB9D9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F48CC4D" w14:textId="0E0B0B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2753F" w14:textId="5DCCEF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8D279" w14:textId="101A85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31.79 </w:t>
            </w:r>
          </w:p>
        </w:tc>
      </w:tr>
      <w:tr w:rsidR="00C204E5" w:rsidRPr="00C204E5" w14:paraId="35EF2CD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0E1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4B8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53262EE8" w14:textId="02AD32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7AE26D85" w14:textId="404F2C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06F17" w14:textId="43750A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2B539" w14:textId="7F5377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6,901.93 </w:t>
            </w:r>
          </w:p>
        </w:tc>
      </w:tr>
      <w:tr w:rsidR="00C204E5" w:rsidRPr="00C204E5" w14:paraId="3617DB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710F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383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B7CBB00" w14:textId="29C031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B1EE4C9" w14:textId="04062C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BE189" w14:textId="369DB9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841F9" w14:textId="6C620A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r>
      <w:tr w:rsidR="00C204E5" w:rsidRPr="00C204E5" w14:paraId="052E127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7DDB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0DE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E25E051" w14:textId="14A677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B5EE9" w14:textId="252DC0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50887" w14:textId="430645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F514DB" w14:textId="56E106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300.00 </w:t>
            </w:r>
          </w:p>
        </w:tc>
      </w:tr>
      <w:tr w:rsidR="00C204E5" w:rsidRPr="00C204E5" w14:paraId="30522A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731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A46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1F5A160" w14:textId="181AB4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CD3DE" w14:textId="2B1F8B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8A604" w14:textId="18AE7A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7225D465" w14:textId="72749D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690.00 </w:t>
            </w:r>
          </w:p>
        </w:tc>
      </w:tr>
      <w:tr w:rsidR="00C204E5" w:rsidRPr="00C204E5" w14:paraId="1332AFDC"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629F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DC45DA4" w14:textId="3F6A768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493AE9" w14:textId="482928D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65F0C8" w14:textId="0690F62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D31753" w14:textId="277BC1A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53,999.54 </w:t>
            </w:r>
          </w:p>
        </w:tc>
      </w:tr>
      <w:tr w:rsidR="00C204E5" w:rsidRPr="00C204E5" w14:paraId="3EE30A3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14332"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B987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AA451F7" w14:textId="26E9F7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5CE93091" w14:textId="41F1B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92195" w14:textId="1196CF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88A5B73" w14:textId="72FA55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207.68 </w:t>
            </w:r>
          </w:p>
        </w:tc>
      </w:tr>
      <w:tr w:rsidR="00C204E5" w:rsidRPr="00C204E5" w14:paraId="0256EB2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CC09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559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12841B51" w14:textId="57D334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7118A3CD" w14:textId="4934E8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0E436" w14:textId="719D54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FC576" w14:textId="3F79D6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1,210.00 </w:t>
            </w:r>
          </w:p>
        </w:tc>
      </w:tr>
      <w:tr w:rsidR="00C204E5" w:rsidRPr="00C204E5" w14:paraId="215FF14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8F6B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E7E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1A06AD39" w14:textId="7A5345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D30269F" w14:textId="489A03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65D1C" w14:textId="018AEE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56EA941" w14:textId="1F5935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5,605.00 </w:t>
            </w:r>
          </w:p>
        </w:tc>
      </w:tr>
      <w:tr w:rsidR="00C204E5" w:rsidRPr="00C204E5" w14:paraId="5398096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8731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3C6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2791BA8" w14:textId="3DD1D4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B26BB6C" w14:textId="73FC0E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0EB56" w14:textId="69B022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1188F" w14:textId="5114A3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0,912.86 </w:t>
            </w:r>
          </w:p>
        </w:tc>
      </w:tr>
      <w:tr w:rsidR="00C204E5" w:rsidRPr="00C204E5" w14:paraId="642DF5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CA98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F76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29A12480" w14:textId="276F2B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260217D8" w14:textId="5C72EF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98F0A" w14:textId="7D0224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136BE" w14:textId="1ADF39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0,854.00 </w:t>
            </w:r>
          </w:p>
        </w:tc>
      </w:tr>
      <w:tr w:rsidR="00C204E5" w:rsidRPr="00C204E5" w14:paraId="4C52F3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1F89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A67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D647379" w14:textId="7BD90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21AED23C" w14:textId="30B68A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40324" w14:textId="0C5504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95085" w14:textId="3B8A6B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140.00 </w:t>
            </w:r>
          </w:p>
        </w:tc>
      </w:tr>
      <w:tr w:rsidR="00C204E5" w:rsidRPr="00C204E5" w14:paraId="18AA73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EB94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5F29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2D86DFC" w14:textId="641E91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0400424E" w14:textId="79BB8A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C5114" w14:textId="4E410C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F1C39" w14:textId="6075CF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070.00 </w:t>
            </w:r>
          </w:p>
        </w:tc>
      </w:tr>
      <w:tr w:rsidR="00C204E5" w:rsidRPr="00C204E5" w14:paraId="3388AA9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84E3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B4C90C8" w14:textId="7219181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535B2079" w14:textId="720290E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F9974C" w14:textId="2DBB850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2E3A8B" w14:textId="3B5D12A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603,082.95 </w:t>
            </w:r>
          </w:p>
        </w:tc>
      </w:tr>
      <w:tr w:rsidR="00C204E5" w:rsidRPr="00C204E5" w14:paraId="327B46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5DA6C"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91A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08B527B" w14:textId="08395B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7BE7F5E6" w14:textId="1E26AC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61C2" w14:textId="4B9712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A00F64" w14:textId="7D361C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256.41 </w:t>
            </w:r>
          </w:p>
        </w:tc>
      </w:tr>
      <w:tr w:rsidR="00C204E5" w:rsidRPr="00C204E5" w14:paraId="6B3B82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9AC4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3EC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F28B28" w14:textId="143B1B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66D1435D" w14:textId="443ED1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22BB8" w14:textId="741C85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D8A9" w14:textId="6A8C1C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59,825.00 </w:t>
            </w:r>
          </w:p>
        </w:tc>
      </w:tr>
      <w:tr w:rsidR="00C204E5" w:rsidRPr="00C204E5" w14:paraId="254987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33CB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DD3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06F85749" w14:textId="582D25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0394EBC" w14:textId="4928AF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E3327" w14:textId="702166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D2321" w14:textId="19D500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3.93 </w:t>
            </w:r>
          </w:p>
        </w:tc>
      </w:tr>
      <w:tr w:rsidR="00C204E5" w:rsidRPr="00C204E5" w14:paraId="6F35C2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1E88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2D8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13562685" w14:textId="55D37A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06A05" w14:textId="4E0E22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03A60" w14:textId="01C788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C8C58C1" w14:textId="493364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8,500.00 </w:t>
            </w:r>
          </w:p>
        </w:tc>
      </w:tr>
      <w:tr w:rsidR="00C204E5" w:rsidRPr="00C204E5" w14:paraId="7DA27A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2C2C6"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722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58693ED2" w14:textId="6D52D5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589BF520" w14:textId="75324D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7A99C" w14:textId="567637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2AF79" w14:textId="4F2C18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386,203.80 </w:t>
            </w:r>
          </w:p>
        </w:tc>
      </w:tr>
      <w:tr w:rsidR="00C204E5" w:rsidRPr="00C204E5" w14:paraId="60BA56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A9C7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06C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182F2EFD" w14:textId="16869A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52A5422" w14:textId="49F61C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A8D58" w14:textId="00A697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D3F82" w14:textId="31CBF7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3,956.90 </w:t>
            </w:r>
          </w:p>
        </w:tc>
      </w:tr>
      <w:tr w:rsidR="00C204E5" w:rsidRPr="00C204E5" w14:paraId="4E1971D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7A15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638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5280F23D" w14:textId="36068C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37D9F32A" w14:textId="60BE87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26667" w14:textId="652D71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F5695" w14:textId="13D123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8,659.86 </w:t>
            </w:r>
          </w:p>
        </w:tc>
      </w:tr>
      <w:tr w:rsidR="00C204E5" w:rsidRPr="00C204E5" w14:paraId="33B6E1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010A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CAE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57AE8742" w14:textId="7C5269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5D87DB19" w14:textId="607CD9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D2C0B" w14:textId="5EA0BB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F734C" w14:textId="37DF73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7,238.06 </w:t>
            </w:r>
          </w:p>
        </w:tc>
      </w:tr>
      <w:tr w:rsidR="00C204E5" w:rsidRPr="00C204E5" w14:paraId="1CFBE1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89E5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01F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19B9A58" w14:textId="71BC74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97CF6C9" w14:textId="23521F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46E8A" w14:textId="340C69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15EB9" w14:textId="3B633B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7.86 </w:t>
            </w:r>
          </w:p>
        </w:tc>
      </w:tr>
      <w:tr w:rsidR="00C204E5" w:rsidRPr="00C204E5" w14:paraId="4505586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5CE0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E74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7402EF00" w14:textId="11CD78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2F97C4BE" w14:textId="6B7809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37CAB" w14:textId="4A66B6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2AF8C" w14:textId="7A9F2B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1,811.13 </w:t>
            </w:r>
          </w:p>
        </w:tc>
      </w:tr>
      <w:tr w:rsidR="00C204E5" w:rsidRPr="00C204E5" w14:paraId="43D041D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DAA1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12BDBA" w14:textId="295B918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240530CF" w14:textId="133A27B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2E3D6E" w14:textId="3070A26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F799B2" w14:textId="24A06CA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921,047.29 </w:t>
            </w:r>
          </w:p>
        </w:tc>
      </w:tr>
      <w:tr w:rsidR="00C204E5" w:rsidRPr="00C204E5" w14:paraId="2B5916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BB352"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B2A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EADF4F0" w14:textId="0BEEA7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429A66F1" w14:textId="283886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BF787" w14:textId="47CCE1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03D6ED" w14:textId="0B44A6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767.56 </w:t>
            </w:r>
          </w:p>
        </w:tc>
      </w:tr>
      <w:tr w:rsidR="00C204E5" w:rsidRPr="00C204E5" w14:paraId="7E88726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5810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F44E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296408E5" w14:textId="6727CC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DB5F26F" w14:textId="0C6FA8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283D6" w14:textId="7EC8A5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877CA" w14:textId="458D23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r>
      <w:tr w:rsidR="00C204E5" w:rsidRPr="00C204E5" w14:paraId="7FCE1C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A84C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3D3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4276BDB" w14:textId="442DEE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1ACB7" w14:textId="64D9C2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BC17E" w14:textId="79FC87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EAAF6E1" w14:textId="254BAD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4100E0B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6A520"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970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3379E69A" w14:textId="3A1E3A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6906AD9" w14:textId="26554C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FFCEB" w14:textId="782568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6A766" w14:textId="681450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5.72 </w:t>
            </w:r>
          </w:p>
        </w:tc>
      </w:tr>
      <w:tr w:rsidR="00C204E5" w:rsidRPr="00C204E5" w14:paraId="1C92C83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91B8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2D8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442A9FC0" w14:textId="61E184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323F53AE" w14:textId="7B92C7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A0643" w14:textId="04B787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F2030" w14:textId="65FA82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0,901.86 </w:t>
            </w:r>
          </w:p>
        </w:tc>
      </w:tr>
      <w:tr w:rsidR="00C204E5" w:rsidRPr="00C204E5" w14:paraId="6997FC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7228C"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51C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36FFA40" w14:textId="4F550F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07119" w14:textId="7E9021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F973D" w14:textId="5B5290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839B9C1" w14:textId="24EE79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500.00 </w:t>
            </w:r>
          </w:p>
        </w:tc>
      </w:tr>
      <w:tr w:rsidR="00C204E5" w:rsidRPr="00C204E5" w14:paraId="71CA8C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2717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7D4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31DEA6D4" w14:textId="4B730B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45B2DE2B" w14:textId="5BF6CD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1F893" w14:textId="4C84BA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A2141" w14:textId="38AD5D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6,526.43 </w:t>
            </w:r>
          </w:p>
        </w:tc>
      </w:tr>
      <w:tr w:rsidR="00C204E5" w:rsidRPr="00C204E5" w14:paraId="4D04330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71C60B"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61C73FFA" w14:textId="69AED2D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33EE4B91" w14:textId="7E20888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7D5B9D0" w14:textId="3FFA9B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D464CFC" w14:textId="1322518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9,208,794.83 </w:t>
            </w:r>
          </w:p>
        </w:tc>
      </w:tr>
      <w:tr w:rsidR="00C204E5" w:rsidRPr="00C204E5" w14:paraId="766E058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607A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EFF89E7" w14:textId="254F6A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A114C" w14:textId="35CD577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567B29" w14:textId="17CA02A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BF92C2" w14:textId="7143CCF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744,138.18 </w:t>
            </w:r>
          </w:p>
        </w:tc>
      </w:tr>
      <w:tr w:rsidR="00C204E5" w:rsidRPr="00C204E5" w14:paraId="75ED9AB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6D8D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9B7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7D0BCC49" w14:textId="6AA43B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48A90F7E" w14:textId="4DFDC1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44219" w14:textId="3F094C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86D15" w14:textId="6E94D8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4,440.00 </w:t>
            </w:r>
          </w:p>
        </w:tc>
      </w:tr>
      <w:tr w:rsidR="00C204E5" w:rsidRPr="00C204E5" w14:paraId="069764D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541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A43D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70C85C06" w14:textId="6AC64B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17F4DBC" w14:textId="2F6E62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6135E" w14:textId="3F4B00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1D077" w14:textId="5A6E12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6,240.00 </w:t>
            </w:r>
          </w:p>
        </w:tc>
      </w:tr>
      <w:tr w:rsidR="00C204E5" w:rsidRPr="00C204E5" w14:paraId="4B01C80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426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6B4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C1D72F" w14:textId="394D78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07691C51" w14:textId="5A74A1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FF4AA" w14:textId="1DC3A6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A0229" w14:textId="49B6E9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33,080.00 </w:t>
            </w:r>
          </w:p>
        </w:tc>
      </w:tr>
      <w:tr w:rsidR="00C204E5" w:rsidRPr="00C204E5" w14:paraId="4EABC5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33B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4A6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930A87" w14:textId="5449D7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F07B3A8" w14:textId="06AF74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43356" w14:textId="637F0E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23519" w14:textId="470209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63,960.00 </w:t>
            </w:r>
          </w:p>
        </w:tc>
      </w:tr>
      <w:tr w:rsidR="00C204E5" w:rsidRPr="00C204E5" w14:paraId="6052C6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7C8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94F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3DBA150B" w14:textId="0545E5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6C62329" w14:textId="20B7A6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F9F68" w14:textId="22264E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32583" w14:textId="78A87C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2,960.00 </w:t>
            </w:r>
          </w:p>
        </w:tc>
      </w:tr>
      <w:tr w:rsidR="00C204E5" w:rsidRPr="00C204E5" w14:paraId="7BA2F5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54BD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B9D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E8B61EE" w14:textId="05799A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7438D993" w14:textId="105314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FCED1" w14:textId="3851CB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E0FDA" w14:textId="190215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3,560.00 </w:t>
            </w:r>
          </w:p>
        </w:tc>
      </w:tr>
      <w:tr w:rsidR="00C204E5" w:rsidRPr="00C204E5" w14:paraId="5B7381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367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B4A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00BAA4F6" w14:textId="03D62C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35713C3" w14:textId="105F75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DE1A2" w14:textId="48244B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5AEE6" w14:textId="7BC4C2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1,200.00 </w:t>
            </w:r>
          </w:p>
        </w:tc>
      </w:tr>
      <w:tr w:rsidR="00C204E5" w:rsidRPr="00C204E5" w14:paraId="46A96B4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4F9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4C1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454FEC65" w14:textId="21AB7C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62CAE91" w14:textId="1BC151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1BC48" w14:textId="7964C0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0D432" w14:textId="2E81EC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6,480.00 </w:t>
            </w:r>
          </w:p>
        </w:tc>
      </w:tr>
      <w:tr w:rsidR="00C204E5" w:rsidRPr="00C204E5" w14:paraId="69D7AC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5C9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5E85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08FFB910" w14:textId="1E0600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556B51A9" w14:textId="3C381F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898BD" w14:textId="649F54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8440E" w14:textId="699617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4,132.00 </w:t>
            </w:r>
          </w:p>
        </w:tc>
      </w:tr>
      <w:tr w:rsidR="00C204E5" w:rsidRPr="00C204E5" w14:paraId="7BCC54C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4DA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78A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A01946B" w14:textId="3791EB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9A7D52B" w14:textId="2E1872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995AF" w14:textId="649A6C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023DA" w14:textId="481986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400.00 </w:t>
            </w:r>
          </w:p>
        </w:tc>
      </w:tr>
      <w:tr w:rsidR="00C204E5" w:rsidRPr="00C204E5" w14:paraId="34CBD41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C8C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DD4D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77DBD2B0" w14:textId="11F507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472E90F7" w14:textId="132AD6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C2447" w14:textId="653068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89BC0" w14:textId="206123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3,360.00 </w:t>
            </w:r>
          </w:p>
        </w:tc>
      </w:tr>
      <w:tr w:rsidR="00C204E5" w:rsidRPr="00C204E5" w14:paraId="4C1E3A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356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2EF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B7CF4C5" w14:textId="376A729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63C70859" w14:textId="79EAD8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835EA" w14:textId="468B36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94E51" w14:textId="3B878C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6,114.18 </w:t>
            </w:r>
          </w:p>
        </w:tc>
      </w:tr>
      <w:tr w:rsidR="00C204E5" w:rsidRPr="00C204E5" w14:paraId="07092E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47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7BC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7D686798" w14:textId="6CB878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95B21DD" w14:textId="78A589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EE7A4" w14:textId="15328A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93594" w14:textId="290C55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78,040.00 </w:t>
            </w:r>
          </w:p>
        </w:tc>
      </w:tr>
      <w:tr w:rsidR="00C204E5" w:rsidRPr="00C204E5" w14:paraId="786B3F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0A0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2DF6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0B15878" w14:textId="508D7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9BDC92" w14:textId="51AC32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992E0" w14:textId="74BB3B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459F1" w14:textId="487B4E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1,800.00 </w:t>
            </w:r>
          </w:p>
        </w:tc>
      </w:tr>
      <w:tr w:rsidR="00C204E5" w:rsidRPr="00C204E5" w14:paraId="36A3D2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89FD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973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7D01C727" w14:textId="10D26E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4224DE" w14:textId="7780B8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D42AC" w14:textId="063A27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39B26" w14:textId="12C15A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600.00 </w:t>
            </w:r>
          </w:p>
        </w:tc>
      </w:tr>
      <w:tr w:rsidR="00C204E5" w:rsidRPr="00C204E5" w14:paraId="52E704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B8B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089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165F284" w14:textId="6CBF01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6F15A7D0" w14:textId="6E898A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3CC20" w14:textId="75CAE99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AC150" w14:textId="229E42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280.00 </w:t>
            </w:r>
          </w:p>
        </w:tc>
      </w:tr>
      <w:tr w:rsidR="00C204E5" w:rsidRPr="00C204E5" w14:paraId="7EF2EC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7A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45A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A51731E" w14:textId="560411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1B9EE5B" w14:textId="1348EA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A1C90" w14:textId="2714FC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66B66" w14:textId="61DC15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280.00 </w:t>
            </w:r>
          </w:p>
        </w:tc>
      </w:tr>
      <w:tr w:rsidR="00C204E5" w:rsidRPr="00C204E5" w14:paraId="18E7C0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944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E37E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A33C328" w14:textId="0D3E3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3ED2A362" w14:textId="12DEFA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2B5E0" w14:textId="5DE193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832F4" w14:textId="45AE0B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6,120.00 </w:t>
            </w:r>
          </w:p>
        </w:tc>
      </w:tr>
      <w:tr w:rsidR="00C204E5" w:rsidRPr="00C204E5" w14:paraId="26D4DBE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E19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A42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60463FCF" w14:textId="52C439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0ACD82" w14:textId="0A8FC3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A9784" w14:textId="356C04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39200" w14:textId="2C06F8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9,800.00 </w:t>
            </w:r>
          </w:p>
        </w:tc>
      </w:tr>
      <w:tr w:rsidR="00C204E5" w:rsidRPr="00C204E5" w14:paraId="6FFF07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4CE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253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6AF1714E" w14:textId="382621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B94A51C" w14:textId="7E8DE7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F130B" w14:textId="3BFB64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A47BE" w14:textId="6C37B8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4,600.00 </w:t>
            </w:r>
          </w:p>
        </w:tc>
      </w:tr>
      <w:tr w:rsidR="00C204E5" w:rsidRPr="00C204E5" w14:paraId="05C400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FA0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469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640AFB04" w14:textId="53F2659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144CAEBC" w14:textId="3DC9E6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81373" w14:textId="69A582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F029C" w14:textId="6E04CF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1,840.00 </w:t>
            </w:r>
          </w:p>
        </w:tc>
      </w:tr>
      <w:tr w:rsidR="00C204E5" w:rsidRPr="00C204E5" w14:paraId="52F5A3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CA2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6AA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F976B36" w14:textId="65987A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EF8C3CA" w14:textId="1DC547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C2009" w14:textId="386F80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5B24A" w14:textId="7529A8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7,680.00 </w:t>
            </w:r>
          </w:p>
        </w:tc>
      </w:tr>
      <w:tr w:rsidR="00C204E5" w:rsidRPr="00C204E5" w14:paraId="3E7EFD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DCD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B02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0A3570F1" w14:textId="0C7A4E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F3A7CE8" w14:textId="1C57D3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6A254" w14:textId="4214F6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E4662" w14:textId="2FD995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3,452.00 </w:t>
            </w:r>
          </w:p>
        </w:tc>
      </w:tr>
      <w:tr w:rsidR="00C204E5" w:rsidRPr="00C204E5" w14:paraId="053BBC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331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02C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0C8D0970" w14:textId="2A3FF3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19AFC536" w14:textId="6FCDBC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D72F3" w14:textId="2104DD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F8EF1" w14:textId="00379C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05,360.00 </w:t>
            </w:r>
          </w:p>
        </w:tc>
      </w:tr>
      <w:tr w:rsidR="00C204E5" w:rsidRPr="00C204E5" w14:paraId="2F4EF9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656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07D9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20AE6179" w14:textId="4C4D58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DE162E" w14:textId="0557FA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5B787" w14:textId="70DC21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EA790" w14:textId="701CFF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0,000.00 </w:t>
            </w:r>
          </w:p>
        </w:tc>
      </w:tr>
      <w:tr w:rsidR="00C204E5" w:rsidRPr="00C204E5" w14:paraId="322799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614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79B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3E358CCF" w14:textId="431462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2767B7AB" w14:textId="03238E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DE620" w14:textId="2034F8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22CA5" w14:textId="509E58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7,360.00 </w:t>
            </w:r>
          </w:p>
        </w:tc>
      </w:tr>
      <w:tr w:rsidR="00C204E5" w:rsidRPr="00C204E5" w14:paraId="4CA2DA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F2C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1B27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4E78A545" w14:textId="24A0F6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6935B1" w14:textId="254896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D70D0" w14:textId="29CF00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DA72A" w14:textId="468380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000.00 </w:t>
            </w:r>
          </w:p>
        </w:tc>
      </w:tr>
      <w:tr w:rsidR="00C204E5" w:rsidRPr="00C204E5" w14:paraId="4438807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B6E8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1BBB816" w14:textId="3F1C022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99200AF" w14:textId="54BF908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30E123" w14:textId="4BF867E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39D1F6" w14:textId="4B6D2CC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9,191,738.09 </w:t>
            </w:r>
          </w:p>
        </w:tc>
      </w:tr>
      <w:tr w:rsidR="00C204E5" w:rsidRPr="00C204E5" w14:paraId="288CCC6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5349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04DA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A0F67EB" w14:textId="77BB40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265F4" w14:textId="0A5A08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E3BB3" w14:textId="79254F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17C0" w14:textId="4BB239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7,000.00 </w:t>
            </w:r>
          </w:p>
        </w:tc>
      </w:tr>
      <w:tr w:rsidR="00C204E5" w:rsidRPr="00C204E5" w14:paraId="79E3A60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B94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0FB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73881BA4" w14:textId="1E897F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79969AC" w14:textId="51EEEF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7D881" w14:textId="246A18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9B1B8" w14:textId="21F750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2,200.00 </w:t>
            </w:r>
          </w:p>
        </w:tc>
      </w:tr>
      <w:tr w:rsidR="00C204E5" w:rsidRPr="00C204E5" w14:paraId="1AA9B9B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622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82A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7FD37EE4" w14:textId="392EA7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6FB7E4E4" w14:textId="531827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4E69A" w14:textId="7C202A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F91D1" w14:textId="4BFA5E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8,080.00 </w:t>
            </w:r>
          </w:p>
        </w:tc>
      </w:tr>
      <w:tr w:rsidR="00C204E5" w:rsidRPr="00C204E5" w14:paraId="5D0AA2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79E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5340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0F9E390" w14:textId="7E336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5D9BB7D2" w14:textId="54AAB2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7C915" w14:textId="353ED0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A03A6" w14:textId="1B352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5,520.00 </w:t>
            </w:r>
          </w:p>
        </w:tc>
      </w:tr>
      <w:tr w:rsidR="00C204E5" w:rsidRPr="00C204E5" w14:paraId="0E87CB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01A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D9F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B74FBAF" w14:textId="2BC166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83800" w14:textId="47584A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92029" w14:textId="3B0A08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3754D" w14:textId="462E63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9,800.00 </w:t>
            </w:r>
          </w:p>
        </w:tc>
      </w:tr>
      <w:tr w:rsidR="00C204E5" w:rsidRPr="00C204E5" w14:paraId="17FFD2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63C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CF5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6454F21" w14:textId="5CAFC7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BF971CA" w14:textId="05A20E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F3330" w14:textId="5B1F83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BAC5B" w14:textId="14D5EA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4,240.00 </w:t>
            </w:r>
          </w:p>
        </w:tc>
      </w:tr>
      <w:tr w:rsidR="00C204E5" w:rsidRPr="00C204E5" w14:paraId="2E550CB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9C39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095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A461013" w14:textId="14F469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CE3782E" w14:textId="2BA675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636EF" w14:textId="1ABAF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62778" w14:textId="4BB3F0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6,960.00 </w:t>
            </w:r>
          </w:p>
        </w:tc>
      </w:tr>
      <w:tr w:rsidR="00C204E5" w:rsidRPr="00C204E5" w14:paraId="71AAFF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5DE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38C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40D3C0EA" w14:textId="071240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69C9B0A" w14:textId="2F3E49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93CB" w14:textId="0B500A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69F53" w14:textId="6C4F95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8,040.00 </w:t>
            </w:r>
          </w:p>
        </w:tc>
      </w:tr>
      <w:tr w:rsidR="00C204E5" w:rsidRPr="00C204E5" w14:paraId="1996FC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796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256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6892A6D8" w14:textId="4C7B22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5D17A16E" w14:textId="47A7D7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8E78D" w14:textId="6E3ABB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81051" w14:textId="757DD7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96,920.00 </w:t>
            </w:r>
          </w:p>
        </w:tc>
      </w:tr>
      <w:tr w:rsidR="00C204E5" w:rsidRPr="00C204E5" w14:paraId="4FBAF7B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629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B36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834C7F8" w14:textId="219E2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3BE840B2" w14:textId="729E2A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6D111" w14:textId="3988D9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F624E" w14:textId="75BCC3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7,560.00 </w:t>
            </w:r>
          </w:p>
        </w:tc>
      </w:tr>
      <w:tr w:rsidR="00C204E5" w:rsidRPr="00C204E5" w14:paraId="10A758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F10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0E4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6269503D" w14:textId="23976B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7D38109E" w14:textId="6F269D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28325" w14:textId="17DB35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E0520" w14:textId="2BA2BD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0,760.00 </w:t>
            </w:r>
          </w:p>
        </w:tc>
      </w:tr>
      <w:tr w:rsidR="00C204E5" w:rsidRPr="00C204E5" w14:paraId="04007E0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078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6CA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156FD34D" w14:textId="6B8A0A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7E09F1DB" w14:textId="14E82C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06A4C" w14:textId="1B01F8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ADCAB" w14:textId="51B2EB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640.00 </w:t>
            </w:r>
          </w:p>
        </w:tc>
      </w:tr>
      <w:tr w:rsidR="00C204E5" w:rsidRPr="00C204E5" w14:paraId="3EAA02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F16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FFFE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6E49FA7E" w14:textId="2604ED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271B940F" w14:textId="417295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BC6A8" w14:textId="738D58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1189D" w14:textId="1DD293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4,880.00 </w:t>
            </w:r>
          </w:p>
        </w:tc>
      </w:tr>
      <w:tr w:rsidR="00C204E5" w:rsidRPr="00C204E5" w14:paraId="2DB01A5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1C0D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EAC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30833CC5" w14:textId="2296D6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5BF15D4" w14:textId="70A70E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52BB2" w14:textId="57076B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A4906" w14:textId="00E497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2,080.00 </w:t>
            </w:r>
          </w:p>
        </w:tc>
      </w:tr>
      <w:tr w:rsidR="00C204E5" w:rsidRPr="00C204E5" w14:paraId="2D4B5B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E2C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2A9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37BEE91F" w14:textId="46109C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2022274" w14:textId="5FB2FD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08DF7" w14:textId="65B72D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2FDB2" w14:textId="079267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0,320.00 </w:t>
            </w:r>
          </w:p>
        </w:tc>
      </w:tr>
      <w:tr w:rsidR="00C204E5" w:rsidRPr="00C204E5" w14:paraId="0ECF215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7BBC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CB9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31172B63" w14:textId="332866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60E84D3B" w14:textId="2C9FD2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7A939" w14:textId="1369B1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3D2EA" w14:textId="72E6FF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19,480.00 </w:t>
            </w:r>
          </w:p>
        </w:tc>
      </w:tr>
      <w:tr w:rsidR="00C204E5" w:rsidRPr="00C204E5" w14:paraId="73D2DA3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FDC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CB4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DC571E" w14:textId="2D54B9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3A0706EB" w14:textId="579E2C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14A3A" w14:textId="5611F1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95947" w14:textId="75AA70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0,838.91 </w:t>
            </w:r>
          </w:p>
        </w:tc>
      </w:tr>
      <w:tr w:rsidR="00C204E5" w:rsidRPr="00C204E5" w14:paraId="1871C6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9B5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34F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E7E6D30" w14:textId="0CB01C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32FB4FC" w14:textId="625248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F0CA0" w14:textId="0556AC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4313C" w14:textId="16809F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7,200.00 </w:t>
            </w:r>
          </w:p>
        </w:tc>
      </w:tr>
      <w:tr w:rsidR="00C204E5" w:rsidRPr="00C204E5" w14:paraId="34FF99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D98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176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34EA25A0" w14:textId="15BA60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15B23216" w14:textId="341656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829FD" w14:textId="4F361F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FD15C" w14:textId="414B2C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720.00 </w:t>
            </w:r>
          </w:p>
        </w:tc>
      </w:tr>
      <w:tr w:rsidR="00C204E5" w:rsidRPr="00C204E5" w14:paraId="3264188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CDC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89BF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5769DA6" w14:textId="620D21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528AAD6A" w14:textId="29864B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B999F" w14:textId="651E9B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121A1" w14:textId="7E4EC6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2,840.00 </w:t>
            </w:r>
          </w:p>
        </w:tc>
      </w:tr>
      <w:tr w:rsidR="00C204E5" w:rsidRPr="00C204E5" w14:paraId="4DC300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D8A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5BF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7324DD9" w14:textId="6B8834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6FE15725" w14:textId="7F5AD5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91410" w14:textId="01E46D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79C3" w14:textId="1EDC2B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1,040.00 </w:t>
            </w:r>
          </w:p>
        </w:tc>
      </w:tr>
      <w:tr w:rsidR="00C204E5" w:rsidRPr="00C204E5" w14:paraId="0AEACE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9C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4EB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57BEE54" w14:textId="61175A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2E72FAF6" w14:textId="7D88AB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27F52" w14:textId="21A0FC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B18FF" w14:textId="5813BE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5,120.00 </w:t>
            </w:r>
          </w:p>
        </w:tc>
      </w:tr>
      <w:tr w:rsidR="00C204E5" w:rsidRPr="00C204E5" w14:paraId="37F814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0F6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B99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9936780" w14:textId="130439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76F649E7" w14:textId="333F56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E09CB" w14:textId="13B6C2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A99B9" w14:textId="78369F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73,520.00 </w:t>
            </w:r>
          </w:p>
        </w:tc>
      </w:tr>
      <w:tr w:rsidR="00C204E5" w:rsidRPr="00C204E5" w14:paraId="2E4DCF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5A8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0697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6E9BBDB2" w14:textId="7C272F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934F9" w14:textId="54AEC5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21019" w14:textId="7B2837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0482D" w14:textId="78E6EC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1,400.00 </w:t>
            </w:r>
          </w:p>
        </w:tc>
      </w:tr>
      <w:tr w:rsidR="00C204E5" w:rsidRPr="00C204E5" w14:paraId="061C729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E67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6BF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58014731" w14:textId="382752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415113F" w14:textId="74592C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36DAF" w14:textId="591491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3BD92" w14:textId="127B50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45,080.00 </w:t>
            </w:r>
          </w:p>
        </w:tc>
      </w:tr>
      <w:tr w:rsidR="00C204E5" w:rsidRPr="00C204E5" w14:paraId="7B3EAD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3E7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707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75E9C8A0" w14:textId="633D67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294FE" w14:textId="361C40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A9948" w14:textId="31C95C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74428" w14:textId="4B1225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000.00 </w:t>
            </w:r>
          </w:p>
        </w:tc>
      </w:tr>
      <w:tr w:rsidR="00C204E5" w:rsidRPr="00C204E5" w14:paraId="441087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131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31EB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E9F139F" w14:textId="060403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7C0A83B" w14:textId="0E4794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2C7BC" w14:textId="3C47ED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54B25" w14:textId="09CB50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4,160.00 </w:t>
            </w:r>
          </w:p>
        </w:tc>
      </w:tr>
      <w:tr w:rsidR="00C204E5" w:rsidRPr="00C204E5" w14:paraId="0AFD93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401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B19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9D53C2" w14:textId="2EC3E2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73A2DDF7" w14:textId="33F840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A382D" w14:textId="3E3E2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A0278" w14:textId="64F330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42,339.18 </w:t>
            </w:r>
          </w:p>
        </w:tc>
      </w:tr>
      <w:tr w:rsidR="00C204E5" w:rsidRPr="00C204E5" w14:paraId="2D408295"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27FE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9C0DE04" w14:textId="2CB89DA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4711FBEC" w14:textId="270CCAA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FA569E" w14:textId="02474FF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D9A29E" w14:textId="1C56266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425,486.92 </w:t>
            </w:r>
          </w:p>
        </w:tc>
      </w:tr>
      <w:tr w:rsidR="00C204E5" w:rsidRPr="00C204E5" w14:paraId="4BFC712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E5949"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400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1553406" w14:textId="05DC2D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CB99BB3" w14:textId="6026E9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713D7" w14:textId="7E53D2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11C02" w14:textId="25E386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0,680.00 </w:t>
            </w:r>
          </w:p>
        </w:tc>
      </w:tr>
      <w:tr w:rsidR="00C204E5" w:rsidRPr="00C204E5" w14:paraId="0243A5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D21A9"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110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7C055D0C" w14:textId="4BB231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74CF9CE7" w14:textId="5DB3CF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33A62" w14:textId="3CB3DD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3B42A" w14:textId="5BA334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280.00 </w:t>
            </w:r>
          </w:p>
        </w:tc>
      </w:tr>
      <w:tr w:rsidR="00C204E5" w:rsidRPr="00C204E5" w14:paraId="48EF85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F85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1EF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E6663CD" w14:textId="7B98FE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0F6FFC" w14:textId="5D46F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7FF72" w14:textId="3257A8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F9DA5" w14:textId="4BBE22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000.00 </w:t>
            </w:r>
          </w:p>
        </w:tc>
      </w:tr>
      <w:tr w:rsidR="00C204E5" w:rsidRPr="00C204E5" w14:paraId="190E08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63E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07D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1312BCDB" w14:textId="03DAC2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50E3D0F5" w14:textId="1E06A0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43812" w14:textId="682F94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7E80D" w14:textId="4052F9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7,030.45 </w:t>
            </w:r>
          </w:p>
        </w:tc>
      </w:tr>
      <w:tr w:rsidR="00C204E5" w:rsidRPr="00C204E5" w14:paraId="1CED834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BBE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ED3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768201F8" w14:textId="14C096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74926D38" w14:textId="0A29EE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4ED5D" w14:textId="64A4A2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2D18B" w14:textId="56E778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2,074.00 </w:t>
            </w:r>
          </w:p>
        </w:tc>
      </w:tr>
      <w:tr w:rsidR="00C204E5" w:rsidRPr="00C204E5" w14:paraId="3B4274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24D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13A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55DE330" w14:textId="45E0B5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DE1AC76" w14:textId="17E4B7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206CE" w14:textId="6BD94C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BE1CD" w14:textId="1D1EE4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8,742.00 </w:t>
            </w:r>
          </w:p>
        </w:tc>
      </w:tr>
      <w:tr w:rsidR="00C204E5" w:rsidRPr="00C204E5" w14:paraId="50AC36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C80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967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14AF7D7" w14:textId="7454A7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412E273" w14:textId="7C7AC2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62C79" w14:textId="6DF9CB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4D780" w14:textId="0B3EF6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0,480.00 </w:t>
            </w:r>
          </w:p>
        </w:tc>
      </w:tr>
      <w:tr w:rsidR="00C204E5" w:rsidRPr="00C204E5" w14:paraId="497A47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471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94B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471823F" w14:textId="3CFD08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9E9822" w14:textId="5C5BA1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F23BF" w14:textId="063D85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B3697" w14:textId="0816DA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800.00 </w:t>
            </w:r>
          </w:p>
        </w:tc>
      </w:tr>
      <w:tr w:rsidR="00C204E5" w:rsidRPr="00C204E5" w14:paraId="145DC4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F65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9FD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610BF074" w14:textId="2862AB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221479B2" w14:textId="6C6DE0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D5631" w14:textId="02184C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055F0" w14:textId="7D81B0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5,920.00 </w:t>
            </w:r>
          </w:p>
        </w:tc>
      </w:tr>
      <w:tr w:rsidR="00C204E5" w:rsidRPr="00C204E5" w14:paraId="5195E4C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C68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6F4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1F104A11" w14:textId="1391C2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EF62ADE" w14:textId="78BB4A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7656F" w14:textId="4ADBC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B248B" w14:textId="1B8208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040.00 </w:t>
            </w:r>
          </w:p>
        </w:tc>
      </w:tr>
      <w:tr w:rsidR="00C204E5" w:rsidRPr="00C204E5" w14:paraId="1A0018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773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3E6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0FEF54A1" w14:textId="652F14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B8E6E84" w14:textId="7703E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2A979" w14:textId="657B4B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C79F8" w14:textId="4E9DFC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120.00 </w:t>
            </w:r>
          </w:p>
        </w:tc>
      </w:tr>
      <w:tr w:rsidR="00C204E5" w:rsidRPr="00C204E5" w14:paraId="0912E11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224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D83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7618E901" w14:textId="32C48A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34AFD2D6" w14:textId="7FF296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81ECD" w14:textId="54084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28E1D" w14:textId="443266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3,480.47 </w:t>
            </w:r>
          </w:p>
        </w:tc>
      </w:tr>
      <w:tr w:rsidR="00C204E5" w:rsidRPr="00C204E5" w14:paraId="3199E6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271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A20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05DBF248" w14:textId="57B369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EA750B" w14:textId="2C8D1D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90C5F" w14:textId="567528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C8F7F" w14:textId="2E33F3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3,600.00 </w:t>
            </w:r>
          </w:p>
        </w:tc>
      </w:tr>
      <w:tr w:rsidR="00C204E5" w:rsidRPr="00C204E5" w14:paraId="4BE1859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BAF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5A6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2E9722CA" w14:textId="6DFD39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71E74CC" w14:textId="6C708F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3B902" w14:textId="6FAF32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D6828" w14:textId="2DD5A3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03,840.00 </w:t>
            </w:r>
          </w:p>
        </w:tc>
      </w:tr>
      <w:tr w:rsidR="00C204E5" w:rsidRPr="00C204E5" w14:paraId="32B17D6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FFC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0FA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21788949" w14:textId="637820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767CC" w14:textId="097DB7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5D260" w14:textId="10EF21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4A1D7" w14:textId="4497A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6,400.00 </w:t>
            </w:r>
          </w:p>
        </w:tc>
      </w:tr>
      <w:tr w:rsidR="00C204E5" w:rsidRPr="00C204E5" w14:paraId="7E10F9B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509D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DF7A877" w14:textId="546B48E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106C6E1" w14:textId="768E467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0883EC" w14:textId="592B7E0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B9DAF0" w14:textId="233238E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847,431.64 </w:t>
            </w:r>
          </w:p>
        </w:tc>
      </w:tr>
      <w:tr w:rsidR="00C204E5" w:rsidRPr="00C204E5" w14:paraId="4F9A30B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9854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9CE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0B3A969" w14:textId="402F7C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1776FA50" w14:textId="105C73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D8862" w14:textId="092578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5EFB7" w14:textId="6D0B83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47,431.64 </w:t>
            </w:r>
          </w:p>
        </w:tc>
      </w:tr>
      <w:tr w:rsidR="00C204E5" w:rsidRPr="00C204E5" w14:paraId="2756517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4B081C"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7E830624" w14:textId="3B38A3D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6,883,058.45 </w:t>
            </w:r>
          </w:p>
        </w:tc>
        <w:tc>
          <w:tcPr>
            <w:tcW w:w="958" w:type="pct"/>
            <w:tcBorders>
              <w:top w:val="nil"/>
              <w:left w:val="nil"/>
              <w:bottom w:val="single" w:sz="4" w:space="0" w:color="000000"/>
              <w:right w:val="single" w:sz="4" w:space="0" w:color="000000"/>
            </w:tcBorders>
            <w:shd w:val="clear" w:color="A5A5A5" w:fill="A5A5A5"/>
            <w:noWrap/>
            <w:vAlign w:val="bottom"/>
            <w:hideMark/>
          </w:tcPr>
          <w:p w14:paraId="038F8978" w14:textId="0D4FCFA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49973C5" w14:textId="5B2AE83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FB28BA" w14:textId="01A2C5C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6,883,058.45 </w:t>
            </w:r>
          </w:p>
        </w:tc>
      </w:tr>
      <w:tr w:rsidR="00C204E5" w:rsidRPr="00C204E5" w14:paraId="59F70959"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F4F3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00ED1C9" w14:textId="4273D8B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533,611.1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92FFF0" w14:textId="66F1BB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714DAA" w14:textId="1A86C05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BD446E" w14:textId="2229AF0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533,611.10 </w:t>
            </w:r>
          </w:p>
        </w:tc>
      </w:tr>
      <w:tr w:rsidR="00C204E5" w:rsidRPr="00C204E5" w14:paraId="76FD08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E8FE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41C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33D5B377" w14:textId="004B75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529DB8" w14:textId="04247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96C3F" w14:textId="6A6937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A5C8B" w14:textId="0696F3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CF5FE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AC67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CCB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7DDD3D8B" w14:textId="7385C4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B8EF6A8" w14:textId="714364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959EF" w14:textId="3A5593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BE390" w14:textId="370AE7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4B691F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1AE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A8D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23B1F31E" w14:textId="71B23F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C87B78" w14:textId="624119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5A5ED" w14:textId="49D63D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B4E56" w14:textId="2B6A54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04B70B3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968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EC4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506B95AF" w14:textId="4499B1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5A3204" w14:textId="3E4BE8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D9C52" w14:textId="5301D8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2B99A" w14:textId="18645D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D763BB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4DEE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932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28EABFE9" w14:textId="5195D0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50D119B2" w14:textId="5A044C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3A985" w14:textId="19129B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AFD5A" w14:textId="3885D4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128.00 </w:t>
            </w:r>
          </w:p>
        </w:tc>
      </w:tr>
      <w:tr w:rsidR="00C204E5" w:rsidRPr="00C204E5" w14:paraId="03060F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DAE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C48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44EBD035" w14:textId="5F98AE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59F53C0" w14:textId="7380CC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CC610" w14:textId="63112B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7416F" w14:textId="57D211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602.00 </w:t>
            </w:r>
          </w:p>
        </w:tc>
      </w:tr>
      <w:tr w:rsidR="00C204E5" w:rsidRPr="00C204E5" w14:paraId="0C4DA0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4C30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9B7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2B3945A9" w14:textId="0BCCF4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F322BA7" w14:textId="658AE3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1758A" w14:textId="73DD5D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72119" w14:textId="41CE8A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6A7FDC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29E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AD1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235DB5CD" w14:textId="77C755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5D144779" w14:textId="1312CC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6CA2A" w14:textId="48E56E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6ABF7" w14:textId="409E8E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950,175.00 </w:t>
            </w:r>
          </w:p>
        </w:tc>
      </w:tr>
      <w:tr w:rsidR="00C204E5" w:rsidRPr="00C204E5" w14:paraId="15F2E4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F769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4F4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B8DE2DB" w14:textId="5FA7EC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D44D07C" w14:textId="61CB18F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F1897" w14:textId="1BCED8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F0FED" w14:textId="1C9939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67A724B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ED7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EAA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1FB8C896" w14:textId="3FABD0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0EF3F7B0" w14:textId="28D375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1E292" w14:textId="3F9FEA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DC763" w14:textId="74DFDF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9,780.88 </w:t>
            </w:r>
          </w:p>
        </w:tc>
      </w:tr>
      <w:tr w:rsidR="00C204E5" w:rsidRPr="00C204E5" w14:paraId="27B8BAD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75A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287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405B06C0" w14:textId="576689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7F1EDA9F" w14:textId="6D0855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61506" w14:textId="1B84DB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16C69" w14:textId="7A24EE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5,225.22 </w:t>
            </w:r>
          </w:p>
        </w:tc>
      </w:tr>
      <w:tr w:rsidR="00C204E5" w:rsidRPr="00C204E5" w14:paraId="6846C2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44A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EA7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686D66DD" w14:textId="7A5850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8102C7D" w14:textId="27DC4B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78915" w14:textId="026329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2C404" w14:textId="55F724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1B4630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EEBB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6F0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127DF09B" w14:textId="368F12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484267B" w14:textId="3F63C7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4EAB0" w14:textId="785DCC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C5003" w14:textId="194CC3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4,645.00 </w:t>
            </w:r>
          </w:p>
        </w:tc>
      </w:tr>
      <w:tr w:rsidR="00C204E5" w:rsidRPr="00C204E5" w14:paraId="4DF750B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E15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F75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5FC152F1" w14:textId="4088EB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7C0B8" w14:textId="0EDF74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90C2A" w14:textId="0972B6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47F5F" w14:textId="725C4B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9,300.00 </w:t>
            </w:r>
          </w:p>
        </w:tc>
      </w:tr>
      <w:tr w:rsidR="00C204E5" w:rsidRPr="00C204E5" w14:paraId="171A27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0DB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1F4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7145D382" w14:textId="3C3908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ED02282" w14:textId="580892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88781" w14:textId="241329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33521" w14:textId="459475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05AC83C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B83F2"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5A81BF9E" w14:textId="6576D88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EA0EF09" w14:textId="32F7E92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FEEF8E" w14:textId="1139E76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38F8C5" w14:textId="4B67FB6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46,869.37 </w:t>
            </w:r>
          </w:p>
        </w:tc>
      </w:tr>
      <w:tr w:rsidR="00C204E5" w:rsidRPr="00C204E5" w14:paraId="4709854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7ED1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055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1ABC8217" w14:textId="66C40A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CD7727D" w14:textId="2703C2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FFFDA" w14:textId="023CAA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70AE4" w14:textId="17A58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1FF815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9C7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45C1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00CEE303" w14:textId="280846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1BE7A416" w14:textId="3DEF49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EAA1A" w14:textId="021DCA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058B7" w14:textId="55F18A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1,503.62 </w:t>
            </w:r>
          </w:p>
        </w:tc>
      </w:tr>
      <w:tr w:rsidR="00C204E5" w:rsidRPr="00C204E5" w14:paraId="0395CCC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2F8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024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B4AABFC" w14:textId="045181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0AB4BBC1" w14:textId="3EDA63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384C6" w14:textId="241036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97979" w14:textId="744CB9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2,180.75 </w:t>
            </w:r>
          </w:p>
        </w:tc>
      </w:tr>
      <w:tr w:rsidR="00C204E5" w:rsidRPr="00C204E5" w14:paraId="5126C60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CF1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C520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6422FB3E" w14:textId="79A4BC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D0D59E2" w14:textId="6A1038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DFD34" w14:textId="7EA320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7A662" w14:textId="6F87AC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49E702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8F9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12A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253A09C4" w14:textId="46C701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E957B58" w14:textId="2577ED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9C254" w14:textId="56E7CA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0BE73" w14:textId="750120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5AC3A6E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8596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E6A508E" w14:textId="6F7241B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265,09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2FA141C3" w14:textId="45E4202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649813" w14:textId="730877F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2B009F" w14:textId="4AC5A48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265,095.97 </w:t>
            </w:r>
          </w:p>
        </w:tc>
      </w:tr>
      <w:tr w:rsidR="00C204E5" w:rsidRPr="00C204E5" w14:paraId="0D1CD2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7EA21"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DBC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060D90" w14:textId="1871B0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17431F96" w14:textId="654A97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F81E8" w14:textId="337A1D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74E8A" w14:textId="3FC5B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980,082.53 </w:t>
            </w:r>
          </w:p>
        </w:tc>
      </w:tr>
      <w:tr w:rsidR="00C204E5" w:rsidRPr="00C204E5" w14:paraId="4E3E414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2FE4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172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5D44BB74" w14:textId="6FD3D7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0D8335F" w14:textId="7FE228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7A25E" w14:textId="78A278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CEEB3" w14:textId="61F66F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74BC8A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B7B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CA2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36E8F627" w14:textId="766861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37F7F5" w14:textId="7F28B5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037E9" w14:textId="678F7B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DD18A" w14:textId="4600CD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6EA9D3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C20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65A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2459069B" w14:textId="44831E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65F296D" w14:textId="4F62D0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4E828" w14:textId="7D916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B0ACB" w14:textId="0008DB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97,902.00 </w:t>
            </w:r>
          </w:p>
        </w:tc>
      </w:tr>
      <w:tr w:rsidR="00C204E5" w:rsidRPr="00C204E5" w14:paraId="4B14704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0F9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1DB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2DE08ADC" w14:textId="460572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1A3BD5CB" w14:textId="5E6F89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593A2" w14:textId="37EDC9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D5AE3" w14:textId="5C757D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32,663.69 </w:t>
            </w:r>
          </w:p>
        </w:tc>
      </w:tr>
      <w:tr w:rsidR="00C204E5" w:rsidRPr="00C204E5" w14:paraId="4D02A7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569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842D0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7651368A" w14:textId="3AB23F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9,545.00 </w:t>
            </w:r>
          </w:p>
        </w:tc>
        <w:tc>
          <w:tcPr>
            <w:tcW w:w="958" w:type="pct"/>
            <w:tcBorders>
              <w:top w:val="nil"/>
              <w:left w:val="nil"/>
              <w:bottom w:val="single" w:sz="4" w:space="0" w:color="000000"/>
              <w:right w:val="single" w:sz="4" w:space="0" w:color="000000"/>
            </w:tcBorders>
            <w:shd w:val="clear" w:color="auto" w:fill="auto"/>
            <w:noWrap/>
            <w:vAlign w:val="bottom"/>
            <w:hideMark/>
          </w:tcPr>
          <w:p w14:paraId="24A645D1" w14:textId="34D0F9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13C2B" w14:textId="62C9BD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DFDEA" w14:textId="33895A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9,545.00 </w:t>
            </w:r>
          </w:p>
        </w:tc>
      </w:tr>
      <w:tr w:rsidR="00C204E5" w:rsidRPr="00C204E5" w14:paraId="408BD3F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609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30B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3AB70F48" w14:textId="46DBBF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D21606" w14:textId="50F9AC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3A7FD" w14:textId="0356F2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07D82" w14:textId="37709B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2B88B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EBE1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F1D4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7C73B523" w14:textId="449584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DF8F952" w14:textId="06B788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1B77F" w14:textId="4A2524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974F4" w14:textId="2A71E1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780.00 </w:t>
            </w:r>
          </w:p>
        </w:tc>
      </w:tr>
      <w:tr w:rsidR="00C204E5" w:rsidRPr="00C204E5" w14:paraId="193CE5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D7C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19D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020F02E2" w14:textId="5E4A0F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EE4284" w14:textId="022D99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A6E17" w14:textId="269BB2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E324F" w14:textId="51B0F2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037258C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3BF4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F2B9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E781D4A" w14:textId="5D6F6A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1088D33" w14:textId="3C42C4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DDE40" w14:textId="561078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43FDA" w14:textId="7CD30F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156FB0D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38D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17F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34B6269" w14:textId="65FB8F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0E0B3DC6" w14:textId="167D46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D906C" w14:textId="042072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A619E" w14:textId="0A349A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164,965.00 </w:t>
            </w:r>
          </w:p>
        </w:tc>
      </w:tr>
      <w:tr w:rsidR="00C204E5" w:rsidRPr="00C204E5" w14:paraId="198FD51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FAB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C88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56BD946D" w14:textId="514D0E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F3EAAC" w14:textId="754DCE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E907E" w14:textId="65CEA9E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9FA9B" w14:textId="1AAF67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29CDC6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DAE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DFF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4B24FC1C" w14:textId="6262AE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64E8AD97" w14:textId="32CCB1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85784" w14:textId="2871CD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23EBD" w14:textId="5CA0C2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48,877.75 </w:t>
            </w:r>
          </w:p>
        </w:tc>
      </w:tr>
      <w:tr w:rsidR="00C204E5" w:rsidRPr="00C204E5" w14:paraId="08E09E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3E8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828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6F37D05" w14:textId="5B6CF1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01C81" w14:textId="3B3A69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26C16" w14:textId="5CA44D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95F10" w14:textId="71E99E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500.00 </w:t>
            </w:r>
          </w:p>
        </w:tc>
      </w:tr>
      <w:tr w:rsidR="00C204E5" w:rsidRPr="00C204E5" w14:paraId="5BACCC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A50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1F5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35CABFF1" w14:textId="1C31B7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3247A8" w14:textId="039AE0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3E055" w14:textId="08E4EF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1F0BA" w14:textId="5D4F36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0A525E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C04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5BC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BDF7566" w14:textId="3A616A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6A794D5" w14:textId="109EE6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593DC" w14:textId="1C356A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628A6" w14:textId="542ACC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539F008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926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653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60A3A90" w14:textId="1EBA4C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7584A6" w14:textId="2117CB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EA216" w14:textId="483DB0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CC7F0" w14:textId="611897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6AABC3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419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9EB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98C4552" w14:textId="1C2374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154C40FF" w14:textId="72F89B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620D3" w14:textId="408F59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5FC3E" w14:textId="76034A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6,930.00 </w:t>
            </w:r>
          </w:p>
        </w:tc>
      </w:tr>
      <w:tr w:rsidR="00C204E5" w:rsidRPr="00C204E5" w14:paraId="102AE94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2DD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6099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230BD588" w14:textId="0DA811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80B81CC" w14:textId="5B016C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F3C37" w14:textId="6DD0E8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5B9F0" w14:textId="72964F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1,465.00 </w:t>
            </w:r>
          </w:p>
        </w:tc>
      </w:tr>
      <w:tr w:rsidR="00C204E5" w:rsidRPr="00C204E5" w14:paraId="7F50728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33D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99D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D0683E1" w14:textId="6527CFE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DFDFDB9" w14:textId="6946E7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B516A" w14:textId="26AA8E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F139E" w14:textId="73FAE8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42FFC6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5C47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B8EB79D" w14:textId="4F0BA26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1D26C639" w14:textId="1B9B19F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8F376B" w14:textId="24DFCA1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4E0559" w14:textId="4FAF84E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289,220.64 </w:t>
            </w:r>
          </w:p>
        </w:tc>
      </w:tr>
      <w:tr w:rsidR="00C204E5" w:rsidRPr="00C204E5" w14:paraId="2A3EC6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1CEEE"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C7B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6037948E" w14:textId="33388C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4AFFF3" w14:textId="6917CE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9EA7E" w14:textId="41B3F7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595C1" w14:textId="5AE821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6B32CD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248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CEBC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04DEB692" w14:textId="514E8E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0EC120" w14:textId="3D378C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3D5E8" w14:textId="29F9B1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1E173" w14:textId="7946AF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20829E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4F28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85EF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230C9C2" w14:textId="5663BD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B8D3A6" w14:textId="0C6AE2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C3550" w14:textId="7DE23E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605C5" w14:textId="061078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66CB33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BC2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95A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CF02BFD" w14:textId="7A86DF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D47A94" w14:textId="10D667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F4860" w14:textId="5982C9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3EB9" w14:textId="7CB4E5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43528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C05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B34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3D000AE9" w14:textId="04C0A5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5AF650F" w14:textId="56E49A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4D72C" w14:textId="39A5B1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FB450" w14:textId="75AD01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091230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8A1A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EC2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FB327D3" w14:textId="7CB164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0BB2C7" w14:textId="17AFCB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65024" w14:textId="2ADF6D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D3260" w14:textId="1BBB7D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1230AD3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46A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500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31C1F7" w14:textId="713EF2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7DEB0535" w14:textId="39E0B5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3B259" w14:textId="72FEB4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DCFFC" w14:textId="467194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67,440.00 </w:t>
            </w:r>
          </w:p>
        </w:tc>
      </w:tr>
      <w:tr w:rsidR="00C204E5" w:rsidRPr="00C204E5" w14:paraId="710AE5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314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E42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2EB8B670" w14:textId="5CDD05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3BB476" w14:textId="3C5DFB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7018A" w14:textId="267C75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2C98C" w14:textId="741875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E8595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1C5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E92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DD063CD" w14:textId="6077F9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E918DA9" w14:textId="489EAE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44C3C" w14:textId="07C6AD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D6A58" w14:textId="36ECD4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24CDB70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5646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9FC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60DDFA04" w14:textId="22BE2D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CD4E82" w14:textId="630994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9B002" w14:textId="28EDE5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23450" w14:textId="79563F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FDFAD6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288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454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7D1B0F91" w14:textId="1D7BA1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312E1B" w14:textId="117799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2822D" w14:textId="3709F6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8ACF2" w14:textId="22C19F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34553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B70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721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0BD7197F" w14:textId="5BAA87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55F9E6F1" w14:textId="7A3DF7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D822A" w14:textId="11D750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7848F" w14:textId="502FE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3,240.64 </w:t>
            </w:r>
          </w:p>
        </w:tc>
      </w:tr>
      <w:tr w:rsidR="00C204E5" w:rsidRPr="00C204E5" w14:paraId="462C2B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45D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BAE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1BCF5CF" w14:textId="5CF88F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92EDFBD" w14:textId="244E53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A31D2" w14:textId="49A3AD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62F2A" w14:textId="0F860E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3E9800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CBF4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214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9A58CE" w14:textId="7387D3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4DC80E" w14:textId="50617C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0863F" w14:textId="4F420E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AEB77" w14:textId="02D090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05,000.00 </w:t>
            </w:r>
          </w:p>
        </w:tc>
      </w:tr>
      <w:tr w:rsidR="00C204E5" w:rsidRPr="00C204E5" w14:paraId="50F5DF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9F2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FF35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65874C3C" w14:textId="12189E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848EEA" w14:textId="4A2C73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B56D1" w14:textId="1AD75CD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E3F0E" w14:textId="00C528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2E7C2F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F9D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D31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9E61B6" w14:textId="09C023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17553D" w14:textId="7FB27F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DE1FF" w14:textId="0773F9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3CF7F" w14:textId="19F995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45A53B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71EC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4E45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ED84628" w14:textId="2E38DE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0825B4" w14:textId="0CD1DC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B3491" w14:textId="2DC89F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C9823" w14:textId="3A6B81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56867A3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72E5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01AEBBF" w14:textId="3BEF4C1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48,261.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3D2D455" w14:textId="5320A2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288178" w14:textId="1EF36BB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FBA219" w14:textId="58D7B3D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48,261.37 </w:t>
            </w:r>
          </w:p>
        </w:tc>
      </w:tr>
      <w:tr w:rsidR="00C204E5" w:rsidRPr="00C204E5" w14:paraId="7B9FF93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A6CDE"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F239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043DE2" w14:textId="127FBB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52C6BDCC" w14:textId="7A16E8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C2BE1" w14:textId="5C3CC7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C1861" w14:textId="35E58B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28,950.37 </w:t>
            </w:r>
          </w:p>
        </w:tc>
      </w:tr>
      <w:tr w:rsidR="00C204E5" w:rsidRPr="00C204E5" w14:paraId="342B26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85A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09D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44398715" w14:textId="74D67F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E00072B" w14:textId="5CF96F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FF4F6" w14:textId="3C67EC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52A0D" w14:textId="7391E9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4,395.00 </w:t>
            </w:r>
          </w:p>
        </w:tc>
      </w:tr>
      <w:tr w:rsidR="00C204E5" w:rsidRPr="00C204E5" w14:paraId="7B292C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AF2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0A65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4EB09D6" w14:textId="596248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E53E99" w14:textId="265358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F1D9F" w14:textId="049C4E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00C6A" w14:textId="148C70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79531D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A48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DC6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EE430AD" w14:textId="644109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32C4E71" w14:textId="6CBE3E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A069C" w14:textId="4699DA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C8C66" w14:textId="0DB3A3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3BAFDFB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E34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1833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53B08C" w14:textId="302ED1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45A89CFD" w14:textId="3264E3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B5D3D" w14:textId="6F4B4D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4EA5E" w14:textId="52BB9A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8,273.00 </w:t>
            </w:r>
          </w:p>
        </w:tc>
      </w:tr>
      <w:tr w:rsidR="00C204E5" w:rsidRPr="00C204E5" w14:paraId="039B48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5E8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7683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20752C12" w14:textId="5284A6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A286337" w14:textId="51F564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3030F" w14:textId="2CCE1D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91443" w14:textId="10B662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2B1489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965D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5D1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6C7DD43" w14:textId="10617F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3C80023F" w14:textId="4E0577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2F97D" w14:textId="54749D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9F8A4" w14:textId="53E0CF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07,200.00 </w:t>
            </w:r>
          </w:p>
        </w:tc>
      </w:tr>
      <w:tr w:rsidR="00C204E5" w:rsidRPr="00C204E5" w14:paraId="4F7A44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4A4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3CF3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5C80B93B" w14:textId="0467AC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514F073E" w14:textId="6B6276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5A432" w14:textId="641ECB3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907BB" w14:textId="2AB7C5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0,789.00 </w:t>
            </w:r>
          </w:p>
        </w:tc>
      </w:tr>
      <w:tr w:rsidR="00C204E5" w:rsidRPr="00C204E5" w14:paraId="3E652A4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6A23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98A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2DA8A90B" w14:textId="410706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E150" w14:textId="48E66A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59D7F" w14:textId="064305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7C60A" w14:textId="2FC324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8,570.00 </w:t>
            </w:r>
          </w:p>
        </w:tc>
      </w:tr>
      <w:tr w:rsidR="00C204E5" w:rsidRPr="00C204E5" w14:paraId="7CEBF1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2B1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FAE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3C76F9E3" w14:textId="3FF6EF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B5D3D93" w14:textId="584D98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00E84" w14:textId="0FB211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996D4" w14:textId="741F59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2A8949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5D1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E09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0C14DA82" w14:textId="1D84D5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0F765C" w14:textId="5084FE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C65B0" w14:textId="751856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5E89A" w14:textId="757E6C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1A38BF4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DCF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913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791D1059" w14:textId="51ABB6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092F26" w14:textId="7272BD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2B8B8" w14:textId="17E010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544AF" w14:textId="55E283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3F759E7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DAD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D4B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1F3CA92" w14:textId="2F9455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0AF0F05" w14:textId="28CED8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FED55" w14:textId="7ACAB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0D0C4" w14:textId="6426C6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13A2CDE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DC6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6939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F49CDA4" w14:textId="65D6DD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4D630417" w14:textId="133BD4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0B567" w14:textId="198217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C2276" w14:textId="282630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5,700.00 </w:t>
            </w:r>
          </w:p>
        </w:tc>
      </w:tr>
      <w:tr w:rsidR="00C204E5" w:rsidRPr="00C204E5" w14:paraId="1555790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0EF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C306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3BC8F8C4" w14:textId="7FB3A0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7FC570A" w14:textId="118474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3DA53" w14:textId="212503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B64C4" w14:textId="393A8C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7FA1C9D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133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5F8B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6A82EEAD" w14:textId="7A8B61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3C0B4228" w14:textId="130BFF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5D42C" w14:textId="7E6E1D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95514" w14:textId="6E4A5A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684,045.00 </w:t>
            </w:r>
          </w:p>
        </w:tc>
      </w:tr>
      <w:tr w:rsidR="00C204E5" w:rsidRPr="00C204E5" w14:paraId="781A7A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914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058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8DF0A8B" w14:textId="423D22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329.00 </w:t>
            </w:r>
          </w:p>
        </w:tc>
        <w:tc>
          <w:tcPr>
            <w:tcW w:w="958" w:type="pct"/>
            <w:tcBorders>
              <w:top w:val="nil"/>
              <w:left w:val="nil"/>
              <w:bottom w:val="single" w:sz="4" w:space="0" w:color="000000"/>
              <w:right w:val="single" w:sz="4" w:space="0" w:color="000000"/>
            </w:tcBorders>
            <w:shd w:val="clear" w:color="auto" w:fill="auto"/>
            <w:noWrap/>
            <w:vAlign w:val="bottom"/>
            <w:hideMark/>
          </w:tcPr>
          <w:p w14:paraId="1FA46132" w14:textId="294FEE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187D2" w14:textId="53A930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42FCD" w14:textId="57E950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69,329.00 </w:t>
            </w:r>
          </w:p>
        </w:tc>
      </w:tr>
      <w:tr w:rsidR="00C204E5" w:rsidRPr="00C204E5" w14:paraId="06548C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9D7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5D5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5D1AECF5" w14:textId="711739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D015322" w14:textId="3DE83F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F4146" w14:textId="09B7B5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81970" w14:textId="421AE7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63EFD7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271D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54D8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BABC50D" w14:textId="1E50D2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7B3667A" w14:textId="2146B5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F3F98" w14:textId="725A07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78BEE" w14:textId="6EAE6E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1,980.00 </w:t>
            </w:r>
          </w:p>
        </w:tc>
      </w:tr>
      <w:tr w:rsidR="00C204E5" w:rsidRPr="00C204E5" w14:paraId="51E9C8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CBE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86D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1AD17DB2" w14:textId="2B3AE4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1CFC311" w14:textId="68EEE1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B663A" w14:textId="5952F8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D8D11" w14:textId="0D3C05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5,780.00 </w:t>
            </w:r>
          </w:p>
        </w:tc>
      </w:tr>
      <w:tr w:rsidR="00C204E5" w:rsidRPr="00C204E5" w14:paraId="2147B2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7461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8C01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614EF79E" w14:textId="01C510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7E557F" w14:textId="1B693F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2AE98" w14:textId="4723BA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0E5AC" w14:textId="0042F4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2810B7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723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033E6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487EF7E6" w14:textId="0646B2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49F908A6" w14:textId="30B807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D96D4" w14:textId="11DECE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02AA3" w14:textId="0C0A67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180.00 </w:t>
            </w:r>
          </w:p>
        </w:tc>
      </w:tr>
      <w:tr w:rsidR="00C204E5" w:rsidRPr="00C204E5" w14:paraId="47A24A0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CDFA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CD2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335807C" w14:textId="3E0493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68EBE1D" w14:textId="2F68E9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00054" w14:textId="198019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96D48" w14:textId="721757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5,350.00 </w:t>
            </w:r>
          </w:p>
        </w:tc>
      </w:tr>
      <w:tr w:rsidR="00C204E5" w:rsidRPr="00C204E5" w14:paraId="1482B1B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EFDC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BAD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40B27DC" w14:textId="186396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051616" w14:textId="49C365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D2AE0" w14:textId="222145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2A7F9" w14:textId="4186D7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1,000.00 </w:t>
            </w:r>
          </w:p>
        </w:tc>
      </w:tr>
      <w:tr w:rsidR="00C204E5" w:rsidRPr="00C204E5" w14:paraId="017BB3B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E833B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0B14A77C" w14:textId="01EA989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3269F5EC" w14:textId="57593C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60C2937" w14:textId="12E469B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B95EB96" w14:textId="7E405F7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396,915.79 </w:t>
            </w:r>
          </w:p>
        </w:tc>
      </w:tr>
      <w:tr w:rsidR="00C204E5" w:rsidRPr="00C204E5" w14:paraId="5421ABF4"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9F4E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0252D10" w14:textId="7495C3B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5D3EC0C6" w14:textId="125BA28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76441F" w14:textId="31E410E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202B16" w14:textId="1DA183E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476,474.66 </w:t>
            </w:r>
          </w:p>
        </w:tc>
      </w:tr>
      <w:tr w:rsidR="00C204E5" w:rsidRPr="00C204E5" w14:paraId="5B9ECB6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E9BF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3056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D337871" w14:textId="06BD971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AA06516" w14:textId="1D41F6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2D543" w14:textId="7A89E5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C1DC5" w14:textId="2AFFD3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9,630.00 </w:t>
            </w:r>
          </w:p>
        </w:tc>
      </w:tr>
      <w:tr w:rsidR="00C204E5" w:rsidRPr="00C204E5" w14:paraId="58409B6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E41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3BA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733C750" w14:textId="2CE287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58720F8B" w14:textId="7E5870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B2C47" w14:textId="5EEE1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E5F08" w14:textId="38B7A5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56,096.53 </w:t>
            </w:r>
          </w:p>
        </w:tc>
      </w:tr>
      <w:tr w:rsidR="00C204E5" w:rsidRPr="00C204E5" w14:paraId="25EE92D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7CF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EF3C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0AB21F6" w14:textId="5A408B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7042C031" w14:textId="117298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4124F" w14:textId="1258FA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F39F1" w14:textId="05B27B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4,206.65 </w:t>
            </w:r>
          </w:p>
        </w:tc>
      </w:tr>
      <w:tr w:rsidR="00C204E5" w:rsidRPr="00C204E5" w14:paraId="048D3D2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416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0AE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6C49E468" w14:textId="00AE03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9CC6783" w14:textId="781D3C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BF590" w14:textId="70E2D4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88183" w14:textId="18C46D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3,966.82 </w:t>
            </w:r>
          </w:p>
        </w:tc>
      </w:tr>
      <w:tr w:rsidR="00C204E5" w:rsidRPr="00C204E5" w14:paraId="7288807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FF4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BA1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42DDBF1" w14:textId="592601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E5B8830" w14:textId="22607F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478E5" w14:textId="5FA4C9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ED2C5" w14:textId="190C62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6,364.71 </w:t>
            </w:r>
          </w:p>
        </w:tc>
      </w:tr>
      <w:tr w:rsidR="00C204E5" w:rsidRPr="00C204E5" w14:paraId="369F32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653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D7F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F26BBFF" w14:textId="5551E7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1C06FD01" w14:textId="7060E9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4E142" w14:textId="134F3E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28F45" w14:textId="48CE6B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6,370.00 </w:t>
            </w:r>
          </w:p>
        </w:tc>
      </w:tr>
      <w:tr w:rsidR="00C204E5" w:rsidRPr="00C204E5" w14:paraId="58D468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934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1710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2CCA5610" w14:textId="2253B2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69547DF3" w14:textId="42F469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0C0D2" w14:textId="507C50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2278F" w14:textId="7BDE33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8,283.89 </w:t>
            </w:r>
          </w:p>
        </w:tc>
      </w:tr>
      <w:tr w:rsidR="00C204E5" w:rsidRPr="00C204E5" w14:paraId="5C85BD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072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5F8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6340FE2C" w14:textId="2106F7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4F63B8CC" w14:textId="194852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549A5" w14:textId="632B9E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7091F" w14:textId="703C8A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3,458.80 </w:t>
            </w:r>
          </w:p>
        </w:tc>
      </w:tr>
      <w:tr w:rsidR="00C204E5" w:rsidRPr="00C204E5" w14:paraId="0BEA7E7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E36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77D2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56982DDC" w14:textId="330B0F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272426B7" w14:textId="6B6F34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137F" w14:textId="75C99C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EC0E2" w14:textId="4C5074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03,379.32 </w:t>
            </w:r>
          </w:p>
        </w:tc>
      </w:tr>
      <w:tr w:rsidR="00C204E5" w:rsidRPr="00C204E5" w14:paraId="464F861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23E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6A2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6081CF4" w14:textId="7462E3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004B62A2" w14:textId="18F64B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397D9" w14:textId="0BB194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5461C" w14:textId="14C0DA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9,492.94 </w:t>
            </w:r>
          </w:p>
        </w:tc>
      </w:tr>
      <w:tr w:rsidR="00C204E5" w:rsidRPr="00C204E5" w14:paraId="63B98C0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761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528A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14846675" w14:textId="3AFFEF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365B524C" w14:textId="513D9C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10580" w14:textId="3E6CC2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CDBD0" w14:textId="5B83B2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5,225.00 </w:t>
            </w:r>
          </w:p>
        </w:tc>
      </w:tr>
      <w:tr w:rsidR="00C204E5" w:rsidRPr="00C204E5" w14:paraId="05F804E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D1393"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224C8FE" w14:textId="4F01A0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83F82E6" w14:textId="470E652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8DAE76" w14:textId="56013A6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6AB6EA" w14:textId="5EA9C56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860,151.85 </w:t>
            </w:r>
          </w:p>
        </w:tc>
      </w:tr>
      <w:tr w:rsidR="00C204E5" w:rsidRPr="00C204E5" w14:paraId="08B7899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FE55C"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EC8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02FD5519" w14:textId="7D696C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4BB6404D" w14:textId="37894C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DA7DD" w14:textId="7C7291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D8441" w14:textId="3F5C6E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46,090.42 </w:t>
            </w:r>
          </w:p>
        </w:tc>
      </w:tr>
      <w:tr w:rsidR="00C204E5" w:rsidRPr="00C204E5" w14:paraId="0B0F3A8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5D60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157B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74DDBFCB" w14:textId="09FE04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7A13CC2C" w14:textId="1F94E8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CB6E2" w14:textId="381DD4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0E288" w14:textId="1D7BCB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5,523.95 </w:t>
            </w:r>
          </w:p>
        </w:tc>
      </w:tr>
      <w:tr w:rsidR="00C204E5" w:rsidRPr="00C204E5" w14:paraId="0724770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3F1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D53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5944572" w14:textId="55743D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4438E966" w14:textId="4884EF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ED6BA" w14:textId="4E9A6C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09443" w14:textId="61D3BE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0,830.18 </w:t>
            </w:r>
          </w:p>
        </w:tc>
      </w:tr>
      <w:tr w:rsidR="00C204E5" w:rsidRPr="00C204E5" w14:paraId="4AF3778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713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936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6FA4EF7B" w14:textId="4E2E32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25843C31" w14:textId="667747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5FD0A" w14:textId="53FBD1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94F49" w14:textId="268E29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86,846.54 </w:t>
            </w:r>
          </w:p>
        </w:tc>
      </w:tr>
      <w:tr w:rsidR="00C204E5" w:rsidRPr="00C204E5" w14:paraId="3573015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CCE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EA2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28721EA8" w14:textId="1D0A23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3D0EEBE6" w14:textId="78F502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C9A5E" w14:textId="42A276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ACA63" w14:textId="388203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7,159.32 </w:t>
            </w:r>
          </w:p>
        </w:tc>
      </w:tr>
      <w:tr w:rsidR="00C204E5" w:rsidRPr="00C204E5" w14:paraId="31CD71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685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969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E9FE14A" w14:textId="70F1DE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469293B9" w14:textId="2925AD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9F0C2" w14:textId="7C2237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60011" w14:textId="146374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9,368.82 </w:t>
            </w:r>
          </w:p>
        </w:tc>
      </w:tr>
      <w:tr w:rsidR="00C204E5" w:rsidRPr="00C204E5" w14:paraId="1B819F3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5B3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3DBE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4A1844B9" w14:textId="7FDB59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0114733" w14:textId="7FE1E9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528C6" w14:textId="3BD1AD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A0513" w14:textId="4513A4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918,705.15 </w:t>
            </w:r>
          </w:p>
        </w:tc>
      </w:tr>
      <w:tr w:rsidR="00C204E5" w:rsidRPr="00C204E5" w14:paraId="7BB084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6D23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C10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6A238BA" w14:textId="5EDE6C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58670F3C" w14:textId="46B55D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05E92" w14:textId="2C4BFA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8BE7C" w14:textId="785CB1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4,206.65 </w:t>
            </w:r>
          </w:p>
        </w:tc>
      </w:tr>
      <w:tr w:rsidR="00C204E5" w:rsidRPr="00C204E5" w14:paraId="79C38A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25E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89B1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24206C3" w14:textId="7A7ED3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4A0A3F08" w14:textId="142625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0E7BB" w14:textId="2AE968A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6B1E6" w14:textId="3D083D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7,487.08 </w:t>
            </w:r>
          </w:p>
        </w:tc>
      </w:tr>
      <w:tr w:rsidR="00C204E5" w:rsidRPr="00C204E5" w14:paraId="298998F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69C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3DE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6A0115B5" w14:textId="138041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46AABB43" w14:textId="675A33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ED282" w14:textId="0D5C0B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E7E8B" w14:textId="6D07FB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41,502.54 </w:t>
            </w:r>
          </w:p>
        </w:tc>
      </w:tr>
      <w:tr w:rsidR="00C204E5" w:rsidRPr="00C204E5" w14:paraId="7F0E92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E79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EA6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4066E46F" w14:textId="5057965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46564659" w14:textId="1CFF4B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59DDE" w14:textId="7ECAEB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6502C" w14:textId="3731D0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2,431.20 </w:t>
            </w:r>
          </w:p>
        </w:tc>
      </w:tr>
      <w:tr w:rsidR="00C204E5" w:rsidRPr="00C204E5" w14:paraId="202DB1B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4317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4EA7ADF" w14:textId="2ED6D02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4278925B" w14:textId="534619A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382A1" w14:textId="0F0BF0F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071E9A" w14:textId="512315F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3,669,625.49 </w:t>
            </w:r>
          </w:p>
        </w:tc>
      </w:tr>
      <w:tr w:rsidR="00C204E5" w:rsidRPr="00C204E5" w14:paraId="4EB13BE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6B28A"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C06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28FDA44" w14:textId="5295C9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43B54BE7" w14:textId="5834AC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DB7A9" w14:textId="335A5C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B8098" w14:textId="20039B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65,619.99 </w:t>
            </w:r>
          </w:p>
        </w:tc>
      </w:tr>
      <w:tr w:rsidR="00C204E5" w:rsidRPr="00C204E5" w14:paraId="4D2C84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31FE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B896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D22B60" w14:textId="00DB31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7CD6E19C" w14:textId="6C186A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A2AFC" w14:textId="2DD33A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FF590" w14:textId="1243E4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507,198.99 </w:t>
            </w:r>
          </w:p>
        </w:tc>
      </w:tr>
      <w:tr w:rsidR="00C204E5" w:rsidRPr="00C204E5" w14:paraId="31B95DC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E78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7AC8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56388BF" w14:textId="795F71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7681D3F6" w14:textId="44E0E5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D76A1" w14:textId="7ADF9A7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CFED7" w14:textId="72800B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85,545.86 </w:t>
            </w:r>
          </w:p>
        </w:tc>
      </w:tr>
      <w:tr w:rsidR="00C204E5" w:rsidRPr="00C204E5" w14:paraId="28580C0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FE68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A87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1377324" w14:textId="4739AE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749180C" w14:textId="122E06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C7AD2" w14:textId="048BBA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0AAE0" w14:textId="523418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74,842.95 </w:t>
            </w:r>
          </w:p>
        </w:tc>
      </w:tr>
      <w:tr w:rsidR="00C204E5" w:rsidRPr="00C204E5" w14:paraId="65827E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201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16A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67F4BDA" w14:textId="66B754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7C8DA922" w14:textId="0D8655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E6D5E" w14:textId="6955EE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69E45" w14:textId="54ABC8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6,420.00 </w:t>
            </w:r>
          </w:p>
        </w:tc>
      </w:tr>
      <w:tr w:rsidR="00C204E5" w:rsidRPr="00C204E5" w14:paraId="541D260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95D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38A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626DD0A" w14:textId="4EA2CB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BFACCA8" w14:textId="76B725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A24F7" w14:textId="64B7F5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91311" w14:textId="37CF326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81,816.30 </w:t>
            </w:r>
          </w:p>
        </w:tc>
      </w:tr>
      <w:tr w:rsidR="00C204E5" w:rsidRPr="00C204E5" w14:paraId="7FE5523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9A7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6E1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633F350" w14:textId="2483F1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20A32F5" w14:textId="24D9D1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1B43F" w14:textId="27623F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CCD85" w14:textId="54483C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0,104.18 </w:t>
            </w:r>
          </w:p>
        </w:tc>
      </w:tr>
      <w:tr w:rsidR="00C204E5" w:rsidRPr="00C204E5" w14:paraId="6BE2CFD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0CFB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D8C8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7483EF5A" w14:textId="270F52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4823C45" w14:textId="55D60F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EDE30" w14:textId="7364D9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E96FA" w14:textId="491221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7,826.07 </w:t>
            </w:r>
          </w:p>
        </w:tc>
      </w:tr>
      <w:tr w:rsidR="00C204E5" w:rsidRPr="00C204E5" w14:paraId="5F39743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CF8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932F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19250FF7" w14:textId="40A3C2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3DE22F3A" w14:textId="4CDF5E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A9C43" w14:textId="30B2FDF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98829" w14:textId="49EA4F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251.15 </w:t>
            </w:r>
          </w:p>
        </w:tc>
      </w:tr>
      <w:tr w:rsidR="00C204E5" w:rsidRPr="00C204E5" w14:paraId="5629EC8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C74B1"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68576CD" w14:textId="6439EE9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92B81C5" w14:textId="19DE642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1E4099" w14:textId="51796F2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A12C36" w14:textId="01DC88A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620,642.25 </w:t>
            </w:r>
          </w:p>
        </w:tc>
      </w:tr>
      <w:tr w:rsidR="00C204E5" w:rsidRPr="00C204E5" w14:paraId="7BAA46D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4F4BB"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90D680D" w14:textId="1E5A90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525D8474" w14:textId="0F36E1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F25CA" w14:textId="40F3BC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499372" w14:textId="5EFE1E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6,442,703.84 </w:t>
            </w:r>
          </w:p>
        </w:tc>
      </w:tr>
      <w:tr w:rsidR="00C204E5" w:rsidRPr="00C204E5" w14:paraId="326A29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BA7E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60D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00E2919" w14:textId="43446D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4A4B92C0" w14:textId="2B8D09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9B474" w14:textId="245465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CA4C7" w14:textId="772527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46,698.41 </w:t>
            </w:r>
          </w:p>
        </w:tc>
      </w:tr>
      <w:tr w:rsidR="00C204E5" w:rsidRPr="00C204E5" w14:paraId="0803B3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9F0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D80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67A6BF3B" w14:textId="16DD7D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3031E64" w14:textId="5C2083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1A1A5" w14:textId="0E4A0B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2FD14" w14:textId="24C4DF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30.00 </w:t>
            </w:r>
          </w:p>
        </w:tc>
      </w:tr>
      <w:tr w:rsidR="00C204E5" w:rsidRPr="00C204E5" w14:paraId="48983C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410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B669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46C662F" w14:textId="6299E2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D98E80C" w14:textId="129973F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AFF6F" w14:textId="745F45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60E88" w14:textId="2D9AAA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030.00 </w:t>
            </w:r>
          </w:p>
        </w:tc>
      </w:tr>
      <w:tr w:rsidR="00C204E5" w:rsidRPr="00C204E5" w14:paraId="642A86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B33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51A6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092E212" w14:textId="214673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3DF7A1A8" w14:textId="3762A0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1910E" w14:textId="1C65EC4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6BCEC" w14:textId="39EB79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883,180.00 </w:t>
            </w:r>
          </w:p>
        </w:tc>
      </w:tr>
      <w:tr w:rsidR="00C204E5" w:rsidRPr="00C204E5" w14:paraId="0C34ABE0"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F2AA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F93C1B2" w14:textId="444C330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27ACDFC" w14:textId="5CD783E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3D345C" w14:textId="0603E0F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0E71E7" w14:textId="0C74DB7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770,021.54 </w:t>
            </w:r>
          </w:p>
        </w:tc>
      </w:tr>
      <w:tr w:rsidR="00C204E5" w:rsidRPr="00C204E5" w14:paraId="0B42495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254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8CD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6B35720" w14:textId="5808FB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692235E6" w14:textId="7797AD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A9923" w14:textId="13FF91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1B2B9" w14:textId="6732BD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491,606.38 </w:t>
            </w:r>
          </w:p>
        </w:tc>
      </w:tr>
      <w:tr w:rsidR="00C204E5" w:rsidRPr="00C204E5" w14:paraId="2758D3E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431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82D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BF12E16" w14:textId="11314F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7E81F202" w14:textId="7CA238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E313C" w14:textId="225750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3A40A" w14:textId="559571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7,515.16 </w:t>
            </w:r>
          </w:p>
        </w:tc>
      </w:tr>
      <w:tr w:rsidR="00C204E5" w:rsidRPr="00C204E5" w14:paraId="2725886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D8B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5492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68491D3" w14:textId="434CD2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AFCA7" w14:textId="69998F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B8AED" w14:textId="1945FC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D9478" w14:textId="5DA755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0,900.00 </w:t>
            </w:r>
          </w:p>
        </w:tc>
      </w:tr>
      <w:tr w:rsidR="00C204E5" w:rsidRPr="00C204E5" w14:paraId="126DD10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EF865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0212D9" w14:textId="37135B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1,55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799D4BE" w14:textId="1408956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383428F" w14:textId="27AEE2C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9D3100" w14:textId="33F7A4B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1,557,513.00 </w:t>
            </w:r>
          </w:p>
        </w:tc>
      </w:tr>
      <w:tr w:rsidR="00C204E5" w:rsidRPr="00C204E5" w14:paraId="3F7F89E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8AF1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462E6DD" w14:textId="1466818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3FABBE" w14:textId="59D3EFA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AC4A73" w14:textId="2F56C4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B100FC" w14:textId="1A41FB1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657,900.00 </w:t>
            </w:r>
          </w:p>
        </w:tc>
      </w:tr>
      <w:tr w:rsidR="00C204E5" w:rsidRPr="00C204E5" w14:paraId="418E03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A5244"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2AB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49B831D0" w14:textId="21967A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BE595" w14:textId="0F1612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369FB" w14:textId="2C72E7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5AEC1" w14:textId="07F58C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r>
      <w:tr w:rsidR="00C204E5" w:rsidRPr="00C204E5" w14:paraId="69179B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CC4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CB4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754DBC0C" w14:textId="7E7A47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40AED" w14:textId="4D4B5C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3F598" w14:textId="7DD284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1BDB6" w14:textId="23BAE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422C935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17F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DB8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154151B" w14:textId="7C3C1F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A715E" w14:textId="351672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C04B4" w14:textId="1B476A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D5A44" w14:textId="217CAD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5A9D06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F94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4B5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8F632CB" w14:textId="2E82CC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07743B" w14:textId="00C289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2D725" w14:textId="5591D9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48CDE" w14:textId="07F6E6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r>
      <w:tr w:rsidR="00C204E5" w:rsidRPr="00C204E5" w14:paraId="73674F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FEB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89F1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0F2B5779" w14:textId="6E4639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8005" w14:textId="38A934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70918" w14:textId="63E493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4D049" w14:textId="3F2A9F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273059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2BF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18EC6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55313315" w14:textId="270ADD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819168" w14:textId="368906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42863" w14:textId="78C51B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E1D21" w14:textId="624EEE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51F01C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832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7BA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6E84085" w14:textId="3AD193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FDC07" w14:textId="58AD36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8A460" w14:textId="3231F5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6DAAF" w14:textId="38B404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1200D2A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38B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8F2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5F7E392D" w14:textId="69AFC7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6454FC" w14:textId="08FC23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CEEAA" w14:textId="296190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C9C31" w14:textId="003C52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00,500.00 </w:t>
            </w:r>
          </w:p>
        </w:tc>
      </w:tr>
      <w:tr w:rsidR="00C204E5" w:rsidRPr="00C204E5" w14:paraId="1467AC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D21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1D8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6B3A1FF" w14:textId="33A2EA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5A9259" w14:textId="62B583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D2A96" w14:textId="554D78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7968E" w14:textId="61C7F7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048BB95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494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983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6444C333" w14:textId="55A14C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D01566A" w14:textId="50A289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D0702" w14:textId="4621AA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2C426" w14:textId="619ED9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r>
      <w:tr w:rsidR="00C204E5" w:rsidRPr="00C204E5" w14:paraId="7E86EA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279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B179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369590DE" w14:textId="305404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E35C48" w14:textId="1D2833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80283" w14:textId="220519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51296" w14:textId="656A08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45,600.00 </w:t>
            </w:r>
          </w:p>
        </w:tc>
      </w:tr>
      <w:tr w:rsidR="00C204E5" w:rsidRPr="00C204E5" w14:paraId="4D46C69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95F1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188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0C0CFCEC" w14:textId="7C121B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FAC58" w14:textId="26EF8C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3982B" w14:textId="6935CC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16830" w14:textId="54A498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5DA617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E52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8F3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77C2E1B7" w14:textId="6603CA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A2F4E" w14:textId="47E635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586B2" w14:textId="71F2A9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D3FD1" w14:textId="42B6FC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4DDA2D1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D78A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A58B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2C4B1BBC" w14:textId="218FD5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3C34D" w14:textId="561D3D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8502A" w14:textId="363CCB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84A60" w14:textId="5D772A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5,000.00 </w:t>
            </w:r>
          </w:p>
        </w:tc>
      </w:tr>
      <w:tr w:rsidR="00C204E5" w:rsidRPr="00C204E5" w14:paraId="7DA59CC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10B6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F10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FC65E00" w14:textId="0A6E40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0DA26" w14:textId="5746DA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DCDD4" w14:textId="2B1987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E18AD" w14:textId="4FC84F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0F7FD6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D839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F3D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6E48268C" w14:textId="136E0E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FBBEB8" w14:textId="3E4E63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08E68" w14:textId="785849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40565" w14:textId="6064E7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7770C40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11C0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D9F1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C4D5866" w14:textId="45C25E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45247D" w14:textId="66B602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5844F" w14:textId="1241A3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1ADAE" w14:textId="4188B1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6C8D757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D15E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D7B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5C8AC40" w14:textId="0E8EE6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84ED3D" w14:textId="7F4CF6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E1CC6" w14:textId="76EE97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282B7" w14:textId="1D4B92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50,000.00 </w:t>
            </w:r>
          </w:p>
        </w:tc>
      </w:tr>
      <w:tr w:rsidR="00C204E5" w:rsidRPr="00C204E5" w14:paraId="1061313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FCE3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69F6DD2F" w14:textId="6D2B9CB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1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903FAC" w14:textId="6604FB6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E77D08" w14:textId="7A436EF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B463B0" w14:textId="570B4DC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7,138,450.00 </w:t>
            </w:r>
          </w:p>
        </w:tc>
      </w:tr>
      <w:tr w:rsidR="00C204E5" w:rsidRPr="00C204E5" w14:paraId="3B757B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A53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63F7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1FD88C8" w14:textId="785FF8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751E3F" w14:textId="5FD79F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63C91" w14:textId="5D488D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1E4CD0" w14:textId="53D51C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5,000.00 </w:t>
            </w:r>
          </w:p>
        </w:tc>
      </w:tr>
      <w:tr w:rsidR="00C204E5" w:rsidRPr="00C204E5" w14:paraId="730E825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4FF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1D8D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4338F46B" w14:textId="2B87BF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0582D0" w14:textId="66FC9F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84C84" w14:textId="0853A5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C2D9C" w14:textId="19F93F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298847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B97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E5CD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3E6C9699" w14:textId="4D85DD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A3409" w14:textId="66C0D2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B2FE9" w14:textId="5891A9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9D40A" w14:textId="4D9314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2EE84D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2424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4E7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5D96C1C" w14:textId="28AFF7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53CD9" w14:textId="408AD2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C2008" w14:textId="52A216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5AC86" w14:textId="1566A7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37A39EE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FF42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6E2B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5BE4A986" w14:textId="03470D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6E485D1B" w14:textId="35C04D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8D66F" w14:textId="34AEA7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74374" w14:textId="3CABFD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84,150.00 </w:t>
            </w:r>
          </w:p>
        </w:tc>
      </w:tr>
      <w:tr w:rsidR="00C204E5" w:rsidRPr="00C204E5" w14:paraId="33F317C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3844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707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C7A02BE" w14:textId="7EEE69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80E49" w14:textId="4C0B2B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8E981" w14:textId="4E8048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2AB51" w14:textId="094B15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65,300.00 </w:t>
            </w:r>
          </w:p>
        </w:tc>
      </w:tr>
      <w:tr w:rsidR="00C204E5" w:rsidRPr="00C204E5" w14:paraId="7F345D7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3B6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F20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7E2B1CC2" w14:textId="13301A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FB4413" w14:textId="69E4EF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F61A7" w14:textId="1630AF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1E17D" w14:textId="082165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219919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36A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C39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5403FE68" w14:textId="5CA784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843BF36" w14:textId="6D919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55E2" w14:textId="264DE1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A7BB8" w14:textId="4287E2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02,800.00 </w:t>
            </w:r>
          </w:p>
        </w:tc>
      </w:tr>
      <w:tr w:rsidR="00C204E5" w:rsidRPr="00C204E5" w14:paraId="34FFA82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A3DBE"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19F513B" w14:textId="4A49D78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FC088B" w14:textId="2982C65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E09A9C" w14:textId="1EDF9EA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980B8C" w14:textId="2CC6B40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3,819,613.00 </w:t>
            </w:r>
          </w:p>
        </w:tc>
      </w:tr>
      <w:tr w:rsidR="00C204E5" w:rsidRPr="00C204E5" w14:paraId="5279A3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336D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B98F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20E7304B" w14:textId="67CEE0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345F85" w14:textId="73A7AD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16CF2" w14:textId="28AA0F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FD74E0" w14:textId="45EA80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00,000.00 </w:t>
            </w:r>
          </w:p>
        </w:tc>
      </w:tr>
      <w:tr w:rsidR="00C204E5" w:rsidRPr="00C204E5" w14:paraId="439101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43ED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B2D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A57C7D8" w14:textId="6BA1FC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349A64D0" w14:textId="656180E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A5402" w14:textId="7C2F4E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59F66" w14:textId="7735BA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4,950.00 </w:t>
            </w:r>
          </w:p>
        </w:tc>
      </w:tr>
      <w:tr w:rsidR="00C204E5" w:rsidRPr="00C204E5" w14:paraId="37ECA1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7E40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32A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57A78C18" w14:textId="10CA77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6682F" w14:textId="136DC4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7A964" w14:textId="168710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A44C2" w14:textId="466EC5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31,800.00 </w:t>
            </w:r>
          </w:p>
        </w:tc>
      </w:tr>
      <w:tr w:rsidR="00C204E5" w:rsidRPr="00C204E5" w14:paraId="0608FC6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B2A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156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8789908" w14:textId="3234A1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593C3D6" w14:textId="46EC74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CD35D" w14:textId="7FC418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582D5" w14:textId="56E17C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64,350.00 </w:t>
            </w:r>
          </w:p>
        </w:tc>
      </w:tr>
      <w:tr w:rsidR="00C204E5" w:rsidRPr="00C204E5" w14:paraId="7D6503C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69D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58F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79920FFC" w14:textId="330BAD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37C3B64" w14:textId="235421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F6D7A" w14:textId="1DD951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7CECB" w14:textId="09F73B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44,350.00 </w:t>
            </w:r>
          </w:p>
        </w:tc>
      </w:tr>
      <w:tr w:rsidR="00C204E5" w:rsidRPr="00C204E5" w14:paraId="5F24F7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E04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76A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728A550C" w14:textId="2BD5D2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FEDA6F8" w14:textId="31B5358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B4A71" w14:textId="3A0939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39C6D" w14:textId="5EC0F3C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r>
      <w:tr w:rsidR="00C204E5" w:rsidRPr="00C204E5" w14:paraId="46DDA89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638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53A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6C22309F" w14:textId="35231F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B02923" w14:textId="29FA99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71AC6" w14:textId="4553940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B0FE4" w14:textId="2D39AF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9,350.00 </w:t>
            </w:r>
          </w:p>
        </w:tc>
      </w:tr>
      <w:tr w:rsidR="00C204E5" w:rsidRPr="00C204E5" w14:paraId="3184DA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9B85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1DBB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D97BE59" w14:textId="56137DB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516E2A42" w14:textId="66D937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7FC39" w14:textId="477BFA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3CCCE" w14:textId="40EF61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4,650.00 </w:t>
            </w:r>
          </w:p>
        </w:tc>
      </w:tr>
      <w:tr w:rsidR="00C204E5" w:rsidRPr="00C204E5" w14:paraId="2093BF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479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3BD7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CD923DF" w14:textId="454B71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1421C73" w14:textId="1A9B3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A139D" w14:textId="140323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F2B7A" w14:textId="364392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2,400.00 </w:t>
            </w:r>
          </w:p>
        </w:tc>
      </w:tr>
      <w:tr w:rsidR="00C204E5" w:rsidRPr="00C204E5" w14:paraId="0E73C2E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5973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5E62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2C6A43BA" w14:textId="564719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3B4F1D8" w14:textId="7EB2F9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E9295" w14:textId="655ABC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A30EC" w14:textId="0A8A52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r>
      <w:tr w:rsidR="00C204E5" w:rsidRPr="00C204E5" w14:paraId="13FFB6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9B4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CA06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2F51B37B" w14:textId="7834F2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C5F5464" w14:textId="16F882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570F3" w14:textId="01D257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ACE0E" w14:textId="6DA23C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58,563.00 </w:t>
            </w:r>
          </w:p>
        </w:tc>
      </w:tr>
      <w:tr w:rsidR="00C204E5" w:rsidRPr="00C204E5" w14:paraId="562D99F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03D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649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11424DBE" w14:textId="70BC7F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AD384F" w14:textId="0E6A2B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5F0B7" w14:textId="1C27C8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050ED" w14:textId="68FA8C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9,350.00 </w:t>
            </w:r>
          </w:p>
        </w:tc>
      </w:tr>
      <w:tr w:rsidR="00C204E5" w:rsidRPr="00C204E5" w14:paraId="3BAD31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995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25E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61528267" w14:textId="752A76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5619CCF" w14:textId="3C31F8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9808B" w14:textId="2C37BD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56269" w14:textId="5DB458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39,950.00 </w:t>
            </w:r>
          </w:p>
        </w:tc>
      </w:tr>
      <w:tr w:rsidR="00C204E5" w:rsidRPr="00C204E5" w14:paraId="293DCA8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4A62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2AA6E3FC" w14:textId="64B0EF4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850ED7" w14:textId="5FB8A77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973536" w14:textId="3A6159B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E109B2" w14:textId="77D3D97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916,050.00 </w:t>
            </w:r>
          </w:p>
        </w:tc>
      </w:tr>
      <w:tr w:rsidR="00C204E5" w:rsidRPr="00C204E5" w14:paraId="6782E5F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F8737"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331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7D1EA7D" w14:textId="2D9EDE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1D6A38" w14:textId="10E9DB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0B1A5" w14:textId="3076B2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BF5D6" w14:textId="28CC9F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0712894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DED2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0E8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7D23B0AA" w14:textId="425153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3D5EDF" w14:textId="76A2AF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D6742" w14:textId="7BB862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F0512" w14:textId="3AA978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230B6A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9983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0BED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065D735" w14:textId="3733C1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DFDE065" w14:textId="68A30E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68238" w14:textId="706531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E7E2E" w14:textId="7A530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4EEAD1C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DB40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05C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6222A396" w14:textId="0E764C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AA508" w14:textId="716C76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A0130" w14:textId="7A513B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C941C" w14:textId="4ABA03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4F6220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FD1A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B03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8E62887" w14:textId="773F74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0AD8700" w14:textId="566488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10189" w14:textId="50D0014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4CC66" w14:textId="06519D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70E607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77D3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C79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7F3F7BF4" w14:textId="0BB344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832937" w14:textId="412429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0FA45" w14:textId="701ED4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E1A5B" w14:textId="794211B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85,500.00 </w:t>
            </w:r>
          </w:p>
        </w:tc>
      </w:tr>
      <w:tr w:rsidR="00C204E5" w:rsidRPr="00C204E5" w14:paraId="4A16521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994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1798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4F0A25D" w14:textId="676A6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E918D99" w14:textId="0F58C4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1E8D1" w14:textId="14286C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D89A4" w14:textId="5A6B5B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81,550.00 </w:t>
            </w:r>
          </w:p>
        </w:tc>
      </w:tr>
      <w:tr w:rsidR="00C204E5" w:rsidRPr="00C204E5" w14:paraId="2054084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8ED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ED9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1D6293F" w14:textId="7F558BE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F9028C" w14:textId="61D43C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3723A" w14:textId="51BD70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202D8" w14:textId="75FF30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200A59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DCC7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A51D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3E937A8E" w14:textId="5AE67C4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1694F" w14:textId="4F093F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1DFBB" w14:textId="7F2AD6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0CF37" w14:textId="426FE25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14,900.00 </w:t>
            </w:r>
          </w:p>
        </w:tc>
      </w:tr>
      <w:tr w:rsidR="00C204E5" w:rsidRPr="00C204E5" w14:paraId="14C029B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2D2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094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03BF890B" w14:textId="62CF527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F917BA" w14:textId="66DEAA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02545" w14:textId="499824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294B8" w14:textId="785E9B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76885AE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D27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8817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057AC42A" w14:textId="4707ED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1C43940" w14:textId="35B82B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53CB7" w14:textId="631C0E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72AF8" w14:textId="128CDB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0FC2B371" w14:textId="77777777" w:rsidTr="00C204E5">
        <w:trPr>
          <w:trHeight w:val="20"/>
        </w:trPr>
        <w:tc>
          <w:tcPr>
            <w:tcW w:w="79" w:type="pct"/>
            <w:tcBorders>
              <w:top w:val="nil"/>
              <w:left w:val="single" w:sz="4" w:space="0" w:color="000000"/>
              <w:bottom w:val="nil"/>
              <w:right w:val="nil"/>
            </w:tcBorders>
            <w:shd w:val="clear" w:color="auto" w:fill="auto"/>
            <w:vAlign w:val="center"/>
            <w:hideMark/>
          </w:tcPr>
          <w:p w14:paraId="68148F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77C9BA0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0F3C9CA" w14:textId="72A67B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390F311" w14:textId="1E9FE9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9C538" w14:textId="4715A2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FBA81" w14:textId="7F9007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14,900.00 </w:t>
            </w:r>
          </w:p>
        </w:tc>
      </w:tr>
      <w:tr w:rsidR="00C204E5" w:rsidRPr="00C204E5" w14:paraId="068AF8C9" w14:textId="77777777" w:rsidTr="00C204E5">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3B6AC1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099F878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48202B3A" w14:textId="772A3A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15272557" w14:textId="0863E2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19D04935" w14:textId="7A86AA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66953E7C" w14:textId="774814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500.00 </w:t>
            </w:r>
          </w:p>
        </w:tc>
      </w:tr>
      <w:tr w:rsidR="00C204E5" w:rsidRPr="00C204E5" w14:paraId="54836A72"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76F36A"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1A64EC6C" w14:textId="3B67BC5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2CCEA694" w14:textId="2933A34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ED95037" w14:textId="6A09DA7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E6F64B" w14:textId="5C41BEE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61,240,409.75 </w:t>
            </w:r>
          </w:p>
        </w:tc>
      </w:tr>
      <w:tr w:rsidR="00C204E5" w:rsidRPr="00C204E5" w14:paraId="52B6C176"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7710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CD7FCAC" w14:textId="6A642C6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505383C" w14:textId="7B1A63E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4B4944" w14:textId="241749B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4665A9" w14:textId="36F9842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544,679.38 </w:t>
            </w:r>
          </w:p>
        </w:tc>
      </w:tr>
      <w:tr w:rsidR="00C204E5" w:rsidRPr="00C204E5" w14:paraId="340189E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8A721"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07F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A5A24E9" w14:textId="020B88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4F46D3FD" w14:textId="4F2FD3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F667A" w14:textId="4E65EF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B40CA" w14:textId="1A5E81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82,476.25 </w:t>
            </w:r>
          </w:p>
        </w:tc>
      </w:tr>
      <w:tr w:rsidR="00C204E5" w:rsidRPr="00C204E5" w14:paraId="63EB5A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555B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70B2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C49D2E" w14:textId="22241D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43CED3C3" w14:textId="6FD221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EC8D0" w14:textId="32647F3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ABFC3" w14:textId="046550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87,352.00 </w:t>
            </w:r>
          </w:p>
        </w:tc>
      </w:tr>
      <w:tr w:rsidR="00C204E5" w:rsidRPr="00C204E5" w14:paraId="3047A6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81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8D8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339E6E31" w14:textId="19E037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5FF62970" w14:textId="1BED60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08D26" w14:textId="20EFD0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3AE05" w14:textId="3432AF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1,423.63 </w:t>
            </w:r>
          </w:p>
        </w:tc>
      </w:tr>
      <w:tr w:rsidR="00C204E5" w:rsidRPr="00C204E5" w14:paraId="0A51C7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1E3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2299B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C70A925" w14:textId="064B18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0915E735" w14:textId="27BC62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38BFC" w14:textId="1BF02E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E1113" w14:textId="68D8910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9,766.25 </w:t>
            </w:r>
          </w:p>
        </w:tc>
      </w:tr>
      <w:tr w:rsidR="00C204E5" w:rsidRPr="00C204E5" w14:paraId="1E3E729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278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6D2E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186647E2" w14:textId="1D382A5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6E059A8" w14:textId="320BAD9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C507C" w14:textId="7E03DA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85F58" w14:textId="5EBE47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98,800.75 </w:t>
            </w:r>
          </w:p>
        </w:tc>
      </w:tr>
      <w:tr w:rsidR="00C204E5" w:rsidRPr="00C204E5" w14:paraId="1197304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EA0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228A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0BAF0CAE" w14:textId="1DEA03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5586198B" w14:textId="26FD66A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EDB64" w14:textId="1FBA1D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34266" w14:textId="5EFBF5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25,472.50 </w:t>
            </w:r>
          </w:p>
        </w:tc>
      </w:tr>
      <w:tr w:rsidR="00C204E5" w:rsidRPr="00C204E5" w14:paraId="7D9C2A4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4CD5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76F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FA7D897" w14:textId="4280E1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052CED3B" w14:textId="175662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591C7" w14:textId="50BE9C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6529D" w14:textId="70E3E56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23,850.00 </w:t>
            </w:r>
          </w:p>
        </w:tc>
      </w:tr>
      <w:tr w:rsidR="00C204E5" w:rsidRPr="00C204E5" w14:paraId="67EDA7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EA61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647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07FC502C" w14:textId="77E974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59C6845" w14:textId="552BAB1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9196E" w14:textId="095FF8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135E6" w14:textId="14FFD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968,565.56 </w:t>
            </w:r>
          </w:p>
        </w:tc>
      </w:tr>
      <w:tr w:rsidR="00C204E5" w:rsidRPr="00C204E5" w14:paraId="744F2A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DBA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64A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7C33088C" w14:textId="55C192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CDBDCD8" w14:textId="6E1552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41938" w14:textId="188412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84F82" w14:textId="685E83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8,072.44 </w:t>
            </w:r>
          </w:p>
        </w:tc>
      </w:tr>
      <w:tr w:rsidR="00C204E5" w:rsidRPr="00C204E5" w14:paraId="6AB0C3F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E4B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8198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13A831C1" w14:textId="7FBC40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896732" w14:textId="19A620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8B7D7" w14:textId="49B6CB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1824F" w14:textId="2FCF9A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r>
      <w:tr w:rsidR="00C204E5" w:rsidRPr="00C204E5" w14:paraId="0C9D802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A2469"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F338F8A" w14:textId="110F15E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81647DF" w14:textId="1996357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D00C55" w14:textId="311A958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75D5F2" w14:textId="4BEAC92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748,685.25 </w:t>
            </w:r>
          </w:p>
        </w:tc>
      </w:tr>
      <w:tr w:rsidR="00C204E5" w:rsidRPr="00C204E5" w14:paraId="58A2F7C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B215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A6B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64047138" w14:textId="2F7169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9786D47" w14:textId="73D187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500E7" w14:textId="4A3328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07C08" w14:textId="5072712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9,532.50 </w:t>
            </w:r>
          </w:p>
        </w:tc>
      </w:tr>
      <w:tr w:rsidR="00C204E5" w:rsidRPr="00C204E5" w14:paraId="7170177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861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2FD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AF51631" w14:textId="6A2E9FA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7611139" w14:textId="7A3B3B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E6CC3" w14:textId="78698B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F1908" w14:textId="6EA36C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97,195.00 </w:t>
            </w:r>
          </w:p>
        </w:tc>
      </w:tr>
      <w:tr w:rsidR="00C204E5" w:rsidRPr="00C204E5" w14:paraId="2E2C9F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1B6C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DDC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6C22D0F" w14:textId="496685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42478133" w14:textId="0A5288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458D2" w14:textId="34340B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03B38" w14:textId="27B4B3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22,520.25 </w:t>
            </w:r>
          </w:p>
        </w:tc>
      </w:tr>
      <w:tr w:rsidR="00C204E5" w:rsidRPr="00C204E5" w14:paraId="142FD8A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BCD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91DE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373CB036" w14:textId="480CB3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E40DAB7" w14:textId="613B9C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362D2" w14:textId="50C59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2B894" w14:textId="7DBDA9D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943.75 </w:t>
            </w:r>
          </w:p>
        </w:tc>
      </w:tr>
      <w:tr w:rsidR="00C204E5" w:rsidRPr="00C204E5" w14:paraId="00395C0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6BB0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114B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FD58EC4" w14:textId="18A4A9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ED2FBED" w14:textId="4AA63B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77D5A" w14:textId="25AE17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0BFC3" w14:textId="33C7AA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r>
      <w:tr w:rsidR="00C204E5" w:rsidRPr="00C204E5" w14:paraId="68E9DD2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D52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408E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7D259453" w14:textId="5F2FCE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5B82645" w14:textId="0654D8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0F11F" w14:textId="4F06BA2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EF3C0" w14:textId="6FE87C3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r>
      <w:tr w:rsidR="00C204E5" w:rsidRPr="00C204E5" w14:paraId="32B26BD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5D0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8F63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21CA3B14" w14:textId="2013FF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649305A" w14:textId="7B6F6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0CE7B" w14:textId="688D5D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DF9BD" w14:textId="281E79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8,831.25 </w:t>
            </w:r>
          </w:p>
        </w:tc>
      </w:tr>
      <w:tr w:rsidR="00C204E5" w:rsidRPr="00C204E5" w14:paraId="2A645B9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059C6"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6E0B0A9" w14:textId="674F431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4E611EC" w14:textId="2DBB829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4A6300" w14:textId="64A71F4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C4CFCA" w14:textId="5E91EB1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8,361,942.88 </w:t>
            </w:r>
          </w:p>
        </w:tc>
      </w:tr>
      <w:tr w:rsidR="00C204E5" w:rsidRPr="00C204E5" w14:paraId="30FE42C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A763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5E4F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79D8810" w14:textId="38EEA3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1179876F" w14:textId="799B69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D7AF2" w14:textId="114515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29D02" w14:textId="6248FE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43,854.63 </w:t>
            </w:r>
          </w:p>
        </w:tc>
      </w:tr>
      <w:tr w:rsidR="00C204E5" w:rsidRPr="00C204E5" w14:paraId="5BB97FE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37E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B6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1B670F3C" w14:textId="3690255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BC029BE" w14:textId="07B71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E39A8" w14:textId="42E68A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6E7DB" w14:textId="1DB52E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24,143.75 </w:t>
            </w:r>
          </w:p>
        </w:tc>
      </w:tr>
      <w:tr w:rsidR="00C204E5" w:rsidRPr="00C204E5" w14:paraId="3ED8101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D3F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AD9C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EF0DED5" w14:textId="1D495FE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9A19F24" w14:textId="683C71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31B65" w14:textId="1A5D93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EBA26" w14:textId="2779F4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435.00 </w:t>
            </w:r>
          </w:p>
        </w:tc>
      </w:tr>
      <w:tr w:rsidR="00C204E5" w:rsidRPr="00C204E5" w14:paraId="54BF721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DCC0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8C6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3D990320" w14:textId="5CB084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3219B69F" w14:textId="05726D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FBCFE" w14:textId="08583A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21DD7" w14:textId="1FC4A0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1,299.38 </w:t>
            </w:r>
          </w:p>
        </w:tc>
      </w:tr>
      <w:tr w:rsidR="00C204E5" w:rsidRPr="00C204E5" w14:paraId="2FBBAA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96E1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0877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3A6A0C1E" w14:textId="182A08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15FA89A" w14:textId="4B1687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3DD49" w14:textId="0DF94C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FBFB" w14:textId="31B258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r>
      <w:tr w:rsidR="00C204E5" w:rsidRPr="00C204E5" w14:paraId="7230603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9E3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0BD2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014A5AE" w14:textId="6E0715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4E65D" w14:textId="6A1347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67C0A" w14:textId="7E8A5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16805" w14:textId="091051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r>
      <w:tr w:rsidR="00C204E5" w:rsidRPr="00C204E5" w14:paraId="068DDF7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9E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865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C3B4FE5" w14:textId="667521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A750EBD" w14:textId="51F36A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31697" w14:textId="63E5CC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685F5" w14:textId="7E942B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r>
      <w:tr w:rsidR="00C204E5" w:rsidRPr="00C204E5" w14:paraId="4E4FBEA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1F1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21A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2AE15E55" w14:textId="1E62DF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22ECAC3C" w14:textId="0BD3F43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84CF7" w14:textId="4AECA3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D9166" w14:textId="114978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2,545.63 </w:t>
            </w:r>
          </w:p>
        </w:tc>
      </w:tr>
      <w:tr w:rsidR="00C204E5" w:rsidRPr="00C204E5" w14:paraId="170E89E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233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2B5D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756246F" w14:textId="5D30A5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EC0ACCA" w14:textId="374C41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17B87" w14:textId="5E3266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CC216" w14:textId="6BA68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40,265.00 </w:t>
            </w:r>
          </w:p>
        </w:tc>
      </w:tr>
      <w:tr w:rsidR="00C204E5" w:rsidRPr="00C204E5" w14:paraId="63516A9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C45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41A2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288BF75A" w14:textId="4B1B00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1C9CFF8E" w14:textId="3DAACA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4A57B" w14:textId="635B7D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D30AF" w14:textId="567A2F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6,377.70 </w:t>
            </w:r>
          </w:p>
        </w:tc>
      </w:tr>
      <w:tr w:rsidR="00C204E5" w:rsidRPr="00C204E5" w14:paraId="48E92C8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3D5F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5134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A21E98D" w14:textId="10E334F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209C71A" w14:textId="13F813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7F41B" w14:textId="6AB025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C8A7A" w14:textId="33692A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1,025.00 </w:t>
            </w:r>
          </w:p>
        </w:tc>
      </w:tr>
      <w:tr w:rsidR="00C204E5" w:rsidRPr="00C204E5" w14:paraId="1A51A4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F334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00A8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0ADFE888" w14:textId="402EE9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4AE871F0" w14:textId="7CCD95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7D76F" w14:textId="69684F1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08F98" w14:textId="42DFB8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1,025.00 </w:t>
            </w:r>
          </w:p>
        </w:tc>
      </w:tr>
      <w:tr w:rsidR="00C204E5" w:rsidRPr="00C204E5" w14:paraId="5CBD5C6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377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E3AD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9730F9C" w14:textId="13744C5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3E2AA98A" w14:textId="22A12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6F31F" w14:textId="3845DC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99386" w14:textId="3FA9CF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5,653.75 </w:t>
            </w:r>
          </w:p>
        </w:tc>
      </w:tr>
      <w:tr w:rsidR="00C204E5" w:rsidRPr="00C204E5" w14:paraId="5A44CB2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F15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8F13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8BBA1D9" w14:textId="504099D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13D093A" w14:textId="097B0A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7D89A" w14:textId="5BBD9B0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D6051" w14:textId="7FAF39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r>
      <w:tr w:rsidR="00C204E5" w:rsidRPr="00C204E5" w14:paraId="130CD8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1AAA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D61B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574ADCDC" w14:textId="384CB06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6E07B7EA" w14:textId="2F4825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77D9A" w14:textId="032E9E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A3E82" w14:textId="198C409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6,226.30 </w:t>
            </w:r>
          </w:p>
        </w:tc>
      </w:tr>
      <w:tr w:rsidR="00C204E5" w:rsidRPr="00C204E5" w14:paraId="761331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E111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373D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EBF743E" w14:textId="0191BD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01DB3B67" w14:textId="017AE1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29FD4" w14:textId="75E3B2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A77CF" w14:textId="4DAC26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30,198.75 </w:t>
            </w:r>
          </w:p>
        </w:tc>
      </w:tr>
      <w:tr w:rsidR="00C204E5" w:rsidRPr="00C204E5" w14:paraId="7C253C9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8BB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3C4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D67B082" w14:textId="6DA3B4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DEB44EA" w14:textId="284DB43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FAF1A" w14:textId="1314C7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D8070" w14:textId="32D2CDF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5,940.00 </w:t>
            </w:r>
          </w:p>
        </w:tc>
      </w:tr>
      <w:tr w:rsidR="00C204E5" w:rsidRPr="00C204E5" w14:paraId="7B3F428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2B9B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B45F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E8268B" w14:textId="1BB52D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71B681C" w14:textId="57E153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5A3D5" w14:textId="1D2A18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AFBEB" w14:textId="6F38AC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3,655.49 </w:t>
            </w:r>
          </w:p>
        </w:tc>
      </w:tr>
      <w:tr w:rsidR="00C204E5" w:rsidRPr="00C204E5" w14:paraId="1B3D4F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45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6A7F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035642D1" w14:textId="00E573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DF31E" w14:textId="278542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4794D" w14:textId="0F91E5D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E49AD" w14:textId="45869D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5,600.00 </w:t>
            </w:r>
          </w:p>
        </w:tc>
      </w:tr>
      <w:tr w:rsidR="00C204E5" w:rsidRPr="00C204E5" w14:paraId="699F1C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A4A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02EB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52C8FFA" w14:textId="1414C7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199C228B" w14:textId="7C4A85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5F53B" w14:textId="2A40D6D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D9DE5" w14:textId="6C99FC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4,977.50 </w:t>
            </w:r>
          </w:p>
        </w:tc>
      </w:tr>
      <w:tr w:rsidR="00C204E5" w:rsidRPr="00C204E5" w14:paraId="56216BE1"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CB19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A052FD1" w14:textId="6698DDF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4082F7A" w14:textId="3EBBA53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125141" w14:textId="7050929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C42738" w14:textId="0342E0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585,102.24 </w:t>
            </w:r>
          </w:p>
        </w:tc>
      </w:tr>
      <w:tr w:rsidR="00C204E5" w:rsidRPr="00C204E5" w14:paraId="5520EA4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47D1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FB9D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7B7948D0" w14:textId="4CAB91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76EB605A" w14:textId="0FF10D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C4239" w14:textId="592ACB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56358" w14:textId="29642C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5,012.91 </w:t>
            </w:r>
          </w:p>
        </w:tc>
      </w:tr>
      <w:tr w:rsidR="00C204E5" w:rsidRPr="00C204E5" w14:paraId="51F6CD8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79D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D815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656AA9C" w14:textId="5478781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C06A1" w14:textId="6A09B6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70DCD" w14:textId="3E460E1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95DF7" w14:textId="77E8BE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98,900.00 </w:t>
            </w:r>
          </w:p>
        </w:tc>
      </w:tr>
      <w:tr w:rsidR="00C204E5" w:rsidRPr="00C204E5" w14:paraId="4E7EE58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7BD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F16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65BFDFC7" w14:textId="4EE2FD9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0CF8D1FA" w14:textId="0E3172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C20E3" w14:textId="39FF12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67FBA" w14:textId="6DF4A9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089,803.80 </w:t>
            </w:r>
          </w:p>
        </w:tc>
      </w:tr>
      <w:tr w:rsidR="00C204E5" w:rsidRPr="00C204E5" w14:paraId="41F6000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92A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E96F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3C2CA77" w14:textId="3B4FF1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02DE0250" w14:textId="2561F9F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6AB1" w14:textId="158AA1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8C18C" w14:textId="527948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53,673.19 </w:t>
            </w:r>
          </w:p>
        </w:tc>
      </w:tr>
      <w:tr w:rsidR="00C204E5" w:rsidRPr="00C204E5" w14:paraId="2DE5426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B390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67A8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5547A2D3" w14:textId="3EDCB6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83E5650" w14:textId="61E17D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216D9" w14:textId="2C09C3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37039" w14:textId="4B012D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355.00 </w:t>
            </w:r>
          </w:p>
        </w:tc>
      </w:tr>
      <w:tr w:rsidR="00C204E5" w:rsidRPr="00C204E5" w14:paraId="6DA035F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1417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90FC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3CE2852" w14:textId="2DDE62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16ED9707" w14:textId="4983C2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794BA" w14:textId="44915D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16B5B" w14:textId="3723FB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8,917.08 </w:t>
            </w:r>
          </w:p>
        </w:tc>
      </w:tr>
      <w:tr w:rsidR="00C204E5" w:rsidRPr="00C204E5" w14:paraId="4077E62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3D9A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235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3D6307E" w14:textId="7227C0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0B0F2EC3" w14:textId="5C94B5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1B246" w14:textId="556CF4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1138D" w14:textId="5C2E5E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57,593.13 </w:t>
            </w:r>
          </w:p>
        </w:tc>
      </w:tr>
      <w:tr w:rsidR="00C204E5" w:rsidRPr="00C204E5" w14:paraId="5AE6CF7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66A5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B9B6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09B66112" w14:textId="44A2ED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34B6930E" w14:textId="7A227F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45DAC" w14:textId="266CBE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A644F" w14:textId="627F138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12,365.50 </w:t>
            </w:r>
          </w:p>
        </w:tc>
      </w:tr>
      <w:tr w:rsidR="00C204E5" w:rsidRPr="00C204E5" w14:paraId="3395015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2CF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A3B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325ECB09" w14:textId="63FCE3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99FE48B" w14:textId="6CF489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FA541" w14:textId="302D26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372BA" w14:textId="7875E9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2,710.00 </w:t>
            </w:r>
          </w:p>
        </w:tc>
      </w:tr>
      <w:tr w:rsidR="00C204E5" w:rsidRPr="00C204E5" w14:paraId="4501B2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05FA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2AB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1AA9688B" w14:textId="0F63A5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701C6D44" w14:textId="5B4B46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8C291" w14:textId="66D588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CE7B4" w14:textId="20C9BD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9,988.13 </w:t>
            </w:r>
          </w:p>
        </w:tc>
      </w:tr>
      <w:tr w:rsidR="00C204E5" w:rsidRPr="00C204E5" w14:paraId="380CF8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E23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75B2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1B407B7A" w14:textId="519B64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13CDB36A" w14:textId="06D4B4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8B6E8" w14:textId="4FA9C6A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DD479" w14:textId="00148B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94,150.33 </w:t>
            </w:r>
          </w:p>
        </w:tc>
      </w:tr>
      <w:tr w:rsidR="00C204E5" w:rsidRPr="00C204E5" w14:paraId="0E4EF84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592AD"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8F21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BFCC7EE" w14:textId="521A70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B8ED24C" w14:textId="635317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68978" w14:textId="794EC3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4B4F4" w14:textId="1D06BF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08,576.31 </w:t>
            </w:r>
          </w:p>
        </w:tc>
      </w:tr>
      <w:tr w:rsidR="00C204E5" w:rsidRPr="00C204E5" w14:paraId="5FDEBDB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80E45"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829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1059709" w14:textId="2C1FC0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0E801E39" w14:textId="431938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41E09" w14:textId="0324A6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13B59" w14:textId="534E14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924,585.00 </w:t>
            </w:r>
          </w:p>
        </w:tc>
      </w:tr>
      <w:tr w:rsidR="00C204E5" w:rsidRPr="00C204E5" w14:paraId="35A3D78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1F7F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2A5A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130AF43B" w14:textId="324224C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648441E" w14:textId="66C0742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9EDB8" w14:textId="177DDA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175E0" w14:textId="712352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355.00 </w:t>
            </w:r>
          </w:p>
        </w:tc>
      </w:tr>
      <w:tr w:rsidR="00C204E5" w:rsidRPr="00C204E5" w14:paraId="53E1182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06F5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C753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9FA58B6" w14:textId="3FC64E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42A16C3" w14:textId="626EFC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7E5BE" w14:textId="11819F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59EFC" w14:textId="2EDB8BC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2,395.00 </w:t>
            </w:r>
          </w:p>
        </w:tc>
      </w:tr>
      <w:tr w:rsidR="00C204E5" w:rsidRPr="00C204E5" w14:paraId="7D28CBF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7FACF"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DE05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4636CDA" w14:textId="71AD73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3553B07A" w14:textId="0FBDDC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60485" w14:textId="041BA2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8581B" w14:textId="3990F7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13,721.86 </w:t>
            </w:r>
          </w:p>
        </w:tc>
      </w:tr>
      <w:tr w:rsidR="00C204E5" w:rsidRPr="00C204E5" w14:paraId="1E4617BF"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259980"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A7E842A" w14:textId="0946D7A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08,259,613.52 </w:t>
            </w:r>
          </w:p>
        </w:tc>
        <w:tc>
          <w:tcPr>
            <w:tcW w:w="958" w:type="pct"/>
            <w:tcBorders>
              <w:top w:val="nil"/>
              <w:left w:val="nil"/>
              <w:bottom w:val="single" w:sz="4" w:space="0" w:color="000000"/>
              <w:right w:val="single" w:sz="4" w:space="0" w:color="000000"/>
            </w:tcBorders>
            <w:shd w:val="clear" w:color="A5A5A5" w:fill="A5A5A5"/>
            <w:noWrap/>
            <w:vAlign w:val="bottom"/>
            <w:hideMark/>
          </w:tcPr>
          <w:p w14:paraId="22A10FBC" w14:textId="4691215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7E555EC" w14:textId="0676BB1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1E022B" w14:textId="6191F27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7,622,477.92 </w:t>
            </w:r>
          </w:p>
        </w:tc>
      </w:tr>
      <w:tr w:rsidR="00C204E5" w:rsidRPr="00C204E5" w14:paraId="719F92E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9B1F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8FDE1D8" w14:textId="49A2330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4,235,578.5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CDF862" w14:textId="38774E3D"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BE9B12" w14:textId="5455193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4FE8B8" w14:textId="6240A03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4,306,533.50 </w:t>
            </w:r>
          </w:p>
        </w:tc>
      </w:tr>
      <w:tr w:rsidR="00C204E5" w:rsidRPr="00C204E5" w14:paraId="6C98DEF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3099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31C3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5FDBB87" w14:textId="7E3160A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533,651.06 </w:t>
            </w:r>
          </w:p>
        </w:tc>
        <w:tc>
          <w:tcPr>
            <w:tcW w:w="958" w:type="pct"/>
            <w:tcBorders>
              <w:top w:val="nil"/>
              <w:left w:val="nil"/>
              <w:bottom w:val="single" w:sz="4" w:space="0" w:color="000000"/>
              <w:right w:val="single" w:sz="4" w:space="0" w:color="000000"/>
            </w:tcBorders>
            <w:shd w:val="clear" w:color="auto" w:fill="auto"/>
            <w:noWrap/>
            <w:vAlign w:val="bottom"/>
            <w:hideMark/>
          </w:tcPr>
          <w:p w14:paraId="120FEC35" w14:textId="18D235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56FA5" w14:textId="10D864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8BDE0" w14:textId="06332B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533,651.06 </w:t>
            </w:r>
          </w:p>
        </w:tc>
      </w:tr>
      <w:tr w:rsidR="00C204E5" w:rsidRPr="00C204E5" w14:paraId="59514BD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8F9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6AEEE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215AB861" w14:textId="0AE951A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30603323" w14:textId="72B7F1E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69925" w14:textId="5047F5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E1751" w14:textId="40EE97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68,748.24 </w:t>
            </w:r>
          </w:p>
        </w:tc>
      </w:tr>
      <w:tr w:rsidR="00C204E5" w:rsidRPr="00C204E5" w14:paraId="0FF5AFA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6CFD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0646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6E491344" w14:textId="18BF33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047512F7" w14:textId="046FF3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53991" w14:textId="477AEC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E2D1E" w14:textId="3587F2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3,117.44 </w:t>
            </w:r>
          </w:p>
        </w:tc>
      </w:tr>
      <w:tr w:rsidR="00C204E5" w:rsidRPr="00C204E5" w14:paraId="68BA2B2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FF4F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50E5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1743969E" w14:textId="3EBC92E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6F5E6AB" w14:textId="622A556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EFB98" w14:textId="23A579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6EF60" w14:textId="5BE7F9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5,651.60 </w:t>
            </w:r>
          </w:p>
        </w:tc>
      </w:tr>
      <w:tr w:rsidR="00C204E5" w:rsidRPr="00C204E5" w14:paraId="453F740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5C1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962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7D062C62" w14:textId="703C10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70E1AD26" w14:textId="3B8B44D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C8D42" w14:textId="039977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3D999" w14:textId="4892D1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872.98 </w:t>
            </w:r>
          </w:p>
        </w:tc>
      </w:tr>
      <w:tr w:rsidR="00C204E5" w:rsidRPr="00C204E5" w14:paraId="216C40D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3529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5269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6DF6CC6A" w14:textId="3D7EFD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300D02FB" w14:textId="6E5666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8366A" w14:textId="0DDD09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C7B8A" w14:textId="2F09DFB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27,793.72 </w:t>
            </w:r>
          </w:p>
        </w:tc>
      </w:tr>
      <w:tr w:rsidR="00C204E5" w:rsidRPr="00C204E5" w14:paraId="0E5CB0A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12F0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724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6D1313B" w14:textId="10A33D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125A6BB2" w14:textId="74737B0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2352D" w14:textId="733EA7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ECAF3" w14:textId="41226C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73,654.09 </w:t>
            </w:r>
          </w:p>
        </w:tc>
      </w:tr>
      <w:tr w:rsidR="00C204E5" w:rsidRPr="00C204E5" w14:paraId="536F4E0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2EC57"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1730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38616C7" w14:textId="5E1737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6A249E37" w14:textId="3E1900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6A097" w14:textId="254F8B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B76F4" w14:textId="1A20E49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02,785.90 </w:t>
            </w:r>
          </w:p>
        </w:tc>
      </w:tr>
      <w:tr w:rsidR="00C204E5" w:rsidRPr="00C204E5" w14:paraId="3317E82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11EC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6E05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5D69ED15" w14:textId="677300A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43B9194B" w14:textId="26278C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C23D8" w14:textId="6693A2C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7E7E3" w14:textId="4BD90C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49,086.88 </w:t>
            </w:r>
          </w:p>
        </w:tc>
      </w:tr>
      <w:tr w:rsidR="00C204E5" w:rsidRPr="00C204E5" w14:paraId="4F51CF4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2D1C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77BF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3B4A978E" w14:textId="6CBC66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37A4F59B" w14:textId="243B144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F1F0A" w14:textId="35C35C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69369" w14:textId="2C51A8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888,513.58 </w:t>
            </w:r>
          </w:p>
        </w:tc>
      </w:tr>
      <w:tr w:rsidR="00C204E5" w:rsidRPr="00C204E5" w14:paraId="2761A71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9B01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5E96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848F0D5" w14:textId="5B65A88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20,333.98 </w:t>
            </w:r>
          </w:p>
        </w:tc>
        <w:tc>
          <w:tcPr>
            <w:tcW w:w="958" w:type="pct"/>
            <w:tcBorders>
              <w:top w:val="nil"/>
              <w:left w:val="nil"/>
              <w:bottom w:val="single" w:sz="4" w:space="0" w:color="000000"/>
              <w:right w:val="single" w:sz="4" w:space="0" w:color="000000"/>
            </w:tcBorders>
            <w:shd w:val="clear" w:color="auto" w:fill="auto"/>
            <w:noWrap/>
            <w:vAlign w:val="bottom"/>
            <w:hideMark/>
          </w:tcPr>
          <w:p w14:paraId="514C0D58" w14:textId="470E45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8CD5F" w14:textId="688ABF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FDB9EA2" w14:textId="31DF5D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9,333.98 </w:t>
            </w:r>
          </w:p>
        </w:tc>
      </w:tr>
      <w:tr w:rsidR="00C204E5" w:rsidRPr="00C204E5" w14:paraId="048C47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2CE2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C8B7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1B3FE68C" w14:textId="79DBA7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7D7C3BCF" w14:textId="0F8759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F61D2" w14:textId="7C006BA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853D" w14:textId="0451B4C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9,068.64 </w:t>
            </w:r>
          </w:p>
        </w:tc>
      </w:tr>
      <w:tr w:rsidR="00C204E5" w:rsidRPr="00C204E5" w14:paraId="14E322D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8B13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3747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67B862EE" w14:textId="71A04DF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4,753.88 </w:t>
            </w:r>
          </w:p>
        </w:tc>
        <w:tc>
          <w:tcPr>
            <w:tcW w:w="958" w:type="pct"/>
            <w:tcBorders>
              <w:top w:val="nil"/>
              <w:left w:val="nil"/>
              <w:bottom w:val="single" w:sz="4" w:space="0" w:color="000000"/>
              <w:right w:val="single" w:sz="4" w:space="0" w:color="000000"/>
            </w:tcBorders>
            <w:shd w:val="clear" w:color="auto" w:fill="auto"/>
            <w:noWrap/>
            <w:vAlign w:val="bottom"/>
            <w:hideMark/>
          </w:tcPr>
          <w:p w14:paraId="27B832E8" w14:textId="3A38B5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5BE14" w14:textId="7D62437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9F044" w14:textId="101A27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94,753.88 </w:t>
            </w:r>
          </w:p>
        </w:tc>
      </w:tr>
      <w:tr w:rsidR="00C204E5" w:rsidRPr="00C204E5" w14:paraId="7F11D5F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D610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06D9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76B7F83D" w14:textId="0773AE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0ABB2E94" w14:textId="71CE2A8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6A554" w14:textId="176E8D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15EE3" w14:textId="5552B9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26,812.84 </w:t>
            </w:r>
          </w:p>
        </w:tc>
      </w:tr>
      <w:tr w:rsidR="00C204E5" w:rsidRPr="00C204E5" w14:paraId="4D7FC7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B85E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DE3A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22F4A3D1" w14:textId="0DC2A67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1E3D4A7E" w14:textId="7AF940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F74C7" w14:textId="03F58F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FC830" w14:textId="125785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5,266.20 </w:t>
            </w:r>
          </w:p>
        </w:tc>
      </w:tr>
      <w:tr w:rsidR="00C204E5" w:rsidRPr="00C204E5" w14:paraId="2BF4336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E392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3A6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9A1BB58" w14:textId="1F1838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2,387.24 </w:t>
            </w:r>
          </w:p>
        </w:tc>
        <w:tc>
          <w:tcPr>
            <w:tcW w:w="958" w:type="pct"/>
            <w:tcBorders>
              <w:top w:val="nil"/>
              <w:left w:val="nil"/>
              <w:bottom w:val="single" w:sz="4" w:space="0" w:color="000000"/>
              <w:right w:val="single" w:sz="4" w:space="0" w:color="000000"/>
            </w:tcBorders>
            <w:shd w:val="clear" w:color="auto" w:fill="auto"/>
            <w:noWrap/>
            <w:vAlign w:val="bottom"/>
            <w:hideMark/>
          </w:tcPr>
          <w:p w14:paraId="0C9CE867" w14:textId="7C5DDAD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C6B31" w14:textId="610D6D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92458" w14:textId="77907C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12,387.24 </w:t>
            </w:r>
          </w:p>
        </w:tc>
      </w:tr>
      <w:tr w:rsidR="00C204E5" w:rsidRPr="00C204E5" w14:paraId="4560CA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43AB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CC7C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52F92CEE" w14:textId="278D90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3C3D882B" w14:textId="2C67898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DAE11" w14:textId="691980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B90D9" w14:textId="083F4EB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37,696.38 </w:t>
            </w:r>
          </w:p>
        </w:tc>
      </w:tr>
      <w:tr w:rsidR="00C204E5" w:rsidRPr="00C204E5" w14:paraId="170F17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15E6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E995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73DD59DF" w14:textId="0DD2C5D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0DCDB3DB" w14:textId="686CE7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98525" w14:textId="6B06B61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592D6" w14:textId="238D933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75,270.58 </w:t>
            </w:r>
          </w:p>
        </w:tc>
      </w:tr>
      <w:tr w:rsidR="00C204E5" w:rsidRPr="00C204E5" w14:paraId="43DA315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22D3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CBAF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5D93D7" w14:textId="151DF6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7CFD471D" w14:textId="2DFA4B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E2397" w14:textId="775105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81BAB" w14:textId="6AB29B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02,803.02 </w:t>
            </w:r>
          </w:p>
        </w:tc>
      </w:tr>
      <w:tr w:rsidR="00C204E5" w:rsidRPr="00C204E5" w14:paraId="4C124CF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45FC7"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B287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4E4C2888" w14:textId="1831B79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5ABBD84C" w14:textId="18D6053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5D537" w14:textId="2654AC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1979E" w14:textId="611595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81,136.40 </w:t>
            </w:r>
          </w:p>
        </w:tc>
      </w:tr>
      <w:tr w:rsidR="00C204E5" w:rsidRPr="00C204E5" w14:paraId="6880109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F348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03ED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AE6D548" w14:textId="6E7765D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64910093" w14:textId="4F4E93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FE3F1" w14:textId="61199E9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8548B" w14:textId="64096B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388.00 </w:t>
            </w:r>
          </w:p>
        </w:tc>
      </w:tr>
      <w:tr w:rsidR="00C204E5" w:rsidRPr="00C204E5" w14:paraId="0207817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A591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96D9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0BE6C09" w14:textId="3C38BC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64436D02" w14:textId="2C7795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09B9DA78" w14:textId="3C165AE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EE0EC" w14:textId="3D92D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5,412.34 </w:t>
            </w:r>
          </w:p>
        </w:tc>
      </w:tr>
      <w:tr w:rsidR="00C204E5" w:rsidRPr="00C204E5" w14:paraId="2E95230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EBA3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B108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53F6B4BB" w14:textId="316960C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08,984.67 </w:t>
            </w:r>
          </w:p>
        </w:tc>
        <w:tc>
          <w:tcPr>
            <w:tcW w:w="958" w:type="pct"/>
            <w:tcBorders>
              <w:top w:val="nil"/>
              <w:left w:val="nil"/>
              <w:bottom w:val="single" w:sz="4" w:space="0" w:color="000000"/>
              <w:right w:val="single" w:sz="4" w:space="0" w:color="000000"/>
            </w:tcBorders>
            <w:shd w:val="clear" w:color="auto" w:fill="auto"/>
            <w:noWrap/>
            <w:vAlign w:val="bottom"/>
            <w:hideMark/>
          </w:tcPr>
          <w:p w14:paraId="3A805D19" w14:textId="5F23F7B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8068E3" w14:textId="4F0B036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4C060" w14:textId="6E24C8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28,984.67 </w:t>
            </w:r>
          </w:p>
        </w:tc>
      </w:tr>
      <w:tr w:rsidR="00C204E5" w:rsidRPr="00C204E5" w14:paraId="1B1BED4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CA83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E316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53B0E91" w14:textId="528367B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75AAC70F" w14:textId="42D15D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38A5A" w14:textId="0297A5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7AEF" w14:textId="5E261B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65,510.76 </w:t>
            </w:r>
          </w:p>
        </w:tc>
      </w:tr>
      <w:tr w:rsidR="00C204E5" w:rsidRPr="00C204E5" w14:paraId="29A6E4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B91F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AA4C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4F1FC15A" w14:textId="06E97E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3,369.62 </w:t>
            </w:r>
          </w:p>
        </w:tc>
        <w:tc>
          <w:tcPr>
            <w:tcW w:w="958" w:type="pct"/>
            <w:tcBorders>
              <w:top w:val="nil"/>
              <w:left w:val="nil"/>
              <w:bottom w:val="single" w:sz="4" w:space="0" w:color="000000"/>
              <w:right w:val="single" w:sz="4" w:space="0" w:color="000000"/>
            </w:tcBorders>
            <w:shd w:val="clear" w:color="auto" w:fill="auto"/>
            <w:noWrap/>
            <w:vAlign w:val="bottom"/>
            <w:hideMark/>
          </w:tcPr>
          <w:p w14:paraId="104984D9" w14:textId="0E5EE3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A2291" w14:textId="6863C4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CF52F" w14:textId="73AE01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3,369.62 </w:t>
            </w:r>
          </w:p>
        </w:tc>
      </w:tr>
      <w:tr w:rsidR="00C204E5" w:rsidRPr="00C204E5" w14:paraId="5CFE0AF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A16C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8E63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2C5044F" w14:textId="6DC003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4B430EE0" w14:textId="2D31F4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E7D34" w14:textId="4EB48B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62388" w14:textId="4D6366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537,458.46 </w:t>
            </w:r>
          </w:p>
        </w:tc>
      </w:tr>
      <w:tr w:rsidR="00C204E5" w:rsidRPr="00C204E5" w14:paraId="57D406A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7C1E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5C34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AB091BE" w14:textId="294763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12D40D0E" w14:textId="49D824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57C31" w14:textId="5DD78A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A6727" w14:textId="3BEE9D6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57,005.00 </w:t>
            </w:r>
          </w:p>
        </w:tc>
      </w:tr>
      <w:tr w:rsidR="00C204E5" w:rsidRPr="00C204E5" w14:paraId="7E4FDF5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10DE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5508A07" w14:textId="14CD3B0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6DCC004A" w14:textId="3041F98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33F73E" w14:textId="1E7DD97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A0CFC7" w14:textId="03B4ED4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5,706,259.62 </w:t>
            </w:r>
          </w:p>
        </w:tc>
      </w:tr>
      <w:tr w:rsidR="00C204E5" w:rsidRPr="00C204E5" w14:paraId="08EE42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88CA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8165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3EFCF7BE" w14:textId="7E27AA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09B91775" w14:textId="4E25BD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59868" w14:textId="17C13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48A65" w14:textId="5C5F0A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984,094.26 </w:t>
            </w:r>
          </w:p>
        </w:tc>
      </w:tr>
      <w:tr w:rsidR="00C204E5" w:rsidRPr="00C204E5" w14:paraId="0666AD6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83A5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38A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45A0699" w14:textId="7459FD5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1CBBF9B2" w14:textId="45EDDBF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6E8EB" w14:textId="2937FC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2759B" w14:textId="197CDF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51,336.16 </w:t>
            </w:r>
          </w:p>
        </w:tc>
      </w:tr>
      <w:tr w:rsidR="00C204E5" w:rsidRPr="00C204E5" w14:paraId="2C4CBE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7FAA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79A2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6BE1C0ED" w14:textId="0F3EA30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EB3407A" w14:textId="5F69829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D763D" w14:textId="29F1A5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DEDE7" w14:textId="66F01B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42,376.00 </w:t>
            </w:r>
          </w:p>
        </w:tc>
      </w:tr>
      <w:tr w:rsidR="00C204E5" w:rsidRPr="00C204E5" w14:paraId="15DDBA8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F24D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447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3F865C7" w14:textId="341D3C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2B6567EC" w14:textId="4D6DFA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0A066" w14:textId="25B58DF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656D3" w14:textId="492C1A3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67,556.68 </w:t>
            </w:r>
          </w:p>
        </w:tc>
      </w:tr>
      <w:tr w:rsidR="00C204E5" w:rsidRPr="00C204E5" w14:paraId="2A63F56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A0A89"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311C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C4D90E6" w14:textId="35F9DD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76BCBBB1" w14:textId="6AC8ED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9641F" w14:textId="4A9E39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2C59D" w14:textId="5B06CD7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289,615.83 </w:t>
            </w:r>
          </w:p>
        </w:tc>
      </w:tr>
      <w:tr w:rsidR="00C204E5" w:rsidRPr="00C204E5" w14:paraId="46F4345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A09F8"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D469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35BAAE82" w14:textId="24858E0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55C570FD" w14:textId="0767034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C89DB" w14:textId="0038DA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15846" w14:textId="3B72AE4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3,747.73 </w:t>
            </w:r>
          </w:p>
        </w:tc>
      </w:tr>
      <w:tr w:rsidR="00C204E5" w:rsidRPr="00C204E5" w14:paraId="7CF579A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9EA2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93C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08BB3729" w14:textId="42D0ADF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113FC390" w14:textId="5FB30E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E3078" w14:textId="1BF622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65E89" w14:textId="720F6D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47,532.96 </w:t>
            </w:r>
          </w:p>
        </w:tc>
      </w:tr>
      <w:tr w:rsidR="00C204E5" w:rsidRPr="00C204E5" w14:paraId="3840BA0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99565"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51F542B2" w14:textId="0C2E937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35,124,891.76 </w:t>
            </w:r>
          </w:p>
        </w:tc>
        <w:tc>
          <w:tcPr>
            <w:tcW w:w="958" w:type="pct"/>
            <w:tcBorders>
              <w:top w:val="nil"/>
              <w:left w:val="nil"/>
              <w:bottom w:val="single" w:sz="4" w:space="0" w:color="000000"/>
              <w:right w:val="single" w:sz="4" w:space="0" w:color="000000"/>
            </w:tcBorders>
            <w:shd w:val="clear" w:color="D8D8D8" w:fill="D8D8D8"/>
            <w:noWrap/>
            <w:vAlign w:val="bottom"/>
            <w:hideMark/>
          </w:tcPr>
          <w:p w14:paraId="490C7C02" w14:textId="612B354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FE2E4B" w14:textId="53F27D3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42DDB7" w14:textId="405E8F2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44,416,801.16 </w:t>
            </w:r>
          </w:p>
        </w:tc>
      </w:tr>
      <w:tr w:rsidR="00C204E5" w:rsidRPr="00C204E5" w14:paraId="4A7203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D84D2"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D43C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1E2F15AC" w14:textId="3A935CB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742.59 </w:t>
            </w:r>
          </w:p>
        </w:tc>
        <w:tc>
          <w:tcPr>
            <w:tcW w:w="958" w:type="pct"/>
            <w:tcBorders>
              <w:top w:val="nil"/>
              <w:left w:val="nil"/>
              <w:bottom w:val="single" w:sz="4" w:space="0" w:color="000000"/>
              <w:right w:val="single" w:sz="4" w:space="0" w:color="000000"/>
            </w:tcBorders>
            <w:shd w:val="clear" w:color="auto" w:fill="auto"/>
            <w:noWrap/>
            <w:vAlign w:val="bottom"/>
            <w:hideMark/>
          </w:tcPr>
          <w:p w14:paraId="0F5F272D" w14:textId="294ABD0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EABF5" w14:textId="7FB3D1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7C233" w14:textId="72B5011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17,742.59 </w:t>
            </w:r>
          </w:p>
        </w:tc>
      </w:tr>
      <w:tr w:rsidR="00C204E5" w:rsidRPr="00C204E5" w14:paraId="42FE87B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B6CA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52C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08E372" w14:textId="67B3BC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1,710,474.85 </w:t>
            </w:r>
          </w:p>
        </w:tc>
        <w:tc>
          <w:tcPr>
            <w:tcW w:w="958" w:type="pct"/>
            <w:tcBorders>
              <w:top w:val="nil"/>
              <w:left w:val="nil"/>
              <w:bottom w:val="single" w:sz="4" w:space="0" w:color="000000"/>
              <w:right w:val="single" w:sz="4" w:space="0" w:color="000000"/>
            </w:tcBorders>
            <w:shd w:val="clear" w:color="auto" w:fill="auto"/>
            <w:noWrap/>
            <w:vAlign w:val="bottom"/>
            <w:hideMark/>
          </w:tcPr>
          <w:p w14:paraId="220A680E" w14:textId="44AB53E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69A2F" w14:textId="6502A1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2395C049" w14:textId="13D0E8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0,457,275.25 </w:t>
            </w:r>
          </w:p>
        </w:tc>
      </w:tr>
      <w:tr w:rsidR="00C204E5" w:rsidRPr="00C204E5" w14:paraId="0C62268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A219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8A0E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67A2D84C" w14:textId="0E45CB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6D50D5E4" w14:textId="77D90D9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A7673" w14:textId="3614E3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F05E6" w14:textId="423C017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4,108.90 </w:t>
            </w:r>
          </w:p>
        </w:tc>
      </w:tr>
      <w:tr w:rsidR="00C204E5" w:rsidRPr="00C204E5" w14:paraId="2678517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C6740"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1DF2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099B0ABB" w14:textId="2DEE94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1BF74B74" w14:textId="04BDBB4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6585C" w14:textId="07E0410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8BC9A" w14:textId="06AEEB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9,056.00 </w:t>
            </w:r>
          </w:p>
        </w:tc>
      </w:tr>
      <w:tr w:rsidR="00C204E5" w:rsidRPr="00C204E5" w14:paraId="62688D2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9FC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506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228964AD" w14:textId="01170A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0BE81359" w14:textId="498873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AF048" w14:textId="2EE006E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D20E7C7" w14:textId="58DB3E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14,895.36 </w:t>
            </w:r>
          </w:p>
        </w:tc>
      </w:tr>
      <w:tr w:rsidR="00C204E5" w:rsidRPr="00C204E5" w14:paraId="3A4F8AA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C763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04D1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6AAB144B" w14:textId="2759290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40367B74" w14:textId="5BEF77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052AF4CD" w14:textId="760FE1B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BFDFFEA" w14:textId="2BFB7C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012,588.35 </w:t>
            </w:r>
          </w:p>
        </w:tc>
      </w:tr>
      <w:tr w:rsidR="00C204E5" w:rsidRPr="00C204E5" w14:paraId="411ABB8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F511"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757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2896101F" w14:textId="2342F0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1FF53EFE" w14:textId="50D0D1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E7E65ED" w14:textId="2BFE96E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8EBCB" w14:textId="0DA46F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82,930.32 </w:t>
            </w:r>
          </w:p>
        </w:tc>
      </w:tr>
      <w:tr w:rsidR="00C204E5" w:rsidRPr="00C204E5" w14:paraId="4B483E1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878A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9F7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B67EA77" w14:textId="5491306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5C9AC646" w14:textId="398314F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54CC3" w14:textId="1C06D70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EACCF" w14:textId="70249D8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73,132.58 </w:t>
            </w:r>
          </w:p>
        </w:tc>
      </w:tr>
      <w:tr w:rsidR="00C204E5" w:rsidRPr="00C204E5" w14:paraId="4C54FEF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3D23A"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4BFE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DE3E487" w14:textId="07AF80A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0AC2EB6F" w14:textId="718395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EB360" w14:textId="51CA90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45099" w14:textId="582246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98,656.00 </w:t>
            </w:r>
          </w:p>
        </w:tc>
      </w:tr>
      <w:tr w:rsidR="00C204E5" w:rsidRPr="00C204E5" w14:paraId="029817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6D7B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DB2D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5D1A5CF" w14:textId="5BEE6E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93,803.57 </w:t>
            </w:r>
          </w:p>
        </w:tc>
        <w:tc>
          <w:tcPr>
            <w:tcW w:w="958" w:type="pct"/>
            <w:tcBorders>
              <w:top w:val="nil"/>
              <w:left w:val="nil"/>
              <w:bottom w:val="single" w:sz="4" w:space="0" w:color="000000"/>
              <w:right w:val="single" w:sz="4" w:space="0" w:color="000000"/>
            </w:tcBorders>
            <w:shd w:val="clear" w:color="auto" w:fill="auto"/>
            <w:noWrap/>
            <w:vAlign w:val="bottom"/>
            <w:hideMark/>
          </w:tcPr>
          <w:p w14:paraId="06D2E4A6" w14:textId="2B7BBC1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A5DE3" w14:textId="2B179AB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0C666" w14:textId="15DC6F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293,803.57 </w:t>
            </w:r>
          </w:p>
        </w:tc>
      </w:tr>
      <w:tr w:rsidR="00C204E5" w:rsidRPr="00C204E5" w14:paraId="474698D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427B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5744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74BA8083" w14:textId="39BE58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31E10EB0" w14:textId="38F9068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D3B66" w14:textId="3B17DBF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C7A25" w14:textId="07F9642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3,442,977.18 </w:t>
            </w:r>
          </w:p>
        </w:tc>
      </w:tr>
      <w:tr w:rsidR="00C204E5" w:rsidRPr="00C204E5" w14:paraId="2D1106E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30B55"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6ACC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2F0FDDC2" w14:textId="2D471B3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0EBB388A" w14:textId="5E29148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4D089" w14:textId="11120A3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0FFC4" w14:textId="5B70C0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00,808.38 </w:t>
            </w:r>
          </w:p>
        </w:tc>
      </w:tr>
      <w:tr w:rsidR="00C204E5" w:rsidRPr="00C204E5" w14:paraId="3A094E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299C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1E9D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144BDB1" w14:textId="4F47F1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152DF390" w14:textId="2F5141C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5A100" w14:textId="515AD26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E2DA0" w14:textId="553DBBC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119,686.28 </w:t>
            </w:r>
          </w:p>
        </w:tc>
      </w:tr>
      <w:tr w:rsidR="00C204E5" w:rsidRPr="00C204E5" w14:paraId="4ECE14D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4F6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D96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1D1B0048" w14:textId="6C0109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2FE67F82" w14:textId="0EAC6AB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65E4B" w14:textId="6E765FA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C2256" w14:textId="7130F7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9,140.40 </w:t>
            </w:r>
          </w:p>
        </w:tc>
      </w:tr>
      <w:tr w:rsidR="00C204E5" w:rsidRPr="00C204E5" w14:paraId="1E2EE02A"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2162E"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219C4A5" w14:textId="46645AB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641,20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199B0EE" w14:textId="483926B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255CC7" w14:textId="05021A2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64E841" w14:textId="75568BE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9,641,203.71 </w:t>
            </w:r>
          </w:p>
        </w:tc>
      </w:tr>
      <w:tr w:rsidR="00C204E5" w:rsidRPr="00C204E5" w14:paraId="0A8EAF3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A7178"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FC3A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EC12326" w14:textId="5C599C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326E47F7" w14:textId="709F8A7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B9C6E" w14:textId="5A16D0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D0FA9" w14:textId="6F459B1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95,621.86 </w:t>
            </w:r>
          </w:p>
        </w:tc>
      </w:tr>
      <w:tr w:rsidR="00C204E5" w:rsidRPr="00C204E5" w14:paraId="079B58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4D59B"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3621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6D37E553" w14:textId="4D9D2E2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1465857C" w14:textId="6E1517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EA1EB" w14:textId="4DA184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66CDE" w14:textId="6696E8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2,371.21 </w:t>
            </w:r>
          </w:p>
        </w:tc>
      </w:tr>
      <w:tr w:rsidR="00C204E5" w:rsidRPr="00C204E5" w14:paraId="44AF780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C01ED"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2C8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035FC3A9" w14:textId="4A26079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BE1D794" w14:textId="152F5E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8108B" w14:textId="19B18F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FA526" w14:textId="2D7CA15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36,264.25 </w:t>
            </w:r>
          </w:p>
        </w:tc>
      </w:tr>
      <w:tr w:rsidR="00C204E5" w:rsidRPr="00C204E5" w14:paraId="23C6DA9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B5FA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0963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727F2640" w14:textId="7ABCAA8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5,239.54 </w:t>
            </w:r>
          </w:p>
        </w:tc>
        <w:tc>
          <w:tcPr>
            <w:tcW w:w="958" w:type="pct"/>
            <w:tcBorders>
              <w:top w:val="nil"/>
              <w:left w:val="nil"/>
              <w:bottom w:val="single" w:sz="4" w:space="0" w:color="000000"/>
              <w:right w:val="single" w:sz="4" w:space="0" w:color="000000"/>
            </w:tcBorders>
            <w:shd w:val="clear" w:color="auto" w:fill="auto"/>
            <w:noWrap/>
            <w:vAlign w:val="bottom"/>
            <w:hideMark/>
          </w:tcPr>
          <w:p w14:paraId="12EB4B88" w14:textId="45CC2F4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D51A2" w14:textId="308FC64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19AA7" w14:textId="7B96B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5,239.54 </w:t>
            </w:r>
          </w:p>
        </w:tc>
      </w:tr>
      <w:tr w:rsidR="00C204E5" w:rsidRPr="00C204E5" w14:paraId="61D283C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D08E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C7B2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5ADCBE09" w14:textId="7BA22D0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2,567.18 </w:t>
            </w:r>
          </w:p>
        </w:tc>
        <w:tc>
          <w:tcPr>
            <w:tcW w:w="958" w:type="pct"/>
            <w:tcBorders>
              <w:top w:val="nil"/>
              <w:left w:val="nil"/>
              <w:bottom w:val="single" w:sz="4" w:space="0" w:color="000000"/>
              <w:right w:val="single" w:sz="4" w:space="0" w:color="000000"/>
            </w:tcBorders>
            <w:shd w:val="clear" w:color="auto" w:fill="auto"/>
            <w:noWrap/>
            <w:vAlign w:val="bottom"/>
            <w:hideMark/>
          </w:tcPr>
          <w:p w14:paraId="617354AE" w14:textId="1C05AC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48941" w14:textId="573DD44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247A0" w14:textId="1BD3F8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32,567.18 </w:t>
            </w:r>
          </w:p>
        </w:tc>
      </w:tr>
      <w:tr w:rsidR="00C204E5" w:rsidRPr="00C204E5" w14:paraId="7A8B3D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5CA5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0917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37DA94D2" w14:textId="427C4A5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578C1467" w14:textId="601B78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7A4A3" w14:textId="6435DFC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3C64D" w14:textId="57C5C4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373,004.50 </w:t>
            </w:r>
          </w:p>
        </w:tc>
      </w:tr>
      <w:tr w:rsidR="00C204E5" w:rsidRPr="00C204E5" w14:paraId="7314B23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64D27"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AAAB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46C3BDEA" w14:textId="1E7B59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75,428.63 </w:t>
            </w:r>
          </w:p>
        </w:tc>
        <w:tc>
          <w:tcPr>
            <w:tcW w:w="958" w:type="pct"/>
            <w:tcBorders>
              <w:top w:val="nil"/>
              <w:left w:val="nil"/>
              <w:bottom w:val="single" w:sz="4" w:space="0" w:color="000000"/>
              <w:right w:val="single" w:sz="4" w:space="0" w:color="000000"/>
            </w:tcBorders>
            <w:shd w:val="clear" w:color="auto" w:fill="auto"/>
            <w:noWrap/>
            <w:vAlign w:val="bottom"/>
            <w:hideMark/>
          </w:tcPr>
          <w:p w14:paraId="5E59A3E1" w14:textId="3AA8BB2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0E1D4" w14:textId="25DDD0A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45BDB" w14:textId="4543665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75,428.63 </w:t>
            </w:r>
          </w:p>
        </w:tc>
      </w:tr>
      <w:tr w:rsidR="00C204E5" w:rsidRPr="00C204E5" w14:paraId="12836B6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65AD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D71E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49CB4970" w14:textId="6FBF9FB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0,383.86 </w:t>
            </w:r>
          </w:p>
        </w:tc>
        <w:tc>
          <w:tcPr>
            <w:tcW w:w="958" w:type="pct"/>
            <w:tcBorders>
              <w:top w:val="nil"/>
              <w:left w:val="nil"/>
              <w:bottom w:val="single" w:sz="4" w:space="0" w:color="000000"/>
              <w:right w:val="single" w:sz="4" w:space="0" w:color="000000"/>
            </w:tcBorders>
            <w:shd w:val="clear" w:color="auto" w:fill="auto"/>
            <w:noWrap/>
            <w:vAlign w:val="bottom"/>
            <w:hideMark/>
          </w:tcPr>
          <w:p w14:paraId="16CD1C84" w14:textId="75B817A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BAABA" w14:textId="303D48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172F2" w14:textId="79C2812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40,383.86 </w:t>
            </w:r>
          </w:p>
        </w:tc>
      </w:tr>
      <w:tr w:rsidR="00C204E5" w:rsidRPr="00C204E5" w14:paraId="569B142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D39AC"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A513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07EB79EA" w14:textId="7C9038F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6FB0B6EF" w14:textId="32927C2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6E01D" w14:textId="250A4C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0AAF4" w14:textId="18D837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11,695.00 </w:t>
            </w:r>
          </w:p>
        </w:tc>
      </w:tr>
      <w:tr w:rsidR="00C204E5" w:rsidRPr="00C204E5" w14:paraId="6E90FA9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0066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1D9F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F74601A" w14:textId="250771F5"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2E97B145" w14:textId="4024E63B"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C78663B" w14:textId="5147A099"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F6A7D3" w14:textId="656F39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87,427.68 </w:t>
            </w:r>
          </w:p>
        </w:tc>
      </w:tr>
      <w:tr w:rsidR="00C204E5" w:rsidRPr="00C204E5" w14:paraId="2665A7F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9F10F"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1AF9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0649A686" w14:textId="0613A26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86096B" w14:textId="4A73B0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4242F" w14:textId="7F0C93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D28DE" w14:textId="79C3E0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751,200.00 </w:t>
            </w:r>
          </w:p>
        </w:tc>
      </w:tr>
      <w:tr w:rsidR="00C204E5" w:rsidRPr="00C204E5" w14:paraId="3B95DD8B"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A587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4D51D3D5" w14:textId="79124D3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51,046.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7386819" w14:textId="0AE42504"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FE5921" w14:textId="21992860"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AE1CDC" w14:textId="754B120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2,151,046.42 </w:t>
            </w:r>
          </w:p>
        </w:tc>
      </w:tr>
      <w:tr w:rsidR="00C204E5" w:rsidRPr="00C204E5" w14:paraId="71E661C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0EB1E"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8E4F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6FE5D14B" w14:textId="62573C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5E9B0F19" w14:textId="2CEB08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F1ECD" w14:textId="1F8BA4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D8DD1" w14:textId="10DF732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642,793.44 </w:t>
            </w:r>
          </w:p>
        </w:tc>
      </w:tr>
      <w:tr w:rsidR="00C204E5" w:rsidRPr="00C204E5" w14:paraId="67486E72"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8A0D"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9D34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480B8B0F" w14:textId="2FF95A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7DE29BBB" w14:textId="0AB4223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D5A9A" w14:textId="2F9A64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9C7F2" w14:textId="47C4252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555,300.81 </w:t>
            </w:r>
          </w:p>
        </w:tc>
      </w:tr>
      <w:tr w:rsidR="00C204E5" w:rsidRPr="00C204E5" w14:paraId="3D5BAA6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1FBF4"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BB91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4A28DEC8" w14:textId="08275FC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1CF76B4F" w14:textId="4830355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C8892" w14:textId="53906B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01ED5" w14:textId="713FE5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636,363.84 </w:t>
            </w:r>
          </w:p>
        </w:tc>
      </w:tr>
      <w:tr w:rsidR="00C204E5" w:rsidRPr="00C204E5" w14:paraId="7F3B01F1"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4B671"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7C70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419BE177" w14:textId="1A0B67C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142569D3" w14:textId="5F8D0B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98416" w14:textId="414805D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D4849" w14:textId="331E2A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894,162.86 </w:t>
            </w:r>
          </w:p>
        </w:tc>
      </w:tr>
      <w:tr w:rsidR="00C204E5" w:rsidRPr="00C204E5" w14:paraId="78B2192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6A32"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4CC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1F86C151" w14:textId="78B00D1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0FB3007E" w14:textId="48ED37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6A0DD" w14:textId="658AA6D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615E1" w14:textId="5D55A2C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479,732.08 </w:t>
            </w:r>
          </w:p>
        </w:tc>
      </w:tr>
      <w:tr w:rsidR="00C204E5" w:rsidRPr="00C204E5" w14:paraId="1ECE458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CB54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34E3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2B1C83A0" w14:textId="1765C4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7FF25D53" w14:textId="2D4049D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32EF1" w14:textId="3E35B51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C9BB4" w14:textId="09B5FC1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027,897.34 </w:t>
            </w:r>
          </w:p>
        </w:tc>
      </w:tr>
      <w:tr w:rsidR="00C204E5" w:rsidRPr="00C204E5" w14:paraId="1DE9D85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DE657"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A8E7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63876209" w14:textId="43CF5C8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5BC8DD11" w14:textId="775F98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5C14C" w14:textId="47D0D89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55E91" w14:textId="0134C5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2,351,859.16 </w:t>
            </w:r>
          </w:p>
        </w:tc>
      </w:tr>
      <w:tr w:rsidR="00C204E5" w:rsidRPr="00C204E5" w14:paraId="5EABA19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D383B" w14:textId="77777777" w:rsidR="00C204E5" w:rsidRPr="00C204E5" w:rsidRDefault="00C204E5" w:rsidP="00C204E5">
            <w:pPr>
              <w:spacing w:after="0" w:line="240" w:lineRule="auto"/>
              <w:ind w:right="57"/>
              <w:contextualSpacing/>
              <w:jc w:val="right"/>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2F2DF"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F2C1AC4" w14:textId="2072F8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62,936.89 </w:t>
            </w:r>
          </w:p>
        </w:tc>
        <w:tc>
          <w:tcPr>
            <w:tcW w:w="958" w:type="pct"/>
            <w:tcBorders>
              <w:top w:val="nil"/>
              <w:left w:val="nil"/>
              <w:bottom w:val="single" w:sz="4" w:space="0" w:color="000000"/>
              <w:right w:val="single" w:sz="4" w:space="0" w:color="000000"/>
            </w:tcBorders>
            <w:shd w:val="clear" w:color="auto" w:fill="auto"/>
            <w:noWrap/>
            <w:vAlign w:val="bottom"/>
            <w:hideMark/>
          </w:tcPr>
          <w:p w14:paraId="5A0BD586" w14:textId="6AA6AD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B6D7E" w14:textId="2F6B40B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43F42" w14:textId="53751B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7,562,936.89 </w:t>
            </w:r>
          </w:p>
        </w:tc>
      </w:tr>
      <w:tr w:rsidR="00C204E5" w:rsidRPr="00C204E5" w14:paraId="47F05E67"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2024D"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FFF40E1" w14:textId="3312ADC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400,633.51 </w:t>
            </w:r>
          </w:p>
        </w:tc>
        <w:tc>
          <w:tcPr>
            <w:tcW w:w="958" w:type="pct"/>
            <w:tcBorders>
              <w:top w:val="nil"/>
              <w:left w:val="nil"/>
              <w:bottom w:val="single" w:sz="4" w:space="0" w:color="000000"/>
              <w:right w:val="single" w:sz="4" w:space="0" w:color="000000"/>
            </w:tcBorders>
            <w:shd w:val="clear" w:color="D8D8D8" w:fill="D8D8D8"/>
            <w:noWrap/>
            <w:vAlign w:val="bottom"/>
            <w:hideMark/>
          </w:tcPr>
          <w:p w14:paraId="3E68C9C9" w14:textId="2549424B"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11F9E3" w14:textId="29EB217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AC5973" w14:textId="5882571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1,400,633.51 </w:t>
            </w:r>
          </w:p>
        </w:tc>
      </w:tr>
      <w:tr w:rsidR="00C204E5" w:rsidRPr="00C204E5" w14:paraId="50D642A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27626"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B7CC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3FCDAFC9" w14:textId="3A5CD9A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50DD8A49" w14:textId="1F254B3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EEB4F" w14:textId="0BFA1D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618E7" w14:textId="693DC07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99,833.60 </w:t>
            </w:r>
          </w:p>
        </w:tc>
      </w:tr>
      <w:tr w:rsidR="00C204E5" w:rsidRPr="00C204E5" w14:paraId="65C1EF19"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756A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3628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61F71760" w14:textId="53A7B77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22,519.89 </w:t>
            </w:r>
          </w:p>
        </w:tc>
        <w:tc>
          <w:tcPr>
            <w:tcW w:w="958" w:type="pct"/>
            <w:tcBorders>
              <w:top w:val="nil"/>
              <w:left w:val="nil"/>
              <w:bottom w:val="single" w:sz="4" w:space="0" w:color="000000"/>
              <w:right w:val="single" w:sz="4" w:space="0" w:color="000000"/>
            </w:tcBorders>
            <w:shd w:val="clear" w:color="auto" w:fill="auto"/>
            <w:noWrap/>
            <w:vAlign w:val="bottom"/>
            <w:hideMark/>
          </w:tcPr>
          <w:p w14:paraId="5F48AB45" w14:textId="758E753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F5767" w14:textId="42F8A4A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8BC05" w14:textId="202B21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4,022,519.89 </w:t>
            </w:r>
          </w:p>
        </w:tc>
      </w:tr>
      <w:tr w:rsidR="00C204E5" w:rsidRPr="00C204E5" w14:paraId="505067E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E7669"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17C4D"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55DA6DDD" w14:textId="10DEFE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37B59399" w14:textId="47748F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C2607" w14:textId="24AE4A3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BC564" w14:textId="5D9EE75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5,592.00 </w:t>
            </w:r>
          </w:p>
        </w:tc>
      </w:tr>
      <w:tr w:rsidR="00C204E5" w:rsidRPr="00C204E5" w14:paraId="277BAA2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6D00"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6F8A"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65C4F977" w14:textId="44B6E28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50A33F7E" w14:textId="10F584E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7A8E1" w14:textId="0EA22DC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68CFE" w14:textId="016E929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675,826.24 </w:t>
            </w:r>
          </w:p>
        </w:tc>
      </w:tr>
      <w:tr w:rsidR="00C204E5" w:rsidRPr="00C204E5" w14:paraId="222FBCA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BE87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139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2614E689" w14:textId="7117132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0ADCEAD1" w14:textId="46EF72D9"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90D9F" w14:textId="072C507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C615B" w14:textId="340F6D2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10,980.00 </w:t>
            </w:r>
          </w:p>
        </w:tc>
      </w:tr>
      <w:tr w:rsidR="00C204E5" w:rsidRPr="00C204E5" w14:paraId="047F454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5D972"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39E6B"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44F12498" w14:textId="22C103A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4,577.26 </w:t>
            </w:r>
          </w:p>
        </w:tc>
        <w:tc>
          <w:tcPr>
            <w:tcW w:w="958" w:type="pct"/>
            <w:tcBorders>
              <w:top w:val="nil"/>
              <w:left w:val="nil"/>
              <w:bottom w:val="single" w:sz="4" w:space="0" w:color="000000"/>
              <w:right w:val="single" w:sz="4" w:space="0" w:color="000000"/>
            </w:tcBorders>
            <w:shd w:val="clear" w:color="auto" w:fill="auto"/>
            <w:noWrap/>
            <w:vAlign w:val="bottom"/>
            <w:hideMark/>
          </w:tcPr>
          <w:p w14:paraId="7215BE1F" w14:textId="5AD2B26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BA279" w14:textId="26EB3B9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4D57E" w14:textId="478E5AC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584,577.26 </w:t>
            </w:r>
          </w:p>
        </w:tc>
      </w:tr>
      <w:tr w:rsidR="00C204E5" w:rsidRPr="00C204E5" w14:paraId="121B42D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25EA3"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5478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7D5648E" w14:textId="561D99B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9,936.19 </w:t>
            </w:r>
          </w:p>
        </w:tc>
        <w:tc>
          <w:tcPr>
            <w:tcW w:w="958" w:type="pct"/>
            <w:tcBorders>
              <w:top w:val="nil"/>
              <w:left w:val="nil"/>
              <w:bottom w:val="single" w:sz="4" w:space="0" w:color="000000"/>
              <w:right w:val="single" w:sz="4" w:space="0" w:color="000000"/>
            </w:tcBorders>
            <w:shd w:val="clear" w:color="auto" w:fill="auto"/>
            <w:noWrap/>
            <w:vAlign w:val="bottom"/>
            <w:hideMark/>
          </w:tcPr>
          <w:p w14:paraId="207F47A5" w14:textId="33E17C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C5749" w14:textId="4CA4C0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D7D42" w14:textId="026EB5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79,936.19 </w:t>
            </w:r>
          </w:p>
        </w:tc>
      </w:tr>
      <w:tr w:rsidR="00C204E5" w:rsidRPr="00C204E5" w14:paraId="192D10B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0014E"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EE6F3"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710EDB68" w14:textId="46FFD2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0,712.17 </w:t>
            </w:r>
          </w:p>
        </w:tc>
        <w:tc>
          <w:tcPr>
            <w:tcW w:w="958" w:type="pct"/>
            <w:tcBorders>
              <w:top w:val="nil"/>
              <w:left w:val="nil"/>
              <w:bottom w:val="single" w:sz="4" w:space="0" w:color="000000"/>
              <w:right w:val="single" w:sz="4" w:space="0" w:color="000000"/>
            </w:tcBorders>
            <w:shd w:val="clear" w:color="auto" w:fill="auto"/>
            <w:noWrap/>
            <w:vAlign w:val="bottom"/>
            <w:hideMark/>
          </w:tcPr>
          <w:p w14:paraId="62040A88" w14:textId="2FDA54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4F705" w14:textId="065C334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55F12" w14:textId="6E4F9C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740,712.17 </w:t>
            </w:r>
          </w:p>
        </w:tc>
      </w:tr>
      <w:tr w:rsidR="00C204E5" w:rsidRPr="00C204E5" w14:paraId="4B31F95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78B94" w14:textId="7777777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2AF1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7C62F437" w14:textId="157D41C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7B3FE879" w14:textId="06F7F4E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66BF5" w14:textId="34D2633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8758A" w14:textId="0283978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1,220,656.16 </w:t>
            </w:r>
          </w:p>
        </w:tc>
      </w:tr>
      <w:tr w:rsidR="00C204E5" w:rsidRPr="00C204E5" w14:paraId="446C5848"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364528"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5807FA3A" w14:textId="2880B208"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45177616" w14:textId="31AE99A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019FCDD" w14:textId="68BE344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068013" w14:textId="68D6A7F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2,732,738.94 </w:t>
            </w:r>
          </w:p>
        </w:tc>
      </w:tr>
      <w:tr w:rsidR="00C204E5" w:rsidRPr="00C204E5" w14:paraId="67F06A2E"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393E8"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CDE546" w14:textId="46A8A897"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2E19EE5" w14:textId="174146C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99A9B0" w14:textId="404C38C5"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0F6708" w14:textId="741D22F9"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1,679,180.94 </w:t>
            </w:r>
          </w:p>
        </w:tc>
      </w:tr>
      <w:tr w:rsidR="00C204E5" w:rsidRPr="00C204E5" w14:paraId="7A08ADFD"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66378"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2B6A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CE515A2" w14:textId="6E4D049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4B7BA4D8" w14:textId="5AD4F27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FC6C3" w14:textId="24B1B41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90DF2" w14:textId="66D0096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28,750.84 </w:t>
            </w:r>
          </w:p>
        </w:tc>
      </w:tr>
      <w:tr w:rsidR="00C204E5" w:rsidRPr="00C204E5" w14:paraId="6FEC69F4"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7C224"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FA309"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2B0E86CF" w14:textId="7C88AE3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756744F" w14:textId="346A11B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8F4FB" w14:textId="7FD42DB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B2BCF" w14:textId="6212B66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12,012.22 </w:t>
            </w:r>
          </w:p>
        </w:tc>
      </w:tr>
      <w:tr w:rsidR="00C204E5" w:rsidRPr="00C204E5" w14:paraId="1E9F18A6"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9B9F6"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00A2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2EA34B32" w14:textId="1BEE0E8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98897C1" w14:textId="4791DDE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291BF" w14:textId="5C56622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DFC90" w14:textId="68AC776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69,122.92 </w:t>
            </w:r>
          </w:p>
        </w:tc>
      </w:tr>
      <w:tr w:rsidR="00C204E5" w:rsidRPr="00C204E5" w14:paraId="17E4F797"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16734"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119F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632F18E3" w14:textId="504D5A2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20DAA0CC" w14:textId="09AC567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76DE6" w14:textId="3F08C50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00ECE" w14:textId="5C50FB5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4,897.50 </w:t>
            </w:r>
          </w:p>
        </w:tc>
      </w:tr>
      <w:tr w:rsidR="00C204E5" w:rsidRPr="00C204E5" w14:paraId="660CE88C"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B0DFC"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443E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ABCE594" w14:textId="2726875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3BC04C9C" w14:textId="7BF633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7E199" w14:textId="1D04352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69E1E" w14:textId="7ED1060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44,397.46 </w:t>
            </w:r>
          </w:p>
        </w:tc>
      </w:tr>
      <w:tr w:rsidR="00C204E5" w:rsidRPr="00C204E5" w14:paraId="41E3119D"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2223F"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C288721" w14:textId="24C4E551"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D4D853" w14:textId="229123B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7BD219" w14:textId="43ED4C8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38034B" w14:textId="1B6EC81A"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222,000.00 </w:t>
            </w:r>
          </w:p>
        </w:tc>
      </w:tr>
      <w:tr w:rsidR="00C204E5" w:rsidRPr="00C204E5" w14:paraId="0287106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784CF" w14:textId="77777777" w:rsidR="00C204E5" w:rsidRPr="00C204E5" w:rsidRDefault="00C204E5" w:rsidP="00C204E5">
            <w:pPr>
              <w:spacing w:after="0" w:line="240" w:lineRule="auto"/>
              <w:ind w:right="57"/>
              <w:contextualSpacing/>
              <w:rPr>
                <w:rFonts w:ascii="Arial Narrow" w:hAnsi="Arial Narrow"/>
                <w:color w:val="000000"/>
                <w:sz w:val="20"/>
                <w:szCs w:val="20"/>
              </w:rPr>
            </w:pPr>
            <w:r w:rsidRPr="00C204E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ECBB1"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7944FB" w14:textId="44BEE94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581870" w14:textId="4E0222D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E76ED" w14:textId="28C50D4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52DB3" w14:textId="46D9925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222,000.00 </w:t>
            </w:r>
          </w:p>
        </w:tc>
      </w:tr>
      <w:tr w:rsidR="00C204E5" w:rsidRPr="00C204E5" w14:paraId="5311DED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E3517"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749760C3" w14:textId="2B7E6CD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680C87" w14:textId="4DE401A2"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B58244" w14:textId="21012CC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5341D8" w14:textId="16F8DB33"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10,920.00 </w:t>
            </w:r>
          </w:p>
        </w:tc>
      </w:tr>
      <w:tr w:rsidR="00C204E5" w:rsidRPr="00C204E5" w14:paraId="3680D71F"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E18F2"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FE305"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0B24E7E6" w14:textId="443011A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1E1150F" w14:textId="54F26BB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1A442" w14:textId="6026F4F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76094" w14:textId="2B80C12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r>
      <w:tr w:rsidR="00C204E5" w:rsidRPr="00C204E5" w14:paraId="2749D0EE"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9937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9D4A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6ECEED04" w14:textId="3EDD2A7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1367AC11" w14:textId="70EB6FD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0B42A" w14:textId="20DE2B7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C5446" w14:textId="2ABF00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4,368.00 </w:t>
            </w:r>
          </w:p>
        </w:tc>
      </w:tr>
      <w:tr w:rsidR="00C204E5" w:rsidRPr="00C204E5" w14:paraId="04FCA793"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10996"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9922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7CA82FF6" w14:textId="2EAF874C"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B44FC1B" w14:textId="73439F1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88EE0" w14:textId="1063BB8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DCC8B" w14:textId="7D1B78E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r>
      <w:tr w:rsidR="00C204E5" w:rsidRPr="00C204E5" w14:paraId="00965EE8"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55E6C"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43748"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5EF97F86" w14:textId="6A93D36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49E24A1" w14:textId="4A0A8D6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FEC02" w14:textId="1ED97113"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DF96B" w14:textId="0F7F4542"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r>
      <w:tr w:rsidR="00C204E5" w:rsidRPr="00C204E5" w14:paraId="22CBBA0B"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3A660"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27E4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D43411F" w14:textId="5FCC6907"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82623DA" w14:textId="715E5F8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A65C4" w14:textId="52F09ADF"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F0EE8" w14:textId="431D5C46"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546.00 </w:t>
            </w:r>
          </w:p>
        </w:tc>
      </w:tr>
      <w:tr w:rsidR="00C204E5" w:rsidRPr="00C204E5" w14:paraId="4191E1E0"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CF0B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B899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16F9B83A" w14:textId="4451F574"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51D4B29" w14:textId="54C1A50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91F50" w14:textId="596AA7FB"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31B79" w14:textId="51AA045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1,092.00 </w:t>
            </w:r>
          </w:p>
        </w:tc>
      </w:tr>
      <w:tr w:rsidR="00C204E5" w:rsidRPr="00C204E5" w14:paraId="1956D075"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31DF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0C95E"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326A100A" w14:textId="534B7F15"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29F610E6" w14:textId="5120F78A"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3030C" w14:textId="75091568"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8C5BE" w14:textId="7C03DFF0"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3,276.00 </w:t>
            </w:r>
          </w:p>
        </w:tc>
      </w:tr>
      <w:tr w:rsidR="00C204E5" w:rsidRPr="00C204E5" w14:paraId="364570D3" w14:textId="77777777" w:rsidTr="00C204E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7E874" w14:textId="77777777" w:rsidR="00C204E5" w:rsidRPr="00C204E5" w:rsidRDefault="00C204E5" w:rsidP="00C204E5">
            <w:pPr>
              <w:spacing w:after="0" w:line="240" w:lineRule="auto"/>
              <w:ind w:right="57"/>
              <w:contextualSpacing/>
              <w:rPr>
                <w:rFonts w:ascii="Arial Narrow" w:hAnsi="Arial Narrow"/>
                <w:b/>
                <w:bCs/>
                <w:color w:val="000000"/>
                <w:sz w:val="20"/>
                <w:szCs w:val="20"/>
              </w:rPr>
            </w:pPr>
            <w:r w:rsidRPr="00C204E5">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22ED7CB7" w14:textId="5170287E"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D63267" w14:textId="15289F66"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585C8E" w14:textId="0888AEAF"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E383D5" w14:textId="2FD3232C" w:rsidR="00C204E5" w:rsidRPr="00C204E5" w:rsidRDefault="00C204E5" w:rsidP="00C204E5">
            <w:pPr>
              <w:spacing w:after="0" w:line="240" w:lineRule="auto"/>
              <w:ind w:right="57"/>
              <w:contextualSpacing/>
              <w:jc w:val="right"/>
              <w:rPr>
                <w:rFonts w:ascii="Arial Narrow" w:hAnsi="Arial Narrow"/>
                <w:b/>
                <w:bCs/>
                <w:color w:val="000000"/>
                <w:sz w:val="20"/>
                <w:szCs w:val="20"/>
              </w:rPr>
            </w:pPr>
            <w:r w:rsidRPr="00C204E5">
              <w:rPr>
                <w:rFonts w:ascii="Arial Narrow" w:hAnsi="Arial Narrow"/>
                <w:b/>
                <w:bCs/>
                <w:color w:val="000000"/>
                <w:sz w:val="20"/>
                <w:szCs w:val="20"/>
              </w:rPr>
              <w:t xml:space="preserve">820,638.00 </w:t>
            </w:r>
          </w:p>
        </w:tc>
      </w:tr>
      <w:tr w:rsidR="00C204E5" w:rsidRPr="00C204E5" w14:paraId="295DC44A" w14:textId="77777777" w:rsidTr="00C204E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61E74"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B0CC7" w14:textId="77777777" w:rsidR="00C204E5" w:rsidRPr="00C204E5" w:rsidRDefault="00C204E5" w:rsidP="00C204E5">
            <w:pPr>
              <w:spacing w:after="0" w:line="240" w:lineRule="auto"/>
              <w:ind w:right="57"/>
              <w:contextualSpacing/>
              <w:rPr>
                <w:rFonts w:ascii="Arial Narrow" w:hAnsi="Arial Narrow"/>
                <w:i/>
                <w:iCs/>
                <w:color w:val="000000"/>
                <w:sz w:val="20"/>
                <w:szCs w:val="20"/>
              </w:rPr>
            </w:pPr>
            <w:r w:rsidRPr="00C204E5">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42B5F074" w14:textId="266B555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58D67AE4" w14:textId="503366ED"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56B20" w14:textId="0A846B0E"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B6C7D" w14:textId="150C19C1" w:rsidR="00C204E5" w:rsidRPr="00C204E5" w:rsidRDefault="00C204E5" w:rsidP="00C204E5">
            <w:pPr>
              <w:spacing w:after="0" w:line="240" w:lineRule="auto"/>
              <w:ind w:right="57"/>
              <w:contextualSpacing/>
              <w:jc w:val="right"/>
              <w:rPr>
                <w:rFonts w:ascii="Arial Narrow" w:hAnsi="Arial Narrow"/>
                <w:i/>
                <w:iCs/>
                <w:color w:val="000000"/>
                <w:sz w:val="20"/>
                <w:szCs w:val="20"/>
              </w:rPr>
            </w:pPr>
            <w:r w:rsidRPr="00C204E5">
              <w:rPr>
                <w:rFonts w:ascii="Arial Narrow" w:hAnsi="Arial Narrow"/>
                <w:i/>
                <w:iCs/>
                <w:color w:val="000000"/>
                <w:sz w:val="20"/>
                <w:szCs w:val="20"/>
              </w:rPr>
              <w:t xml:space="preserve"> 820,638.00 </w:t>
            </w:r>
          </w:p>
        </w:tc>
      </w:tr>
    </w:tbl>
    <w:p w14:paraId="2B2B9A1F" w14:textId="707F5BD7"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D569768" w14:textId="6DCBD97F" w:rsidR="00EC1ACD" w:rsidRDefault="007C5322" w:rsidP="00EC1ACD">
      <w:pPr>
        <w:spacing w:after="0" w:line="240" w:lineRule="auto"/>
        <w:contextualSpacing/>
        <w:jc w:val="both"/>
        <w:rPr>
          <w:rFonts w:ascii="Arial" w:eastAsia="Arial" w:hAnsi="Arial" w:cs="Arial"/>
          <w:bCs/>
          <w:i/>
          <w:sz w:val="16"/>
          <w:szCs w:val="16"/>
        </w:rPr>
      </w:pPr>
      <w:r w:rsidRPr="007C5322">
        <w:rPr>
          <w:rFonts w:ascii="Arial" w:eastAsia="Arial" w:hAnsi="Arial" w:cs="Arial"/>
          <w:bCs/>
          <w:i/>
          <w:sz w:val="16"/>
          <w:szCs w:val="16"/>
        </w:rPr>
        <w:t>*</w:t>
      </w:r>
      <w:r w:rsidR="00EC1ACD">
        <w:rPr>
          <w:rFonts w:ascii="Arial" w:eastAsia="Arial" w:hAnsi="Arial" w:cs="Arial"/>
          <w:bCs/>
          <w:i/>
          <w:sz w:val="16"/>
          <w:szCs w:val="16"/>
        </w:rPr>
        <w:t>T</w:t>
      </w:r>
      <w:r w:rsidR="00AA34CC">
        <w:rPr>
          <w:rFonts w:ascii="Arial" w:eastAsia="Arial" w:hAnsi="Arial" w:cs="Arial"/>
          <w:bCs/>
          <w:i/>
          <w:sz w:val="16"/>
          <w:szCs w:val="16"/>
        </w:rPr>
        <w:t>his version reflects</w:t>
      </w:r>
      <w:r w:rsidR="00EC1ACD" w:rsidRPr="00EC1ACD">
        <w:rPr>
          <w:rFonts w:ascii="Arial" w:eastAsia="Arial" w:hAnsi="Arial" w:cs="Arial"/>
          <w:bCs/>
          <w:i/>
          <w:sz w:val="16"/>
          <w:szCs w:val="16"/>
        </w:rPr>
        <w:t xml:space="preserve">, the corrected total </w:t>
      </w:r>
      <w:r w:rsidR="00EC1ACD">
        <w:rPr>
          <w:rFonts w:ascii="Arial" w:eastAsia="Arial" w:hAnsi="Arial" w:cs="Arial"/>
          <w:bCs/>
          <w:i/>
          <w:sz w:val="16"/>
          <w:szCs w:val="16"/>
        </w:rPr>
        <w:t>cost of assistance</w:t>
      </w:r>
      <w:r w:rsidR="00EC1ACD" w:rsidRPr="00EC1ACD">
        <w:rPr>
          <w:rFonts w:ascii="Arial" w:eastAsia="Arial" w:hAnsi="Arial" w:cs="Arial"/>
          <w:bCs/>
          <w:i/>
          <w:sz w:val="16"/>
          <w:szCs w:val="16"/>
        </w:rPr>
        <w:t xml:space="preserve"> in Montalban, Rizal after data validation on 31 March 2021.</w:t>
      </w:r>
    </w:p>
    <w:p w14:paraId="43C8072C" w14:textId="526B66E1" w:rsidR="00E0396A" w:rsidRDefault="003E4C18" w:rsidP="00EC1AC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63D49538" w14:textId="21936049" w:rsidR="00BA1F5A" w:rsidRDefault="00BA1F5A" w:rsidP="00660B09">
      <w:pPr>
        <w:widowControl/>
        <w:spacing w:after="120" w:line="240" w:lineRule="auto"/>
        <w:rPr>
          <w:rFonts w:ascii="Arial" w:eastAsia="Arial" w:hAnsi="Arial" w:cs="Arial"/>
          <w:b/>
          <w:color w:val="002060"/>
          <w:sz w:val="28"/>
          <w:szCs w:val="28"/>
        </w:rPr>
      </w:pPr>
    </w:p>
    <w:p w14:paraId="4A2DE9D0" w14:textId="77777777" w:rsidR="00832315" w:rsidRDefault="00832315" w:rsidP="00660B09">
      <w:pPr>
        <w:widowControl/>
        <w:spacing w:after="120" w:line="240" w:lineRule="auto"/>
        <w:rPr>
          <w:rFonts w:ascii="Arial" w:eastAsia="Arial" w:hAnsi="Arial" w:cs="Arial"/>
          <w:b/>
          <w:color w:val="002060"/>
          <w:sz w:val="28"/>
          <w:szCs w:val="28"/>
        </w:rPr>
      </w:pPr>
    </w:p>
    <w:p w14:paraId="041C2328" w14:textId="77777777" w:rsidR="00832315" w:rsidRDefault="00832315" w:rsidP="00660B09">
      <w:pPr>
        <w:widowControl/>
        <w:spacing w:after="120" w:line="240" w:lineRule="auto"/>
        <w:rPr>
          <w:rFonts w:ascii="Arial" w:eastAsia="Arial" w:hAnsi="Arial" w:cs="Arial"/>
          <w:b/>
          <w:color w:val="002060"/>
          <w:sz w:val="28"/>
          <w:szCs w:val="28"/>
        </w:rPr>
      </w:pPr>
    </w:p>
    <w:p w14:paraId="7A161A8B" w14:textId="77777777" w:rsidR="00832315" w:rsidRDefault="00832315" w:rsidP="00660B09">
      <w:pPr>
        <w:widowControl/>
        <w:spacing w:after="120" w:line="240" w:lineRule="auto"/>
        <w:rPr>
          <w:rFonts w:ascii="Arial" w:eastAsia="Arial" w:hAnsi="Arial" w:cs="Arial"/>
          <w:b/>
          <w:color w:val="002060"/>
          <w:sz w:val="28"/>
          <w:szCs w:val="28"/>
        </w:rPr>
      </w:pPr>
    </w:p>
    <w:p w14:paraId="5F5B30E1" w14:textId="77777777" w:rsidR="00832315" w:rsidRDefault="00832315" w:rsidP="00660B09">
      <w:pPr>
        <w:widowControl/>
        <w:spacing w:after="120" w:line="240" w:lineRule="auto"/>
        <w:rPr>
          <w:rFonts w:ascii="Arial" w:eastAsia="Arial" w:hAnsi="Arial" w:cs="Arial"/>
          <w:b/>
          <w:color w:val="002060"/>
          <w:sz w:val="28"/>
          <w:szCs w:val="28"/>
        </w:rPr>
      </w:pPr>
    </w:p>
    <w:p w14:paraId="0D31FA59" w14:textId="77777777" w:rsidR="00832315" w:rsidRDefault="00832315" w:rsidP="00660B09">
      <w:pPr>
        <w:widowControl/>
        <w:spacing w:after="120" w:line="240" w:lineRule="auto"/>
        <w:rPr>
          <w:rFonts w:ascii="Arial" w:eastAsia="Arial" w:hAnsi="Arial" w:cs="Arial"/>
          <w:b/>
          <w:color w:val="002060"/>
          <w:sz w:val="28"/>
          <w:szCs w:val="28"/>
        </w:rPr>
      </w:pPr>
    </w:p>
    <w:p w14:paraId="7D3FF591" w14:textId="454BEF8E"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2C3039DA"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3B2543" w:rsidRPr="003B2543">
        <w:rPr>
          <w:rFonts w:ascii="Arial" w:eastAsia="Times New Roman" w:hAnsi="Arial" w:cs="Arial"/>
          <w:b/>
          <w:bCs/>
          <w:color w:val="0070C0"/>
          <w:sz w:val="24"/>
          <w:szCs w:val="24"/>
          <w:lang w:eastAsia="en-US"/>
        </w:rPr>
        <w:t xml:space="preserve">1,363,823,211.97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08479DFD"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3B2543">
        <w:rPr>
          <w:rFonts w:ascii="Arial" w:eastAsia="Times New Roman" w:hAnsi="Arial" w:cs="Arial"/>
          <w:b/>
          <w:sz w:val="24"/>
          <w:szCs w:val="24"/>
          <w:lang w:val="en-US" w:eastAsia="en-US"/>
        </w:rPr>
        <w:t>₱</w:t>
      </w:r>
      <w:r w:rsidR="00E54AD7" w:rsidRPr="003B2543">
        <w:rPr>
          <w:rFonts w:ascii="Arial" w:eastAsia="Times New Roman" w:hAnsi="Arial" w:cs="Arial"/>
          <w:b/>
          <w:bCs/>
          <w:sz w:val="24"/>
          <w:szCs w:val="24"/>
          <w:lang w:eastAsia="en-US"/>
        </w:rPr>
        <w:t xml:space="preserve">337,438,187.87 </w:t>
      </w:r>
      <w:r w:rsidRPr="003B2543">
        <w:rPr>
          <w:rFonts w:ascii="Arial" w:eastAsia="Times New Roman" w:hAnsi="Arial" w:cs="Arial"/>
          <w:b/>
          <w:sz w:val="24"/>
          <w:szCs w:val="24"/>
          <w:lang w:val="en-US" w:eastAsia="en-US"/>
        </w:rPr>
        <w:t>standby funds</w:t>
      </w:r>
      <w:r w:rsidRPr="003B2543">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0551594A"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3B2543" w:rsidRPr="003B2543">
        <w:rPr>
          <w:rFonts w:ascii="Arial" w:eastAsia="Times New Roman" w:hAnsi="Arial" w:cs="Arial"/>
          <w:b/>
          <w:bCs/>
          <w:color w:val="0070C0"/>
          <w:sz w:val="24"/>
          <w:szCs w:val="24"/>
          <w:lang w:eastAsia="en-US"/>
        </w:rPr>
        <w:t>340,254</w:t>
      </w:r>
      <w:r w:rsidR="003B2543">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3B2543" w:rsidRPr="003B2543">
        <w:rPr>
          <w:rFonts w:ascii="Arial" w:eastAsia="Times New Roman" w:hAnsi="Arial" w:cs="Arial"/>
          <w:b/>
          <w:bCs/>
          <w:color w:val="0070C0"/>
          <w:sz w:val="24"/>
          <w:szCs w:val="24"/>
          <w:lang w:eastAsia="en-US"/>
        </w:rPr>
        <w:t>173,178,640.57</w:t>
      </w:r>
      <w:r w:rsidRPr="003B254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3B2543" w:rsidRPr="003B2543">
        <w:rPr>
          <w:rFonts w:ascii="Arial" w:eastAsia="Times New Roman" w:hAnsi="Arial" w:cs="Arial"/>
          <w:b/>
          <w:color w:val="0070C0"/>
          <w:sz w:val="24"/>
          <w:szCs w:val="24"/>
          <w:lang w:val="en-US" w:eastAsia="en-US"/>
        </w:rPr>
        <w:t xml:space="preserve">362,269,590.62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3B2543" w:rsidRPr="003B2543">
        <w:rPr>
          <w:rFonts w:ascii="Arial" w:eastAsia="Times New Roman" w:hAnsi="Arial" w:cs="Arial"/>
          <w:b/>
          <w:bCs/>
          <w:color w:val="0070C0"/>
          <w:sz w:val="24"/>
          <w:szCs w:val="24"/>
          <w:lang w:eastAsia="en-US"/>
        </w:rPr>
        <w:t xml:space="preserve">490,936,792.91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1" w:type="pct"/>
        <w:tblInd w:w="276" w:type="dxa"/>
        <w:tblCellMar>
          <w:left w:w="0" w:type="dxa"/>
          <w:right w:w="0" w:type="dxa"/>
        </w:tblCellMar>
        <w:tblLook w:val="04A0" w:firstRow="1" w:lastRow="0" w:firstColumn="1" w:lastColumn="0" w:noHBand="0" w:noVBand="1"/>
      </w:tblPr>
      <w:tblGrid>
        <w:gridCol w:w="1533"/>
        <w:gridCol w:w="1213"/>
        <w:gridCol w:w="903"/>
        <w:gridCol w:w="1175"/>
        <w:gridCol w:w="1322"/>
        <w:gridCol w:w="1367"/>
        <w:gridCol w:w="2070"/>
      </w:tblGrid>
      <w:tr w:rsidR="003B2543" w:rsidRPr="003B2543" w14:paraId="3911E537" w14:textId="77777777" w:rsidTr="003B2543">
        <w:trPr>
          <w:trHeight w:val="20"/>
          <w:tblHeader/>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84C100"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REGIONAL / FIELD OFFICE</w:t>
            </w:r>
          </w:p>
        </w:tc>
        <w:tc>
          <w:tcPr>
            <w:tcW w:w="63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5ECFDA8"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STANDBY FUNDS</w:t>
            </w:r>
          </w:p>
        </w:tc>
        <w:tc>
          <w:tcPr>
            <w:tcW w:w="108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CBFC29"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FAMILY FOOD PACKS</w:t>
            </w:r>
          </w:p>
        </w:tc>
        <w:tc>
          <w:tcPr>
            <w:tcW w:w="69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F957A8C"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OTHER FOOD ITEMS</w:t>
            </w:r>
          </w:p>
        </w:tc>
        <w:tc>
          <w:tcPr>
            <w:tcW w:w="7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8B3BE7"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NON-FOOD RELIEF ITEMS</w:t>
            </w:r>
          </w:p>
        </w:tc>
        <w:tc>
          <w:tcPr>
            <w:tcW w:w="108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85EE3F"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STANDBY FUNDS &amp; STOCKPILE</w:t>
            </w:r>
          </w:p>
        </w:tc>
      </w:tr>
      <w:tr w:rsidR="003B2543" w:rsidRPr="003B2543" w14:paraId="59C1C7F8" w14:textId="77777777" w:rsidTr="003B2543">
        <w:trPr>
          <w:trHeight w:val="20"/>
          <w:tblHeader/>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7E935268" w14:textId="77777777" w:rsidR="003B2543" w:rsidRPr="003B2543" w:rsidRDefault="003B2543" w:rsidP="003B2543">
            <w:pPr>
              <w:widowControl/>
              <w:spacing w:after="0" w:line="240" w:lineRule="auto"/>
              <w:ind w:right="57"/>
              <w:contextualSpacing/>
              <w:rPr>
                <w:rFonts w:ascii="Arial Narrow" w:eastAsia="Times New Roman" w:hAnsi="Arial Narrow" w:cs="Arial"/>
                <w:b/>
                <w:bCs/>
                <w:color w:val="000000"/>
                <w:sz w:val="18"/>
                <w:szCs w:val="18"/>
              </w:rPr>
            </w:pPr>
          </w:p>
        </w:tc>
        <w:tc>
          <w:tcPr>
            <w:tcW w:w="633" w:type="pct"/>
            <w:vMerge/>
            <w:tcBorders>
              <w:top w:val="single" w:sz="6" w:space="0" w:color="000000"/>
              <w:left w:val="single" w:sz="6" w:space="0" w:color="CCCCCC"/>
              <w:bottom w:val="single" w:sz="6" w:space="0" w:color="000000"/>
              <w:right w:val="single" w:sz="6" w:space="0" w:color="000000"/>
            </w:tcBorders>
            <w:vAlign w:val="center"/>
            <w:hideMark/>
          </w:tcPr>
          <w:p w14:paraId="74CD6168" w14:textId="77777777" w:rsidR="003B2543" w:rsidRPr="003B2543" w:rsidRDefault="003B2543" w:rsidP="003B2543">
            <w:pPr>
              <w:widowControl/>
              <w:spacing w:after="0" w:line="240" w:lineRule="auto"/>
              <w:ind w:right="57"/>
              <w:contextualSpacing/>
              <w:rPr>
                <w:rFonts w:ascii="Arial Narrow" w:eastAsia="Times New Roman" w:hAnsi="Arial Narrow" w:cs="Arial"/>
                <w:b/>
                <w:bCs/>
                <w:sz w:val="18"/>
                <w:szCs w:val="18"/>
              </w:rPr>
            </w:pPr>
          </w:p>
        </w:tc>
        <w:tc>
          <w:tcPr>
            <w:tcW w:w="47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61EB5EA"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QUANTITY</w:t>
            </w:r>
          </w:p>
        </w:tc>
        <w:tc>
          <w:tcPr>
            <w:tcW w:w="6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3359178"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6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1AA307"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7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DED15BE"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sz w:val="18"/>
                <w:szCs w:val="18"/>
              </w:rPr>
            </w:pPr>
            <w:r w:rsidRPr="003B2543">
              <w:rPr>
                <w:rFonts w:ascii="Arial Narrow" w:eastAsia="Times New Roman" w:hAnsi="Arial Narrow" w:cs="Arial"/>
                <w:b/>
                <w:bCs/>
                <w:sz w:val="18"/>
                <w:szCs w:val="18"/>
              </w:rPr>
              <w:t>TOTAL COST</w:t>
            </w:r>
          </w:p>
        </w:tc>
        <w:tc>
          <w:tcPr>
            <w:tcW w:w="1080" w:type="pct"/>
            <w:vMerge/>
            <w:tcBorders>
              <w:top w:val="single" w:sz="6" w:space="0" w:color="000000"/>
              <w:left w:val="single" w:sz="6" w:space="0" w:color="CCCCCC"/>
              <w:bottom w:val="single" w:sz="6" w:space="0" w:color="000000"/>
              <w:right w:val="single" w:sz="6" w:space="0" w:color="000000"/>
            </w:tcBorders>
            <w:vAlign w:val="center"/>
            <w:hideMark/>
          </w:tcPr>
          <w:p w14:paraId="7B67D776" w14:textId="77777777" w:rsidR="003B2543" w:rsidRPr="003B2543" w:rsidRDefault="003B2543" w:rsidP="003B2543">
            <w:pPr>
              <w:widowControl/>
              <w:spacing w:after="0" w:line="240" w:lineRule="auto"/>
              <w:ind w:right="57"/>
              <w:contextualSpacing/>
              <w:rPr>
                <w:rFonts w:ascii="Arial Narrow" w:eastAsia="Times New Roman" w:hAnsi="Arial Narrow" w:cs="Arial"/>
                <w:b/>
                <w:bCs/>
                <w:sz w:val="18"/>
                <w:szCs w:val="18"/>
              </w:rPr>
            </w:pPr>
          </w:p>
        </w:tc>
      </w:tr>
      <w:tr w:rsidR="003B2543" w:rsidRPr="003B2543" w14:paraId="0D4C41CB"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2169E7" w14:textId="77777777" w:rsidR="003B2543" w:rsidRPr="003B2543" w:rsidRDefault="003B2543" w:rsidP="003B2543">
            <w:pPr>
              <w:widowControl/>
              <w:spacing w:after="0" w:line="240" w:lineRule="auto"/>
              <w:ind w:right="57"/>
              <w:contextualSpacing/>
              <w:jc w:val="center"/>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TOTAL</w:t>
            </w:r>
          </w:p>
        </w:tc>
        <w:tc>
          <w:tcPr>
            <w:tcW w:w="63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EE8C9F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 xml:space="preserve">337,438,187.87 </w:t>
            </w:r>
          </w:p>
        </w:tc>
        <w:tc>
          <w:tcPr>
            <w:tcW w:w="4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397E25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340,254</w:t>
            </w:r>
          </w:p>
        </w:tc>
        <w:tc>
          <w:tcPr>
            <w:tcW w:w="6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D20715"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 xml:space="preserve">173,178,640.57 </w:t>
            </w:r>
          </w:p>
        </w:tc>
        <w:tc>
          <w:tcPr>
            <w:tcW w:w="6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8667963"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 xml:space="preserve">362,269,590.62 </w:t>
            </w:r>
          </w:p>
        </w:tc>
        <w:tc>
          <w:tcPr>
            <w:tcW w:w="7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E4B8CC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 xml:space="preserve">490,936,792.91 </w:t>
            </w:r>
          </w:p>
        </w:tc>
        <w:tc>
          <w:tcPr>
            <w:tcW w:w="108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638E0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b/>
                <w:bCs/>
                <w:color w:val="000000"/>
                <w:sz w:val="18"/>
                <w:szCs w:val="18"/>
              </w:rPr>
            </w:pPr>
            <w:r w:rsidRPr="003B2543">
              <w:rPr>
                <w:rFonts w:ascii="Arial Narrow" w:eastAsia="Times New Roman" w:hAnsi="Arial Narrow" w:cs="Arial"/>
                <w:b/>
                <w:bCs/>
                <w:color w:val="000000"/>
                <w:sz w:val="18"/>
                <w:szCs w:val="18"/>
              </w:rPr>
              <w:t xml:space="preserve">1,363,823,211.97 </w:t>
            </w:r>
          </w:p>
        </w:tc>
      </w:tr>
      <w:tr w:rsidR="003B2543" w:rsidRPr="003B2543" w14:paraId="0463B829"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84B268"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entral Office</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D1953"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93,270,527.65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13AF3"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 </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F662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BEB2E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1D507"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B66595"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93,270,527.65 </w:t>
            </w:r>
          </w:p>
        </w:tc>
      </w:tr>
      <w:tr w:rsidR="003B2543" w:rsidRPr="003B2543" w14:paraId="2EACD632"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9CA4C3"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RLMB - NRO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723B"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00D6A"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78,34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F6188"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43,755,774.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D5B3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86,908,455.59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D0FCAC"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42,762,839.2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A30B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473,427,068.84 </w:t>
            </w:r>
          </w:p>
        </w:tc>
      </w:tr>
      <w:tr w:rsidR="003B2543" w:rsidRPr="003B2543" w14:paraId="494AA786"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A20897"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RLMB - VDR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306D2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9863C"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45,00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F5D52"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0,041,225.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AC1577"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0,338,894.34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C05EC1"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5,077,232.50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FFFAE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55,457,351.84 </w:t>
            </w:r>
          </w:p>
        </w:tc>
      </w:tr>
      <w:tr w:rsidR="003B2543" w:rsidRPr="003B2543" w14:paraId="06CDBCA0"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098D88"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8769A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497,055.2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E18CA"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8,82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3A02C2"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4,502,28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888C3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5,643,012.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78F01A"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9,228,456.3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FFD8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50,870,803.55 </w:t>
            </w:r>
          </w:p>
        </w:tc>
      </w:tr>
      <w:tr w:rsidR="003B2543" w:rsidRPr="003B2543" w14:paraId="414E45B9"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C9E96B"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C768D"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497,869.36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2CE069"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13,15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9BFC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6,854,826.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053BA"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4,572,168.85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8ACC8"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4,704,422.8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966EC"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8,629,287.09 </w:t>
            </w:r>
          </w:p>
        </w:tc>
      </w:tr>
      <w:tr w:rsidR="003B2543" w:rsidRPr="003B2543" w14:paraId="01339C61"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D5A9D0"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08814"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000,908.3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10FF5"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8,17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DCF52"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4,117,206.95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E741CC"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982,027.51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D4141C"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5,580,240.7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1470A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3,680,383.51 </w:t>
            </w:r>
          </w:p>
        </w:tc>
      </w:tr>
      <w:tr w:rsidR="003B2543" w:rsidRPr="003B2543" w14:paraId="0086DA14"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02EE8F"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LABARZON</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86BC1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9AE88"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6,0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96B41"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826,42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F459E9"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588,913.8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9E31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893,219.27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9999D"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3,308,553.07 </w:t>
            </w:r>
          </w:p>
        </w:tc>
      </w:tr>
      <w:tr w:rsidR="003B2543" w:rsidRPr="003B2543" w14:paraId="33C03BDD"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68F407"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MIMAROP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6845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471,062.78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EED937"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31,99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0FD8E3"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0,366,383.59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0685C"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697,414.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B080D7"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922,051.4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B95D8"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3,456,911.82 </w:t>
            </w:r>
          </w:p>
        </w:tc>
      </w:tr>
      <w:tr w:rsidR="003B2543" w:rsidRPr="003B2543" w14:paraId="7C37D08F"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C55032"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26FD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AA9274"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22,04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C1612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889,923.03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B9F0E9"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6,652,526.6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5BF442"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6,196,462.90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66B1C"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4,738,912.53 </w:t>
            </w:r>
          </w:p>
        </w:tc>
      </w:tr>
      <w:tr w:rsidR="003B2543" w:rsidRPr="003B2543" w14:paraId="0C13CE9E"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48F16B"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6245E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000,006.07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072F4"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31,37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6D1C7"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3,239,722.09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AC904"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8,027,322.5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E4C8A"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3,252,052.2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AF273"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57,519,102.94 </w:t>
            </w:r>
          </w:p>
        </w:tc>
      </w:tr>
      <w:tr w:rsidR="003B2543" w:rsidRPr="003B2543" w14:paraId="714D09EA"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EA36A6"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F617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983,087.16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89C52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19,20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D3D3D"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738,18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31F5C"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357,128.55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6C9DC"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7,496,480.9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AFB0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7,574,876.69 </w:t>
            </w:r>
          </w:p>
        </w:tc>
      </w:tr>
      <w:tr w:rsidR="003B2543" w:rsidRPr="003B2543" w14:paraId="72315024"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825610"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V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2C67A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215,796.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0275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14,99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42E424"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029,632.92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70C41"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6,208,683.36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DDBE8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8,014,480.9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4161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44,468,593.23 </w:t>
            </w:r>
          </w:p>
        </w:tc>
      </w:tr>
      <w:tr w:rsidR="003B2543" w:rsidRPr="003B2543" w14:paraId="0E72FA21"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DC6DB6"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I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9CA0A"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92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8C33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14,66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4F575"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016,461.81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96E5B"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876,856.56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B85A2"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2,557,978.69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252E5"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3,371,297.06 </w:t>
            </w:r>
          </w:p>
        </w:tc>
      </w:tr>
      <w:tr w:rsidR="003B2543" w:rsidRPr="003B2543" w14:paraId="6BF0EB9D"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F27CC8"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A9F8B8"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4,116,679.92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7929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17,61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80A731"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9,584,507.92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9ADCF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7,946,189.87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1AD0BB"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0,810,469.66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68534"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52,457,847.37 </w:t>
            </w:r>
          </w:p>
        </w:tc>
      </w:tr>
      <w:tr w:rsidR="003B2543" w:rsidRPr="003B2543" w14:paraId="5505A87A"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8BCA11"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3B488"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C1B4C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7,77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00071"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540,012.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5DCEF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7,978,625.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D97A06"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9,450,747.80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B1D09"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3,969,384.80 </w:t>
            </w:r>
          </w:p>
        </w:tc>
      </w:tr>
      <w:tr w:rsidR="003B2543" w:rsidRPr="003B2543" w14:paraId="1B52D335"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1D31BA"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X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98B81"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000,513.85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9B305"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82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95BAE1"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453,20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2F3184"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6,523,446.7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8B5E62"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6,633,588.53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0AFB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6,610,749.08 </w:t>
            </w:r>
          </w:p>
        </w:tc>
      </w:tr>
      <w:tr w:rsidR="003B2543" w:rsidRPr="003B2543" w14:paraId="099948C2"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7D6129"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RAG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5319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451,832.02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D5E6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1,77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C683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799,362.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7FAE5"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5,610,448.16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51245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0,012,945.6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D09A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29,874,587.83 </w:t>
            </w:r>
          </w:p>
        </w:tc>
      </w:tr>
      <w:tr w:rsidR="003B2543" w:rsidRPr="003B2543" w14:paraId="57F33FA8"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88FE49"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NC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01F1F"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000,559.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6B19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1,2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8CD91"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571,145.35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32558"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6,881,986.45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CC698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661,874.2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F826BE"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4,115,565.08 </w:t>
            </w:r>
          </w:p>
        </w:tc>
      </w:tr>
      <w:tr w:rsidR="003B2543" w:rsidRPr="003B2543" w14:paraId="44C6302B" w14:textId="77777777" w:rsidTr="003B254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DFAF5" w14:textId="77777777" w:rsidR="003B2543" w:rsidRPr="003B2543" w:rsidRDefault="003B2543" w:rsidP="003B2543">
            <w:pPr>
              <w:widowControl/>
              <w:spacing w:after="0" w:line="240" w:lineRule="auto"/>
              <w:ind w:right="57"/>
              <w:contextualSpacing/>
              <w:rPr>
                <w:rFonts w:ascii="Arial Narrow" w:eastAsia="Times New Roman" w:hAnsi="Arial Narrow" w:cs="Arial"/>
                <w:sz w:val="18"/>
                <w:szCs w:val="18"/>
              </w:rPr>
            </w:pPr>
            <w:r w:rsidRPr="003B2543">
              <w:rPr>
                <w:rFonts w:ascii="Arial Narrow" w:eastAsia="Times New Roman" w:hAnsi="Arial Narrow" w:cs="Arial"/>
                <w:sz w:val="18"/>
                <w:szCs w:val="18"/>
              </w:rPr>
              <w:t>CA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14433"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2,290.56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21F0A"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17,20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D733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8,852,377.91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8C6E4"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0,475,490.78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2D320"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17,681,248.74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A323D" w14:textId="77777777" w:rsidR="003B2543" w:rsidRPr="003B2543" w:rsidRDefault="003B2543" w:rsidP="003B2543">
            <w:pPr>
              <w:widowControl/>
              <w:spacing w:after="0" w:line="240" w:lineRule="auto"/>
              <w:ind w:right="57"/>
              <w:contextualSpacing/>
              <w:jc w:val="right"/>
              <w:rPr>
                <w:rFonts w:ascii="Arial Narrow" w:eastAsia="Times New Roman" w:hAnsi="Arial Narrow" w:cs="Arial"/>
                <w:sz w:val="18"/>
                <w:szCs w:val="18"/>
              </w:rPr>
            </w:pPr>
            <w:r w:rsidRPr="003B2543">
              <w:rPr>
                <w:rFonts w:ascii="Arial Narrow" w:eastAsia="Times New Roman" w:hAnsi="Arial Narrow" w:cs="Arial"/>
                <w:sz w:val="18"/>
                <w:szCs w:val="18"/>
              </w:rPr>
              <w:t xml:space="preserve">37,021,407.99 </w:t>
            </w:r>
          </w:p>
        </w:tc>
      </w:tr>
    </w:tbl>
    <w:p w14:paraId="3A58A2DA" w14:textId="72CEBA9E"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A1F5A">
        <w:rPr>
          <w:rFonts w:ascii="Arial" w:eastAsia="Arial" w:hAnsi="Arial" w:cs="Arial"/>
          <w:i/>
          <w:sz w:val="16"/>
          <w:szCs w:val="16"/>
        </w:rPr>
        <w:t>31</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3089B79B" w:rsidR="009F590F" w:rsidRDefault="00D72392" w:rsidP="0021687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2"/>
      <w:bookmarkEnd w:id="3"/>
    </w:p>
    <w:p w14:paraId="2E5586FB" w14:textId="0B15F736" w:rsidR="00885006" w:rsidRDefault="00885006" w:rsidP="00216879">
      <w:pPr>
        <w:spacing w:after="0" w:line="240" w:lineRule="auto"/>
        <w:contextualSpacing/>
        <w:jc w:val="right"/>
        <w:rPr>
          <w:rFonts w:ascii="Arial" w:eastAsia="Arial" w:hAnsi="Arial" w:cs="Arial"/>
          <w:i/>
          <w:color w:val="0070C0"/>
          <w:sz w:val="16"/>
          <w:szCs w:val="16"/>
        </w:rPr>
      </w:pPr>
    </w:p>
    <w:p w14:paraId="64B97CA6" w14:textId="77777777" w:rsidR="00BA1F5A" w:rsidRDefault="00BA1F5A" w:rsidP="00216879">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61B8B3C" w:rsidR="008E35DA" w:rsidRPr="009104C9" w:rsidRDefault="00BA1F5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1</w:t>
            </w:r>
            <w:r w:rsidR="001F6828" w:rsidRPr="009104C9">
              <w:rPr>
                <w:rFonts w:ascii="Arial" w:eastAsia="Arial" w:hAnsi="Arial" w:cs="Arial"/>
                <w:sz w:val="20"/>
                <w:szCs w:val="20"/>
              </w:rPr>
              <w:t xml:space="preserve"> March</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2FE7D16" w:rsidR="008E35DA" w:rsidRPr="00D42B1F" w:rsidRDefault="00BA1F5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1</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D67795F" w:rsidR="008E35DA" w:rsidRPr="008E20D4" w:rsidRDefault="008B3F0A" w:rsidP="0086382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0</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0E15F1">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59C9A2E" w14:textId="77777777" w:rsidR="00832315" w:rsidRDefault="00832315" w:rsidP="008266BC">
      <w:pPr>
        <w:widowControl/>
        <w:spacing w:after="0" w:line="240" w:lineRule="auto"/>
        <w:contextualSpacing/>
        <w:rPr>
          <w:rFonts w:ascii="Arial" w:eastAsia="Arial" w:hAnsi="Arial" w:cs="Arial"/>
          <w:b/>
          <w:sz w:val="24"/>
          <w:szCs w:val="24"/>
        </w:rPr>
      </w:pPr>
    </w:p>
    <w:p w14:paraId="7D302DAB" w14:textId="77777777" w:rsidR="00832315" w:rsidRDefault="00832315" w:rsidP="008266BC">
      <w:pPr>
        <w:widowControl/>
        <w:spacing w:after="0" w:line="240" w:lineRule="auto"/>
        <w:contextualSpacing/>
        <w:rPr>
          <w:rFonts w:ascii="Arial" w:eastAsia="Arial" w:hAnsi="Arial" w:cs="Arial"/>
          <w:b/>
          <w:sz w:val="24"/>
          <w:szCs w:val="24"/>
        </w:rPr>
      </w:pPr>
    </w:p>
    <w:p w14:paraId="46621DFD" w14:textId="48EE689D"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7B22524" w:rsidR="008E35DA" w:rsidRPr="009B0332" w:rsidRDefault="009B0332"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 xml:space="preserve">30 </w:t>
            </w:r>
            <w:r w:rsidR="004152A3" w:rsidRPr="009B0332">
              <w:rPr>
                <w:rFonts w:ascii="Arial" w:eastAsia="Arial" w:hAnsi="Arial" w:cs="Arial"/>
                <w:color w:val="0070C0"/>
                <w:sz w:val="20"/>
                <w:szCs w:val="20"/>
              </w:rPr>
              <w:t>March</w:t>
            </w:r>
            <w:r w:rsidR="008E35DA" w:rsidRPr="009B0332">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54015C" w14:textId="77777777" w:rsidR="009B0332" w:rsidRPr="009B0332" w:rsidRDefault="009B0332" w:rsidP="009B0332">
            <w:pPr>
              <w:pStyle w:val="ListParagraph"/>
              <w:numPr>
                <w:ilvl w:val="0"/>
                <w:numId w:val="7"/>
              </w:numPr>
              <w:spacing w:after="0" w:line="240" w:lineRule="auto"/>
              <w:jc w:val="both"/>
              <w:rPr>
                <w:rFonts w:ascii="Arial" w:eastAsia="Arial" w:hAnsi="Arial" w:cs="Arial"/>
                <w:color w:val="0070C0"/>
                <w:sz w:val="20"/>
                <w:szCs w:val="19"/>
              </w:rPr>
            </w:pPr>
            <w:r w:rsidRPr="009B0332">
              <w:rPr>
                <w:rFonts w:ascii="Arial" w:eastAsia="Arial" w:hAnsi="Arial" w:cs="Arial"/>
                <w:color w:val="0070C0"/>
                <w:sz w:val="20"/>
                <w:szCs w:val="19"/>
              </w:rPr>
              <w:t>DSWD-FO I Operations Section staff Sheryll J. Bringas participated via video conference in the Regional Vaccination Operations Center (RVOC) Meeting. Committee updates, updates on COVID-19 status in Region 1, and other matters were the agenda of the said meeting.</w:t>
            </w:r>
          </w:p>
          <w:p w14:paraId="1FEC3C35" w14:textId="09EEEF03" w:rsidR="009B0332" w:rsidRPr="009B0332" w:rsidRDefault="009B0332" w:rsidP="009B0332">
            <w:pPr>
              <w:pStyle w:val="ListParagraph"/>
              <w:numPr>
                <w:ilvl w:val="0"/>
                <w:numId w:val="7"/>
              </w:numPr>
              <w:spacing w:after="0" w:line="240" w:lineRule="auto"/>
              <w:jc w:val="both"/>
              <w:rPr>
                <w:rFonts w:ascii="Arial" w:eastAsia="Arial" w:hAnsi="Arial" w:cs="Arial"/>
                <w:color w:val="0070C0"/>
                <w:sz w:val="20"/>
                <w:szCs w:val="19"/>
              </w:rPr>
            </w:pPr>
            <w:r w:rsidRPr="009B0332">
              <w:rPr>
                <w:rFonts w:ascii="Arial" w:eastAsia="Arial" w:hAnsi="Arial" w:cs="Arial"/>
                <w:color w:val="0070C0"/>
                <w:sz w:val="20"/>
                <w:szCs w:val="19"/>
              </w:rPr>
              <w:t>In addition, DSWD FO 1 RIMT members participated via video conference in the same RVOC Meeting.</w:t>
            </w:r>
          </w:p>
          <w:p w14:paraId="1A03D0C8" w14:textId="553FCB5E" w:rsidR="00AF55D8" w:rsidRPr="009B0332" w:rsidRDefault="00AF55D8" w:rsidP="009B0332">
            <w:pPr>
              <w:pStyle w:val="ListParagraph"/>
              <w:numPr>
                <w:ilvl w:val="0"/>
                <w:numId w:val="7"/>
              </w:numPr>
              <w:spacing w:after="0" w:line="240" w:lineRule="auto"/>
              <w:jc w:val="both"/>
              <w:rPr>
                <w:rFonts w:ascii="Arial" w:eastAsia="Arial" w:hAnsi="Arial" w:cs="Arial"/>
                <w:color w:val="0070C0"/>
                <w:sz w:val="20"/>
                <w:szCs w:val="19"/>
              </w:rPr>
            </w:pPr>
            <w:r w:rsidRPr="009B0332">
              <w:rPr>
                <w:rFonts w:ascii="Arial" w:eastAsia="Arial" w:hAnsi="Arial" w:cs="Arial"/>
                <w:color w:val="0070C0"/>
                <w:sz w:val="20"/>
                <w:szCs w:val="19"/>
              </w:rPr>
              <w:t xml:space="preserve">A total of </w:t>
            </w:r>
            <w:r w:rsidR="009B0332" w:rsidRPr="009B0332">
              <w:rPr>
                <w:rFonts w:ascii="Arial" w:eastAsia="Arial" w:hAnsi="Arial" w:cs="Arial"/>
                <w:color w:val="0070C0"/>
                <w:sz w:val="20"/>
                <w:szCs w:val="19"/>
              </w:rPr>
              <w:t>67</w:t>
            </w:r>
            <w:r w:rsidRPr="009B0332">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BA1F5A" w:rsidRDefault="008E35DA" w:rsidP="002E2BB1">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A1F5A" w:rsidRDefault="004152A3" w:rsidP="00577858">
            <w:pPr>
              <w:spacing w:after="0" w:line="240" w:lineRule="auto"/>
              <w:jc w:val="both"/>
              <w:rPr>
                <w:rFonts w:ascii="Arial" w:eastAsia="Arial" w:hAnsi="Arial" w:cs="Arial"/>
                <w:sz w:val="20"/>
                <w:szCs w:val="19"/>
              </w:rPr>
            </w:pPr>
          </w:p>
          <w:p w14:paraId="63DB2CE5" w14:textId="6195E2CE" w:rsidR="008E35DA" w:rsidRPr="00BA1F5A" w:rsidRDefault="008E35DA" w:rsidP="008266BC">
            <w:pPr>
              <w:spacing w:after="0" w:line="240" w:lineRule="auto"/>
              <w:contextualSpacing/>
              <w:jc w:val="both"/>
              <w:rPr>
                <w:rFonts w:ascii="Arial" w:eastAsia="Arial" w:hAnsi="Arial" w:cs="Arial"/>
                <w:b/>
                <w:sz w:val="20"/>
                <w:szCs w:val="19"/>
              </w:rPr>
            </w:pPr>
            <w:r w:rsidRPr="00BA1F5A">
              <w:rPr>
                <w:rFonts w:ascii="Arial" w:eastAsia="Arial" w:hAnsi="Arial" w:cs="Arial"/>
                <w:b/>
                <w:sz w:val="20"/>
                <w:szCs w:val="19"/>
              </w:rPr>
              <w:t>Social Amelioration Program (SAP)</w:t>
            </w:r>
          </w:p>
          <w:p w14:paraId="0A773921" w14:textId="2ADA1F35" w:rsidR="00B45057" w:rsidRPr="00BA1F5A" w:rsidRDefault="00B45057" w:rsidP="00B45057">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 xml:space="preserve">A total of </w:t>
            </w:r>
            <w:r w:rsidRPr="00BA1F5A">
              <w:rPr>
                <w:rFonts w:ascii="Arial" w:eastAsia="Arial" w:hAnsi="Arial" w:cs="Arial"/>
                <w:b/>
                <w:sz w:val="20"/>
                <w:szCs w:val="19"/>
              </w:rPr>
              <w:t>₱</w:t>
            </w:r>
            <w:r w:rsidR="002258AB" w:rsidRPr="00BA1F5A">
              <w:rPr>
                <w:rFonts w:ascii="Arial" w:eastAsia="Arial" w:hAnsi="Arial" w:cs="Arial"/>
                <w:b/>
                <w:sz w:val="20"/>
                <w:szCs w:val="19"/>
                <w:lang w:val="en-US"/>
              </w:rPr>
              <w:t xml:space="preserve">4,269,369,500.00 </w:t>
            </w:r>
            <w:r w:rsidRPr="00BA1F5A">
              <w:rPr>
                <w:rFonts w:ascii="Arial" w:eastAsia="Arial" w:hAnsi="Arial" w:cs="Arial"/>
                <w:sz w:val="20"/>
                <w:szCs w:val="19"/>
              </w:rPr>
              <w:t xml:space="preserve">was paid to </w:t>
            </w:r>
            <w:r w:rsidR="002258AB" w:rsidRPr="00BA1F5A">
              <w:rPr>
                <w:rFonts w:ascii="Arial" w:eastAsia="Arial" w:hAnsi="Arial" w:cs="Arial"/>
                <w:b/>
                <w:bCs/>
                <w:sz w:val="20"/>
                <w:szCs w:val="19"/>
                <w:lang w:val="en-US"/>
              </w:rPr>
              <w:t xml:space="preserve">776,249 </w:t>
            </w:r>
            <w:r w:rsidRPr="00BA1F5A">
              <w:rPr>
                <w:rFonts w:ascii="Arial" w:eastAsia="Arial" w:hAnsi="Arial" w:cs="Arial"/>
                <w:b/>
                <w:bCs/>
                <w:sz w:val="20"/>
                <w:szCs w:val="19"/>
                <w:lang w:val="en-US"/>
              </w:rPr>
              <w:t>beneficiaries</w:t>
            </w:r>
            <w:r w:rsidRPr="00BA1F5A">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A1F5A" w:rsidRDefault="004C2358" w:rsidP="004C2358">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 xml:space="preserve">A total amount of </w:t>
            </w:r>
            <w:r w:rsidRPr="00BA1F5A">
              <w:rPr>
                <w:rFonts w:ascii="Arial" w:eastAsia="Arial" w:hAnsi="Arial" w:cs="Arial"/>
                <w:b/>
                <w:bCs/>
                <w:sz w:val="20"/>
                <w:szCs w:val="19"/>
              </w:rPr>
              <w:t>₱513,724,350.00</w:t>
            </w:r>
            <w:r w:rsidRPr="00BA1F5A">
              <w:rPr>
                <w:rFonts w:ascii="Arial" w:eastAsia="Arial" w:hAnsi="Arial" w:cs="Arial"/>
                <w:sz w:val="20"/>
                <w:szCs w:val="19"/>
              </w:rPr>
              <w:t xml:space="preserve"> were paid through direct payout and cash cards to </w:t>
            </w:r>
            <w:r w:rsidRPr="00BA1F5A">
              <w:rPr>
                <w:rFonts w:ascii="Arial" w:eastAsia="Arial" w:hAnsi="Arial" w:cs="Arial"/>
                <w:b/>
                <w:bCs/>
                <w:sz w:val="20"/>
                <w:szCs w:val="19"/>
              </w:rPr>
              <w:t>123,789</w:t>
            </w:r>
            <w:r w:rsidRPr="00BA1F5A">
              <w:rPr>
                <w:rFonts w:ascii="Arial" w:eastAsia="Arial" w:hAnsi="Arial" w:cs="Arial"/>
                <w:sz w:val="20"/>
                <w:szCs w:val="19"/>
              </w:rPr>
              <w:t xml:space="preserve"> </w:t>
            </w:r>
            <w:r w:rsidRPr="00BA1F5A">
              <w:rPr>
                <w:rFonts w:ascii="Arial" w:eastAsia="Arial" w:hAnsi="Arial" w:cs="Arial"/>
                <w:b/>
                <w:sz w:val="20"/>
                <w:szCs w:val="19"/>
              </w:rPr>
              <w:t>4Ps beneficiaries</w:t>
            </w:r>
            <w:r w:rsidRPr="00BA1F5A">
              <w:rPr>
                <w:rFonts w:ascii="Arial" w:eastAsia="Arial" w:hAnsi="Arial" w:cs="Arial"/>
                <w:sz w:val="20"/>
                <w:szCs w:val="19"/>
              </w:rPr>
              <w:t xml:space="preserve"> while a total amount of </w:t>
            </w:r>
            <w:r w:rsidRPr="00BA1F5A">
              <w:rPr>
                <w:rFonts w:ascii="Arial" w:eastAsia="Arial" w:hAnsi="Arial" w:cs="Arial"/>
                <w:b/>
                <w:sz w:val="20"/>
                <w:szCs w:val="19"/>
              </w:rPr>
              <w:t>₱</w:t>
            </w:r>
            <w:r w:rsidRPr="00BA1F5A">
              <w:rPr>
                <w:rFonts w:ascii="Arial" w:eastAsia="Arial" w:hAnsi="Arial" w:cs="Arial"/>
                <w:b/>
                <w:sz w:val="20"/>
                <w:szCs w:val="19"/>
                <w:lang w:val="en-US"/>
              </w:rPr>
              <w:t xml:space="preserve">2,259,823,500.00 </w:t>
            </w:r>
            <w:r w:rsidRPr="00BA1F5A">
              <w:rPr>
                <w:rFonts w:ascii="Arial" w:eastAsia="Arial" w:hAnsi="Arial" w:cs="Arial"/>
                <w:sz w:val="20"/>
                <w:szCs w:val="19"/>
              </w:rPr>
              <w:t xml:space="preserve">were paid through financial service providers (FSPs) to </w:t>
            </w:r>
            <w:r w:rsidRPr="00BA1F5A">
              <w:rPr>
                <w:rFonts w:ascii="Arial" w:eastAsia="Arial" w:hAnsi="Arial" w:cs="Arial"/>
                <w:b/>
                <w:sz w:val="20"/>
                <w:szCs w:val="19"/>
                <w:lang w:val="en-US"/>
              </w:rPr>
              <w:t xml:space="preserve">410,877 </w:t>
            </w:r>
            <w:r w:rsidRPr="00BA1F5A">
              <w:rPr>
                <w:rFonts w:ascii="Arial" w:eastAsia="Arial" w:hAnsi="Arial" w:cs="Arial"/>
                <w:b/>
                <w:sz w:val="20"/>
                <w:szCs w:val="19"/>
              </w:rPr>
              <w:t>non-4Ps beneficiaries</w:t>
            </w:r>
            <w:r w:rsidRPr="00BA1F5A">
              <w:rPr>
                <w:rFonts w:ascii="Arial" w:eastAsia="Arial" w:hAnsi="Arial" w:cs="Arial"/>
                <w:sz w:val="20"/>
                <w:szCs w:val="19"/>
              </w:rPr>
              <w:t xml:space="preserve"> in Pangasinan for the second tranche implementation.</w:t>
            </w:r>
          </w:p>
          <w:p w14:paraId="6261C4AB" w14:textId="27F51136" w:rsidR="001E6968" w:rsidRPr="00BA1F5A" w:rsidRDefault="001E6968" w:rsidP="00B45057">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A total amount of</w:t>
            </w:r>
            <w:r w:rsidRPr="00BA1F5A">
              <w:rPr>
                <w:rFonts w:ascii="Arial" w:eastAsia="Arial" w:hAnsi="Arial" w:cs="Arial"/>
                <w:b/>
                <w:sz w:val="20"/>
                <w:szCs w:val="19"/>
              </w:rPr>
              <w:t xml:space="preserve"> ₱</w:t>
            </w:r>
            <w:r w:rsidR="00B45057" w:rsidRPr="00BA1F5A">
              <w:rPr>
                <w:rFonts w:ascii="Arial" w:eastAsia="Arial" w:hAnsi="Arial" w:cs="Arial"/>
                <w:b/>
                <w:sz w:val="20"/>
                <w:szCs w:val="19"/>
              </w:rPr>
              <w:t xml:space="preserve">262,333,500.00 </w:t>
            </w:r>
            <w:r w:rsidRPr="00BA1F5A">
              <w:rPr>
                <w:rFonts w:ascii="Arial" w:eastAsia="Arial" w:hAnsi="Arial" w:cs="Arial"/>
                <w:sz w:val="20"/>
                <w:szCs w:val="19"/>
              </w:rPr>
              <w:t xml:space="preserve">was paid to </w:t>
            </w:r>
            <w:r w:rsidR="00B45057" w:rsidRPr="00BA1F5A">
              <w:rPr>
                <w:rFonts w:ascii="Arial" w:eastAsia="Arial" w:hAnsi="Arial" w:cs="Arial"/>
                <w:b/>
                <w:sz w:val="20"/>
                <w:szCs w:val="19"/>
              </w:rPr>
              <w:t xml:space="preserve">47,697 </w:t>
            </w:r>
            <w:r w:rsidRPr="00BA1F5A">
              <w:rPr>
                <w:rFonts w:ascii="Arial" w:eastAsia="Arial" w:hAnsi="Arial" w:cs="Arial"/>
                <w:b/>
                <w:sz w:val="20"/>
                <w:szCs w:val="19"/>
              </w:rPr>
              <w:t>waitlisted beneficiaries</w:t>
            </w:r>
            <w:r w:rsidRPr="00BA1F5A">
              <w:rPr>
                <w:rFonts w:ascii="Arial" w:eastAsia="Arial" w:hAnsi="Arial" w:cs="Arial"/>
                <w:sz w:val="20"/>
                <w:szCs w:val="19"/>
              </w:rPr>
              <w:t xml:space="preserve"> in the Region.</w:t>
            </w:r>
          </w:p>
          <w:p w14:paraId="239754A4" w14:textId="77777777" w:rsidR="008E35DA" w:rsidRPr="00BA1F5A" w:rsidRDefault="008E35DA" w:rsidP="008266BC">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 xml:space="preserve">A total amount of </w:t>
            </w:r>
            <w:r w:rsidRPr="00BA1F5A">
              <w:rPr>
                <w:rFonts w:ascii="Arial" w:eastAsia="Arial" w:hAnsi="Arial" w:cs="Arial"/>
                <w:b/>
                <w:sz w:val="20"/>
                <w:szCs w:val="19"/>
              </w:rPr>
              <w:t>₱</w:t>
            </w:r>
            <w:r w:rsidRPr="00BA1F5A">
              <w:rPr>
                <w:rFonts w:ascii="Arial" w:eastAsia="Arial" w:hAnsi="Arial" w:cs="Arial"/>
                <w:b/>
                <w:sz w:val="20"/>
                <w:szCs w:val="19"/>
                <w:lang w:val="en-US"/>
              </w:rPr>
              <w:t xml:space="preserve">15,130,500.00 </w:t>
            </w:r>
            <w:r w:rsidRPr="00BA1F5A">
              <w:rPr>
                <w:rFonts w:ascii="Arial" w:eastAsia="Arial" w:hAnsi="Arial" w:cs="Arial"/>
                <w:sz w:val="20"/>
                <w:szCs w:val="19"/>
              </w:rPr>
              <w:t xml:space="preserve">was paid to </w:t>
            </w:r>
            <w:r w:rsidRPr="00BA1F5A">
              <w:rPr>
                <w:rFonts w:ascii="Arial" w:eastAsia="Arial" w:hAnsi="Arial" w:cs="Arial"/>
                <w:b/>
                <w:sz w:val="20"/>
                <w:szCs w:val="19"/>
              </w:rPr>
              <w:t xml:space="preserve">1,887 </w:t>
            </w:r>
            <w:r w:rsidRPr="00BA1F5A">
              <w:rPr>
                <w:rFonts w:ascii="Arial" w:eastAsia="Arial" w:hAnsi="Arial" w:cs="Arial"/>
                <w:b/>
                <w:bCs/>
                <w:sz w:val="20"/>
                <w:szCs w:val="19"/>
              </w:rPr>
              <w:t>TNVS/PUV drivers</w:t>
            </w:r>
            <w:r w:rsidRPr="00BA1F5A">
              <w:rPr>
                <w:rFonts w:ascii="Arial" w:eastAsia="Arial" w:hAnsi="Arial" w:cs="Arial"/>
                <w:sz w:val="20"/>
                <w:szCs w:val="19"/>
              </w:rPr>
              <w:t xml:space="preserve"> in the Region.</w:t>
            </w:r>
          </w:p>
          <w:p w14:paraId="7F96C9ED" w14:textId="77777777" w:rsidR="008E35DA" w:rsidRPr="00BA1F5A" w:rsidRDefault="008E35DA" w:rsidP="008266BC">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A1F5A" w:rsidRDefault="008E35DA" w:rsidP="008266BC">
            <w:pPr>
              <w:pStyle w:val="ListParagraph"/>
              <w:numPr>
                <w:ilvl w:val="0"/>
                <w:numId w:val="7"/>
              </w:numPr>
              <w:spacing w:after="0" w:line="240" w:lineRule="auto"/>
              <w:jc w:val="both"/>
              <w:rPr>
                <w:rFonts w:ascii="Arial" w:eastAsia="Arial" w:hAnsi="Arial" w:cs="Arial"/>
                <w:sz w:val="20"/>
                <w:szCs w:val="19"/>
              </w:rPr>
            </w:pPr>
            <w:r w:rsidRPr="00BA1F5A">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795823DC" w14:textId="77777777"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1FF88959" w:rsidR="008E35DA" w:rsidRPr="00BA1F5A" w:rsidRDefault="00BB614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BB6145">
              <w:rPr>
                <w:rFonts w:ascii="Arial" w:eastAsia="Arial" w:hAnsi="Arial" w:cs="Arial"/>
                <w:color w:val="0070C0"/>
                <w:sz w:val="20"/>
                <w:szCs w:val="20"/>
              </w:rPr>
              <w:t>31</w:t>
            </w:r>
            <w:r w:rsidR="00CA252C" w:rsidRPr="00BB6145">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C5E224D" w:rsidR="008E35DA" w:rsidRPr="00BB6145" w:rsidRDefault="008E35DA" w:rsidP="00BB614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B6145">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B6145" w:rsidRPr="00BB6145">
              <w:rPr>
                <w:rFonts w:ascii="Arial" w:eastAsia="Arial" w:hAnsi="Arial" w:cs="Arial"/>
                <w:b/>
                <w:color w:val="0070C0"/>
                <w:sz w:val="20"/>
                <w:szCs w:val="19"/>
                <w:lang w:bidi="en-US"/>
              </w:rPr>
              <w:t xml:space="preserve">192,445 </w:t>
            </w:r>
            <w:r w:rsidRPr="00BB6145">
              <w:rPr>
                <w:rFonts w:ascii="Arial" w:eastAsia="Arial" w:hAnsi="Arial" w:cs="Arial"/>
                <w:b/>
                <w:color w:val="0070C0"/>
                <w:sz w:val="20"/>
                <w:szCs w:val="19"/>
                <w:lang w:bidi="en-US"/>
              </w:rPr>
              <w:t>clients</w:t>
            </w:r>
            <w:r w:rsidRPr="00BB6145">
              <w:rPr>
                <w:rFonts w:ascii="Arial" w:eastAsia="Arial" w:hAnsi="Arial" w:cs="Arial"/>
                <w:color w:val="0070C0"/>
                <w:sz w:val="20"/>
                <w:szCs w:val="19"/>
                <w:lang w:bidi="en-US"/>
              </w:rPr>
              <w:t xml:space="preserve"> were served and provided with assistance amounting to </w:t>
            </w:r>
            <w:r w:rsidR="00BB6145" w:rsidRPr="00BB6145">
              <w:rPr>
                <w:rFonts w:ascii="Arial" w:eastAsia="Arial" w:hAnsi="Arial" w:cs="Arial"/>
                <w:b/>
                <w:color w:val="0070C0"/>
                <w:sz w:val="20"/>
                <w:szCs w:val="19"/>
                <w:lang w:bidi="en-US"/>
              </w:rPr>
              <w:t xml:space="preserve">₱590,827,848.67 </w:t>
            </w:r>
            <w:r w:rsidRPr="00BB6145">
              <w:rPr>
                <w:rFonts w:ascii="Arial" w:eastAsia="Arial" w:hAnsi="Arial" w:cs="Arial"/>
                <w:color w:val="0070C0"/>
                <w:sz w:val="20"/>
                <w:szCs w:val="19"/>
                <w:lang w:bidi="en-US"/>
              </w:rPr>
              <w:t>through medical</w:t>
            </w:r>
            <w:r w:rsidR="001A244D" w:rsidRPr="00BB6145">
              <w:rPr>
                <w:rFonts w:ascii="Arial" w:eastAsia="Arial" w:hAnsi="Arial" w:cs="Arial"/>
                <w:color w:val="0070C0"/>
                <w:sz w:val="20"/>
                <w:szCs w:val="19"/>
                <w:lang w:bidi="en-US"/>
              </w:rPr>
              <w:t xml:space="preserve"> assistance</w:t>
            </w:r>
            <w:r w:rsidRPr="00BB6145">
              <w:rPr>
                <w:rFonts w:ascii="Arial" w:eastAsia="Arial" w:hAnsi="Arial" w:cs="Arial"/>
                <w:color w:val="0070C0"/>
                <w:sz w:val="20"/>
                <w:szCs w:val="19"/>
                <w:lang w:bidi="en-US"/>
              </w:rPr>
              <w:t>, burial</w:t>
            </w:r>
            <w:r w:rsidR="001A244D" w:rsidRPr="00BB6145">
              <w:rPr>
                <w:rFonts w:ascii="Arial" w:eastAsia="Arial" w:hAnsi="Arial" w:cs="Arial"/>
                <w:color w:val="0070C0"/>
                <w:sz w:val="20"/>
                <w:szCs w:val="19"/>
                <w:lang w:bidi="en-US"/>
              </w:rPr>
              <w:t xml:space="preserve"> assistance</w:t>
            </w:r>
            <w:r w:rsidRPr="00BB6145">
              <w:rPr>
                <w:rFonts w:ascii="Arial" w:eastAsia="Arial" w:hAnsi="Arial" w:cs="Arial"/>
                <w:color w:val="0070C0"/>
                <w:sz w:val="20"/>
                <w:szCs w:val="19"/>
                <w:lang w:bidi="en-US"/>
              </w:rPr>
              <w:t xml:space="preserve">, food </w:t>
            </w:r>
            <w:r w:rsidR="001A244D" w:rsidRPr="00BB6145">
              <w:rPr>
                <w:rFonts w:ascii="Arial" w:eastAsia="Arial" w:hAnsi="Arial" w:cs="Arial"/>
                <w:color w:val="0070C0"/>
                <w:sz w:val="20"/>
                <w:szCs w:val="19"/>
                <w:lang w:bidi="en-US"/>
              </w:rPr>
              <w:t xml:space="preserve">assistance, </w:t>
            </w:r>
            <w:r w:rsidRPr="00BB6145">
              <w:rPr>
                <w:rFonts w:ascii="Arial" w:eastAsia="Arial" w:hAnsi="Arial" w:cs="Arial"/>
                <w:color w:val="0070C0"/>
                <w:sz w:val="20"/>
                <w:szCs w:val="19"/>
                <w:lang w:bidi="en-US"/>
              </w:rPr>
              <w:t xml:space="preserve">and other </w:t>
            </w:r>
            <w:r w:rsidR="001A244D" w:rsidRPr="00BB6145">
              <w:rPr>
                <w:rFonts w:ascii="Arial" w:eastAsia="Arial" w:hAnsi="Arial" w:cs="Arial"/>
                <w:color w:val="0070C0"/>
                <w:sz w:val="20"/>
                <w:szCs w:val="19"/>
                <w:lang w:bidi="en-US"/>
              </w:rPr>
              <w:t>AICS services</w:t>
            </w:r>
            <w:r w:rsidRPr="00BB6145">
              <w:rPr>
                <w:rFonts w:ascii="Arial" w:eastAsia="Arial" w:hAnsi="Arial" w:cs="Arial"/>
                <w:color w:val="0070C0"/>
                <w:sz w:val="20"/>
                <w:szCs w:val="19"/>
                <w:lang w:bidi="en-US"/>
              </w:rPr>
              <w:t xml:space="preserve">. </w:t>
            </w:r>
          </w:p>
          <w:p w14:paraId="075B6C20" w14:textId="15330332" w:rsidR="008E35DA" w:rsidRPr="00BA1F5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A1F5A">
              <w:rPr>
                <w:rFonts w:ascii="Arial" w:eastAsia="Arial" w:hAnsi="Arial" w:cs="Arial"/>
                <w:sz w:val="20"/>
                <w:szCs w:val="19"/>
                <w:lang w:bidi="en-US"/>
              </w:rPr>
              <w:t xml:space="preserve">DSWD-FO II through the Sustainable Livelihood Program (SLP) under its Livelihood Assistance Grant 1 (LAG 1) </w:t>
            </w:r>
            <w:r w:rsidR="001A244D" w:rsidRPr="00BA1F5A">
              <w:rPr>
                <w:rFonts w:ascii="Arial" w:eastAsia="Arial" w:hAnsi="Arial" w:cs="Arial"/>
                <w:sz w:val="20"/>
                <w:szCs w:val="19"/>
                <w:lang w:bidi="en-US"/>
              </w:rPr>
              <w:t xml:space="preserve">has </w:t>
            </w:r>
            <w:r w:rsidRPr="00BA1F5A">
              <w:rPr>
                <w:rFonts w:ascii="Arial" w:eastAsia="Arial" w:hAnsi="Arial" w:cs="Arial"/>
                <w:sz w:val="20"/>
                <w:szCs w:val="19"/>
                <w:lang w:bidi="en-US"/>
              </w:rPr>
              <w:t xml:space="preserve">already disbursed a total amount of </w:t>
            </w:r>
            <w:r w:rsidRPr="00BA1F5A">
              <w:rPr>
                <w:rFonts w:ascii="Arial" w:eastAsia="Arial" w:hAnsi="Arial" w:cs="Arial"/>
                <w:b/>
                <w:sz w:val="20"/>
                <w:szCs w:val="19"/>
                <w:lang w:bidi="en-US"/>
              </w:rPr>
              <w:t>₱50,031,597.20</w:t>
            </w:r>
            <w:r w:rsidRPr="00BA1F5A">
              <w:rPr>
                <w:rFonts w:ascii="Arial" w:eastAsia="Arial" w:hAnsi="Arial" w:cs="Arial"/>
                <w:sz w:val="20"/>
                <w:szCs w:val="19"/>
                <w:lang w:bidi="en-US"/>
              </w:rPr>
              <w:t xml:space="preserve"> to </w:t>
            </w:r>
            <w:r w:rsidRPr="00BA1F5A">
              <w:rPr>
                <w:rFonts w:ascii="Arial" w:eastAsia="Arial" w:hAnsi="Arial" w:cs="Arial"/>
                <w:b/>
                <w:sz w:val="20"/>
                <w:szCs w:val="19"/>
                <w:lang w:bidi="en-US"/>
              </w:rPr>
              <w:t xml:space="preserve">5,991 </w:t>
            </w:r>
            <w:r w:rsidRPr="00BA1F5A">
              <w:rPr>
                <w:rFonts w:ascii="Arial" w:eastAsia="Arial" w:hAnsi="Arial" w:cs="Arial"/>
                <w:sz w:val="20"/>
                <w:szCs w:val="19"/>
                <w:lang w:bidi="en-US"/>
              </w:rPr>
              <w:t>beneficiaries.</w:t>
            </w:r>
          </w:p>
          <w:p w14:paraId="413271BD" w14:textId="243F2BE6" w:rsidR="005B7AF6" w:rsidRPr="00BA1F5A"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BA1F5A">
              <w:rPr>
                <w:rFonts w:ascii="Arial" w:eastAsia="Arial" w:hAnsi="Arial" w:cs="Arial"/>
                <w:sz w:val="20"/>
                <w:szCs w:val="19"/>
                <w:lang w:bidi="en-US"/>
              </w:rPr>
              <w:t>DSWD-FO II ensures provision of augmentation support to LGUs, stakeholders and partners.</w:t>
            </w:r>
          </w:p>
          <w:p w14:paraId="2683E12F" w14:textId="77777777" w:rsidR="009104C9" w:rsidRPr="00BA1F5A"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A1F5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A1F5A">
              <w:rPr>
                <w:rFonts w:ascii="Arial" w:eastAsia="Arial" w:hAnsi="Arial" w:cs="Arial"/>
                <w:b/>
                <w:sz w:val="20"/>
                <w:szCs w:val="19"/>
              </w:rPr>
              <w:t>Social Amelioration Program (SAP)</w:t>
            </w:r>
          </w:p>
          <w:p w14:paraId="758507C8" w14:textId="77777777" w:rsidR="008E35DA" w:rsidRPr="00BA1F5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A1F5A">
              <w:rPr>
                <w:rFonts w:ascii="Arial" w:eastAsia="Arial" w:hAnsi="Arial" w:cs="Arial"/>
                <w:sz w:val="20"/>
                <w:szCs w:val="19"/>
                <w:lang w:bidi="en-US"/>
              </w:rPr>
              <w:t xml:space="preserve">DSWD-FO II conducted payout to </w:t>
            </w:r>
            <w:r w:rsidRPr="00BA1F5A">
              <w:rPr>
                <w:rFonts w:ascii="Arial" w:eastAsia="Arial" w:hAnsi="Arial" w:cs="Arial"/>
                <w:b/>
                <w:sz w:val="20"/>
                <w:szCs w:val="19"/>
                <w:lang w:bidi="en-US"/>
              </w:rPr>
              <w:t>19,554 beneficiaries</w:t>
            </w:r>
            <w:r w:rsidRPr="00BA1F5A">
              <w:rPr>
                <w:rFonts w:ascii="Arial" w:eastAsia="Arial" w:hAnsi="Arial" w:cs="Arial"/>
                <w:sz w:val="20"/>
                <w:szCs w:val="19"/>
                <w:lang w:bidi="en-US"/>
              </w:rPr>
              <w:t xml:space="preserve"> of the Bayanihan 2 with a total amount of</w:t>
            </w:r>
            <w:r w:rsidRPr="00BA1F5A">
              <w:t xml:space="preserve"> </w:t>
            </w:r>
            <w:r w:rsidRPr="00BA1F5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69920ABA" w:rsidR="008E35DA" w:rsidRPr="00BA1F5A" w:rsidRDefault="00C25871"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C25871">
              <w:rPr>
                <w:rFonts w:ascii="Arial" w:eastAsia="Arial" w:hAnsi="Arial" w:cs="Arial"/>
                <w:color w:val="0070C0"/>
                <w:sz w:val="20"/>
                <w:szCs w:val="20"/>
              </w:rPr>
              <w:t>31</w:t>
            </w:r>
            <w:r w:rsidR="007A2E46" w:rsidRPr="00C25871">
              <w:rPr>
                <w:rFonts w:ascii="Arial" w:eastAsia="Arial" w:hAnsi="Arial" w:cs="Arial"/>
                <w:color w:val="0070C0"/>
                <w:sz w:val="20"/>
                <w:szCs w:val="20"/>
              </w:rPr>
              <w:t xml:space="preserve"> </w:t>
            </w:r>
            <w:r w:rsidR="002F1ECE" w:rsidRPr="00C25871">
              <w:rPr>
                <w:rFonts w:ascii="Arial" w:eastAsia="Arial" w:hAnsi="Arial" w:cs="Arial"/>
                <w:color w:val="0070C0"/>
                <w:sz w:val="20"/>
                <w:szCs w:val="20"/>
              </w:rPr>
              <w:t>March</w:t>
            </w:r>
            <w:r w:rsidR="008E35DA" w:rsidRPr="00C25871">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F06EE8" w14:textId="51D8591F" w:rsidR="00C25871" w:rsidRPr="00C25871" w:rsidRDefault="00C25871" w:rsidP="00C25871">
            <w:pPr>
              <w:pStyle w:val="ListParagraph"/>
              <w:numPr>
                <w:ilvl w:val="0"/>
                <w:numId w:val="9"/>
              </w:numPr>
              <w:spacing w:after="0" w:line="240" w:lineRule="auto"/>
              <w:ind w:right="57"/>
              <w:jc w:val="both"/>
              <w:rPr>
                <w:rFonts w:ascii="Arial" w:eastAsia="Arial" w:hAnsi="Arial" w:cs="Arial"/>
                <w:color w:val="0070C0"/>
                <w:sz w:val="20"/>
                <w:szCs w:val="20"/>
              </w:rPr>
            </w:pPr>
            <w:r w:rsidRPr="00C25871">
              <w:rPr>
                <w:rFonts w:ascii="Arial" w:eastAsia="Arial" w:hAnsi="Arial" w:cs="Arial"/>
                <w:color w:val="0070C0"/>
                <w:sz w:val="20"/>
                <w:szCs w:val="20"/>
              </w:rPr>
              <w:t>DSWD-FO CALABARZON DRMD represented the Field Office in the preparatory meeting for the RTF CALABARZON COVID-19 1st Cluster Meeting that will be held on 01 April 2021.</w:t>
            </w:r>
          </w:p>
          <w:p w14:paraId="53677EE5" w14:textId="77777777" w:rsidR="00C25871" w:rsidRPr="00C25871" w:rsidRDefault="00C25871" w:rsidP="00C25871">
            <w:pPr>
              <w:pStyle w:val="ListParagraph"/>
              <w:numPr>
                <w:ilvl w:val="0"/>
                <w:numId w:val="9"/>
              </w:numPr>
              <w:spacing w:after="0" w:line="240" w:lineRule="auto"/>
              <w:ind w:right="57"/>
              <w:jc w:val="both"/>
              <w:rPr>
                <w:rFonts w:ascii="Arial" w:eastAsia="Arial" w:hAnsi="Arial" w:cs="Arial"/>
                <w:color w:val="0070C0"/>
                <w:sz w:val="20"/>
                <w:szCs w:val="20"/>
              </w:rPr>
            </w:pPr>
            <w:r w:rsidRPr="00C25871">
              <w:rPr>
                <w:rFonts w:ascii="Arial" w:eastAsia="Arial" w:hAnsi="Arial" w:cs="Arial"/>
                <w:color w:val="0070C0"/>
                <w:sz w:val="20"/>
                <w:szCs w:val="20"/>
              </w:rPr>
              <w:t>DSWD-FO CALABARZON DRMD attended the DSWDs consultation for the implementation of the assistance program that would cover NCR+ bubble due to the implementation ECQ. The assistance meant to aid people whose livelihood was affected by the enhanced community quarantine.</w:t>
            </w:r>
          </w:p>
          <w:p w14:paraId="62882407" w14:textId="737039C5" w:rsidR="00C25871" w:rsidRPr="00C25871" w:rsidRDefault="00C25871" w:rsidP="00C25871">
            <w:pPr>
              <w:pStyle w:val="ListParagraph"/>
              <w:numPr>
                <w:ilvl w:val="0"/>
                <w:numId w:val="9"/>
              </w:numPr>
              <w:spacing w:after="0" w:line="240" w:lineRule="auto"/>
              <w:ind w:right="57"/>
              <w:jc w:val="both"/>
              <w:rPr>
                <w:rFonts w:ascii="Arial" w:eastAsia="Arial" w:hAnsi="Arial" w:cs="Arial"/>
                <w:color w:val="0070C0"/>
                <w:sz w:val="20"/>
                <w:szCs w:val="20"/>
              </w:rPr>
            </w:pPr>
            <w:r w:rsidRPr="00C25871">
              <w:rPr>
                <w:rFonts w:ascii="Arial" w:eastAsia="Arial" w:hAnsi="Arial" w:cs="Arial"/>
                <w:color w:val="0070C0"/>
                <w:sz w:val="20"/>
                <w:szCs w:val="20"/>
              </w:rPr>
              <w:t>DSWD-FO CALABARZON DRMD Emergency Operations Center coordinated with the CALABARZON Regional Task Force (RTF) Against COVID-19 EOC for the provision of logistical support for the hauling and delivery of Family Food Packs (FFPs) in Lipa City, Batangas.</w:t>
            </w:r>
          </w:p>
          <w:p w14:paraId="426840C1" w14:textId="77777777" w:rsidR="00C25871" w:rsidRPr="00C25871" w:rsidRDefault="00C25871" w:rsidP="00C25871">
            <w:pPr>
              <w:pStyle w:val="ListParagraph"/>
              <w:numPr>
                <w:ilvl w:val="0"/>
                <w:numId w:val="9"/>
              </w:numPr>
              <w:spacing w:after="0" w:line="240" w:lineRule="auto"/>
              <w:ind w:right="57"/>
              <w:jc w:val="both"/>
              <w:rPr>
                <w:rFonts w:ascii="Arial" w:eastAsia="Arial" w:hAnsi="Arial" w:cs="Arial"/>
                <w:color w:val="0070C0"/>
                <w:sz w:val="20"/>
                <w:szCs w:val="20"/>
              </w:rPr>
            </w:pPr>
            <w:r w:rsidRPr="00C25871">
              <w:rPr>
                <w:rFonts w:ascii="Arial" w:eastAsia="Arial" w:hAnsi="Arial" w:cs="Arial"/>
                <w:color w:val="0070C0"/>
                <w:sz w:val="20"/>
                <w:szCs w:val="20"/>
              </w:rPr>
              <w:t>DSWD-FO CALABARZON DRMD facilitated the hauling and delivery of facemask to the Provinces of Rizal and Laguna.</w:t>
            </w:r>
          </w:p>
          <w:p w14:paraId="33653F6A" w14:textId="7C88EAE6" w:rsidR="00C25871" w:rsidRPr="00C25871" w:rsidRDefault="00C25871" w:rsidP="00C25871">
            <w:pPr>
              <w:pStyle w:val="ListParagraph"/>
              <w:numPr>
                <w:ilvl w:val="0"/>
                <w:numId w:val="9"/>
              </w:numPr>
              <w:spacing w:after="0" w:line="240" w:lineRule="auto"/>
              <w:ind w:right="57"/>
              <w:jc w:val="both"/>
              <w:rPr>
                <w:rFonts w:ascii="Arial" w:eastAsia="Arial" w:hAnsi="Arial" w:cs="Arial"/>
                <w:color w:val="0070C0"/>
                <w:sz w:val="20"/>
                <w:szCs w:val="20"/>
              </w:rPr>
            </w:pPr>
            <w:r w:rsidRPr="00C25871">
              <w:rPr>
                <w:rFonts w:ascii="Arial" w:eastAsia="Arial" w:hAnsi="Arial" w:cs="Arial"/>
                <w:color w:val="0070C0"/>
                <w:sz w:val="20"/>
                <w:szCs w:val="20"/>
              </w:rPr>
              <w:t>DSWD-FO CALABARZON received 15 requests from LGUs for FFP augmentation, as of this reporting 14 LGUs were already provided and one (1) request is currently being reviewed and assessed.</w:t>
            </w:r>
          </w:p>
          <w:p w14:paraId="73DFCF3A" w14:textId="52FBCC7C" w:rsidR="00C25871" w:rsidRPr="00C25871" w:rsidRDefault="00C25871" w:rsidP="00C25871">
            <w:pPr>
              <w:pStyle w:val="ListParagraph"/>
              <w:numPr>
                <w:ilvl w:val="0"/>
                <w:numId w:val="9"/>
              </w:numPr>
              <w:spacing w:after="0" w:line="240" w:lineRule="auto"/>
              <w:ind w:right="57"/>
              <w:jc w:val="both"/>
              <w:rPr>
                <w:rFonts w:ascii="Arial" w:eastAsia="Arial" w:hAnsi="Arial" w:cs="Arial"/>
                <w:color w:val="0070C0"/>
                <w:sz w:val="20"/>
                <w:szCs w:val="20"/>
              </w:rPr>
            </w:pPr>
            <w:r w:rsidRPr="00C25871">
              <w:rPr>
                <w:rFonts w:ascii="Arial" w:eastAsia="Arial" w:hAnsi="Arial" w:cs="Arial"/>
                <w:color w:val="0070C0"/>
                <w:sz w:val="20"/>
                <w:szCs w:val="20"/>
              </w:rPr>
              <w:t>DSWD-FO CALABARZON mobilized 12 community volunteers for the production of Family Food Packs in DSWD FO IV-A warehouse in General Mariano Alvarez, Cavite.</w:t>
            </w:r>
          </w:p>
          <w:p w14:paraId="33D9BDB6" w14:textId="194F9FF0" w:rsidR="00831B1A" w:rsidRPr="00C25871" w:rsidRDefault="00831B1A" w:rsidP="00831B1A">
            <w:pPr>
              <w:pStyle w:val="ListParagraph"/>
              <w:numPr>
                <w:ilvl w:val="0"/>
                <w:numId w:val="9"/>
              </w:numPr>
              <w:spacing w:after="0" w:line="240" w:lineRule="auto"/>
              <w:ind w:right="57"/>
              <w:jc w:val="both"/>
              <w:rPr>
                <w:rFonts w:ascii="Arial" w:eastAsia="Arial" w:hAnsi="Arial" w:cs="Arial"/>
                <w:sz w:val="20"/>
                <w:szCs w:val="20"/>
              </w:rPr>
            </w:pPr>
            <w:r w:rsidRPr="00C25871">
              <w:rPr>
                <w:rFonts w:ascii="Arial" w:eastAsia="Arial" w:hAnsi="Arial" w:cs="Arial"/>
                <w:sz w:val="20"/>
                <w:szCs w:val="20"/>
              </w:rPr>
              <w:t>DSWD-FO CALABARZON Emergency Operations Center (EOC) remains on heightened alert status to collect information – from the Local Government Units (LGUs) and Local Social Welfare and Development Offices (LSWDOs) in connection with their humanitarian response efforts for COVID-19 pandemic.</w:t>
            </w:r>
          </w:p>
          <w:p w14:paraId="24162B0D" w14:textId="77777777" w:rsidR="008E35DA" w:rsidRPr="00C25871"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C25871">
              <w:rPr>
                <w:rFonts w:ascii="Arial" w:eastAsia="Arial" w:hAnsi="Arial" w:cs="Arial"/>
                <w:sz w:val="20"/>
                <w:szCs w:val="20"/>
              </w:rPr>
              <w:t xml:space="preserve">The Crisis Intervention Section has provided a total amount of grants worth </w:t>
            </w:r>
            <w:r w:rsidRPr="00C25871">
              <w:rPr>
                <w:rFonts w:ascii="Arial" w:eastAsia="Arial" w:hAnsi="Arial" w:cs="Arial"/>
                <w:b/>
                <w:bCs/>
                <w:sz w:val="20"/>
                <w:szCs w:val="20"/>
              </w:rPr>
              <w:t>₱217,679,878.58</w:t>
            </w:r>
            <w:r w:rsidRPr="00C25871">
              <w:rPr>
                <w:rFonts w:ascii="Arial" w:eastAsia="Arial" w:hAnsi="Arial" w:cs="Arial"/>
                <w:sz w:val="20"/>
                <w:szCs w:val="20"/>
              </w:rPr>
              <w:t xml:space="preserve"> to </w:t>
            </w:r>
            <w:r w:rsidRPr="00C25871">
              <w:rPr>
                <w:rFonts w:ascii="Arial" w:eastAsia="Arial" w:hAnsi="Arial" w:cs="Arial"/>
                <w:b/>
                <w:bCs/>
                <w:sz w:val="20"/>
                <w:szCs w:val="20"/>
              </w:rPr>
              <w:t xml:space="preserve">80,200 clients </w:t>
            </w:r>
            <w:r w:rsidRPr="00C25871">
              <w:rPr>
                <w:rFonts w:ascii="Arial" w:eastAsia="Arial" w:hAnsi="Arial" w:cs="Arial"/>
                <w:bCs/>
                <w:sz w:val="20"/>
                <w:szCs w:val="20"/>
              </w:rPr>
              <w:t>as of 08 January 2021.</w:t>
            </w:r>
          </w:p>
          <w:p w14:paraId="7C80ED42" w14:textId="6817112F" w:rsidR="00B45057" w:rsidRPr="00C25871"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C25871">
              <w:rPr>
                <w:rFonts w:ascii="Arial" w:eastAsia="Arial" w:hAnsi="Arial" w:cs="Arial"/>
                <w:sz w:val="20"/>
                <w:szCs w:val="20"/>
              </w:rPr>
              <w:t xml:space="preserve">The Sustainable Livelihood Program (SLP) has provided </w:t>
            </w:r>
            <w:r w:rsidRPr="00C25871">
              <w:rPr>
                <w:rFonts w:ascii="Arial" w:eastAsia="Arial" w:hAnsi="Arial" w:cs="Arial"/>
                <w:b/>
                <w:bCs/>
                <w:sz w:val="20"/>
                <w:szCs w:val="20"/>
              </w:rPr>
              <w:t>₱23,869,000.00</w:t>
            </w:r>
            <w:r w:rsidRPr="00C25871">
              <w:rPr>
                <w:rFonts w:ascii="Arial" w:eastAsia="Arial" w:hAnsi="Arial" w:cs="Arial"/>
                <w:sz w:val="20"/>
                <w:szCs w:val="20"/>
              </w:rPr>
              <w:t xml:space="preserve"> to </w:t>
            </w:r>
            <w:r w:rsidRPr="00C25871">
              <w:rPr>
                <w:rFonts w:ascii="Arial" w:eastAsia="Arial" w:hAnsi="Arial" w:cs="Arial"/>
                <w:b/>
                <w:bCs/>
                <w:sz w:val="20"/>
                <w:szCs w:val="20"/>
              </w:rPr>
              <w:t>1,538 beneficiaries</w:t>
            </w:r>
            <w:r w:rsidRPr="00C25871">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C25871" w:rsidRDefault="000C18B2" w:rsidP="008266BC">
            <w:pPr>
              <w:spacing w:after="0" w:line="240" w:lineRule="auto"/>
              <w:ind w:right="57"/>
              <w:contextualSpacing/>
              <w:jc w:val="both"/>
              <w:rPr>
                <w:rFonts w:ascii="Arial" w:eastAsia="Arial" w:hAnsi="Arial" w:cs="Arial"/>
                <w:b/>
                <w:color w:val="0070C0"/>
                <w:sz w:val="20"/>
                <w:szCs w:val="20"/>
              </w:rPr>
            </w:pPr>
          </w:p>
          <w:p w14:paraId="766925A4" w14:textId="77777777" w:rsidR="008E35DA" w:rsidRPr="00C25871" w:rsidRDefault="008E35DA" w:rsidP="008266BC">
            <w:pPr>
              <w:spacing w:after="0" w:line="240" w:lineRule="auto"/>
              <w:ind w:right="57"/>
              <w:contextualSpacing/>
              <w:jc w:val="both"/>
              <w:rPr>
                <w:rFonts w:ascii="Arial" w:eastAsia="Arial" w:hAnsi="Arial" w:cs="Arial"/>
                <w:b/>
                <w:sz w:val="20"/>
                <w:szCs w:val="20"/>
              </w:rPr>
            </w:pPr>
            <w:r w:rsidRPr="00C25871">
              <w:rPr>
                <w:rFonts w:ascii="Arial" w:eastAsia="Arial" w:hAnsi="Arial" w:cs="Arial"/>
                <w:b/>
                <w:sz w:val="20"/>
                <w:szCs w:val="20"/>
              </w:rPr>
              <w:t>Social Amelioration Program (SAP)</w:t>
            </w:r>
          </w:p>
          <w:p w14:paraId="165D3C63" w14:textId="77777777" w:rsidR="00C25871"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C25871">
              <w:rPr>
                <w:rFonts w:ascii="Arial" w:eastAsia="Arial" w:hAnsi="Arial" w:cs="Arial"/>
                <w:sz w:val="20"/>
                <w:szCs w:val="20"/>
              </w:rPr>
              <w:t>For the SAP – ESP Bayanihan 2 implementation, DSWD-FO CALABARZON provided assistance amounting to ₱</w:t>
            </w:r>
            <w:r w:rsidR="00F33956" w:rsidRPr="00C25871">
              <w:rPr>
                <w:rFonts w:ascii="Arial" w:eastAsia="Arial" w:hAnsi="Arial" w:cs="Arial"/>
                <w:sz w:val="20"/>
                <w:szCs w:val="20"/>
              </w:rPr>
              <w:t xml:space="preserve">11,202,250.00 </w:t>
            </w:r>
            <w:r w:rsidRPr="00C25871">
              <w:rPr>
                <w:rFonts w:ascii="Arial" w:eastAsia="Arial" w:hAnsi="Arial" w:cs="Arial"/>
                <w:sz w:val="20"/>
                <w:szCs w:val="20"/>
              </w:rPr>
              <w:t>for beneficiaries under granular lockdown, while it has disbursed ₱</w:t>
            </w:r>
            <w:r w:rsidR="00CA7A09" w:rsidRPr="00C25871">
              <w:rPr>
                <w:rFonts w:ascii="Arial" w:eastAsia="Arial" w:hAnsi="Arial" w:cs="Arial"/>
                <w:sz w:val="20"/>
                <w:szCs w:val="20"/>
              </w:rPr>
              <w:t xml:space="preserve">866,807,500.00 </w:t>
            </w:r>
            <w:r w:rsidRPr="00C25871">
              <w:rPr>
                <w:rFonts w:ascii="Arial" w:eastAsia="Arial" w:hAnsi="Arial" w:cs="Arial"/>
                <w:sz w:val="20"/>
                <w:szCs w:val="20"/>
              </w:rPr>
              <w:t>for additional families</w:t>
            </w:r>
            <w:r w:rsidR="00026769" w:rsidRPr="00C25871">
              <w:rPr>
                <w:rFonts w:ascii="Arial" w:eastAsia="Arial" w:hAnsi="Arial" w:cs="Arial"/>
                <w:sz w:val="20"/>
                <w:szCs w:val="20"/>
              </w:rPr>
              <w:t>.</w:t>
            </w:r>
          </w:p>
          <w:p w14:paraId="40489568" w14:textId="6E4CE0E9" w:rsidR="008E35DA" w:rsidRPr="00C25871" w:rsidRDefault="008E35DA" w:rsidP="00C25871">
            <w:pPr>
              <w:pStyle w:val="ListParagraph"/>
              <w:numPr>
                <w:ilvl w:val="0"/>
                <w:numId w:val="9"/>
              </w:numPr>
              <w:spacing w:after="0" w:line="240" w:lineRule="auto"/>
              <w:ind w:right="57"/>
              <w:jc w:val="both"/>
              <w:rPr>
                <w:rFonts w:ascii="Arial" w:eastAsia="Arial" w:hAnsi="Arial" w:cs="Arial"/>
                <w:sz w:val="20"/>
                <w:szCs w:val="20"/>
              </w:rPr>
            </w:pPr>
            <w:r w:rsidRPr="00C25871">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 xml:space="preserve">through the </w:t>
            </w:r>
            <w:r w:rsidRPr="00FC5FCA">
              <w:rPr>
                <w:rFonts w:ascii="Arial" w:eastAsia="Arial" w:hAnsi="Arial" w:cs="Arial"/>
                <w:sz w:val="20"/>
                <w:szCs w:val="19"/>
              </w:rPr>
              <w:lastRenderedPageBreak/>
              <w:t>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371E84B7" w:rsidR="008E35DA" w:rsidRPr="00833A88" w:rsidRDefault="00184CB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184CBA">
              <w:rPr>
                <w:rFonts w:ascii="Arial" w:eastAsia="Arial" w:hAnsi="Arial" w:cs="Arial"/>
                <w:color w:val="0070C0"/>
                <w:sz w:val="20"/>
                <w:szCs w:val="20"/>
              </w:rPr>
              <w:t>31</w:t>
            </w:r>
            <w:r w:rsidR="00C71058" w:rsidRPr="00184CBA">
              <w:rPr>
                <w:rFonts w:ascii="Arial" w:eastAsia="Arial" w:hAnsi="Arial" w:cs="Arial"/>
                <w:color w:val="0070C0"/>
                <w:sz w:val="20"/>
                <w:szCs w:val="20"/>
              </w:rPr>
              <w:t xml:space="preserve"> March</w:t>
            </w:r>
            <w:r w:rsidR="008E35DA" w:rsidRPr="00184CBA">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34613C4" w:rsidR="00C71058" w:rsidRPr="00184CBA" w:rsidRDefault="00C71058" w:rsidP="00184CBA">
            <w:pPr>
              <w:pStyle w:val="ListParagraph"/>
              <w:numPr>
                <w:ilvl w:val="0"/>
                <w:numId w:val="6"/>
              </w:numPr>
              <w:spacing w:after="0" w:line="240" w:lineRule="auto"/>
              <w:jc w:val="both"/>
              <w:rPr>
                <w:rFonts w:ascii="Arial" w:eastAsia="Times New Roman" w:hAnsi="Arial" w:cs="Arial"/>
                <w:color w:val="0070C0"/>
                <w:sz w:val="20"/>
                <w:szCs w:val="20"/>
              </w:rPr>
            </w:pPr>
            <w:r w:rsidRPr="00184CBA">
              <w:rPr>
                <w:rFonts w:ascii="Arial" w:eastAsia="Times New Roman" w:hAnsi="Arial" w:cs="Arial"/>
                <w:color w:val="0070C0"/>
                <w:sz w:val="20"/>
                <w:szCs w:val="20"/>
              </w:rPr>
              <w:t xml:space="preserve">DSWD-FO VI provided </w:t>
            </w:r>
            <w:r w:rsidR="00E53832" w:rsidRPr="00184CBA">
              <w:rPr>
                <w:rFonts w:ascii="Arial" w:eastAsia="Times New Roman" w:hAnsi="Arial" w:cs="Arial"/>
                <w:b/>
                <w:color w:val="0070C0"/>
                <w:sz w:val="20"/>
                <w:szCs w:val="20"/>
              </w:rPr>
              <w:t>₱</w:t>
            </w:r>
            <w:r w:rsidR="00184CBA" w:rsidRPr="00184CBA">
              <w:rPr>
                <w:rFonts w:ascii="Arial" w:eastAsia="Times New Roman" w:hAnsi="Arial" w:cs="Arial"/>
                <w:b/>
                <w:color w:val="0070C0"/>
                <w:sz w:val="20"/>
                <w:szCs w:val="20"/>
              </w:rPr>
              <w:t xml:space="preserve">3,378,818.08 </w:t>
            </w:r>
            <w:r w:rsidRPr="00184CBA">
              <w:rPr>
                <w:rFonts w:ascii="Arial" w:eastAsia="Times New Roman" w:hAnsi="Arial" w:cs="Arial"/>
                <w:color w:val="0070C0"/>
                <w:sz w:val="20"/>
                <w:szCs w:val="20"/>
              </w:rPr>
              <w:t>worth of assistance to</w:t>
            </w:r>
            <w:r w:rsidR="00E53832" w:rsidRPr="00184CBA">
              <w:rPr>
                <w:color w:val="0070C0"/>
              </w:rPr>
              <w:t xml:space="preserve"> </w:t>
            </w:r>
            <w:r w:rsidR="00184CBA" w:rsidRPr="00184CBA">
              <w:rPr>
                <w:rFonts w:ascii="Arial" w:eastAsia="Times New Roman" w:hAnsi="Arial" w:cs="Arial"/>
                <w:b/>
                <w:color w:val="0070C0"/>
                <w:sz w:val="20"/>
                <w:szCs w:val="20"/>
              </w:rPr>
              <w:t>425</w:t>
            </w:r>
            <w:r w:rsidR="00625D7E" w:rsidRPr="00184CBA">
              <w:rPr>
                <w:rFonts w:ascii="Arial" w:eastAsia="Times New Roman" w:hAnsi="Arial" w:cs="Arial"/>
                <w:b/>
                <w:color w:val="0070C0"/>
                <w:sz w:val="20"/>
                <w:szCs w:val="20"/>
              </w:rPr>
              <w:t xml:space="preserve"> </w:t>
            </w:r>
            <w:r w:rsidRPr="00184CBA">
              <w:rPr>
                <w:rFonts w:ascii="Arial" w:eastAsia="Times New Roman" w:hAnsi="Arial" w:cs="Arial"/>
                <w:b/>
                <w:color w:val="0070C0"/>
                <w:sz w:val="20"/>
                <w:szCs w:val="20"/>
              </w:rPr>
              <w:t>individuals</w:t>
            </w:r>
            <w:r w:rsidRPr="00184CBA">
              <w:rPr>
                <w:rFonts w:ascii="Arial" w:eastAsia="Times New Roman" w:hAnsi="Arial" w:cs="Arial"/>
                <w:color w:val="0070C0"/>
                <w:sz w:val="20"/>
                <w:szCs w:val="20"/>
              </w:rPr>
              <w:t xml:space="preserve"> through </w:t>
            </w:r>
            <w:r w:rsidRPr="00184CBA">
              <w:rPr>
                <w:rFonts w:ascii="Arial" w:eastAsia="Times New Roman" w:hAnsi="Arial" w:cs="Arial"/>
                <w:b/>
                <w:color w:val="0070C0"/>
                <w:sz w:val="20"/>
                <w:szCs w:val="20"/>
              </w:rPr>
              <w:t>Assistance to Individuals in Crisis Situation (AICS</w:t>
            </w:r>
            <w:r w:rsidRPr="00184CBA">
              <w:rPr>
                <w:rFonts w:ascii="Arial" w:eastAsia="Times New Roman" w:hAnsi="Arial" w:cs="Arial"/>
                <w:color w:val="0070C0"/>
                <w:sz w:val="20"/>
                <w:szCs w:val="20"/>
              </w:rPr>
              <w:t xml:space="preserve">) </w:t>
            </w:r>
            <w:r w:rsidR="009F590F" w:rsidRPr="00184CBA">
              <w:rPr>
                <w:rFonts w:ascii="Arial" w:eastAsia="Times New Roman" w:hAnsi="Arial" w:cs="Arial"/>
                <w:color w:val="0070C0"/>
                <w:sz w:val="20"/>
                <w:szCs w:val="20"/>
              </w:rPr>
              <w:t>on</w:t>
            </w:r>
            <w:r w:rsidRPr="00184CBA">
              <w:rPr>
                <w:rFonts w:ascii="Arial" w:eastAsia="Times New Roman" w:hAnsi="Arial" w:cs="Arial"/>
                <w:color w:val="0070C0"/>
                <w:sz w:val="20"/>
                <w:szCs w:val="20"/>
              </w:rPr>
              <w:t xml:space="preserve"> </w:t>
            </w:r>
            <w:r w:rsidR="00184CBA" w:rsidRPr="00184CBA">
              <w:rPr>
                <w:rFonts w:ascii="Arial" w:eastAsia="Times New Roman" w:hAnsi="Arial" w:cs="Arial"/>
                <w:color w:val="0070C0"/>
                <w:sz w:val="20"/>
                <w:szCs w:val="20"/>
              </w:rPr>
              <w:t>26, 29</w:t>
            </w:r>
            <w:r w:rsidR="008344F5" w:rsidRPr="00184CBA">
              <w:rPr>
                <w:rFonts w:ascii="Arial" w:eastAsia="Times New Roman" w:hAnsi="Arial" w:cs="Arial"/>
                <w:color w:val="0070C0"/>
                <w:sz w:val="20"/>
                <w:szCs w:val="20"/>
              </w:rPr>
              <w:t xml:space="preserve"> </w:t>
            </w:r>
            <w:r w:rsidR="00184CBA" w:rsidRPr="00184CBA">
              <w:rPr>
                <w:rFonts w:ascii="Arial" w:eastAsia="Times New Roman" w:hAnsi="Arial" w:cs="Arial"/>
                <w:color w:val="0070C0"/>
                <w:sz w:val="20"/>
                <w:szCs w:val="20"/>
              </w:rPr>
              <w:t>and 30</w:t>
            </w:r>
            <w:r w:rsidR="009F590F" w:rsidRPr="00184CBA">
              <w:rPr>
                <w:rFonts w:ascii="Arial" w:eastAsia="Times New Roman" w:hAnsi="Arial" w:cs="Arial"/>
                <w:color w:val="0070C0"/>
                <w:sz w:val="20"/>
                <w:szCs w:val="20"/>
              </w:rPr>
              <w:t xml:space="preserve"> March 2021.</w:t>
            </w:r>
          </w:p>
          <w:p w14:paraId="15046EEC" w14:textId="0F31BC17" w:rsidR="002E744B" w:rsidRPr="00833A88" w:rsidRDefault="008E35DA" w:rsidP="00577858">
            <w:pPr>
              <w:pStyle w:val="ListParagraph"/>
              <w:numPr>
                <w:ilvl w:val="0"/>
                <w:numId w:val="6"/>
              </w:numPr>
              <w:spacing w:after="0" w:line="240" w:lineRule="auto"/>
              <w:jc w:val="both"/>
              <w:rPr>
                <w:rFonts w:ascii="Arial" w:eastAsia="Times New Roman" w:hAnsi="Arial" w:cs="Arial"/>
                <w:sz w:val="20"/>
                <w:szCs w:val="20"/>
              </w:rPr>
            </w:pPr>
            <w:r w:rsidRPr="00833A88">
              <w:rPr>
                <w:rFonts w:ascii="Arial" w:eastAsia="Times New Roman" w:hAnsi="Arial" w:cs="Arial"/>
                <w:sz w:val="20"/>
                <w:szCs w:val="20"/>
              </w:rPr>
              <w:t>DSWD-FO VI is continuously repacking FFPs at the DSWD Regional Warehouse.</w:t>
            </w:r>
          </w:p>
          <w:p w14:paraId="1403E563" w14:textId="2963C771" w:rsidR="009B0332" w:rsidRDefault="009B0332" w:rsidP="00BA1F5A">
            <w:pPr>
              <w:spacing w:after="0" w:line="240" w:lineRule="auto"/>
              <w:jc w:val="both"/>
              <w:rPr>
                <w:rFonts w:ascii="Arial" w:eastAsia="Times New Roman" w:hAnsi="Arial" w:cs="Arial"/>
                <w:sz w:val="20"/>
                <w:szCs w:val="20"/>
              </w:rPr>
            </w:pPr>
          </w:p>
          <w:p w14:paraId="5106066D" w14:textId="127072C0" w:rsidR="008E35DA" w:rsidRPr="00833A88"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833A88">
              <w:rPr>
                <w:rFonts w:ascii="Arial" w:eastAsia="Times New Roman" w:hAnsi="Arial" w:cs="Arial"/>
                <w:b/>
                <w:bCs/>
                <w:sz w:val="20"/>
                <w:szCs w:val="20"/>
              </w:rPr>
              <w:t>Social Amelioration Program (SAP)</w:t>
            </w:r>
          </w:p>
          <w:p w14:paraId="6F316AEC"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To date, a total of </w:t>
            </w:r>
            <w:r w:rsidRPr="00833A88">
              <w:rPr>
                <w:rFonts w:ascii="Arial" w:eastAsia="Times New Roman" w:hAnsi="Arial" w:cs="Arial"/>
                <w:b/>
                <w:sz w:val="20"/>
                <w:szCs w:val="20"/>
              </w:rPr>
              <w:t>₱1,496,509,5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321,830 4Ps beneficiaries</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6,788,214,0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1,131,369 non-4Ps beneficiaries</w:t>
            </w:r>
            <w:r w:rsidRPr="00833A88">
              <w:rPr>
                <w:rFonts w:ascii="Arial" w:eastAsia="Times New Roman" w:hAnsi="Arial" w:cs="Arial"/>
                <w:sz w:val="20"/>
                <w:szCs w:val="20"/>
              </w:rPr>
              <w:t xml:space="preserve"> for the first tranche.</w:t>
            </w:r>
          </w:p>
          <w:p w14:paraId="55DFCC14"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DSWD-FO VI has served </w:t>
            </w:r>
            <w:r w:rsidRPr="00833A88">
              <w:rPr>
                <w:rFonts w:ascii="Arial" w:eastAsia="Times New Roman" w:hAnsi="Arial" w:cs="Arial"/>
                <w:b/>
                <w:sz w:val="20"/>
                <w:szCs w:val="20"/>
              </w:rPr>
              <w:t>103,608 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481,777,200.00</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437,403 non-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 xml:space="preserve">₱2,624,418,000.00 </w:t>
            </w:r>
            <w:r w:rsidRPr="00833A88">
              <w:rPr>
                <w:rFonts w:ascii="Arial" w:eastAsia="Times New Roman" w:hAnsi="Arial" w:cs="Arial"/>
                <w:sz w:val="20"/>
                <w:szCs w:val="20"/>
              </w:rPr>
              <w:t xml:space="preserve">for the second tranche, and </w:t>
            </w:r>
            <w:r w:rsidRPr="00833A88">
              <w:rPr>
                <w:rFonts w:ascii="Arial" w:eastAsia="Times New Roman" w:hAnsi="Arial" w:cs="Arial"/>
                <w:b/>
                <w:sz w:val="20"/>
                <w:szCs w:val="20"/>
              </w:rPr>
              <w:t>190,738 left-out/waitlisted</w:t>
            </w:r>
            <w:r w:rsidRPr="00833A88">
              <w:rPr>
                <w:rFonts w:ascii="Arial" w:eastAsia="Times New Roman" w:hAnsi="Arial" w:cs="Arial"/>
                <w:sz w:val="20"/>
                <w:szCs w:val="20"/>
              </w:rPr>
              <w:t xml:space="preserve"> beneficiaries amounting to </w:t>
            </w:r>
            <w:r w:rsidRPr="00833A88">
              <w:rPr>
                <w:rFonts w:ascii="Arial" w:eastAsia="Times New Roman" w:hAnsi="Arial" w:cs="Arial"/>
                <w:b/>
                <w:bCs/>
                <w:sz w:val="20"/>
                <w:szCs w:val="20"/>
              </w:rPr>
              <w:t>₱1,144,428,000.00.</w:t>
            </w:r>
          </w:p>
          <w:p w14:paraId="05A50E49"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lastRenderedPageBreak/>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0E15F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56CDF0C" w14:textId="77777777"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C6DB912" w14:textId="77777777"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126F04B" w14:textId="77777777"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C9F2A4E"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through its Disaster Response Management Division distributed 1,500 family food packs to the Indigenous People in Bungao Tawi-Tawi last March 19-20, 2021 in coordination with the concerned Local Government Unit in Bungao, Tawi-Tawi.</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324E4324" w:rsidR="008E35DA" w:rsidRPr="00CF6A34" w:rsidRDefault="00F3481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1F33CC9"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F34812">
              <w:rPr>
                <w:rFonts w:ascii="Arial" w:eastAsia="Arial" w:hAnsi="Arial" w:cs="Arial"/>
                <w:sz w:val="20"/>
                <w:szCs w:val="19"/>
              </w:rPr>
              <w:t>26</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lastRenderedPageBreak/>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216DBE4" w14:textId="77777777" w:rsidR="00C17854" w:rsidRPr="00026769" w:rsidRDefault="00C17854" w:rsidP="008266BC">
      <w:pPr>
        <w:spacing w:after="0" w:line="240" w:lineRule="auto"/>
        <w:contextualSpacing/>
        <w:rPr>
          <w:rFonts w:ascii="Arial" w:eastAsia="Arial" w:hAnsi="Arial" w:cs="Arial"/>
          <w:highlight w:val="white"/>
        </w:rPr>
      </w:pPr>
    </w:p>
    <w:p w14:paraId="3EEB7FDF" w14:textId="77777777" w:rsidR="003B0FF4" w:rsidRDefault="003B0FF4" w:rsidP="00705492">
      <w:pPr>
        <w:widowControl/>
        <w:spacing w:after="0" w:line="240" w:lineRule="auto"/>
        <w:contextualSpacing/>
        <w:rPr>
          <w:rFonts w:ascii="Arial" w:eastAsia="Arial" w:hAnsi="Arial" w:cs="Arial"/>
          <w:sz w:val="24"/>
          <w:szCs w:val="24"/>
          <w:highlight w:val="white"/>
        </w:rPr>
      </w:pPr>
    </w:p>
    <w:p w14:paraId="43E8EA4F" w14:textId="3F2D5AD2"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08EB4A23" w14:textId="77777777" w:rsidR="00BB6145" w:rsidRDefault="00BB6145"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p>
    <w:p w14:paraId="639099E9" w14:textId="52A1168F" w:rsidR="003B0FF4" w:rsidRDefault="00ED4DEE"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092D81">
        <w:rPr>
          <w:rFonts w:ascii="Arial" w:eastAsia="Arial" w:hAnsi="Arial" w:cs="Arial"/>
          <w:b/>
          <w:bCs/>
          <w:sz w:val="24"/>
          <w:szCs w:val="24"/>
        </w:rPr>
        <w:tab/>
      </w:r>
      <w:r w:rsidR="00BA1F5A">
        <w:rPr>
          <w:rFonts w:ascii="Arial" w:eastAsia="Arial" w:hAnsi="Arial" w:cs="Arial"/>
          <w:b/>
          <w:bCs/>
          <w:sz w:val="24"/>
          <w:szCs w:val="24"/>
        </w:rPr>
        <w:tab/>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0ABD2578" w:rsidR="00B663D2" w:rsidRPr="00B663D2" w:rsidRDefault="009B0332"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RODEL V. CABADDU</w:t>
      </w:r>
      <w:r w:rsidR="006F66C6">
        <w:rPr>
          <w:rFonts w:ascii="Arial" w:eastAsia="Arial" w:hAnsi="Arial" w:cs="Arial"/>
          <w:b/>
          <w:bCs/>
          <w:sz w:val="24"/>
          <w:szCs w:val="24"/>
        </w:rPr>
        <w:tab/>
      </w:r>
    </w:p>
    <w:p w14:paraId="0D74F6B8" w14:textId="18F5D573" w:rsidR="00BA1F5A" w:rsidRDefault="009B0332" w:rsidP="006F66C6">
      <w:pPr>
        <w:widowControl/>
        <w:spacing w:after="0" w:line="240" w:lineRule="auto"/>
        <w:contextualSpacing/>
        <w:rPr>
          <w:rFonts w:ascii="Arial" w:eastAsia="Arial" w:hAnsi="Arial" w:cs="Arial"/>
          <w:b/>
          <w:bCs/>
          <w:color w:val="002060"/>
          <w:sz w:val="28"/>
          <w:szCs w:val="24"/>
        </w:rPr>
      </w:pPr>
      <w:r>
        <w:rPr>
          <w:rFonts w:ascii="Arial" w:eastAsia="Arial" w:hAnsi="Arial" w:cs="Arial"/>
          <w:sz w:val="24"/>
          <w:szCs w:val="24"/>
        </w:rPr>
        <w:t>Releasing Officer</w:t>
      </w:r>
    </w:p>
    <w:p w14:paraId="2A3B6540" w14:textId="77777777" w:rsidR="00BA1F5A" w:rsidRDefault="00BA1F5A" w:rsidP="006F66C6">
      <w:pPr>
        <w:widowControl/>
        <w:spacing w:after="0" w:line="240" w:lineRule="auto"/>
        <w:contextualSpacing/>
        <w:rPr>
          <w:rFonts w:ascii="Arial" w:eastAsia="Arial" w:hAnsi="Arial" w:cs="Arial"/>
          <w:b/>
          <w:bCs/>
          <w:color w:val="002060"/>
          <w:sz w:val="28"/>
          <w:szCs w:val="24"/>
        </w:rPr>
      </w:pPr>
    </w:p>
    <w:p w14:paraId="0BE5B3DD" w14:textId="77777777" w:rsidR="00BA1F5A" w:rsidRDefault="00BA1F5A" w:rsidP="006F66C6">
      <w:pPr>
        <w:widowControl/>
        <w:spacing w:after="0" w:line="240" w:lineRule="auto"/>
        <w:contextualSpacing/>
        <w:rPr>
          <w:rFonts w:ascii="Arial" w:eastAsia="Arial" w:hAnsi="Arial" w:cs="Arial"/>
          <w:b/>
          <w:bCs/>
          <w:color w:val="002060"/>
          <w:sz w:val="28"/>
          <w:szCs w:val="24"/>
        </w:rPr>
      </w:pPr>
    </w:p>
    <w:p w14:paraId="30463AE1" w14:textId="528D4E5E" w:rsidR="00BD7446" w:rsidRPr="00367CEB" w:rsidRDefault="00367CEB" w:rsidP="006F66C6">
      <w:pPr>
        <w:widowControl/>
        <w:spacing w:after="0" w:line="240" w:lineRule="auto"/>
        <w:contextualSpacing/>
        <w:rPr>
          <w:rFonts w:ascii="Arial" w:eastAsia="Arial" w:hAnsi="Arial" w:cs="Arial"/>
          <w:b/>
          <w:bCs/>
          <w:color w:val="002060"/>
          <w:sz w:val="28"/>
          <w:szCs w:val="24"/>
        </w:rPr>
      </w:pPr>
      <w:r w:rsidRPr="00367CEB">
        <w:rPr>
          <w:rFonts w:ascii="Arial" w:eastAsia="Arial" w:hAnsi="Arial" w:cs="Arial"/>
          <w:b/>
          <w:bCs/>
          <w:color w:val="002060"/>
          <w:sz w:val="28"/>
          <w:szCs w:val="24"/>
        </w:rPr>
        <w:lastRenderedPageBreak/>
        <w:t>PHOTO DOCUMENTATION</w:t>
      </w:r>
    </w:p>
    <w:p w14:paraId="7F7341F1" w14:textId="45B80BAC" w:rsidR="00DF2DF1" w:rsidRDefault="00DF2DF1" w:rsidP="006F66C6">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1312" behindDoc="0" locked="0" layoutInCell="1" allowOverlap="1" wp14:anchorId="6CEA695B" wp14:editId="2851D2A9">
            <wp:simplePos x="0" y="0"/>
            <wp:positionH relativeFrom="column">
              <wp:posOffset>306070</wp:posOffset>
            </wp:positionH>
            <wp:positionV relativeFrom="paragraph">
              <wp:posOffset>135255</wp:posOffset>
            </wp:positionV>
            <wp:extent cx="5517515" cy="4137660"/>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633.jpg"/>
                    <pic:cNvPicPr/>
                  </pic:nvPicPr>
                  <pic:blipFill>
                    <a:blip r:embed="rId10">
                      <a:extLst>
                        <a:ext uri="{28A0092B-C50C-407E-A947-70E740481C1C}">
                          <a14:useLocalDpi xmlns:a14="http://schemas.microsoft.com/office/drawing/2010/main" val="0"/>
                        </a:ext>
                      </a:extLst>
                    </a:blip>
                    <a:stretch>
                      <a:fillRect/>
                    </a:stretch>
                  </pic:blipFill>
                  <pic:spPr>
                    <a:xfrm>
                      <a:off x="0" y="0"/>
                      <a:ext cx="5517515" cy="4137660"/>
                    </a:xfrm>
                    <a:prstGeom prst="rect">
                      <a:avLst/>
                    </a:prstGeom>
                  </pic:spPr>
                </pic:pic>
              </a:graphicData>
            </a:graphic>
            <wp14:sizeRelH relativeFrom="page">
              <wp14:pctWidth>0</wp14:pctWidth>
            </wp14:sizeRelH>
            <wp14:sizeRelV relativeFrom="page">
              <wp14:pctHeight>0</wp14:pctHeight>
            </wp14:sizeRelV>
          </wp:anchor>
        </w:drawing>
      </w:r>
    </w:p>
    <w:p w14:paraId="7C42379E" w14:textId="073031D7" w:rsidR="00DF2DF1" w:rsidRDefault="00DF2DF1" w:rsidP="006F66C6">
      <w:pPr>
        <w:widowControl/>
        <w:spacing w:after="0" w:line="240" w:lineRule="auto"/>
        <w:contextualSpacing/>
        <w:rPr>
          <w:rFonts w:ascii="Arial" w:eastAsia="Arial" w:hAnsi="Arial" w:cs="Arial"/>
          <w:b/>
          <w:color w:val="002060"/>
          <w:sz w:val="28"/>
          <w:szCs w:val="28"/>
        </w:rPr>
      </w:pPr>
    </w:p>
    <w:p w14:paraId="35FA20F6" w14:textId="14CFCB57" w:rsidR="00885006" w:rsidRDefault="00885006" w:rsidP="006F66C6">
      <w:pPr>
        <w:widowControl/>
        <w:spacing w:after="0" w:line="240" w:lineRule="auto"/>
        <w:contextualSpacing/>
        <w:rPr>
          <w:rFonts w:ascii="Arial" w:eastAsia="Arial" w:hAnsi="Arial" w:cs="Arial"/>
          <w:b/>
          <w:color w:val="002060"/>
          <w:sz w:val="28"/>
          <w:szCs w:val="28"/>
        </w:rPr>
      </w:pPr>
    </w:p>
    <w:p w14:paraId="63AE5BE1" w14:textId="740382A6" w:rsidR="00885006" w:rsidRDefault="00885006" w:rsidP="006F66C6">
      <w:pPr>
        <w:widowControl/>
        <w:spacing w:after="0" w:line="240" w:lineRule="auto"/>
        <w:contextualSpacing/>
        <w:rPr>
          <w:rFonts w:ascii="Arial" w:eastAsia="Arial" w:hAnsi="Arial" w:cs="Arial"/>
          <w:b/>
          <w:color w:val="002060"/>
          <w:sz w:val="28"/>
          <w:szCs w:val="28"/>
        </w:rPr>
      </w:pPr>
    </w:p>
    <w:p w14:paraId="002EB06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10EE06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B79D76E"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1C46557"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0854CA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DE5959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39CE7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FA2035E"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2DDF5B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F7EBDA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8C12C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215842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ED088C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ED2186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434E19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1B22249"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8FECEA5"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0684A0C" w14:textId="02B88454" w:rsidR="00DF2DF1" w:rsidRDefault="00DF2DF1" w:rsidP="00BD7446">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4F1D8430" wp14:editId="5A704CE5">
            <wp:simplePos x="0" y="0"/>
            <wp:positionH relativeFrom="column">
              <wp:posOffset>306705</wp:posOffset>
            </wp:positionH>
            <wp:positionV relativeFrom="paragraph">
              <wp:posOffset>126365</wp:posOffset>
            </wp:positionV>
            <wp:extent cx="5517515" cy="4137660"/>
            <wp:effectExtent l="0" t="0" r="698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TO] Covid #634 (4).JPG"/>
                    <pic:cNvPicPr/>
                  </pic:nvPicPr>
                  <pic:blipFill>
                    <a:blip r:embed="rId11">
                      <a:extLst>
                        <a:ext uri="{28A0092B-C50C-407E-A947-70E740481C1C}">
                          <a14:useLocalDpi xmlns:a14="http://schemas.microsoft.com/office/drawing/2010/main" val="0"/>
                        </a:ext>
                      </a:extLst>
                    </a:blip>
                    <a:stretch>
                      <a:fillRect/>
                    </a:stretch>
                  </pic:blipFill>
                  <pic:spPr>
                    <a:xfrm>
                      <a:off x="0" y="0"/>
                      <a:ext cx="5517515" cy="4137660"/>
                    </a:xfrm>
                    <a:prstGeom prst="rect">
                      <a:avLst/>
                    </a:prstGeom>
                  </pic:spPr>
                </pic:pic>
              </a:graphicData>
            </a:graphic>
            <wp14:sizeRelH relativeFrom="page">
              <wp14:pctWidth>0</wp14:pctWidth>
            </wp14:sizeRelH>
            <wp14:sizeRelV relativeFrom="page">
              <wp14:pctHeight>0</wp14:pctHeight>
            </wp14:sizeRelV>
          </wp:anchor>
        </w:drawing>
      </w:r>
    </w:p>
    <w:p w14:paraId="44C9CFD2" w14:textId="07A231D9" w:rsidR="00DF2DF1" w:rsidRDefault="00DF2DF1" w:rsidP="00BD7446">
      <w:pPr>
        <w:widowControl/>
        <w:spacing w:after="0" w:line="240" w:lineRule="auto"/>
        <w:contextualSpacing/>
        <w:rPr>
          <w:rFonts w:ascii="Arial" w:eastAsia="Arial" w:hAnsi="Arial" w:cs="Arial"/>
          <w:b/>
          <w:color w:val="002060"/>
          <w:sz w:val="28"/>
          <w:szCs w:val="28"/>
        </w:rPr>
      </w:pPr>
    </w:p>
    <w:p w14:paraId="5D196DB9" w14:textId="539BE17F" w:rsidR="00DF2DF1" w:rsidRDefault="00DF2DF1" w:rsidP="00BD7446">
      <w:pPr>
        <w:widowControl/>
        <w:spacing w:after="0" w:line="240" w:lineRule="auto"/>
        <w:contextualSpacing/>
        <w:rPr>
          <w:rFonts w:ascii="Arial" w:eastAsia="Arial" w:hAnsi="Arial" w:cs="Arial"/>
          <w:b/>
          <w:color w:val="002060"/>
          <w:sz w:val="28"/>
          <w:szCs w:val="28"/>
        </w:rPr>
      </w:pPr>
    </w:p>
    <w:p w14:paraId="6D8B0F93"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361C5740"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1CB72C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88ECB0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249DAC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30C97476"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031E74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1627A6DB"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962423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6921AC9"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5E0DE58"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3928A69F"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6FD61F4"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0A7CD839"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4CA56341"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3C95B4C"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7DDB329A"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20AB8F84"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647DBBD4" w14:textId="77777777" w:rsidR="00DF2DF1" w:rsidRDefault="00DF2DF1" w:rsidP="00BD7446">
      <w:pPr>
        <w:widowControl/>
        <w:spacing w:after="0" w:line="240" w:lineRule="auto"/>
        <w:contextualSpacing/>
        <w:rPr>
          <w:rFonts w:ascii="Arial" w:eastAsia="Arial" w:hAnsi="Arial" w:cs="Arial"/>
          <w:b/>
          <w:color w:val="002060"/>
          <w:sz w:val="28"/>
          <w:szCs w:val="28"/>
        </w:rPr>
      </w:pPr>
    </w:p>
    <w:p w14:paraId="5A769703" w14:textId="2B76935E" w:rsidR="00DF2DF1" w:rsidRDefault="00DF2DF1" w:rsidP="00BD7446">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0288" behindDoc="1" locked="0" layoutInCell="1" allowOverlap="1" wp14:anchorId="4C8BEA71" wp14:editId="3452FC2F">
            <wp:simplePos x="0" y="0"/>
            <wp:positionH relativeFrom="margin">
              <wp:posOffset>329565</wp:posOffset>
            </wp:positionH>
            <wp:positionV relativeFrom="paragraph">
              <wp:posOffset>136525</wp:posOffset>
            </wp:positionV>
            <wp:extent cx="5479084" cy="4109313"/>
            <wp:effectExtent l="0" t="0" r="762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2">
                      <a:extLst>
                        <a:ext uri="{28A0092B-C50C-407E-A947-70E740481C1C}">
                          <a14:useLocalDpi xmlns:a14="http://schemas.microsoft.com/office/drawing/2010/main" val="0"/>
                        </a:ext>
                      </a:extLst>
                    </a:blip>
                    <a:stretch>
                      <a:fillRect/>
                    </a:stretch>
                  </pic:blipFill>
                  <pic:spPr>
                    <a:xfrm>
                      <a:off x="0" y="0"/>
                      <a:ext cx="5479084" cy="4109313"/>
                    </a:xfrm>
                    <a:prstGeom prst="rect">
                      <a:avLst/>
                    </a:prstGeom>
                  </pic:spPr>
                </pic:pic>
              </a:graphicData>
            </a:graphic>
            <wp14:sizeRelH relativeFrom="margin">
              <wp14:pctWidth>0</wp14:pctWidth>
            </wp14:sizeRelH>
            <wp14:sizeRelV relativeFrom="margin">
              <wp14:pctHeight>0</wp14:pctHeight>
            </wp14:sizeRelV>
          </wp:anchor>
        </w:drawing>
      </w:r>
    </w:p>
    <w:p w14:paraId="6C1BBEF7" w14:textId="2EE893B0" w:rsidR="00E0396A" w:rsidRPr="00867EB5" w:rsidRDefault="00E0396A" w:rsidP="00BD7446">
      <w:pPr>
        <w:widowControl/>
        <w:spacing w:after="0" w:line="240" w:lineRule="auto"/>
        <w:contextualSpacing/>
        <w:rPr>
          <w:rFonts w:ascii="Arial" w:eastAsia="Arial" w:hAnsi="Arial" w:cs="Arial"/>
          <w:b/>
          <w:color w:val="002060"/>
          <w:sz w:val="28"/>
          <w:szCs w:val="28"/>
        </w:rPr>
      </w:pPr>
    </w:p>
    <w:sectPr w:rsidR="00E0396A" w:rsidRPr="00867EB5" w:rsidSect="00D578EA">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816FD9" w14:textId="77777777" w:rsidR="00A0493E" w:rsidRDefault="00A0493E">
      <w:pPr>
        <w:spacing w:after="0" w:line="240" w:lineRule="auto"/>
      </w:pPr>
      <w:r>
        <w:separator/>
      </w:r>
    </w:p>
  </w:endnote>
  <w:endnote w:type="continuationSeparator" w:id="0">
    <w:p w14:paraId="727CC3EF" w14:textId="77777777" w:rsidR="00A0493E" w:rsidRDefault="00A049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F2DF1" w:rsidRDefault="00DF2DF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DF2DF1" w:rsidRDefault="00DF2DF1">
    <w:pPr>
      <w:pBdr>
        <w:bottom w:val="single" w:sz="6" w:space="1" w:color="000000"/>
      </w:pBdr>
      <w:tabs>
        <w:tab w:val="left" w:pos="2371"/>
        <w:tab w:val="center" w:pos="5233"/>
      </w:tabs>
      <w:spacing w:after="0" w:line="240" w:lineRule="auto"/>
      <w:jc w:val="right"/>
      <w:rPr>
        <w:sz w:val="16"/>
        <w:szCs w:val="16"/>
      </w:rPr>
    </w:pPr>
  </w:p>
  <w:p w14:paraId="2B859230" w14:textId="3B6C3D81" w:rsidR="00DF2DF1" w:rsidRDefault="00DF2DF1"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D73E4">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D73E4">
      <w:rPr>
        <w:b/>
        <w:noProof/>
        <w:sz w:val="16"/>
        <w:szCs w:val="16"/>
      </w:rPr>
      <w:t>36</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34</w:t>
    </w:r>
    <w:r w:rsidRPr="008B2E5F">
      <w:rPr>
        <w:rFonts w:ascii="Arial" w:eastAsia="Arial" w:hAnsi="Arial" w:cs="Arial"/>
        <w:sz w:val="14"/>
        <w:szCs w:val="14"/>
      </w:rPr>
      <w:t xml:space="preserve"> on the Coron</w:t>
    </w:r>
    <w:r>
      <w:rPr>
        <w:rFonts w:ascii="Arial" w:eastAsia="Arial" w:hAnsi="Arial" w:cs="Arial"/>
        <w:sz w:val="14"/>
        <w:szCs w:val="14"/>
      </w:rPr>
      <w:t>avirus Disease (COVID19) as of 31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F2DF1" w:rsidRDefault="00DF2DF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7865F" w14:textId="77777777" w:rsidR="00A0493E" w:rsidRDefault="00A0493E">
      <w:pPr>
        <w:spacing w:after="0" w:line="240" w:lineRule="auto"/>
      </w:pPr>
      <w:r>
        <w:separator/>
      </w:r>
    </w:p>
  </w:footnote>
  <w:footnote w:type="continuationSeparator" w:id="0">
    <w:p w14:paraId="69F7F65B" w14:textId="77777777" w:rsidR="00A0493E" w:rsidRDefault="00A049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F2DF1" w:rsidRDefault="00DF2DF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F2DF1" w:rsidRDefault="00DF2DF1">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F2DF1" w:rsidRDefault="00DF2DF1">
    <w:pPr>
      <w:pBdr>
        <w:bottom w:val="single" w:sz="6" w:space="1" w:color="000000"/>
      </w:pBdr>
      <w:tabs>
        <w:tab w:val="center" w:pos="4680"/>
        <w:tab w:val="right" w:pos="9360"/>
      </w:tabs>
      <w:spacing w:after="0" w:line="240" w:lineRule="auto"/>
      <w:jc w:val="center"/>
      <w:rPr>
        <w:sz w:val="10"/>
      </w:rPr>
    </w:pPr>
  </w:p>
  <w:p w14:paraId="3A0C3660" w14:textId="77777777" w:rsidR="00DF2DF1" w:rsidRDefault="00DF2DF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F2DF1" w:rsidRDefault="00DF2DF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167BB0"/>
    <w:multiLevelType w:val="hybridMultilevel"/>
    <w:tmpl w:val="98906FC8"/>
    <w:lvl w:ilvl="0" w:tplc="F3A83FB0">
      <w:start w:val="3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9"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10"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6"/>
  </w:num>
  <w:num w:numId="2">
    <w:abstractNumId w:val="16"/>
  </w:num>
  <w:num w:numId="3">
    <w:abstractNumId w:val="32"/>
  </w:num>
  <w:num w:numId="4">
    <w:abstractNumId w:val="2"/>
  </w:num>
  <w:num w:numId="5">
    <w:abstractNumId w:val="33"/>
  </w:num>
  <w:num w:numId="6">
    <w:abstractNumId w:val="24"/>
  </w:num>
  <w:num w:numId="7">
    <w:abstractNumId w:val="18"/>
  </w:num>
  <w:num w:numId="8">
    <w:abstractNumId w:val="1"/>
  </w:num>
  <w:num w:numId="9">
    <w:abstractNumId w:val="39"/>
  </w:num>
  <w:num w:numId="10">
    <w:abstractNumId w:val="44"/>
  </w:num>
  <w:num w:numId="11">
    <w:abstractNumId w:val="19"/>
  </w:num>
  <w:num w:numId="12">
    <w:abstractNumId w:val="3"/>
  </w:num>
  <w:num w:numId="13">
    <w:abstractNumId w:val="14"/>
  </w:num>
  <w:num w:numId="14">
    <w:abstractNumId w:val="21"/>
  </w:num>
  <w:num w:numId="15">
    <w:abstractNumId w:val="12"/>
  </w:num>
  <w:num w:numId="16">
    <w:abstractNumId w:val="17"/>
  </w:num>
  <w:num w:numId="17">
    <w:abstractNumId w:val="9"/>
  </w:num>
  <w:num w:numId="18">
    <w:abstractNumId w:val="42"/>
  </w:num>
  <w:num w:numId="19">
    <w:abstractNumId w:val="27"/>
  </w:num>
  <w:num w:numId="20">
    <w:abstractNumId w:val="10"/>
  </w:num>
  <w:num w:numId="21">
    <w:abstractNumId w:val="23"/>
  </w:num>
  <w:num w:numId="22">
    <w:abstractNumId w:val="20"/>
  </w:num>
  <w:num w:numId="23">
    <w:abstractNumId w:val="45"/>
  </w:num>
  <w:num w:numId="24">
    <w:abstractNumId w:val="15"/>
  </w:num>
  <w:num w:numId="25">
    <w:abstractNumId w:val="43"/>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1"/>
  </w:num>
  <w:num w:numId="28">
    <w:abstractNumId w:val="4"/>
  </w:num>
  <w:num w:numId="29">
    <w:abstractNumId w:val="5"/>
  </w:num>
  <w:num w:numId="30">
    <w:abstractNumId w:val="28"/>
  </w:num>
  <w:num w:numId="31">
    <w:abstractNumId w:val="11"/>
  </w:num>
  <w:num w:numId="32">
    <w:abstractNumId w:val="38"/>
  </w:num>
  <w:num w:numId="33">
    <w:abstractNumId w:val="29"/>
  </w:num>
  <w:num w:numId="34">
    <w:abstractNumId w:val="22"/>
  </w:num>
  <w:num w:numId="35">
    <w:abstractNumId w:val="37"/>
  </w:num>
  <w:num w:numId="36">
    <w:abstractNumId w:val="25"/>
  </w:num>
  <w:num w:numId="37">
    <w:abstractNumId w:val="6"/>
  </w:num>
  <w:num w:numId="38">
    <w:abstractNumId w:val="35"/>
  </w:num>
  <w:num w:numId="39">
    <w:abstractNumId w:val="30"/>
  </w:num>
  <w:num w:numId="40">
    <w:abstractNumId w:val="8"/>
  </w:num>
  <w:num w:numId="41">
    <w:abstractNumId w:val="13"/>
  </w:num>
  <w:num w:numId="42">
    <w:abstractNumId w:val="0"/>
  </w:num>
  <w:num w:numId="43">
    <w:abstractNumId w:val="48"/>
  </w:num>
  <w:num w:numId="44">
    <w:abstractNumId w:val="46"/>
  </w:num>
  <w:num w:numId="45">
    <w:abstractNumId w:val="34"/>
  </w:num>
  <w:num w:numId="46">
    <w:abstractNumId w:val="36"/>
  </w:num>
  <w:num w:numId="47">
    <w:abstractNumId w:val="40"/>
  </w:num>
  <w:num w:numId="48">
    <w:abstractNumId w:val="47"/>
  </w:num>
  <w:num w:numId="49">
    <w:abstractNumId w:val="31"/>
  </w:num>
  <w:num w:numId="50">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D97"/>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DC8A55E-3BD0-426A-AFE0-24A3411AD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13610</Words>
  <Characters>77577</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3</cp:revision>
  <dcterms:created xsi:type="dcterms:W3CDTF">2021-03-31T08:28:00Z</dcterms:created>
  <dcterms:modified xsi:type="dcterms:W3CDTF">2021-03-3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